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609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674"/>
        <w:gridCol w:w="1199"/>
        <w:gridCol w:w="1201"/>
        <w:gridCol w:w="1723"/>
        <w:gridCol w:w="562"/>
        <w:gridCol w:w="147"/>
        <w:gridCol w:w="420"/>
        <w:gridCol w:w="209"/>
        <w:gridCol w:w="363"/>
        <w:gridCol w:w="96"/>
        <w:gridCol w:w="488"/>
        <w:gridCol w:w="573"/>
        <w:gridCol w:w="151"/>
        <w:gridCol w:w="104"/>
        <w:gridCol w:w="215"/>
        <w:gridCol w:w="19"/>
        <w:gridCol w:w="128"/>
        <w:gridCol w:w="358"/>
        <w:gridCol w:w="108"/>
        <w:gridCol w:w="378"/>
        <w:gridCol w:w="90"/>
        <w:gridCol w:w="403"/>
        <w:gridCol w:w="63"/>
        <w:gridCol w:w="423"/>
        <w:gridCol w:w="43"/>
        <w:gridCol w:w="471"/>
      </w:tblGrid>
      <w:tr w:rsidR="00D51BEE" w:rsidRPr="00C410B9" w14:paraId="3CF88D91" w14:textId="77777777" w:rsidTr="009611F1">
        <w:trPr>
          <w:trHeight w:val="471"/>
        </w:trPr>
        <w:tc>
          <w:tcPr>
            <w:tcW w:w="649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6BFF394" w14:textId="77777777" w:rsidR="00D51BEE" w:rsidRPr="00C410B9" w:rsidRDefault="00D51BEE" w:rsidP="00900627">
            <w:pPr>
              <w:jc w:val="right"/>
              <w:rPr>
                <w:rFonts w:ascii="Arial Narrow" w:hAnsi="Arial Narrow"/>
                <w:b/>
              </w:rPr>
            </w:pPr>
            <w:r w:rsidRPr="00C410B9">
              <w:rPr>
                <w:rFonts w:ascii="Arial Narrow" w:hAnsi="Arial Narrow"/>
                <w:b/>
              </w:rPr>
              <w:t>Serial Number</w:t>
            </w:r>
          </w:p>
        </w:tc>
        <w:tc>
          <w:tcPr>
            <w:tcW w:w="130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CF05006" w14:textId="77777777" w:rsidR="00D51BEE" w:rsidRPr="00C410B9" w:rsidRDefault="00405874" w:rsidP="00900627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CAT</w:t>
            </w:r>
          </w:p>
        </w:tc>
        <w:tc>
          <w:tcPr>
            <w:tcW w:w="466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A3AFF86" w14:textId="0AC489A4" w:rsidR="00D51BEE" w:rsidRPr="00C410B9" w:rsidRDefault="00A50C5F" w:rsidP="00900627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2</w:t>
            </w:r>
          </w:p>
        </w:tc>
        <w:tc>
          <w:tcPr>
            <w:tcW w:w="46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4698F92" w14:textId="473048E2" w:rsidR="00D51BEE" w:rsidRPr="00C410B9" w:rsidRDefault="00A50C5F" w:rsidP="00900627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46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0B5B05A" w14:textId="77777777" w:rsidR="00D51BEE" w:rsidRPr="00C410B9" w:rsidRDefault="00D51BEE" w:rsidP="0090062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53B3E24" w14:textId="77777777" w:rsidR="00D51BEE" w:rsidRPr="00C410B9" w:rsidRDefault="00D51BEE" w:rsidP="0090062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CCBD5ED" w14:textId="77777777" w:rsidR="00D51BEE" w:rsidRPr="00C410B9" w:rsidRDefault="00D51BEE" w:rsidP="0090062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7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2DABFB0" w14:textId="77777777" w:rsidR="00D51BEE" w:rsidRPr="00C410B9" w:rsidRDefault="00D51BEE" w:rsidP="00900627">
            <w:pPr>
              <w:jc w:val="center"/>
              <w:rPr>
                <w:rFonts w:ascii="Arial Narrow" w:hAnsi="Arial Narrow"/>
              </w:rPr>
            </w:pPr>
          </w:p>
        </w:tc>
      </w:tr>
      <w:tr w:rsidR="006A4562" w:rsidRPr="00C410B9" w14:paraId="0D6AA854" w14:textId="77777777" w:rsidTr="002A258C">
        <w:trPr>
          <w:trHeight w:val="1021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265BCA38" w14:textId="77777777" w:rsidR="006A4562" w:rsidRPr="00C410B9" w:rsidRDefault="006A4562">
            <w:pPr>
              <w:rPr>
                <w:rFonts w:ascii="Arial Narrow" w:hAnsi="Arial Narrow"/>
              </w:rPr>
            </w:pPr>
          </w:p>
        </w:tc>
        <w:tc>
          <w:tcPr>
            <w:tcW w:w="9935" w:type="dxa"/>
            <w:gridSpan w:val="2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2A699851" w14:textId="77777777" w:rsidR="006A4562" w:rsidRDefault="006A4562">
            <w:pPr>
              <w:rPr>
                <w:rFonts w:ascii="Arial Narrow" w:hAnsi="Arial Narrow"/>
              </w:rPr>
            </w:pPr>
          </w:p>
          <w:p w14:paraId="30052A54" w14:textId="495B8872" w:rsidR="00157B77" w:rsidRPr="00157B77" w:rsidRDefault="0063740C" w:rsidP="004E25F1">
            <w:pPr>
              <w:jc w:val="center"/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INDIA </w:t>
            </w:r>
            <w:r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T</w:t>
            </w:r>
            <w:r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ODAY</w:t>
            </w:r>
            <w:r w:rsidR="00212D48"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-MDRA B</w:t>
            </w:r>
            <w:r w:rsidR="00212D48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EST </w:t>
            </w:r>
            <w:r w:rsidR="000A6F1D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COACHING INSTITUTES</w:t>
            </w:r>
            <w:r w:rsidR="00212D48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 RANKING</w:t>
            </w:r>
            <w:r w:rsidR="00DF7863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 – </w:t>
            </w:r>
            <w:r w:rsidR="00212D48"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20</w:t>
            </w:r>
            <w:r w:rsidR="00A50C5F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20</w:t>
            </w:r>
            <w:r w:rsidR="00212D48"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 </w:t>
            </w:r>
          </w:p>
          <w:p w14:paraId="51359641" w14:textId="77777777" w:rsidR="004E25F1" w:rsidRPr="00157B77" w:rsidRDefault="00212D48" w:rsidP="004E25F1">
            <w:pPr>
              <w:jc w:val="center"/>
              <w:rPr>
                <w:rFonts w:ascii="Arial Narrow" w:hAnsi="Arial Narrow"/>
                <w:sz w:val="24"/>
              </w:rPr>
            </w:pPr>
            <w:r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(OBJECTIVE QUESTIONNAIRE</w:t>
            </w:r>
            <w:r w:rsidR="00DF7863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 – </w:t>
            </w:r>
            <w:r w:rsidR="00EC3A4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CAT</w:t>
            </w:r>
            <w:r w:rsidR="009C7E5B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 PROGRAM</w:t>
            </w:r>
            <w:r w:rsidR="004E25F1"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)</w:t>
            </w:r>
          </w:p>
          <w:p w14:paraId="0FD22F3B" w14:textId="77777777" w:rsidR="004E25F1" w:rsidRPr="00321A96" w:rsidRDefault="004E25F1">
            <w:pPr>
              <w:rPr>
                <w:rFonts w:ascii="Arial Narrow" w:hAnsi="Arial Narrow"/>
                <w:sz w:val="14"/>
              </w:rPr>
            </w:pPr>
          </w:p>
        </w:tc>
      </w:tr>
      <w:tr w:rsidR="006A4562" w:rsidRPr="00C410B9" w14:paraId="53320C9E" w14:textId="77777777" w:rsidTr="00825560">
        <w:trPr>
          <w:trHeight w:val="345"/>
        </w:trPr>
        <w:tc>
          <w:tcPr>
            <w:tcW w:w="106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14:paraId="4FC85357" w14:textId="77777777" w:rsidR="006A4562" w:rsidRPr="002F357C" w:rsidRDefault="006A4562" w:rsidP="00F80B14">
            <w:pPr>
              <w:jc w:val="center"/>
              <w:rPr>
                <w:rFonts w:ascii="Arial Narrow" w:hAnsi="Arial Narrow"/>
                <w:b/>
                <w:color w:val="FFFFFF" w:themeColor="background1"/>
                <w:sz w:val="24"/>
                <w:szCs w:val="24"/>
              </w:rPr>
            </w:pPr>
            <w:r w:rsidRPr="002F357C">
              <w:rPr>
                <w:rFonts w:ascii="Arial Narrow" w:hAnsi="Arial Narrow"/>
                <w:b/>
                <w:color w:val="FFFFFF" w:themeColor="background1"/>
                <w:sz w:val="24"/>
                <w:szCs w:val="24"/>
              </w:rPr>
              <w:t>INSTRUCTION</w:t>
            </w:r>
            <w:r w:rsidR="0027152F" w:rsidRPr="002F357C">
              <w:rPr>
                <w:rFonts w:ascii="Arial Narrow" w:hAnsi="Arial Narrow"/>
                <w:b/>
                <w:color w:val="FFFFFF" w:themeColor="background1"/>
                <w:sz w:val="24"/>
                <w:szCs w:val="24"/>
              </w:rPr>
              <w:t>S</w:t>
            </w:r>
          </w:p>
        </w:tc>
      </w:tr>
      <w:tr w:rsidR="006A4562" w:rsidRPr="00C410B9" w14:paraId="3C110AD7" w14:textId="77777777" w:rsidTr="002A258C">
        <w:trPr>
          <w:trHeight w:val="6805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421AE556" w14:textId="77777777" w:rsidR="006A4562" w:rsidRPr="00C410B9" w:rsidRDefault="006A4562">
            <w:pPr>
              <w:rPr>
                <w:rFonts w:ascii="Arial Narrow" w:hAnsi="Arial Narrow"/>
              </w:rPr>
            </w:pPr>
          </w:p>
        </w:tc>
        <w:tc>
          <w:tcPr>
            <w:tcW w:w="9935" w:type="dxa"/>
            <w:gridSpan w:val="2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1CDCE937" w14:textId="77777777" w:rsidR="00E33584" w:rsidRPr="004E6AFE" w:rsidRDefault="00F80B14" w:rsidP="00E33584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The findings of the survey will be published in </w:t>
            </w:r>
            <w:r w:rsidR="00212D48"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weekly news</w:t>
            </w: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magazine </w:t>
            </w:r>
            <w:r w:rsidR="00212D48" w:rsidRPr="004E6AFE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India</w:t>
            </w:r>
            <w:r w:rsidR="00212D48"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Pr="004E6AFE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Today</w:t>
            </w:r>
            <w:r w:rsidR="002852ED" w:rsidRPr="004E6AFE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="002852ED"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and group publications</w:t>
            </w: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.</w:t>
            </w:r>
          </w:p>
          <w:p w14:paraId="61EB95B5" w14:textId="0146E1AD" w:rsidR="00F80B14" w:rsidRPr="004E6AFE" w:rsidRDefault="00F80B14" w:rsidP="00E33584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Please fill information for </w:t>
            </w:r>
            <w:r w:rsidR="0040587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CAT c</w:t>
            </w:r>
            <w:r w:rsidR="00AE2CED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oaching </w:t>
            </w:r>
            <w:r w:rsidR="00863CB3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FLAGSHIP CLASSROOM</w:t>
            </w:r>
            <w:r w:rsidR="0040587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="00AE2CED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p</w:t>
            </w:r>
            <w:r w:rsidR="00475F58" w:rsidRPr="004E6AFE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rograms</w:t>
            </w:r>
            <w:r w:rsidR="001B68D9" w:rsidRPr="004E6AFE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="006D0E95" w:rsidRPr="004E6AFE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course </w:t>
            </w:r>
            <w:r w:rsidR="00475F58"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offered</w:t>
            </w:r>
            <w:r w:rsidR="00FA14B6" w:rsidRPr="004E6AFE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  <w:u w:val="single"/>
              </w:rPr>
              <w:t xml:space="preserve"> </w:t>
            </w:r>
            <w:r w:rsidR="00FA14B6"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only</w:t>
            </w: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. </w:t>
            </w:r>
          </w:p>
          <w:p w14:paraId="25DB1979" w14:textId="371049ED" w:rsidR="00F80B14" w:rsidRDefault="00F80B14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The Institute should be</w:t>
            </w:r>
            <w:r w:rsidR="0029365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offering</w:t>
            </w:r>
            <w:r w:rsidR="00DB3D10" w:rsidRPr="004E6AFE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="0040587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CAT</w:t>
            </w:r>
            <w:r w:rsidR="00C15D05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 Program Coaching</w:t>
            </w: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with minimum 3 passed-out batches</w:t>
            </w:r>
            <w:r w:rsidR="00020D28"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by 31</w:t>
            </w:r>
            <w:r w:rsidR="009843ED"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="009843ED"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="003705A0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March</w:t>
            </w:r>
            <w:r w:rsidR="00020D28"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20</w:t>
            </w:r>
            <w:r w:rsidR="00A50C5F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20</w:t>
            </w: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.</w:t>
            </w:r>
          </w:p>
          <w:p w14:paraId="616CECD4" w14:textId="1168A024" w:rsidR="00F92C63" w:rsidRPr="004E6AFE" w:rsidRDefault="00F00BF6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bookmarkStart w:id="1" w:name="_GoBack"/>
            <w:r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FLAGSHIP PROGRAM</w:t>
            </w:r>
            <w:bookmarkEnd w:id="1"/>
            <w:r w:rsidR="00F92C63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of the coaching institute is defined as the classroom program for </w:t>
            </w:r>
            <w:r w:rsidR="00405874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CAT</w:t>
            </w:r>
            <w:r w:rsidR="00F92C63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preparation with maximum number of students.</w:t>
            </w:r>
          </w:p>
          <w:p w14:paraId="2AC671DC" w14:textId="77777777" w:rsidR="00F80B14" w:rsidRPr="004E6AFE" w:rsidRDefault="00F80B14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i/>
                <w:iCs/>
                <w:color w:val="000000" w:themeColor="text1"/>
                <w:sz w:val="18"/>
                <w:szCs w:val="18"/>
              </w:rPr>
            </w:pP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The questionnaire is available at our website </w:t>
            </w:r>
            <w:hyperlink r:id="rId8" w:history="1">
              <w:r w:rsidRPr="004E6AFE">
                <w:rPr>
                  <w:rStyle w:val="Hyperlink"/>
                  <w:rFonts w:ascii="Arial Narrow" w:hAnsi="Arial Narrow" w:cs="Arial"/>
                  <w:color w:val="000000" w:themeColor="text1"/>
                  <w:sz w:val="18"/>
                  <w:szCs w:val="18"/>
                </w:rPr>
                <w:t>w</w:t>
              </w:r>
              <w:r w:rsidRPr="004E6AFE">
                <w:rPr>
                  <w:rStyle w:val="Hyperlink"/>
                  <w:rFonts w:ascii="Arial Narrow" w:hAnsi="Arial Narrow" w:cs="Arial"/>
                  <w:i/>
                  <w:iCs/>
                  <w:color w:val="000000" w:themeColor="text1"/>
                  <w:sz w:val="18"/>
                  <w:szCs w:val="18"/>
                </w:rPr>
                <w:t>ww.mdraonline.com</w:t>
              </w:r>
            </w:hyperlink>
          </w:p>
          <w:p w14:paraId="1A0ACD88" w14:textId="77777777" w:rsidR="00F80B14" w:rsidRPr="00F736B1" w:rsidRDefault="00F80B14" w:rsidP="00B4178A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This questionnaire has </w:t>
            </w:r>
            <w:r w:rsidR="000C7998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twelve</w:t>
            </w:r>
            <w:r w:rsidR="00014290"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printed pages divided into </w:t>
            </w:r>
            <w:r w:rsidR="0085633A"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nine</w:t>
            </w:r>
            <w:r w:rsidR="00670AF7"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sections</w:t>
            </w:r>
            <w:r w:rsidR="00165C68"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="00B4178A"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plus an abbreviation section – </w:t>
            </w:r>
          </w:p>
          <w:p w14:paraId="2B7B8E42" w14:textId="77777777" w:rsidR="00051C81" w:rsidRPr="00F736B1" w:rsidRDefault="00051C81" w:rsidP="00051C81">
            <w:pPr>
              <w:pStyle w:val="Title"/>
              <w:spacing w:line="360" w:lineRule="auto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ab/>
              <w:t xml:space="preserve">(1) </w:t>
            </w:r>
            <w:r w:rsidR="0028707A"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Coaching </w:t>
            </w:r>
            <w:r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Institute Profile</w:t>
            </w:r>
            <w:r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ab/>
            </w:r>
            <w:r w:rsidR="0028707A"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="00563C8B"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       </w:t>
            </w:r>
            <w:proofErr w:type="gramStart"/>
            <w:r w:rsidR="00563C8B"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(</w:t>
            </w:r>
            <w:proofErr w:type="gramEnd"/>
            <w:r w:rsidR="00563C8B"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2</w:t>
            </w:r>
            <w:r w:rsidR="0028707A"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) Student Selection Process</w:t>
            </w:r>
            <w:r w:rsidR="00014BB4"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ab/>
              <w:t xml:space="preserve">       </w:t>
            </w:r>
            <w:r w:rsidR="00563C8B"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   (3</w:t>
            </w:r>
            <w:r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) </w:t>
            </w:r>
            <w:r w:rsidR="0028707A"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Faculty Quality</w:t>
            </w:r>
            <w:r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         </w:t>
            </w:r>
          </w:p>
          <w:p w14:paraId="3E0D4821" w14:textId="77777777" w:rsidR="00051C81" w:rsidRPr="00F736B1" w:rsidRDefault="00051C81" w:rsidP="00051C81">
            <w:pPr>
              <w:pStyle w:val="Title"/>
              <w:spacing w:line="360" w:lineRule="auto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ab/>
            </w:r>
            <w:r w:rsidR="00563C8B"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(4</w:t>
            </w:r>
            <w:r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) </w:t>
            </w:r>
            <w:r w:rsidR="00ED7AC8" w:rsidRPr="00F736B1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Training Process</w:t>
            </w:r>
            <w:r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    </w:t>
            </w:r>
            <w:r w:rsidR="00ED7AC8"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         </w:t>
            </w:r>
            <w:r w:rsidR="00563C8B"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         </w:t>
            </w:r>
            <w:proofErr w:type="gramStart"/>
            <w:r w:rsidR="00ED7AC8"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</w:t>
            </w:r>
            <w:r w:rsidR="00563C8B"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(</w:t>
            </w:r>
            <w:proofErr w:type="gramEnd"/>
            <w:r w:rsidR="00563C8B"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5</w:t>
            </w:r>
            <w:r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) </w:t>
            </w:r>
            <w:r w:rsidR="00ED7AC8" w:rsidRPr="00F736B1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Outcome</w:t>
            </w:r>
            <w:r w:rsidR="00563C8B" w:rsidRPr="00F736B1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/Results</w:t>
            </w:r>
            <w:r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</w:t>
            </w:r>
            <w:r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ab/>
            </w:r>
            <w:r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ab/>
            </w:r>
            <w:r w:rsidR="00563C8B"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          </w:t>
            </w:r>
            <w:r w:rsidR="00B26B98"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(6</w:t>
            </w:r>
            <w:r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) </w:t>
            </w:r>
            <w:r w:rsidR="00D04038"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Facilitation</w:t>
            </w:r>
          </w:p>
          <w:p w14:paraId="1E94DEC6" w14:textId="77777777" w:rsidR="00AA2407" w:rsidRPr="00F736B1" w:rsidRDefault="00B26B98" w:rsidP="00014BB4">
            <w:pPr>
              <w:pStyle w:val="Title"/>
              <w:spacing w:line="360" w:lineRule="auto"/>
              <w:ind w:left="53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ab/>
            </w:r>
            <w:r w:rsidR="003B7C37"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(7) Fees Details                                      </w:t>
            </w:r>
            <w:proofErr w:type="gramStart"/>
            <w:r w:rsidR="003B7C37"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(</w:t>
            </w:r>
            <w:proofErr w:type="gramEnd"/>
            <w:r w:rsidR="003B7C37"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8</w:t>
            </w:r>
            <w:r w:rsidR="00293A09"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) </w:t>
            </w:r>
            <w:r w:rsidR="00014BB4"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Infrastructure &amp; Resources</w:t>
            </w:r>
            <w:r w:rsidR="00051C81"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   </w:t>
            </w:r>
            <w:r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         </w:t>
            </w:r>
            <w:r w:rsidR="003B7C37" w:rsidRPr="00F736B1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</w:t>
            </w:r>
            <w:r w:rsidR="003B7C37" w:rsidRPr="00F736B1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(9</w:t>
            </w:r>
            <w:r w:rsidR="00AA2407" w:rsidRPr="00F736B1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)</w:t>
            </w:r>
            <w:r w:rsidR="00670AF7" w:rsidRPr="00F736B1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 </w:t>
            </w:r>
            <w:r w:rsidR="00AA2407" w:rsidRPr="00F736B1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Contact Details</w:t>
            </w:r>
          </w:p>
          <w:p w14:paraId="50332207" w14:textId="77777777" w:rsidR="00F80B14" w:rsidRPr="004E6AFE" w:rsidRDefault="00F80B14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Please ensure that </w:t>
            </w:r>
            <w:r w:rsidRPr="004E6AFE">
              <w:rPr>
                <w:rFonts w:ascii="Arial Narrow" w:hAnsi="Arial Narrow" w:cs="Arial"/>
                <w:iCs/>
                <w:color w:val="000000" w:themeColor="text1"/>
                <w:sz w:val="18"/>
                <w:szCs w:val="18"/>
                <w:u w:val="single"/>
              </w:rPr>
              <w:t>all section</w:t>
            </w:r>
            <w:r w:rsidRPr="004E6AFE">
              <w:rPr>
                <w:rFonts w:ascii="Arial Narrow" w:hAnsi="Arial Narrow" w:cs="Arial"/>
                <w:i/>
                <w:iCs/>
                <w:color w:val="000000" w:themeColor="text1"/>
                <w:sz w:val="18"/>
                <w:szCs w:val="18"/>
                <w:u w:val="single"/>
              </w:rPr>
              <w:t>s</w:t>
            </w: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are duly filled-in. </w:t>
            </w:r>
            <w:r w:rsidRPr="004E6AFE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  <w:u w:val="single"/>
              </w:rPr>
              <w:t xml:space="preserve">Do </w:t>
            </w:r>
            <w:r w:rsidRPr="004E6AFE">
              <w:rPr>
                <w:rFonts w:ascii="Arial Narrow" w:hAnsi="Arial Narrow" w:cs="Arial"/>
                <w:color w:val="000000" w:themeColor="text1"/>
                <w:sz w:val="18"/>
                <w:szCs w:val="18"/>
                <w:u w:val="single"/>
              </w:rPr>
              <w:t>not</w:t>
            </w: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leave any question blank. Incomplete questionnaires will </w:t>
            </w:r>
            <w:r w:rsidRPr="004E6AFE">
              <w:rPr>
                <w:rFonts w:ascii="Arial Narrow" w:hAnsi="Arial Narrow" w:cs="Arial"/>
                <w:color w:val="000000" w:themeColor="text1"/>
                <w:sz w:val="18"/>
                <w:szCs w:val="18"/>
                <w:u w:val="single"/>
              </w:rPr>
              <w:t>not</w:t>
            </w:r>
            <w:r w:rsidR="002B61BC" w:rsidRPr="004E6AFE">
              <w:rPr>
                <w:rFonts w:ascii="Arial Narrow" w:hAnsi="Arial Narrow" w:cs="Arial"/>
                <w:color w:val="000000" w:themeColor="text1"/>
                <w:sz w:val="18"/>
                <w:szCs w:val="18"/>
                <w:u w:val="single"/>
              </w:rPr>
              <w:t xml:space="preserve"> </w:t>
            </w: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qualify for the final rankings.</w:t>
            </w:r>
          </w:p>
          <w:p w14:paraId="54AD470D" w14:textId="77777777" w:rsidR="00F80B14" w:rsidRPr="00A20F6F" w:rsidRDefault="00F80B14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A20F6F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If any question is not applicable for the </w:t>
            </w:r>
            <w:r w:rsidR="004E6AFE" w:rsidRPr="00A20F6F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coaching </w:t>
            </w:r>
            <w:r w:rsidRPr="00A20F6F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institute, clearly mention </w:t>
            </w:r>
            <w:r w:rsidRPr="00A20F6F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“Not </w:t>
            </w:r>
            <w:r w:rsidR="00AA2407" w:rsidRPr="00A20F6F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A</w:t>
            </w:r>
            <w:r w:rsidRPr="00A20F6F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pplicable” or “NA”</w:t>
            </w:r>
            <w:r w:rsidRPr="00A20F6F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in the space provided. </w:t>
            </w:r>
          </w:p>
          <w:p w14:paraId="168B95C4" w14:textId="77777777" w:rsidR="00F80B14" w:rsidRPr="00A20F6F" w:rsidRDefault="00F80B14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A20F6F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Each page of the filled-in questionnaire should be signed by the </w:t>
            </w:r>
            <w:r w:rsidRPr="00A20F6F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Institute Head or Director </w:t>
            </w:r>
            <w:r w:rsidRPr="00A20F6F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along with </w:t>
            </w:r>
            <w:r w:rsidRPr="00A20F6F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  <w:u w:val="single"/>
              </w:rPr>
              <w:t>official seal of the institute</w:t>
            </w:r>
            <w:r w:rsidRPr="00A20F6F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. </w:t>
            </w:r>
          </w:p>
          <w:p w14:paraId="03FD4418" w14:textId="77777777" w:rsidR="00F80B14" w:rsidRPr="00A20B13" w:rsidRDefault="00B97DE3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A20B13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India</w:t>
            </w:r>
            <w:r w:rsidR="00F80B14" w:rsidRPr="00A20B13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 Today</w:t>
            </w:r>
            <w:r w:rsidR="00F80B14" w:rsidRPr="00A20B13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has a copyright over the survey and rankings.  </w:t>
            </w:r>
          </w:p>
          <w:p w14:paraId="2629EF90" w14:textId="77777777" w:rsidR="0011475B" w:rsidRPr="00A20B13" w:rsidRDefault="00F80B14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A20B13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By participating</w:t>
            </w:r>
            <w:r w:rsidRPr="00A20B13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 in this ranking, the participating</w:t>
            </w:r>
            <w:r w:rsidR="0011117E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 co</w:t>
            </w:r>
            <w:r w:rsidR="00A20B13" w:rsidRPr="00A20B13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a</w:t>
            </w:r>
            <w:r w:rsidR="0011117E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c</w:t>
            </w:r>
            <w:r w:rsidR="00A20B13" w:rsidRPr="00A20B13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hing</w:t>
            </w:r>
            <w:r w:rsidRPr="00A20B13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 institute agrees that it would provide full co-operation and documentary evidence of the data/</w:t>
            </w:r>
            <w:r w:rsidR="00020D28" w:rsidRPr="00A20B13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 </w:t>
            </w:r>
            <w:r w:rsidRPr="00A20B13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information provided. At the time of visit of MDRA/</w:t>
            </w:r>
            <w:r w:rsidR="00B97DE3" w:rsidRPr="00A20B13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I</w:t>
            </w:r>
            <w:r w:rsidR="00020D28" w:rsidRPr="00A20B13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ndia </w:t>
            </w:r>
            <w:r w:rsidRPr="00A20B13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T</w:t>
            </w:r>
            <w:r w:rsidR="00020D28" w:rsidRPr="00A20B13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oday</w:t>
            </w:r>
            <w:r w:rsidRPr="00A20B13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 representative for physical verification, the institute would ensure complete co-operation. </w:t>
            </w:r>
          </w:p>
          <w:p w14:paraId="31D82C8C" w14:textId="77777777" w:rsidR="0011475B" w:rsidRPr="00C03565" w:rsidRDefault="00A20B13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oaching Institutes</w:t>
            </w:r>
            <w:r w:rsidR="0011475B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are requested to provide information only for the </w:t>
            </w:r>
            <w:r w:rsidR="0040587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CAT</w:t>
            </w:r>
            <w:r w:rsidRPr="00C03565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 coaching</w:t>
            </w:r>
            <w:r w:rsidR="00DB3D10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</w:t>
            </w:r>
            <w:r w:rsidR="00020D28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program</w:t>
            </w:r>
            <w:r w:rsidR="0011475B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. Number of classrooms, books and all other information should pertain to the </w:t>
            </w:r>
            <w:r w:rsidR="0040587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CAT</w:t>
            </w:r>
            <w:r w:rsidRPr="00C03565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 coaching </w:t>
            </w:r>
            <w:r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p</w:t>
            </w:r>
            <w:r w:rsidR="00020D28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rogram</w:t>
            </w:r>
            <w:r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s</w:t>
            </w:r>
            <w:r w:rsidR="00020D28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</w:t>
            </w:r>
            <w:r w:rsidR="0011475B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only, and not the entire </w:t>
            </w:r>
            <w:r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institute</w:t>
            </w:r>
            <w:r w:rsidR="0011475B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or other </w:t>
            </w:r>
            <w:r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programs</w:t>
            </w:r>
            <w:r w:rsidR="0011475B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.</w:t>
            </w:r>
          </w:p>
          <w:p w14:paraId="4D31CA67" w14:textId="77777777" w:rsidR="0011475B" w:rsidRPr="00C03565" w:rsidRDefault="00F80B14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If any information provided by the </w:t>
            </w:r>
            <w:r w:rsidR="00C03565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coaching </w:t>
            </w:r>
            <w:r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institute is found to be</w:t>
            </w:r>
            <w:r w:rsidR="00491D68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</w:t>
            </w:r>
            <w:r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incorrect during verification, the</w:t>
            </w:r>
            <w:r w:rsidR="00C03565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coaching</w:t>
            </w:r>
            <w:r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institute would be ineligible for participation in the ranking process. </w:t>
            </w:r>
          </w:p>
          <w:p w14:paraId="0A2EBF91" w14:textId="1EFEDEED" w:rsidR="007D3E5F" w:rsidRPr="00C40214" w:rsidRDefault="007D3E5F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C40214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Until stated otherwise, all information to be pro</w:t>
            </w:r>
            <w:r w:rsidR="00A41213" w:rsidRPr="00C40214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vided for 20</w:t>
            </w:r>
            <w:r w:rsidR="00A50C5F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19</w:t>
            </w:r>
            <w:r w:rsidR="004D10C4" w:rsidRPr="00C40214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.</w:t>
            </w:r>
          </w:p>
          <w:p w14:paraId="3E77D19A" w14:textId="77777777" w:rsidR="00302C55" w:rsidRPr="00C40214" w:rsidRDefault="00F80B14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No fee/money is to be paid by any </w:t>
            </w:r>
            <w:r w:rsidR="00C40214"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coaching </w:t>
            </w:r>
            <w:r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institute for participating in </w:t>
            </w:r>
            <w:r w:rsidR="00B97DE3"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India </w:t>
            </w:r>
            <w:r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T</w:t>
            </w:r>
            <w:r w:rsidR="00B97DE3"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oday</w:t>
            </w:r>
            <w:r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-MDRA </w:t>
            </w:r>
            <w:r w:rsidR="00F7617D"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Best </w:t>
            </w:r>
            <w:r w:rsidR="00C40214"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Caching Institutes</w:t>
            </w:r>
            <w:r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 ranking to anyone in any manner/mode.</w:t>
            </w:r>
          </w:p>
          <w:p w14:paraId="15B0D611" w14:textId="166146F0" w:rsidR="008378CF" w:rsidRPr="00350547" w:rsidRDefault="008378CF" w:rsidP="00C55DF9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FF0000"/>
                <w:sz w:val="18"/>
                <w:szCs w:val="18"/>
              </w:rPr>
            </w:pPr>
            <w:r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Please send the filled-up questionnaire along w</w:t>
            </w:r>
            <w:r w:rsidR="00C55DF9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ith supporting documents latest </w:t>
            </w:r>
            <w:r w:rsidR="00036D10" w:rsidRPr="00ED3000">
              <w:rPr>
                <w:rFonts w:ascii="Arial Narrow" w:hAnsi="Arial Narrow"/>
                <w:color w:val="000000" w:themeColor="text1"/>
                <w:sz w:val="18"/>
                <w:szCs w:val="18"/>
              </w:rPr>
              <w:t xml:space="preserve">by </w:t>
            </w:r>
            <w:r w:rsidR="0029365E">
              <w:rPr>
                <w:rFonts w:ascii="Arial Narrow" w:hAnsi="Arial Narrow"/>
                <w:color w:val="000000" w:themeColor="text1"/>
                <w:sz w:val="18"/>
                <w:szCs w:val="18"/>
              </w:rPr>
              <w:t>April</w:t>
            </w:r>
            <w:r w:rsidR="003705A0">
              <w:rPr>
                <w:rFonts w:ascii="Arial Narrow" w:hAnsi="Arial Narrow"/>
                <w:color w:val="000000" w:themeColor="text1"/>
                <w:sz w:val="18"/>
                <w:szCs w:val="18"/>
              </w:rPr>
              <w:t xml:space="preserve"> </w:t>
            </w:r>
            <w:r w:rsidR="0029365E">
              <w:rPr>
                <w:rFonts w:ascii="Arial Narrow" w:hAnsi="Arial Narrow"/>
                <w:color w:val="000000" w:themeColor="text1"/>
                <w:sz w:val="18"/>
                <w:szCs w:val="18"/>
              </w:rPr>
              <w:t>27</w:t>
            </w:r>
            <w:r w:rsidR="00036D10" w:rsidRPr="00ED3000">
              <w:rPr>
                <w:rFonts w:ascii="Arial Narrow" w:hAnsi="Arial Narrow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="00036D10" w:rsidRPr="00C40214">
              <w:rPr>
                <w:rFonts w:ascii="Arial Narrow" w:hAnsi="Arial Narrow"/>
                <w:color w:val="000000" w:themeColor="text1"/>
                <w:sz w:val="18"/>
                <w:szCs w:val="18"/>
              </w:rPr>
              <w:t>, 20</w:t>
            </w:r>
            <w:r w:rsidR="00A50C5F">
              <w:rPr>
                <w:rFonts w:ascii="Arial Narrow" w:hAnsi="Arial Narrow"/>
                <w:color w:val="000000" w:themeColor="text1"/>
                <w:sz w:val="18"/>
                <w:szCs w:val="18"/>
              </w:rPr>
              <w:t>20</w:t>
            </w:r>
            <w:r w:rsidR="00CE7FE0"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to the following address:</w:t>
            </w:r>
          </w:p>
        </w:tc>
      </w:tr>
      <w:tr w:rsidR="008378CF" w:rsidRPr="00C410B9" w14:paraId="22A6604A" w14:textId="77777777" w:rsidTr="00CC7798">
        <w:trPr>
          <w:trHeight w:val="1654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74D9AA93" w14:textId="77777777" w:rsidR="008378CF" w:rsidRPr="00C410B9" w:rsidRDefault="00ED7AC8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 </w:t>
            </w:r>
          </w:p>
        </w:tc>
        <w:tc>
          <w:tcPr>
            <w:tcW w:w="4832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5D71CCC0" w14:textId="77777777" w:rsidR="008378CF" w:rsidRPr="00475F58" w:rsidRDefault="008378CF" w:rsidP="00986C98">
            <w:pPr>
              <w:pStyle w:val="Heading4"/>
              <w:tabs>
                <w:tab w:val="clear" w:pos="4428"/>
              </w:tabs>
              <w:spacing w:line="276" w:lineRule="auto"/>
              <w:ind w:left="397"/>
              <w:outlineLvl w:val="3"/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</w:pPr>
            <w:r w:rsidRPr="00475F58"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  <w:t>Mr.</w:t>
            </w:r>
            <w:r w:rsidR="00276661" w:rsidRPr="00475F58"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  <w:t xml:space="preserve"> </w:t>
            </w:r>
            <w:r w:rsidRPr="00475F58"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  <w:t>Abhishek</w:t>
            </w:r>
            <w:r w:rsidR="00276661" w:rsidRPr="00475F58"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  <w:t xml:space="preserve"> </w:t>
            </w:r>
            <w:r w:rsidRPr="00475F58"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  <w:t>Agrawal</w:t>
            </w:r>
            <w:r w:rsidRPr="00475F58"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  <w:br/>
            </w:r>
            <w:r w:rsidR="00527DBA" w:rsidRPr="00475F58">
              <w:rPr>
                <w:rFonts w:ascii="Arial Narrow" w:hAnsi="Arial Narrow" w:cs="Arial"/>
                <w:b/>
                <w:bCs/>
                <w:i w:val="0"/>
                <w:iCs w:val="0"/>
                <w:color w:val="000000" w:themeColor="text1"/>
                <w:sz w:val="18"/>
                <w:szCs w:val="18"/>
              </w:rPr>
              <w:t>Executive</w:t>
            </w:r>
            <w:r w:rsidRPr="00475F58">
              <w:rPr>
                <w:rFonts w:ascii="Arial Narrow" w:hAnsi="Arial Narrow" w:cs="Arial"/>
                <w:b/>
                <w:bCs/>
                <w:i w:val="0"/>
                <w:iCs w:val="0"/>
                <w:color w:val="000000" w:themeColor="text1"/>
                <w:sz w:val="18"/>
                <w:szCs w:val="18"/>
              </w:rPr>
              <w:t xml:space="preserve"> Director</w:t>
            </w:r>
          </w:p>
          <w:p w14:paraId="71C8CB9F" w14:textId="77777777" w:rsidR="008378CF" w:rsidRPr="00475F58" w:rsidRDefault="008378CF" w:rsidP="00986C98">
            <w:pPr>
              <w:pStyle w:val="Heading4"/>
              <w:spacing w:line="276" w:lineRule="auto"/>
              <w:ind w:left="397"/>
              <w:outlineLvl w:val="3"/>
              <w:rPr>
                <w:rFonts w:ascii="Arial Narrow" w:hAnsi="Arial Narrow" w:cs="Arial"/>
                <w:b/>
                <w:bCs/>
                <w:i w:val="0"/>
                <w:iCs w:val="0"/>
                <w:color w:val="000000" w:themeColor="text1"/>
                <w:sz w:val="18"/>
                <w:szCs w:val="18"/>
              </w:rPr>
            </w:pPr>
            <w:r w:rsidRPr="00475F58">
              <w:rPr>
                <w:rFonts w:ascii="Arial Narrow" w:hAnsi="Arial Narrow" w:cs="Arial"/>
                <w:b/>
                <w:bCs/>
                <w:i w:val="0"/>
                <w:iCs w:val="0"/>
                <w:color w:val="000000" w:themeColor="text1"/>
                <w:sz w:val="18"/>
                <w:szCs w:val="18"/>
              </w:rPr>
              <w:t xml:space="preserve">Marketing and Development Research Associates (MDRA) </w:t>
            </w:r>
          </w:p>
          <w:p w14:paraId="3F3885DA" w14:textId="77777777" w:rsidR="00DB32D6" w:rsidRPr="00475F58" w:rsidRDefault="00DB32D6" w:rsidP="00DB32D6">
            <w:pPr>
              <w:ind w:left="397"/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#29, 3rd floor, Community Centre, Saket, New Delhi-110 017</w:t>
            </w:r>
          </w:p>
          <w:p w14:paraId="7673D608" w14:textId="79F8362A" w:rsidR="00DB32D6" w:rsidRPr="00475F58" w:rsidRDefault="00DB32D6" w:rsidP="00DB32D6">
            <w:pPr>
              <w:ind w:left="397"/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Phone: +91-11-26522244, 49849166</w:t>
            </w:r>
          </w:p>
          <w:p w14:paraId="54E6E8F1" w14:textId="77777777" w:rsidR="00757CF0" w:rsidRPr="00475F58" w:rsidRDefault="008378CF" w:rsidP="00DB32D6">
            <w:pPr>
              <w:ind w:left="397"/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  <w:t xml:space="preserve">Email: </w:t>
            </w:r>
            <w:hyperlink r:id="rId9" w:history="1">
              <w:r w:rsidR="00276661" w:rsidRPr="00475F58">
                <w:rPr>
                  <w:rStyle w:val="Hyperlink"/>
                  <w:rFonts w:ascii="Arial Narrow" w:hAnsi="Arial Narrow" w:cs="Arial"/>
                  <w:color w:val="000000" w:themeColor="text1"/>
                  <w:sz w:val="18"/>
                  <w:szCs w:val="18"/>
                  <w:lang w:val="fr-FR"/>
                </w:rPr>
                <w:t>info@mdraonline.com</w:t>
              </w:r>
            </w:hyperlink>
            <w:r w:rsidR="003A08FF">
              <w:rPr>
                <w:rStyle w:val="Hyperlink"/>
                <w:rFonts w:ascii="Arial Narrow" w:hAnsi="Arial Narrow" w:cs="Arial"/>
                <w:color w:val="000000" w:themeColor="text1"/>
                <w:sz w:val="18"/>
                <w:szCs w:val="18"/>
                <w:u w:val="none"/>
                <w:lang w:val="fr-FR"/>
              </w:rPr>
              <w:t>;</w:t>
            </w:r>
            <w:r w:rsidR="000B75B2" w:rsidRPr="000B75B2">
              <w:rPr>
                <w:rStyle w:val="Hyperlink"/>
                <w:rFonts w:ascii="Arial Narrow" w:hAnsi="Arial Narrow" w:cs="Arial"/>
                <w:color w:val="000000" w:themeColor="text1"/>
                <w:sz w:val="18"/>
                <w:szCs w:val="18"/>
                <w:u w:val="none"/>
                <w:lang w:val="fr-FR"/>
              </w:rPr>
              <w:t xml:space="preserve"> </w:t>
            </w:r>
            <w:r w:rsidR="000B75B2">
              <w:rPr>
                <w:rStyle w:val="Hyperlink"/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  <w:t>bestcoaching@mdraonline.com</w:t>
            </w:r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  </w:t>
            </w:r>
          </w:p>
          <w:p w14:paraId="39833F17" w14:textId="77777777" w:rsidR="008378CF" w:rsidRPr="00475F58" w:rsidRDefault="008378CF" w:rsidP="00986C98">
            <w:pPr>
              <w:ind w:left="397"/>
              <w:rPr>
                <w:rFonts w:ascii="Arial Narrow" w:hAnsi="Arial Narrow" w:cs="Arial"/>
                <w:b/>
                <w:bCs/>
                <w:color w:val="000000" w:themeColor="text1"/>
                <w:sz w:val="18"/>
                <w:szCs w:val="18"/>
              </w:rPr>
            </w:pPr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Website:  </w:t>
            </w:r>
            <w:hyperlink r:id="rId10" w:history="1">
              <w:r w:rsidRPr="00475F58">
                <w:rPr>
                  <w:rStyle w:val="Hyperlink"/>
                  <w:rFonts w:ascii="Arial Narrow" w:hAnsi="Arial Narrow" w:cs="Arial"/>
                  <w:color w:val="000000" w:themeColor="text1"/>
                  <w:sz w:val="18"/>
                  <w:szCs w:val="18"/>
                </w:rPr>
                <w:t>www.mdraonline.com</w:t>
              </w:r>
            </w:hyperlink>
          </w:p>
        </w:tc>
        <w:tc>
          <w:tcPr>
            <w:tcW w:w="5103" w:type="dxa"/>
            <w:gridSpan w:val="2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7B183184" w14:textId="77777777" w:rsidR="00757CF0" w:rsidRPr="00475F58" w:rsidRDefault="008378CF" w:rsidP="00986C98">
            <w:pPr>
              <w:pStyle w:val="Heading4"/>
              <w:tabs>
                <w:tab w:val="clear" w:pos="4428"/>
              </w:tabs>
              <w:spacing w:line="276" w:lineRule="auto"/>
              <w:outlineLvl w:val="3"/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</w:pPr>
            <w:r w:rsidRPr="00475F58"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  <w:t>For any query, please contact</w:t>
            </w:r>
            <w:r w:rsidR="003D14E2" w:rsidRPr="00475F58"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  <w:t>:</w:t>
            </w:r>
            <w:r w:rsidRPr="00475F58"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  <w:t xml:space="preserve"> </w:t>
            </w:r>
          </w:p>
          <w:p w14:paraId="6A307ED3" w14:textId="72AE79CB" w:rsidR="008378CF" w:rsidRPr="00475F58" w:rsidRDefault="008378CF" w:rsidP="00986C98">
            <w:pPr>
              <w:pStyle w:val="Heading4"/>
              <w:tabs>
                <w:tab w:val="clear" w:pos="4428"/>
              </w:tabs>
              <w:spacing w:line="276" w:lineRule="auto"/>
              <w:outlineLvl w:val="3"/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</w:pPr>
            <w:r w:rsidRPr="00475F58"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  <w:t>Mr. Abnish Jha</w:t>
            </w:r>
            <w:r w:rsidRPr="00475F58"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  <w:br/>
            </w:r>
            <w:r w:rsidR="002E4A0E" w:rsidRPr="00475F58">
              <w:rPr>
                <w:rFonts w:ascii="Arial Narrow" w:hAnsi="Arial Narrow" w:cs="Arial"/>
                <w:b/>
                <w:bCs/>
                <w:i w:val="0"/>
                <w:iCs w:val="0"/>
                <w:color w:val="000000" w:themeColor="text1"/>
                <w:sz w:val="18"/>
                <w:szCs w:val="18"/>
              </w:rPr>
              <w:t>Project Director</w:t>
            </w:r>
          </w:p>
          <w:p w14:paraId="617E57D1" w14:textId="77777777" w:rsidR="008378CF" w:rsidRPr="00475F58" w:rsidRDefault="008378CF" w:rsidP="00986C98">
            <w:pPr>
              <w:pStyle w:val="Heading4"/>
              <w:spacing w:line="276" w:lineRule="auto"/>
              <w:outlineLvl w:val="3"/>
              <w:rPr>
                <w:rFonts w:ascii="Arial Narrow" w:hAnsi="Arial Narrow" w:cs="Arial"/>
                <w:b/>
                <w:bCs/>
                <w:i w:val="0"/>
                <w:iCs w:val="0"/>
                <w:color w:val="000000" w:themeColor="text1"/>
                <w:sz w:val="18"/>
                <w:szCs w:val="18"/>
              </w:rPr>
            </w:pPr>
            <w:r w:rsidRPr="00475F58">
              <w:rPr>
                <w:rFonts w:ascii="Arial Narrow" w:hAnsi="Arial Narrow" w:cs="Arial"/>
                <w:b/>
                <w:bCs/>
                <w:i w:val="0"/>
                <w:iCs w:val="0"/>
                <w:color w:val="000000" w:themeColor="text1"/>
                <w:sz w:val="18"/>
                <w:szCs w:val="18"/>
              </w:rPr>
              <w:t xml:space="preserve">Marketing and Development Research Associates (MDRA) </w:t>
            </w:r>
          </w:p>
          <w:p w14:paraId="46FBCDBC" w14:textId="77777777" w:rsidR="00004483" w:rsidRPr="00475F58" w:rsidRDefault="004A0918" w:rsidP="00986C98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#29, 3</w:t>
            </w:r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floor, </w:t>
            </w:r>
            <w:r w:rsidR="008378CF"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ommunity C</w:t>
            </w:r>
            <w:r w:rsidR="00757CF0"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entre, Saket, New Delhi-110 017</w:t>
            </w:r>
          </w:p>
          <w:p w14:paraId="451072D9" w14:textId="77777777" w:rsidR="008378CF" w:rsidRPr="00475F58" w:rsidRDefault="008378CF" w:rsidP="00986C98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</w:pPr>
            <w:proofErr w:type="gramStart"/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  <w:t>Phone:</w:t>
            </w:r>
            <w:proofErr w:type="gramEnd"/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  <w:t xml:space="preserve"> +91-11-</w:t>
            </w:r>
            <w:r w:rsidR="00527DBA"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  <w:t xml:space="preserve">26522244, </w:t>
            </w:r>
            <w:r w:rsidR="004A0918"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  <w:t>49849166</w:t>
            </w:r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  <w:t xml:space="preserve">, </w:t>
            </w:r>
            <w:r w:rsidR="003D14E2"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  <w:t>M :</w:t>
            </w:r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  <w:t xml:space="preserve"> -+91-9582254611</w:t>
            </w:r>
          </w:p>
          <w:p w14:paraId="2312C899" w14:textId="3DB2CEBB" w:rsidR="00757CF0" w:rsidRPr="00475F58" w:rsidRDefault="008378CF" w:rsidP="003F3CB3">
            <w:pPr>
              <w:pStyle w:val="Title"/>
              <w:spacing w:line="276" w:lineRule="auto"/>
              <w:ind w:left="460" w:hanging="460"/>
              <w:jc w:val="left"/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  <w:lang w:val="fr-FR"/>
              </w:rPr>
            </w:pPr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  <w:t>Email:</w:t>
            </w:r>
            <w:r w:rsidR="0068258C"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  <w:t xml:space="preserve"> </w:t>
            </w:r>
            <w:hyperlink r:id="rId11" w:history="1">
              <w:r w:rsidRPr="00107C70">
                <w:rPr>
                  <w:rStyle w:val="Hyperlink"/>
                  <w:rFonts w:ascii="Arial Narrow" w:hAnsi="Arial Narrow" w:cs="Arial"/>
                  <w:b w:val="0"/>
                  <w:color w:val="000000" w:themeColor="text1"/>
                  <w:sz w:val="18"/>
                  <w:szCs w:val="18"/>
                  <w:lang w:val="fr-FR"/>
                </w:rPr>
                <w:t>abnish@mdraonline.com</w:t>
              </w:r>
            </w:hyperlink>
            <w:r w:rsidR="00877A09">
              <w:rPr>
                <w:rStyle w:val="Hyperlink"/>
                <w:rFonts w:ascii="Arial Narrow" w:hAnsi="Arial Narrow" w:cs="Arial"/>
                <w:b w:val="0"/>
                <w:color w:val="000000" w:themeColor="text1"/>
                <w:sz w:val="18"/>
                <w:szCs w:val="18"/>
                <w:lang w:val="fr-FR"/>
              </w:rPr>
              <w:t>;</w:t>
            </w:r>
            <w:r w:rsidR="00757CF0" w:rsidRPr="00475F58">
              <w:rPr>
                <w:rFonts w:ascii="Arial Narrow" w:hAnsi="Arial Narrow" w:cs="Arial"/>
                <w:b w:val="0"/>
                <w:color w:val="FF0000"/>
                <w:sz w:val="18"/>
                <w:szCs w:val="18"/>
                <w:lang w:val="fr-FR"/>
              </w:rPr>
              <w:t xml:space="preserve"> </w:t>
            </w:r>
            <w:r w:rsidR="003F3CB3">
              <w:rPr>
                <w:rStyle w:val="Hyperlink"/>
                <w:rFonts w:ascii="Arial Narrow" w:hAnsi="Arial Narrow" w:cs="Arial"/>
                <w:b w:val="0"/>
                <w:color w:val="000000" w:themeColor="text1"/>
                <w:sz w:val="18"/>
                <w:szCs w:val="18"/>
                <w:lang w:val="fr-FR"/>
              </w:rPr>
              <w:t>bestcoaching@mdraonline.com</w:t>
            </w:r>
          </w:p>
        </w:tc>
      </w:tr>
      <w:tr w:rsidR="00685AA8" w:rsidRPr="00C410B9" w14:paraId="24C936C2" w14:textId="77777777" w:rsidTr="00825560">
        <w:trPr>
          <w:trHeight w:val="333"/>
        </w:trPr>
        <w:tc>
          <w:tcPr>
            <w:tcW w:w="106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</w:tcPr>
          <w:p w14:paraId="63C8AE07" w14:textId="77777777" w:rsidR="00685AA8" w:rsidRPr="002F357C" w:rsidRDefault="00685AA8" w:rsidP="003425D1">
            <w:pPr>
              <w:pStyle w:val="Title"/>
              <w:ind w:left="522"/>
              <w:rPr>
                <w:rFonts w:ascii="Arial Narrow" w:hAnsi="Arial Narrow" w:cstheme="minorHAnsi"/>
                <w:bCs w:val="0"/>
                <w:color w:val="FFFFFF" w:themeColor="background1"/>
              </w:rPr>
            </w:pPr>
            <w:r w:rsidRPr="002F357C">
              <w:rPr>
                <w:rFonts w:ascii="Arial Narrow" w:hAnsi="Arial Narrow" w:cstheme="minorHAnsi"/>
                <w:bCs w:val="0"/>
                <w:color w:val="FFFFFF" w:themeColor="background1"/>
              </w:rPr>
              <w:t xml:space="preserve">SECTION A: </w:t>
            </w:r>
            <w:r w:rsidR="00350547">
              <w:rPr>
                <w:rFonts w:ascii="Arial Narrow" w:hAnsi="Arial Narrow" w:cstheme="minorHAnsi"/>
                <w:bCs w:val="0"/>
                <w:color w:val="FFFFFF" w:themeColor="background1"/>
              </w:rPr>
              <w:t xml:space="preserve">COACHING </w:t>
            </w:r>
            <w:r w:rsidRPr="002F357C">
              <w:rPr>
                <w:rFonts w:ascii="Arial Narrow" w:hAnsi="Arial Narrow" w:cstheme="minorHAnsi"/>
                <w:bCs w:val="0"/>
                <w:color w:val="FFFFFF" w:themeColor="background1"/>
              </w:rPr>
              <w:t>INSTITUTE PROFILE</w:t>
            </w:r>
            <w:r w:rsidR="0027152F" w:rsidRPr="002F357C">
              <w:rPr>
                <w:rFonts w:ascii="Arial Narrow" w:hAnsi="Arial Narrow" w:cstheme="minorHAnsi"/>
                <w:bCs w:val="0"/>
                <w:color w:val="FFFFFF" w:themeColor="background1"/>
              </w:rPr>
              <w:t xml:space="preserve"> </w:t>
            </w:r>
          </w:p>
        </w:tc>
      </w:tr>
      <w:tr w:rsidR="006A4562" w:rsidRPr="00C410B9" w14:paraId="31FBA0E4" w14:textId="77777777" w:rsidTr="002A258C">
        <w:trPr>
          <w:trHeight w:val="471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6467FC0" w14:textId="77777777" w:rsidR="006A4562" w:rsidRPr="00C410B9" w:rsidRDefault="006025EA" w:rsidP="003F5D43">
            <w:pPr>
              <w:jc w:val="center"/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A1</w:t>
            </w:r>
          </w:p>
        </w:tc>
        <w:tc>
          <w:tcPr>
            <w:tcW w:w="9935" w:type="dxa"/>
            <w:gridSpan w:val="2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99FC955" w14:textId="77777777" w:rsidR="006A4562" w:rsidRPr="002F357C" w:rsidRDefault="006025EA" w:rsidP="004D10C4">
            <w:pPr>
              <w:rPr>
                <w:rFonts w:ascii="Arial Narrow" w:hAnsi="Arial Narrow"/>
                <w:sz w:val="18"/>
                <w:szCs w:val="18"/>
              </w:rPr>
            </w:pPr>
            <w:r w:rsidRPr="002F357C">
              <w:rPr>
                <w:rFonts w:ascii="Arial Narrow" w:hAnsi="Arial Narrow" w:cs="Arial"/>
                <w:sz w:val="18"/>
                <w:szCs w:val="18"/>
              </w:rPr>
              <w:t xml:space="preserve">Name of the Institute: </w:t>
            </w:r>
          </w:p>
        </w:tc>
      </w:tr>
      <w:tr w:rsidR="002A258C" w:rsidRPr="00C410B9" w14:paraId="7C4646E4" w14:textId="77777777" w:rsidTr="00CC7798">
        <w:trPr>
          <w:trHeight w:val="295"/>
        </w:trPr>
        <w:tc>
          <w:tcPr>
            <w:tcW w:w="674" w:type="dxa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1D580A98" w14:textId="77777777" w:rsidR="002A258C" w:rsidRPr="00C410B9" w:rsidRDefault="002A258C" w:rsidP="003F5D4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A2</w:t>
            </w:r>
          </w:p>
        </w:tc>
        <w:tc>
          <w:tcPr>
            <w:tcW w:w="4832" w:type="dxa"/>
            <w:gridSpan w:val="5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559B32CC" w14:textId="77777777" w:rsidR="002A258C" w:rsidRPr="002F357C" w:rsidRDefault="002A258C" w:rsidP="004D10C4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umber of Centres across India</w:t>
            </w:r>
            <w:r w:rsidRPr="002F357C">
              <w:rPr>
                <w:rFonts w:ascii="Arial Narrow" w:hAnsi="Arial Narrow" w:cs="Arial"/>
                <w:sz w:val="18"/>
                <w:szCs w:val="18"/>
              </w:rPr>
              <w:t>:</w:t>
            </w:r>
          </w:p>
        </w:tc>
        <w:tc>
          <w:tcPr>
            <w:tcW w:w="2619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DF8A42F" w14:textId="77777777" w:rsidR="002A258C" w:rsidRPr="00CC7798" w:rsidRDefault="00CC7798" w:rsidP="004D10C4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C7798">
              <w:rPr>
                <w:rFonts w:ascii="Arial Narrow" w:hAnsi="Arial Narrow" w:cs="Arial"/>
                <w:b/>
                <w:sz w:val="18"/>
                <w:szCs w:val="18"/>
              </w:rPr>
              <w:t>A2a</w:t>
            </w:r>
            <w:r w:rsidRPr="002A502D">
              <w:rPr>
                <w:rFonts w:ascii="Arial Narrow" w:hAnsi="Arial Narrow" w:cs="Arial"/>
                <w:sz w:val="18"/>
                <w:szCs w:val="18"/>
              </w:rPr>
              <w:t>. Company-Owned Centres</w:t>
            </w:r>
          </w:p>
        </w:tc>
        <w:tc>
          <w:tcPr>
            <w:tcW w:w="2484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6BF8462" w14:textId="77777777" w:rsidR="002A258C" w:rsidRPr="002F357C" w:rsidRDefault="002A258C" w:rsidP="004D10C4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2A258C" w:rsidRPr="00C410B9" w14:paraId="46556F22" w14:textId="77777777" w:rsidTr="00CC7798">
        <w:trPr>
          <w:trHeight w:val="342"/>
        </w:trPr>
        <w:tc>
          <w:tcPr>
            <w:tcW w:w="674" w:type="dxa"/>
            <w:vMerge/>
            <w:tcBorders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F1A87E0" w14:textId="77777777" w:rsidR="002A258C" w:rsidRDefault="002A258C" w:rsidP="003F5D4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4832" w:type="dxa"/>
            <w:gridSpan w:val="5"/>
            <w:vMerge/>
            <w:tcBorders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7DB5758" w14:textId="77777777" w:rsidR="002A258C" w:rsidRDefault="002A258C" w:rsidP="004D10C4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19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4B2A2F0" w14:textId="77777777" w:rsidR="002A258C" w:rsidRPr="00CC7798" w:rsidRDefault="00CC7798" w:rsidP="004D10C4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C7798">
              <w:rPr>
                <w:rFonts w:ascii="Arial Narrow" w:hAnsi="Arial Narrow" w:cs="Arial"/>
                <w:b/>
                <w:sz w:val="18"/>
                <w:szCs w:val="18"/>
              </w:rPr>
              <w:t>A2.b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2A502D">
              <w:rPr>
                <w:rFonts w:ascii="Arial Narrow" w:hAnsi="Arial Narrow" w:cs="Arial"/>
                <w:sz w:val="18"/>
                <w:szCs w:val="18"/>
              </w:rPr>
              <w:t>Franchisee-Owned Centres</w:t>
            </w:r>
          </w:p>
        </w:tc>
        <w:tc>
          <w:tcPr>
            <w:tcW w:w="2484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4218E1A" w14:textId="77777777" w:rsidR="002A258C" w:rsidRPr="002F357C" w:rsidRDefault="002A258C" w:rsidP="004D10C4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6025EA" w:rsidRPr="00C410B9" w14:paraId="097C03FC" w14:textId="77777777" w:rsidTr="002A258C">
        <w:trPr>
          <w:trHeight w:val="522"/>
        </w:trPr>
        <w:tc>
          <w:tcPr>
            <w:tcW w:w="674" w:type="dxa"/>
            <w:vMerge w:val="restart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6955693" w14:textId="77777777" w:rsidR="006025EA" w:rsidRPr="00C410B9" w:rsidRDefault="006025EA" w:rsidP="003F5D43">
            <w:pPr>
              <w:jc w:val="center"/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  <w:r w:rsidR="00B01D33">
              <w:rPr>
                <w:rFonts w:ascii="Arial Narrow" w:hAnsi="Arial Narrow" w:cs="Arial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9935" w:type="dxa"/>
            <w:gridSpan w:val="2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A271C78" w14:textId="77777777" w:rsidR="006025EA" w:rsidRPr="00C410B9" w:rsidRDefault="006025EA" w:rsidP="004D10C4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Address:</w:t>
            </w:r>
            <w:r w:rsidR="00377138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</w:tr>
      <w:tr w:rsidR="007903CE" w:rsidRPr="00C410B9" w14:paraId="452C5E76" w14:textId="77777777" w:rsidTr="00CC7798">
        <w:trPr>
          <w:trHeight w:val="418"/>
        </w:trPr>
        <w:tc>
          <w:tcPr>
            <w:tcW w:w="674" w:type="dxa"/>
            <w:vMerge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5B18C99" w14:textId="77777777" w:rsidR="007903CE" w:rsidRPr="00C410B9" w:rsidRDefault="007903CE" w:rsidP="003F5D4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99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76BB04F" w14:textId="77777777" w:rsidR="007903CE" w:rsidRPr="00C410B9" w:rsidRDefault="007903CE" w:rsidP="006025EA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City</w:t>
            </w:r>
          </w:p>
        </w:tc>
        <w:tc>
          <w:tcPr>
            <w:tcW w:w="2924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957A1BD" w14:textId="77777777" w:rsidR="007903CE" w:rsidRPr="00C410B9" w:rsidRDefault="007903CE" w:rsidP="006025EA">
            <w:pPr>
              <w:rPr>
                <w:rFonts w:ascii="Arial Narrow" w:hAnsi="Arial Narrow"/>
              </w:rPr>
            </w:pPr>
          </w:p>
        </w:tc>
        <w:tc>
          <w:tcPr>
            <w:tcW w:w="70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1E49DBC" w14:textId="77777777" w:rsidR="007903CE" w:rsidRPr="00C410B9" w:rsidRDefault="007903CE" w:rsidP="006025EA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State</w:t>
            </w:r>
          </w:p>
        </w:tc>
        <w:tc>
          <w:tcPr>
            <w:tcW w:w="1576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A841979" w14:textId="77777777" w:rsidR="007903CE" w:rsidRPr="00C410B9" w:rsidRDefault="007903CE" w:rsidP="004D10C4">
            <w:pPr>
              <w:rPr>
                <w:rFonts w:ascii="Arial Narrow" w:hAnsi="Arial Narrow"/>
              </w:rPr>
            </w:pPr>
          </w:p>
        </w:tc>
        <w:tc>
          <w:tcPr>
            <w:tcW w:w="57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8D2319D" w14:textId="77777777" w:rsidR="007903CE" w:rsidRPr="00C410B9" w:rsidRDefault="007903CE" w:rsidP="006025EA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Pin</w:t>
            </w:r>
          </w:p>
        </w:tc>
        <w:tc>
          <w:tcPr>
            <w:tcW w:w="489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2C63B22" w14:textId="77777777" w:rsidR="007903CE" w:rsidRPr="00C410B9" w:rsidRDefault="007903CE" w:rsidP="006025EA">
            <w:pPr>
              <w:rPr>
                <w:rFonts w:ascii="Arial Narrow" w:hAnsi="Arial Narrow"/>
              </w:rPr>
            </w:pPr>
          </w:p>
        </w:tc>
        <w:tc>
          <w:tcPr>
            <w:tcW w:w="48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9D78527" w14:textId="77777777" w:rsidR="007903CE" w:rsidRPr="00C410B9" w:rsidRDefault="007903CE" w:rsidP="006025EA">
            <w:pPr>
              <w:rPr>
                <w:rFonts w:ascii="Arial Narrow" w:hAnsi="Arial Narrow"/>
              </w:rPr>
            </w:pPr>
          </w:p>
        </w:tc>
        <w:tc>
          <w:tcPr>
            <w:tcW w:w="48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C1C2866" w14:textId="77777777" w:rsidR="007903CE" w:rsidRPr="00C410B9" w:rsidRDefault="007903CE" w:rsidP="006025EA">
            <w:pPr>
              <w:rPr>
                <w:rFonts w:ascii="Arial Narrow" w:hAnsi="Arial Narrow"/>
              </w:rPr>
            </w:pPr>
          </w:p>
        </w:tc>
        <w:tc>
          <w:tcPr>
            <w:tcW w:w="49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F4694DE" w14:textId="77777777" w:rsidR="007903CE" w:rsidRPr="00C410B9" w:rsidRDefault="007903CE" w:rsidP="006025EA">
            <w:pPr>
              <w:rPr>
                <w:rFonts w:ascii="Arial Narrow" w:hAnsi="Arial Narrow"/>
              </w:rPr>
            </w:pPr>
          </w:p>
        </w:tc>
        <w:tc>
          <w:tcPr>
            <w:tcW w:w="48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1C9CAE3" w14:textId="77777777" w:rsidR="007903CE" w:rsidRPr="00C410B9" w:rsidRDefault="007903CE" w:rsidP="006025EA">
            <w:pPr>
              <w:rPr>
                <w:rFonts w:ascii="Arial Narrow" w:hAnsi="Arial Narrow"/>
              </w:rPr>
            </w:pPr>
          </w:p>
        </w:tc>
        <w:tc>
          <w:tcPr>
            <w:tcW w:w="514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5792FD1" w14:textId="77777777" w:rsidR="007903CE" w:rsidRPr="00C410B9" w:rsidRDefault="007903CE" w:rsidP="006025EA">
            <w:pPr>
              <w:rPr>
                <w:rFonts w:ascii="Arial Narrow" w:hAnsi="Arial Narrow"/>
              </w:rPr>
            </w:pPr>
          </w:p>
        </w:tc>
      </w:tr>
      <w:tr w:rsidR="00F607E3" w:rsidRPr="00C410B9" w14:paraId="7102EA22" w14:textId="77777777" w:rsidTr="002A258C">
        <w:trPr>
          <w:trHeight w:val="397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230A052" w14:textId="77777777" w:rsidR="00F607E3" w:rsidRPr="00C410B9" w:rsidRDefault="00F607E3" w:rsidP="00F607E3">
            <w:pPr>
              <w:jc w:val="center"/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240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E834042" w14:textId="77777777" w:rsidR="00F607E3" w:rsidRPr="00C410B9" w:rsidRDefault="00F607E3" w:rsidP="00F607E3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Phone</w:t>
            </w:r>
          </w:p>
        </w:tc>
        <w:tc>
          <w:tcPr>
            <w:tcW w:w="3061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C44EEFA" w14:textId="77777777" w:rsidR="00F607E3" w:rsidRPr="00C410B9" w:rsidRDefault="00F607E3" w:rsidP="00F607E3">
            <w:pPr>
              <w:rPr>
                <w:rFonts w:ascii="Arial Narrow" w:hAnsi="Arial Narrow"/>
              </w:rPr>
            </w:pPr>
          </w:p>
        </w:tc>
        <w:tc>
          <w:tcPr>
            <w:tcW w:w="45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B90E633" w14:textId="77777777" w:rsidR="00F607E3" w:rsidRPr="00C410B9" w:rsidRDefault="00F607E3" w:rsidP="00F607E3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48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0DC3CA0" w14:textId="77777777" w:rsidR="00F607E3" w:rsidRPr="00C410B9" w:rsidRDefault="00F607E3" w:rsidP="00F607E3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Fax</w:t>
            </w:r>
          </w:p>
        </w:tc>
        <w:tc>
          <w:tcPr>
            <w:tcW w:w="3527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C0E709D" w14:textId="77777777" w:rsidR="00F607E3" w:rsidRPr="00C410B9" w:rsidRDefault="00F607E3" w:rsidP="00F607E3">
            <w:pPr>
              <w:rPr>
                <w:rFonts w:ascii="Arial Narrow" w:hAnsi="Arial Narrow"/>
              </w:rPr>
            </w:pPr>
          </w:p>
        </w:tc>
      </w:tr>
      <w:tr w:rsidR="00F607E3" w:rsidRPr="00C410B9" w14:paraId="2877F9C4" w14:textId="77777777" w:rsidTr="002A258C">
        <w:trPr>
          <w:trHeight w:val="360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7DD216A" w14:textId="77777777" w:rsidR="00F607E3" w:rsidRPr="00C410B9" w:rsidRDefault="00F607E3" w:rsidP="00F607E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240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9578F8A" w14:textId="77777777" w:rsidR="00F607E3" w:rsidRPr="00C410B9" w:rsidRDefault="00F607E3" w:rsidP="00F607E3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Email</w:t>
            </w:r>
          </w:p>
        </w:tc>
        <w:tc>
          <w:tcPr>
            <w:tcW w:w="7535" w:type="dxa"/>
            <w:gridSpan w:val="2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F2A652B" w14:textId="77777777" w:rsidR="00F607E3" w:rsidRPr="00C410B9" w:rsidRDefault="00F607E3" w:rsidP="00F607E3">
            <w:pPr>
              <w:rPr>
                <w:rFonts w:ascii="Arial Narrow" w:hAnsi="Arial Narrow"/>
              </w:rPr>
            </w:pPr>
          </w:p>
        </w:tc>
      </w:tr>
      <w:tr w:rsidR="00F607E3" w:rsidRPr="00C410B9" w14:paraId="5BFE9BC0" w14:textId="77777777" w:rsidTr="002A258C">
        <w:trPr>
          <w:trHeight w:val="360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DB59132" w14:textId="77777777" w:rsidR="00F607E3" w:rsidRPr="00C410B9" w:rsidRDefault="00F607E3" w:rsidP="00F607E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lastRenderedPageBreak/>
              <w:t>A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240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98FFF75" w14:textId="77777777" w:rsidR="00F607E3" w:rsidRPr="00C410B9" w:rsidRDefault="00F607E3" w:rsidP="00F607E3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Website</w:t>
            </w:r>
            <w:r w:rsidR="00F45338">
              <w:rPr>
                <w:rFonts w:ascii="Arial Narrow" w:hAnsi="Arial Narrow" w:cs="Arial"/>
                <w:sz w:val="18"/>
                <w:szCs w:val="18"/>
              </w:rPr>
              <w:t>/ Webpage</w:t>
            </w:r>
          </w:p>
        </w:tc>
        <w:tc>
          <w:tcPr>
            <w:tcW w:w="7535" w:type="dxa"/>
            <w:gridSpan w:val="2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448129C" w14:textId="77777777" w:rsidR="00F607E3" w:rsidRPr="00C410B9" w:rsidRDefault="00F607E3" w:rsidP="00F607E3">
            <w:pPr>
              <w:rPr>
                <w:rFonts w:ascii="Arial Narrow" w:hAnsi="Arial Narrow"/>
              </w:rPr>
            </w:pPr>
          </w:p>
        </w:tc>
      </w:tr>
      <w:tr w:rsidR="00F607E3" w:rsidRPr="00C410B9" w14:paraId="3FAB42FC" w14:textId="77777777" w:rsidTr="002A258C">
        <w:trPr>
          <w:trHeight w:val="418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1A9ED9D" w14:textId="77777777" w:rsidR="00F607E3" w:rsidRPr="00C410B9" w:rsidRDefault="00F607E3" w:rsidP="00F607E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sz w:val="18"/>
                <w:szCs w:val="18"/>
              </w:rPr>
              <w:t>A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  <w:tc>
          <w:tcPr>
            <w:tcW w:w="240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F0D8A34" w14:textId="77777777" w:rsidR="00F607E3" w:rsidRPr="00C410B9" w:rsidRDefault="00F607E3" w:rsidP="00F607E3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Year of establishment</w:t>
            </w:r>
          </w:p>
        </w:tc>
        <w:tc>
          <w:tcPr>
            <w:tcW w:w="228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57BFBDB" w14:textId="77777777" w:rsidR="00F607E3" w:rsidRPr="00C410B9" w:rsidRDefault="00F607E3" w:rsidP="00F607E3">
            <w:pPr>
              <w:rPr>
                <w:rFonts w:ascii="Arial Narrow" w:hAnsi="Arial Narrow"/>
              </w:rPr>
            </w:pPr>
          </w:p>
        </w:tc>
        <w:tc>
          <w:tcPr>
            <w:tcW w:w="567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079C9EA" w14:textId="77777777" w:rsidR="00F607E3" w:rsidRPr="00C410B9" w:rsidRDefault="00F607E3" w:rsidP="00F607E3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sz w:val="18"/>
                <w:szCs w:val="18"/>
              </w:rPr>
              <w:t>A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  <w:r w:rsidRPr="00C410B9">
              <w:rPr>
                <w:rFonts w:ascii="Arial Narrow" w:hAnsi="Arial Narrow" w:cs="Arial"/>
                <w:b/>
                <w:sz w:val="18"/>
                <w:szCs w:val="18"/>
              </w:rPr>
              <w:t>a.</w:t>
            </w:r>
          </w:p>
        </w:tc>
        <w:tc>
          <w:tcPr>
            <w:tcW w:w="1984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B43E92E" w14:textId="77777777" w:rsidR="00F607E3" w:rsidRPr="00C410B9" w:rsidRDefault="00F607E3" w:rsidP="0069255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When did the 1</w:t>
            </w:r>
            <w:r w:rsidRPr="00C410B9">
              <w:rPr>
                <w:rFonts w:ascii="Arial Narrow" w:hAnsi="Arial Narrow" w:cs="Arial"/>
                <w:sz w:val="18"/>
                <w:szCs w:val="18"/>
                <w:vertAlign w:val="superscript"/>
              </w:rPr>
              <w:t>st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batch </w:t>
            </w:r>
            <w:r w:rsidR="00A94057">
              <w:rPr>
                <w:rFonts w:ascii="Arial Narrow" w:hAnsi="Arial Narrow" w:cs="Arial"/>
                <w:sz w:val="18"/>
                <w:szCs w:val="18"/>
              </w:rPr>
              <w:t>gi</w:t>
            </w:r>
            <w:r w:rsidR="00692552">
              <w:rPr>
                <w:rFonts w:ascii="Arial Narrow" w:hAnsi="Arial Narrow" w:cs="Arial"/>
                <w:sz w:val="18"/>
                <w:szCs w:val="18"/>
              </w:rPr>
              <w:t xml:space="preserve">ve </w:t>
            </w:r>
            <w:r w:rsidR="00405874">
              <w:rPr>
                <w:rFonts w:ascii="Arial Narrow" w:hAnsi="Arial Narrow" w:cs="Arial"/>
                <w:sz w:val="18"/>
                <w:szCs w:val="18"/>
              </w:rPr>
              <w:t>CAT</w:t>
            </w:r>
            <w:r w:rsidR="00692552">
              <w:rPr>
                <w:rFonts w:ascii="Arial Narrow" w:hAnsi="Arial Narrow" w:cs="Arial"/>
                <w:sz w:val="18"/>
                <w:szCs w:val="18"/>
              </w:rPr>
              <w:t xml:space="preserve"> exam</w:t>
            </w:r>
            <w:r>
              <w:rPr>
                <w:rFonts w:ascii="Arial Narrow" w:hAnsi="Arial Narrow" w:cs="Arial"/>
                <w:sz w:val="18"/>
                <w:szCs w:val="18"/>
              </w:rPr>
              <w:t>?</w:t>
            </w:r>
          </w:p>
        </w:tc>
        <w:tc>
          <w:tcPr>
            <w:tcW w:w="2699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7555504" w14:textId="77777777" w:rsidR="00F607E3" w:rsidRPr="00C410B9" w:rsidRDefault="00F607E3" w:rsidP="00F607E3">
            <w:pPr>
              <w:rPr>
                <w:rFonts w:ascii="Arial Narrow" w:hAnsi="Arial Narrow"/>
              </w:rPr>
            </w:pPr>
          </w:p>
        </w:tc>
      </w:tr>
      <w:tr w:rsidR="00F607E3" w:rsidRPr="00C410B9" w14:paraId="5F5C3352" w14:textId="77777777" w:rsidTr="002A258C">
        <w:trPr>
          <w:trHeight w:val="418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83590CB" w14:textId="77777777" w:rsidR="00F607E3" w:rsidRPr="00C410B9" w:rsidRDefault="00F607E3" w:rsidP="00F607E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sz w:val="18"/>
                <w:szCs w:val="18"/>
              </w:rPr>
              <w:t>A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</w:p>
        </w:tc>
        <w:tc>
          <w:tcPr>
            <w:tcW w:w="240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A008E05" w14:textId="77777777" w:rsidR="00F607E3" w:rsidRPr="00C410B9" w:rsidRDefault="00F607E3" w:rsidP="00F45FD6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 xml:space="preserve">Name of Head of the </w:t>
            </w:r>
            <w:r w:rsidR="00F45FD6">
              <w:rPr>
                <w:rFonts w:ascii="Arial Narrow" w:hAnsi="Arial Narrow" w:cs="Arial"/>
                <w:sz w:val="18"/>
                <w:szCs w:val="18"/>
              </w:rPr>
              <w:t>Coaching Institute</w:t>
            </w:r>
          </w:p>
        </w:tc>
        <w:tc>
          <w:tcPr>
            <w:tcW w:w="228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2551A39" w14:textId="77777777" w:rsidR="00F607E3" w:rsidRPr="00C410B9" w:rsidRDefault="00F607E3" w:rsidP="00F607E3">
            <w:pPr>
              <w:rPr>
                <w:rFonts w:ascii="Arial Narrow" w:hAnsi="Arial Narrow"/>
              </w:rPr>
            </w:pPr>
          </w:p>
        </w:tc>
        <w:tc>
          <w:tcPr>
            <w:tcW w:w="567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5DBF6B1" w14:textId="77777777" w:rsidR="00F607E3" w:rsidRPr="00C410B9" w:rsidRDefault="00F607E3" w:rsidP="00F607E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sz w:val="18"/>
                <w:szCs w:val="18"/>
              </w:rPr>
              <w:t>A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  <w:r w:rsidRPr="00C410B9">
              <w:rPr>
                <w:rFonts w:ascii="Arial Narrow" w:hAnsi="Arial Narrow" w:cs="Arial"/>
                <w:b/>
                <w:sz w:val="18"/>
                <w:szCs w:val="18"/>
              </w:rPr>
              <w:t>a</w:t>
            </w:r>
          </w:p>
        </w:tc>
        <w:tc>
          <w:tcPr>
            <w:tcW w:w="1984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293B30D" w14:textId="77777777" w:rsidR="00F607E3" w:rsidRPr="00C410B9" w:rsidRDefault="00F607E3" w:rsidP="00F607E3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Designation</w:t>
            </w:r>
          </w:p>
        </w:tc>
        <w:tc>
          <w:tcPr>
            <w:tcW w:w="2699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748CFE5" w14:textId="77777777" w:rsidR="00F607E3" w:rsidRPr="00C410B9" w:rsidRDefault="00F607E3" w:rsidP="00F607E3">
            <w:pPr>
              <w:rPr>
                <w:rFonts w:ascii="Arial Narrow" w:hAnsi="Arial Narrow"/>
              </w:rPr>
            </w:pPr>
          </w:p>
        </w:tc>
      </w:tr>
    </w:tbl>
    <w:p w14:paraId="6F29B44B" w14:textId="77777777" w:rsidR="00953084" w:rsidRDefault="00953084">
      <w:pPr>
        <w:rPr>
          <w:sz w:val="2"/>
        </w:rPr>
      </w:pPr>
    </w:p>
    <w:tbl>
      <w:tblPr>
        <w:tblStyle w:val="TableGrid"/>
        <w:tblW w:w="10597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685"/>
        <w:gridCol w:w="2478"/>
        <w:gridCol w:w="2478"/>
        <w:gridCol w:w="2478"/>
        <w:gridCol w:w="647"/>
        <w:gridCol w:w="1831"/>
      </w:tblGrid>
      <w:tr w:rsidR="00F77BFB" w:rsidRPr="00C410B9" w14:paraId="651EBE41" w14:textId="77777777" w:rsidTr="00F77BFB">
        <w:trPr>
          <w:trHeight w:val="461"/>
        </w:trPr>
        <w:tc>
          <w:tcPr>
            <w:tcW w:w="10597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14:paraId="2DF6837B" w14:textId="77777777" w:rsidR="00F77BFB" w:rsidRPr="00184476" w:rsidRDefault="00462A22" w:rsidP="00F77BFB">
            <w:pPr>
              <w:jc w:val="center"/>
              <w:rPr>
                <w:rFonts w:ascii="Arial Narrow" w:hAnsi="Arial Narrow" w:cs="Arial"/>
                <w:bCs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SECTION B</w:t>
            </w:r>
            <w:r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: STUDENT SELECTION PROCESS</w:t>
            </w:r>
          </w:p>
        </w:tc>
      </w:tr>
      <w:tr w:rsidR="00E70F64" w:rsidRPr="00C410B9" w14:paraId="397F2F31" w14:textId="77777777" w:rsidTr="00F13229">
        <w:trPr>
          <w:trHeight w:val="413"/>
        </w:trPr>
        <w:tc>
          <w:tcPr>
            <w:tcW w:w="685" w:type="dxa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6775A2C5" w14:textId="77777777" w:rsidR="00E70F64" w:rsidRPr="00E263D0" w:rsidRDefault="00E70F64" w:rsidP="00F77BFB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1</w:t>
            </w:r>
          </w:p>
        </w:tc>
        <w:tc>
          <w:tcPr>
            <w:tcW w:w="9912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6F253A2" w14:textId="1A3CFA0D" w:rsidR="00E70F64" w:rsidRPr="000018A8" w:rsidRDefault="00E70F64" w:rsidP="00CF696F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>Please provide the following information about the students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admitted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in </w:t>
            </w:r>
            <w:r w:rsidR="00405874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CAT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</w:t>
            </w:r>
            <w:r w:rsidR="007C2775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FLAGSHIP CLASSROOM 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program in your coaching institute</w:t>
            </w:r>
            <w:r w:rsidR="000018A8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</w:t>
            </w:r>
            <w:r w:rsidR="000018A8">
              <w:rPr>
                <w:rFonts w:ascii="Arial Narrow" w:hAnsi="Arial Narrow" w:cs="Arial"/>
                <w:bCs/>
                <w:sz w:val="18"/>
                <w:szCs w:val="18"/>
              </w:rPr>
              <w:t>across all centres/ branches</w:t>
            </w:r>
          </w:p>
        </w:tc>
      </w:tr>
      <w:tr w:rsidR="00E70F64" w:rsidRPr="00C410B9" w14:paraId="46F46606" w14:textId="77777777" w:rsidTr="00F13229">
        <w:trPr>
          <w:trHeight w:val="503"/>
        </w:trPr>
        <w:tc>
          <w:tcPr>
            <w:tcW w:w="685" w:type="dxa"/>
            <w:vMerge/>
            <w:tcBorders>
              <w:left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5F422D43" w14:textId="77777777" w:rsidR="00E70F64" w:rsidRPr="00263FA9" w:rsidRDefault="00E70F64" w:rsidP="00E70F64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08CF419A" w14:textId="4AE4FC84" w:rsidR="00E70F64" w:rsidRPr="00C410B9" w:rsidRDefault="00E70F64" w:rsidP="00F77BFB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in </w:t>
            </w:r>
            <w:r w:rsidRPr="00F920EE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 w:rsidR="00BB3C2D">
              <w:rPr>
                <w:rFonts w:ascii="Arial Narrow" w:hAnsi="Arial Narrow" w:cs="Arial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121477C1" w14:textId="2495F06A" w:rsidR="00E70F64" w:rsidRPr="00C410B9" w:rsidRDefault="00E70F64" w:rsidP="00F77BFB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in </w:t>
            </w:r>
            <w:r w:rsidRPr="00F920EE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 w:rsidR="00BB3C2D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3642F38B" w14:textId="41CAE98A" w:rsidR="00E70F64" w:rsidRPr="00C410B9" w:rsidRDefault="00E70F64" w:rsidP="00F77BFB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in 201</w:t>
            </w:r>
            <w:r w:rsidR="00BB3C2D"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247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4185D976" w14:textId="283B7438" w:rsidR="00E70F64" w:rsidRPr="00C410B9" w:rsidRDefault="00E70F64" w:rsidP="00F77BFB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No. of Students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admitted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in 201</w:t>
            </w:r>
            <w:r w:rsidR="00BB3C2D"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</w:p>
        </w:tc>
      </w:tr>
      <w:tr w:rsidR="00E70F64" w:rsidRPr="00C410B9" w14:paraId="6EDB9010" w14:textId="77777777" w:rsidTr="00F13229">
        <w:trPr>
          <w:trHeight w:val="429"/>
        </w:trPr>
        <w:tc>
          <w:tcPr>
            <w:tcW w:w="685" w:type="dxa"/>
            <w:vMerge/>
            <w:tcBorders>
              <w:left w:val="single" w:sz="18" w:space="0" w:color="C00000"/>
              <w:right w:val="single" w:sz="18" w:space="0" w:color="C00000"/>
            </w:tcBorders>
            <w:vAlign w:val="center"/>
          </w:tcPr>
          <w:p w14:paraId="28FACC13" w14:textId="77777777" w:rsidR="00E70F64" w:rsidRPr="00263FA9" w:rsidRDefault="00E70F64" w:rsidP="00F77BFB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873AADA" w14:textId="77777777" w:rsidR="00E70F64" w:rsidRPr="00263FA9" w:rsidRDefault="00E70F64" w:rsidP="00F77BFB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86E3EA4" w14:textId="77777777" w:rsidR="00E70F64" w:rsidRPr="00263FA9" w:rsidRDefault="00E70F64" w:rsidP="00F77BFB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866046D" w14:textId="77777777" w:rsidR="00E70F64" w:rsidRPr="00263FA9" w:rsidRDefault="00E70F64" w:rsidP="00F77BFB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CC4A430" w14:textId="77777777" w:rsidR="00E70F64" w:rsidRPr="00263FA9" w:rsidRDefault="00E70F64" w:rsidP="00F77BFB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70F64" w:rsidRPr="00C410B9" w14:paraId="12EB16C6" w14:textId="77777777" w:rsidTr="00F13229">
        <w:trPr>
          <w:trHeight w:val="378"/>
        </w:trPr>
        <w:tc>
          <w:tcPr>
            <w:tcW w:w="685" w:type="dxa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7832B2B7" w14:textId="77777777" w:rsidR="00E70F64" w:rsidRDefault="00E70F64" w:rsidP="00F77BFB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2</w:t>
            </w:r>
          </w:p>
        </w:tc>
        <w:tc>
          <w:tcPr>
            <w:tcW w:w="9912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BFF0EE4" w14:textId="414EE4C2" w:rsidR="00E70F64" w:rsidRPr="00263FA9" w:rsidRDefault="00E70F64" w:rsidP="00E70F64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number of applications received for </w:t>
            </w:r>
            <w:r w:rsidR="00405874">
              <w:rPr>
                <w:rFonts w:ascii="Arial Narrow" w:hAnsi="Arial Narrow" w:cs="Arial"/>
                <w:b/>
                <w:sz w:val="18"/>
                <w:szCs w:val="18"/>
              </w:rPr>
              <w:t>CAT</w:t>
            </w:r>
            <w:r w:rsidR="0036726A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="007C2775">
              <w:rPr>
                <w:rFonts w:ascii="Arial Narrow" w:hAnsi="Arial Narrow" w:cs="Arial"/>
                <w:b/>
                <w:sz w:val="18"/>
                <w:szCs w:val="18"/>
              </w:rPr>
              <w:t>FLAGSHIP CLASSROOM</w:t>
            </w:r>
            <w:r w:rsidR="0036726A">
              <w:rPr>
                <w:rFonts w:ascii="Arial Narrow" w:hAnsi="Arial Narrow" w:cs="Arial"/>
                <w:b/>
                <w:sz w:val="18"/>
                <w:szCs w:val="18"/>
              </w:rPr>
              <w:t xml:space="preserve"> progra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in the following academic years</w:t>
            </w:r>
          </w:p>
        </w:tc>
      </w:tr>
      <w:tr w:rsidR="00E70F64" w:rsidRPr="00C410B9" w14:paraId="29138AEA" w14:textId="77777777" w:rsidTr="00F13229">
        <w:trPr>
          <w:trHeight w:val="378"/>
        </w:trPr>
        <w:tc>
          <w:tcPr>
            <w:tcW w:w="685" w:type="dxa"/>
            <w:vMerge/>
            <w:tcBorders>
              <w:left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5FD56A84" w14:textId="77777777" w:rsidR="00E70F64" w:rsidRDefault="00E70F64" w:rsidP="00E70F64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196439D3" w14:textId="00BC0CA2" w:rsidR="00E70F64" w:rsidRPr="00C410B9" w:rsidRDefault="00E70F64" w:rsidP="000018A8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</w:t>
            </w:r>
            <w:r w:rsidR="000018A8">
              <w:rPr>
                <w:rFonts w:ascii="Arial Narrow" w:hAnsi="Arial Narrow" w:cs="Arial"/>
                <w:b/>
                <w:bCs/>
                <w:sz w:val="18"/>
                <w:szCs w:val="18"/>
              </w:rPr>
              <w:t>applications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</w:t>
            </w:r>
            <w:r w:rsidR="000018A8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receiv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in </w:t>
            </w:r>
            <w:r w:rsidRPr="00F920EE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 w:rsidR="00BB3C2D">
              <w:rPr>
                <w:rFonts w:ascii="Arial Narrow" w:hAnsi="Arial Narrow" w:cs="Arial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350B0E66" w14:textId="4678B1CB" w:rsidR="00E70F64" w:rsidRPr="00C410B9" w:rsidRDefault="004E0F20" w:rsidP="00E70F64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applications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received </w:t>
            </w:r>
            <w:r w:rsidR="00E70F64"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in </w:t>
            </w:r>
            <w:r w:rsidR="00E70F64" w:rsidRPr="00F920EE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 w:rsidR="00BB3C2D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0434221F" w14:textId="7A7D1AD7" w:rsidR="00E70F64" w:rsidRPr="00C410B9" w:rsidRDefault="00E70F64" w:rsidP="00E70F64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</w:t>
            </w:r>
            <w:r w:rsidR="004E0F20">
              <w:rPr>
                <w:rFonts w:ascii="Arial Narrow" w:hAnsi="Arial Narrow" w:cs="Arial"/>
                <w:b/>
                <w:bCs/>
                <w:sz w:val="18"/>
                <w:szCs w:val="18"/>
              </w:rPr>
              <w:t>applications</w:t>
            </w:r>
            <w:r w:rsidR="004E0F20"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</w:t>
            </w:r>
            <w:r w:rsidR="004E0F20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receiv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in 201</w:t>
            </w:r>
            <w:r w:rsidR="00BB3C2D"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247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5F0DA22D" w14:textId="75BA85E5" w:rsidR="00E70F64" w:rsidRPr="00C410B9" w:rsidRDefault="00E70F64" w:rsidP="00E70F64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</w:t>
            </w:r>
            <w:r w:rsidR="004E0F20">
              <w:rPr>
                <w:rFonts w:ascii="Arial Narrow" w:hAnsi="Arial Narrow" w:cs="Arial"/>
                <w:b/>
                <w:bCs/>
                <w:sz w:val="18"/>
                <w:szCs w:val="18"/>
              </w:rPr>
              <w:t>applications</w:t>
            </w:r>
            <w:r w:rsidR="004E0F20"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</w:t>
            </w:r>
            <w:r w:rsidR="004E0F20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receiv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in 201</w:t>
            </w:r>
            <w:r w:rsidR="00BB3C2D"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</w:p>
        </w:tc>
      </w:tr>
      <w:tr w:rsidR="00E70F64" w:rsidRPr="00C410B9" w14:paraId="3A81F1D9" w14:textId="77777777" w:rsidTr="00F13229">
        <w:trPr>
          <w:trHeight w:val="378"/>
        </w:trPr>
        <w:tc>
          <w:tcPr>
            <w:tcW w:w="685" w:type="dxa"/>
            <w:vMerge/>
            <w:tcBorders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DC5026E" w14:textId="77777777" w:rsidR="00E70F64" w:rsidRDefault="00E70F64" w:rsidP="00E70F64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9FB247B" w14:textId="77777777" w:rsidR="00E70F64" w:rsidRPr="00263FA9" w:rsidRDefault="00E70F64" w:rsidP="00E70F64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2B35986" w14:textId="77777777" w:rsidR="00E70F64" w:rsidRPr="00263FA9" w:rsidRDefault="00E70F64" w:rsidP="00E70F64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57E5786" w14:textId="77777777" w:rsidR="00E70F64" w:rsidRPr="00263FA9" w:rsidRDefault="00E70F64" w:rsidP="00E70F64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AF0949C" w14:textId="77777777" w:rsidR="00E70F64" w:rsidRPr="00263FA9" w:rsidRDefault="00E70F64" w:rsidP="00E70F64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8A321F" w:rsidRPr="00C410B9" w14:paraId="462599E4" w14:textId="77777777" w:rsidTr="00034793">
        <w:trPr>
          <w:trHeight w:val="378"/>
        </w:trPr>
        <w:tc>
          <w:tcPr>
            <w:tcW w:w="685" w:type="dxa"/>
            <w:vMerge w:val="restart"/>
            <w:tcBorders>
              <w:left w:val="single" w:sz="18" w:space="0" w:color="C00000"/>
              <w:right w:val="single" w:sz="18" w:space="0" w:color="C00000"/>
            </w:tcBorders>
            <w:vAlign w:val="center"/>
          </w:tcPr>
          <w:p w14:paraId="2627EF1F" w14:textId="77777777" w:rsidR="008A321F" w:rsidRDefault="008A321F" w:rsidP="00E70F64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3</w:t>
            </w:r>
          </w:p>
        </w:tc>
        <w:tc>
          <w:tcPr>
            <w:tcW w:w="9912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50D3135" w14:textId="77777777" w:rsidR="008A321F" w:rsidRPr="008A321F" w:rsidRDefault="002A74A1" w:rsidP="008A321F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Total number of students in CAT flagship program who were also studying in undergraduate courses</w:t>
            </w:r>
            <w:r w:rsidR="00F32491"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 w:rsidR="001F0B87">
              <w:rPr>
                <w:rFonts w:ascii="Arial Narrow" w:hAnsi="Arial Narrow" w:cs="Arial"/>
                <w:bCs/>
                <w:sz w:val="18"/>
                <w:szCs w:val="18"/>
              </w:rPr>
              <w:t>in their respective colleges simultaneously</w:t>
            </w:r>
          </w:p>
        </w:tc>
      </w:tr>
      <w:tr w:rsidR="008A321F" w:rsidRPr="00C410B9" w14:paraId="3F7C6672" w14:textId="77777777" w:rsidTr="00034793">
        <w:trPr>
          <w:trHeight w:val="378"/>
        </w:trPr>
        <w:tc>
          <w:tcPr>
            <w:tcW w:w="685" w:type="dxa"/>
            <w:vMerge/>
            <w:tcBorders>
              <w:left w:val="single" w:sz="18" w:space="0" w:color="C00000"/>
              <w:right w:val="single" w:sz="18" w:space="0" w:color="C00000"/>
            </w:tcBorders>
            <w:vAlign w:val="center"/>
          </w:tcPr>
          <w:p w14:paraId="2B8D9F4A" w14:textId="77777777" w:rsidR="008A321F" w:rsidRDefault="008A321F" w:rsidP="008A321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73249D17" w14:textId="5CFA1049" w:rsidR="008A321F" w:rsidRPr="00C410B9" w:rsidRDefault="008A321F" w:rsidP="008A321F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No. of Students in (</w:t>
            </w:r>
            <w:r w:rsidRPr="00F920EE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 w:rsidR="00BB3C2D">
              <w:rPr>
                <w:rFonts w:ascii="Arial Narrow" w:hAnsi="Arial Narrow" w:cs="Arial"/>
                <w:b/>
                <w:bCs/>
                <w:sz w:val="18"/>
                <w:szCs w:val="18"/>
              </w:rPr>
              <w:t>9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5EAB78EF" w14:textId="10A5F0F5" w:rsidR="008A321F" w:rsidRPr="00C410B9" w:rsidRDefault="008A321F" w:rsidP="008A321F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in </w:t>
            </w:r>
            <w:r w:rsidRPr="00F920EE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 w:rsidR="00BB3C2D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734B5325" w14:textId="7674CDE2" w:rsidR="008A321F" w:rsidRPr="00C410B9" w:rsidRDefault="008A321F" w:rsidP="008A321F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No. of Students in 201</w:t>
            </w:r>
            <w:r w:rsidR="00BB3C2D"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247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2BC1A8FB" w14:textId="736A10AF" w:rsidR="008A321F" w:rsidRPr="00C410B9" w:rsidRDefault="008A321F" w:rsidP="008A321F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No. of Students</w:t>
            </w:r>
            <w:r w:rsidR="0003479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in 201</w:t>
            </w:r>
            <w:r w:rsidR="00BB3C2D"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</w:p>
        </w:tc>
      </w:tr>
      <w:tr w:rsidR="008A321F" w:rsidRPr="00C410B9" w14:paraId="19B81D2D" w14:textId="77777777" w:rsidTr="00F13229">
        <w:trPr>
          <w:trHeight w:val="378"/>
        </w:trPr>
        <w:tc>
          <w:tcPr>
            <w:tcW w:w="685" w:type="dxa"/>
            <w:vMerge/>
            <w:tcBorders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2730546" w14:textId="77777777" w:rsidR="008A321F" w:rsidRDefault="008A321F" w:rsidP="008A321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19E0A73" w14:textId="77777777" w:rsidR="008A321F" w:rsidRPr="00263FA9" w:rsidRDefault="008A321F" w:rsidP="008A321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703A436" w14:textId="77777777" w:rsidR="008A321F" w:rsidRPr="00263FA9" w:rsidRDefault="008A321F" w:rsidP="008A321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1BF7B92" w14:textId="77777777" w:rsidR="008A321F" w:rsidRPr="00263FA9" w:rsidRDefault="008A321F" w:rsidP="008A321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9F43C40" w14:textId="77777777" w:rsidR="008A321F" w:rsidRPr="00263FA9" w:rsidRDefault="008A321F" w:rsidP="008A321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034793" w:rsidRPr="00C410B9" w14:paraId="75E8EB1A" w14:textId="77777777" w:rsidTr="00034793">
        <w:trPr>
          <w:trHeight w:val="378"/>
        </w:trPr>
        <w:tc>
          <w:tcPr>
            <w:tcW w:w="685" w:type="dxa"/>
            <w:vMerge w:val="restart"/>
            <w:tcBorders>
              <w:left w:val="single" w:sz="18" w:space="0" w:color="C00000"/>
              <w:right w:val="single" w:sz="18" w:space="0" w:color="C00000"/>
            </w:tcBorders>
            <w:vAlign w:val="center"/>
          </w:tcPr>
          <w:p w14:paraId="4743FB1F" w14:textId="77777777" w:rsidR="00034793" w:rsidRDefault="00034793" w:rsidP="008A321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4</w:t>
            </w:r>
          </w:p>
        </w:tc>
        <w:tc>
          <w:tcPr>
            <w:tcW w:w="9912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605C1CF" w14:textId="54784B66" w:rsidR="00034793" w:rsidRPr="00263FA9" w:rsidRDefault="00034793" w:rsidP="008A321F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8A321F">
              <w:rPr>
                <w:rFonts w:ascii="Arial Narrow" w:hAnsi="Arial Narrow" w:cs="Arial"/>
                <w:bCs/>
                <w:sz w:val="18"/>
                <w:szCs w:val="18"/>
              </w:rPr>
              <w:t>Total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number of students 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who dropped for preparation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and joined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CAT </w:t>
            </w:r>
            <w:r w:rsidR="007C2775">
              <w:rPr>
                <w:rFonts w:ascii="Arial Narrow" w:hAnsi="Arial Narrow" w:cs="Arial"/>
                <w:b/>
                <w:sz w:val="18"/>
                <w:szCs w:val="18"/>
              </w:rPr>
              <w:t>FLAGSHIP CLASSROOM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 program </w:t>
            </w:r>
            <w:r>
              <w:rPr>
                <w:rFonts w:ascii="Arial Narrow" w:hAnsi="Arial Narrow" w:cs="Arial"/>
                <w:sz w:val="18"/>
                <w:szCs w:val="18"/>
              </w:rPr>
              <w:t>in the following academic years</w:t>
            </w:r>
          </w:p>
        </w:tc>
      </w:tr>
      <w:tr w:rsidR="00B3659C" w:rsidRPr="00C410B9" w14:paraId="3D3F0230" w14:textId="77777777" w:rsidTr="00034793">
        <w:trPr>
          <w:trHeight w:val="378"/>
        </w:trPr>
        <w:tc>
          <w:tcPr>
            <w:tcW w:w="685" w:type="dxa"/>
            <w:vMerge/>
            <w:tcBorders>
              <w:left w:val="single" w:sz="18" w:space="0" w:color="C00000"/>
              <w:right w:val="single" w:sz="18" w:space="0" w:color="C00000"/>
            </w:tcBorders>
            <w:vAlign w:val="center"/>
          </w:tcPr>
          <w:p w14:paraId="03903A89" w14:textId="77777777" w:rsidR="00B3659C" w:rsidRDefault="00B3659C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4F22576F" w14:textId="00B61DB4" w:rsidR="00B3659C" w:rsidRPr="00C410B9" w:rsidRDefault="00B3659C" w:rsidP="00B3659C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in </w:t>
            </w:r>
            <w:r w:rsidRPr="00F920EE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738129F8" w14:textId="07957C26" w:rsidR="00B3659C" w:rsidRPr="00C410B9" w:rsidRDefault="00B3659C" w:rsidP="00B3659C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in </w:t>
            </w:r>
            <w:r w:rsidRPr="00F920EE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3D33F778" w14:textId="7A35EC80" w:rsidR="00B3659C" w:rsidRPr="00C410B9" w:rsidRDefault="00B3659C" w:rsidP="00B3659C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No. of Students in 201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247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0DA9917C" w14:textId="78F69627" w:rsidR="00B3659C" w:rsidRPr="00C410B9" w:rsidRDefault="00B3659C" w:rsidP="00B3659C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No. of Students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in 201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</w:p>
        </w:tc>
      </w:tr>
      <w:tr w:rsidR="00B3659C" w:rsidRPr="00C410B9" w14:paraId="677FF89E" w14:textId="77777777" w:rsidTr="00F13229">
        <w:trPr>
          <w:trHeight w:val="378"/>
        </w:trPr>
        <w:tc>
          <w:tcPr>
            <w:tcW w:w="685" w:type="dxa"/>
            <w:vMerge/>
            <w:tcBorders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543B17F" w14:textId="77777777" w:rsidR="00B3659C" w:rsidRDefault="00B3659C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0FD289C" w14:textId="77777777" w:rsidR="00B3659C" w:rsidRPr="00263FA9" w:rsidRDefault="00B3659C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B0BA97D" w14:textId="77777777" w:rsidR="00B3659C" w:rsidRPr="00263FA9" w:rsidRDefault="00B3659C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971D875" w14:textId="77777777" w:rsidR="00B3659C" w:rsidRPr="00263FA9" w:rsidRDefault="00B3659C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F89E0BF" w14:textId="77777777" w:rsidR="00B3659C" w:rsidRPr="00263FA9" w:rsidRDefault="00B3659C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3659C" w:rsidRPr="00C410B9" w14:paraId="42A3E279" w14:textId="77777777" w:rsidTr="008333B4">
        <w:trPr>
          <w:trHeight w:val="378"/>
        </w:trPr>
        <w:tc>
          <w:tcPr>
            <w:tcW w:w="685" w:type="dxa"/>
            <w:vMerge w:val="restart"/>
            <w:tcBorders>
              <w:left w:val="single" w:sz="18" w:space="0" w:color="C00000"/>
              <w:right w:val="single" w:sz="18" w:space="0" w:color="C00000"/>
            </w:tcBorders>
            <w:vAlign w:val="center"/>
          </w:tcPr>
          <w:p w14:paraId="3371C1B5" w14:textId="77777777" w:rsidR="00B3659C" w:rsidRDefault="00B3659C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5</w:t>
            </w:r>
          </w:p>
        </w:tc>
        <w:tc>
          <w:tcPr>
            <w:tcW w:w="9912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E20FD58" w14:textId="37E0C464" w:rsidR="00B3659C" w:rsidRPr="00263FA9" w:rsidRDefault="00B3659C" w:rsidP="00B3659C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experienced (professionally) students who were admitted in 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CAT </w:t>
            </w:r>
            <w:r w:rsidR="007C2775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FLAGSHIP CLASSROOM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program in your coaching institute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</w:p>
        </w:tc>
      </w:tr>
      <w:tr w:rsidR="00B3659C" w:rsidRPr="00C410B9" w14:paraId="098A2093" w14:textId="77777777" w:rsidTr="008333B4">
        <w:trPr>
          <w:trHeight w:val="378"/>
        </w:trPr>
        <w:tc>
          <w:tcPr>
            <w:tcW w:w="685" w:type="dxa"/>
            <w:vMerge/>
            <w:tcBorders>
              <w:left w:val="single" w:sz="18" w:space="0" w:color="C00000"/>
              <w:right w:val="single" w:sz="18" w:space="0" w:color="C00000"/>
            </w:tcBorders>
            <w:vAlign w:val="center"/>
          </w:tcPr>
          <w:p w14:paraId="24341D11" w14:textId="77777777" w:rsidR="00B3659C" w:rsidRDefault="00B3659C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7E4BD83C" w14:textId="52C7D613" w:rsidR="00B3659C" w:rsidRPr="00C410B9" w:rsidRDefault="00B3659C" w:rsidP="00B3659C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in </w:t>
            </w:r>
            <w:r w:rsidRPr="00F920EE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3EB36571" w14:textId="0182A35E" w:rsidR="00B3659C" w:rsidRPr="00C410B9" w:rsidRDefault="00B3659C" w:rsidP="00B3659C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in </w:t>
            </w:r>
            <w:r w:rsidRPr="00F920EE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03476C68" w14:textId="413CAEEE" w:rsidR="00B3659C" w:rsidRPr="00C410B9" w:rsidRDefault="00B3659C" w:rsidP="00B3659C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No. of Students in 201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247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661688C7" w14:textId="2BB5D8C4" w:rsidR="00B3659C" w:rsidRPr="00C410B9" w:rsidRDefault="00B3659C" w:rsidP="00B3659C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No. of Students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in 201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</w:p>
        </w:tc>
      </w:tr>
      <w:tr w:rsidR="00B3659C" w:rsidRPr="00C410B9" w14:paraId="68B4BF51" w14:textId="77777777" w:rsidTr="00F13229">
        <w:trPr>
          <w:trHeight w:val="378"/>
        </w:trPr>
        <w:tc>
          <w:tcPr>
            <w:tcW w:w="685" w:type="dxa"/>
            <w:vMerge/>
            <w:tcBorders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3106F90" w14:textId="77777777" w:rsidR="00B3659C" w:rsidRDefault="00B3659C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89497B7" w14:textId="77777777" w:rsidR="00B3659C" w:rsidRPr="00263FA9" w:rsidRDefault="00B3659C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78D2E5B" w14:textId="77777777" w:rsidR="00B3659C" w:rsidRPr="00263FA9" w:rsidRDefault="00B3659C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E384208" w14:textId="77777777" w:rsidR="00B3659C" w:rsidRPr="00263FA9" w:rsidRDefault="00B3659C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F4A192D" w14:textId="77777777" w:rsidR="00B3659C" w:rsidRPr="00263FA9" w:rsidRDefault="00B3659C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3659C" w:rsidRPr="00C410B9" w14:paraId="25B5EEAF" w14:textId="77777777" w:rsidTr="00E70F64">
        <w:trPr>
          <w:trHeight w:val="553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91C7CCF" w14:textId="77777777" w:rsidR="00B3659C" w:rsidRPr="00BA74C4" w:rsidRDefault="00B3659C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6</w:t>
            </w:r>
          </w:p>
        </w:tc>
        <w:tc>
          <w:tcPr>
            <w:tcW w:w="9912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4ED111A" w14:textId="7944E5AE" w:rsidR="00B3659C" w:rsidRPr="00263FA9" w:rsidRDefault="00B3659C" w:rsidP="00B3659C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What are the </w:t>
            </w:r>
            <w:r w:rsidRPr="00D767B2">
              <w:rPr>
                <w:rFonts w:ascii="Arial Narrow" w:hAnsi="Arial Narrow" w:cs="Arial"/>
                <w:b/>
                <w:sz w:val="18"/>
                <w:szCs w:val="18"/>
              </w:rPr>
              <w:t>selection criteria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for students in your CAT </w:t>
            </w:r>
            <w:r w:rsidR="00863CB3">
              <w:rPr>
                <w:rFonts w:ascii="Arial Narrow" w:hAnsi="Arial Narrow" w:cs="Arial"/>
                <w:sz w:val="18"/>
                <w:szCs w:val="18"/>
              </w:rPr>
              <w:t>FLAGSHIP CLASSROO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program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? </w:t>
            </w:r>
            <w:r w:rsidRPr="00263FA9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[MULTIPLE RESPONSE POSSIBLE]</w:t>
            </w:r>
            <w:r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 xml:space="preserve"> </w:t>
            </w:r>
          </w:p>
        </w:tc>
      </w:tr>
      <w:tr w:rsidR="00B3659C" w:rsidRPr="00C410B9" w14:paraId="75A6811A" w14:textId="77777777" w:rsidTr="00164FC0">
        <w:trPr>
          <w:trHeight w:val="417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4F927A0D" w14:textId="77777777" w:rsidR="00B3659C" w:rsidRPr="0054082C" w:rsidRDefault="00B3659C" w:rsidP="00B3659C">
            <w:pPr>
              <w:pStyle w:val="Heading6"/>
              <w:spacing w:line="276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S.N</w:t>
            </w:r>
          </w:p>
        </w:tc>
        <w:tc>
          <w:tcPr>
            <w:tcW w:w="8081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416133B1" w14:textId="77777777" w:rsidR="00B3659C" w:rsidRPr="00263FA9" w:rsidRDefault="00B3659C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Parameters</w:t>
            </w:r>
          </w:p>
        </w:tc>
        <w:tc>
          <w:tcPr>
            <w:tcW w:w="183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4908E784" w14:textId="77777777" w:rsidR="00B3659C" w:rsidRPr="00263FA9" w:rsidRDefault="00B3659C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1-Yes/ 2-No</w:t>
            </w:r>
          </w:p>
        </w:tc>
      </w:tr>
      <w:tr w:rsidR="00B3659C" w:rsidRPr="00C410B9" w14:paraId="095C83CD" w14:textId="77777777" w:rsidTr="00164FC0">
        <w:trPr>
          <w:trHeight w:val="283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FB3AD99" w14:textId="77777777" w:rsidR="00B3659C" w:rsidRPr="00263FA9" w:rsidRDefault="00B3659C" w:rsidP="00B3659C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8081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B177077" w14:textId="77777777" w:rsidR="00B3659C" w:rsidRPr="00263FA9" w:rsidRDefault="00B3659C" w:rsidP="00B3659C">
            <w:pPr>
              <w:pStyle w:val="font5"/>
              <w:spacing w:before="0" w:beforeAutospacing="0" w:after="0" w:afterAutospacing="0" w:line="276" w:lineRule="auto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Entrance Exam</w:t>
            </w:r>
          </w:p>
        </w:tc>
        <w:tc>
          <w:tcPr>
            <w:tcW w:w="183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D4273AD" w14:textId="77777777" w:rsidR="00B3659C" w:rsidRPr="00263FA9" w:rsidRDefault="00B3659C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3659C" w:rsidRPr="00C410B9" w14:paraId="24F6BEAE" w14:textId="77777777" w:rsidTr="00164FC0">
        <w:trPr>
          <w:trHeight w:val="283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D38FBAE" w14:textId="77777777" w:rsidR="00B3659C" w:rsidRPr="00263FA9" w:rsidRDefault="00B3659C" w:rsidP="00B3659C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8081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E1C227E" w14:textId="77777777" w:rsidR="00B3659C" w:rsidRPr="00263FA9" w:rsidRDefault="00B3659C" w:rsidP="00B3659C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College Exam Percentage</w:t>
            </w:r>
          </w:p>
        </w:tc>
        <w:tc>
          <w:tcPr>
            <w:tcW w:w="183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8642546" w14:textId="77777777" w:rsidR="00B3659C" w:rsidRPr="00263FA9" w:rsidRDefault="00B3659C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3659C" w:rsidRPr="00C410B9" w14:paraId="6B15E2CC" w14:textId="77777777" w:rsidTr="00164FC0">
        <w:trPr>
          <w:trHeight w:val="395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8FDE14B" w14:textId="77777777" w:rsidR="00B3659C" w:rsidRDefault="00B3659C" w:rsidP="00B3659C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8081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EB8CA0C" w14:textId="77777777" w:rsidR="00B3659C" w:rsidRDefault="00B3659C" w:rsidP="00B3659C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Other (specify__________________________________________________)</w:t>
            </w:r>
          </w:p>
        </w:tc>
        <w:tc>
          <w:tcPr>
            <w:tcW w:w="183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22BF2FF" w14:textId="77777777" w:rsidR="00B3659C" w:rsidRPr="00263FA9" w:rsidRDefault="00B3659C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3659C" w:rsidRPr="00C410B9" w14:paraId="351AC814" w14:textId="77777777" w:rsidTr="00E70F64">
        <w:trPr>
          <w:trHeight w:val="395"/>
        </w:trPr>
        <w:tc>
          <w:tcPr>
            <w:tcW w:w="685" w:type="dxa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41AA94DD" w14:textId="77777777" w:rsidR="00B3659C" w:rsidRPr="0062768E" w:rsidRDefault="00B3659C" w:rsidP="00B365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B7</w:t>
            </w:r>
          </w:p>
        </w:tc>
        <w:tc>
          <w:tcPr>
            <w:tcW w:w="9912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81DAA4B" w14:textId="77777777" w:rsidR="00B3659C" w:rsidRPr="00263FA9" w:rsidRDefault="00B3659C" w:rsidP="00B3659C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What attributes are taken into consideration while selecting a student for your coaching institute? Please Explain.</w:t>
            </w:r>
          </w:p>
        </w:tc>
      </w:tr>
      <w:tr w:rsidR="00B3659C" w:rsidRPr="00C410B9" w14:paraId="61C38B00" w14:textId="77777777" w:rsidTr="00CD408A">
        <w:trPr>
          <w:trHeight w:val="2426"/>
        </w:trPr>
        <w:tc>
          <w:tcPr>
            <w:tcW w:w="685" w:type="dxa"/>
            <w:vMerge/>
            <w:tcBorders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F7A7005" w14:textId="77777777" w:rsidR="00B3659C" w:rsidRDefault="00B3659C" w:rsidP="00B3659C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912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05D95AE" w14:textId="77777777" w:rsidR="00B3659C" w:rsidRDefault="00B3659C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786C1675" w14:textId="77777777" w:rsidR="00877A09" w:rsidRDefault="00877A09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3C82ADDB" w14:textId="77777777" w:rsidR="00877A09" w:rsidRDefault="00877A09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4ED5CC57" w14:textId="77777777" w:rsidR="00877A09" w:rsidRDefault="00877A09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4014A308" w14:textId="77777777" w:rsidR="00877A09" w:rsidRDefault="00877A09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2BFBE610" w14:textId="77777777" w:rsidR="00877A09" w:rsidRDefault="00877A09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4E20D708" w14:textId="77777777" w:rsidR="00877A09" w:rsidRDefault="00877A09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02F1AEAF" w14:textId="77777777" w:rsidR="00877A09" w:rsidRDefault="00877A09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51391D22" w14:textId="77777777" w:rsidR="00877A09" w:rsidRDefault="00877A09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305D7E96" w14:textId="77777777" w:rsidR="00877A09" w:rsidRDefault="00877A09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378458AA" w14:textId="77777777" w:rsidR="00877A09" w:rsidRDefault="00877A09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190443A2" w14:textId="77777777" w:rsidR="00877A09" w:rsidRDefault="00877A09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772857F7" w14:textId="6B4A35F1" w:rsidR="00877A09" w:rsidRPr="00263FA9" w:rsidRDefault="00877A09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3659C" w:rsidRPr="00C410B9" w14:paraId="47222239" w14:textId="77777777" w:rsidTr="0076095B">
        <w:trPr>
          <w:trHeight w:val="360"/>
        </w:trPr>
        <w:tc>
          <w:tcPr>
            <w:tcW w:w="685" w:type="dxa"/>
            <w:vMerge w:val="restart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25B86AF9" w14:textId="77777777" w:rsidR="00B3659C" w:rsidRDefault="00B3659C" w:rsidP="00B3659C">
            <w:pPr>
              <w:jc w:val="center"/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lastRenderedPageBreak/>
              <w:t>B8</w:t>
            </w:r>
          </w:p>
        </w:tc>
        <w:tc>
          <w:tcPr>
            <w:tcW w:w="9912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2EECA27B" w14:textId="77777777" w:rsidR="00B3659C" w:rsidRPr="00E81844" w:rsidRDefault="00B3659C" w:rsidP="00B3659C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lease elaborate on the selection process at your institute? Also mention any uniqueness of the institute. </w:t>
            </w:r>
            <w:r w:rsidRPr="00785204">
              <w:rPr>
                <w:rFonts w:ascii="Arial Narrow" w:hAnsi="Arial Narrow" w:cs="Arial"/>
                <w:b/>
                <w:i/>
                <w:sz w:val="18"/>
                <w:szCs w:val="18"/>
              </w:rPr>
              <w:t>[PROVIDE SUPPORTING DOCUMENTS]</w:t>
            </w:r>
          </w:p>
        </w:tc>
      </w:tr>
      <w:tr w:rsidR="00B3659C" w:rsidRPr="00C410B9" w14:paraId="14115769" w14:textId="77777777" w:rsidTr="004F7E45">
        <w:trPr>
          <w:trHeight w:val="1750"/>
        </w:trPr>
        <w:tc>
          <w:tcPr>
            <w:tcW w:w="685" w:type="dxa"/>
            <w:vMerge/>
            <w:tcBorders>
              <w:top w:val="single" w:sz="18" w:space="0" w:color="C00000"/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shd w:val="clear" w:color="auto" w:fill="auto"/>
            <w:vAlign w:val="center"/>
          </w:tcPr>
          <w:p w14:paraId="0387C0DF" w14:textId="77777777" w:rsidR="00B3659C" w:rsidRPr="00C86616" w:rsidRDefault="00B3659C" w:rsidP="00B365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9912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shd w:val="clear" w:color="auto" w:fill="auto"/>
            <w:vAlign w:val="center"/>
          </w:tcPr>
          <w:p w14:paraId="09FEEE87" w14:textId="77777777" w:rsidR="00B3659C" w:rsidRDefault="00B3659C" w:rsidP="00B3659C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3659C" w:rsidRPr="00C410B9" w14:paraId="24CB4770" w14:textId="77777777" w:rsidTr="00F13229">
        <w:trPr>
          <w:trHeight w:val="360"/>
        </w:trPr>
        <w:tc>
          <w:tcPr>
            <w:tcW w:w="10597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78530A9E" w14:textId="77777777" w:rsidR="00B3659C" w:rsidRPr="0066329B" w:rsidRDefault="00B3659C" w:rsidP="00B3659C">
            <w:pPr>
              <w:jc w:val="both"/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B3659C" w:rsidRPr="00C410B9" w14:paraId="452B6872" w14:textId="77777777" w:rsidTr="000700D2">
        <w:trPr>
          <w:trHeight w:val="540"/>
        </w:trPr>
        <w:tc>
          <w:tcPr>
            <w:tcW w:w="10597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14:paraId="258046DE" w14:textId="2D7406B0" w:rsidR="00B3659C" w:rsidRPr="00184476" w:rsidRDefault="00B3659C" w:rsidP="00B3659C">
            <w:pPr>
              <w:jc w:val="center"/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>SECTION C</w:t>
            </w:r>
            <w:r w:rsidRPr="00184476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 xml:space="preserve">: FACULTY QUALITY </w:t>
            </w:r>
            <w:r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[Please provide information of </w:t>
            </w:r>
            <w:r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CAT </w:t>
            </w:r>
            <w:r w:rsidR="00BD231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FLAGSHIP CLASSROOM</w:t>
            </w:r>
            <w:r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 program</w:t>
            </w:r>
            <w:r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 only]</w:t>
            </w:r>
            <w:r w:rsidRPr="00184476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 xml:space="preserve">  </w:t>
            </w:r>
          </w:p>
        </w:tc>
      </w:tr>
      <w:tr w:rsidR="00B3659C" w:rsidRPr="00C410B9" w14:paraId="2A6CF083" w14:textId="77777777" w:rsidTr="00E70F64">
        <w:trPr>
          <w:trHeight w:val="36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D52C74A" w14:textId="77777777" w:rsidR="00B3659C" w:rsidRPr="00CD3DDF" w:rsidRDefault="00B3659C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C</w:t>
            </w:r>
            <w:r w:rsidRPr="00CD3DDF">
              <w:rPr>
                <w:rFonts w:ascii="Arial Narrow" w:hAnsi="Arial Narrow" w:cs="Arial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9912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BB42E9C" w14:textId="77777777" w:rsidR="00B3659C" w:rsidRPr="00BA74C4" w:rsidRDefault="00B3659C" w:rsidP="00B3659C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Please provide information about the following statements across all the functional areas.</w:t>
            </w:r>
          </w:p>
        </w:tc>
      </w:tr>
      <w:tr w:rsidR="00B3659C" w:rsidRPr="00C410B9" w14:paraId="31E95EA6" w14:textId="77777777" w:rsidTr="00164FC0">
        <w:trPr>
          <w:trHeight w:val="36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3053A343" w14:textId="77777777" w:rsidR="00B3659C" w:rsidRPr="00263FA9" w:rsidRDefault="00B3659C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8081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13AB1ABB" w14:textId="77777777" w:rsidR="00B3659C" w:rsidRPr="00263FA9" w:rsidRDefault="00B3659C" w:rsidP="00B3659C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Statements</w:t>
            </w:r>
          </w:p>
        </w:tc>
        <w:tc>
          <w:tcPr>
            <w:tcW w:w="183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262D4629" w14:textId="77777777" w:rsidR="00B3659C" w:rsidRPr="00263FA9" w:rsidRDefault="00B3659C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umber/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Value</w:t>
            </w:r>
          </w:p>
        </w:tc>
      </w:tr>
      <w:tr w:rsidR="00B3659C" w:rsidRPr="00C410B9" w14:paraId="02078ED1" w14:textId="77777777" w:rsidTr="00BD2316">
        <w:trPr>
          <w:trHeight w:val="34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0E0D248" w14:textId="77777777" w:rsidR="00B3659C" w:rsidRPr="00263FA9" w:rsidRDefault="00B3659C" w:rsidP="00B3659C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8081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BEFF50A" w14:textId="062F93BE" w:rsidR="00B3659C" w:rsidRPr="00263FA9" w:rsidRDefault="00B3659C" w:rsidP="00B3659C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visiting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faculty </w:t>
            </w:r>
            <w:r w:rsidR="000D0F47">
              <w:rPr>
                <w:rFonts w:ascii="Arial Narrow" w:hAnsi="Arial Narrow" w:cs="Arial"/>
                <w:sz w:val="18"/>
                <w:szCs w:val="18"/>
              </w:rPr>
              <w:t xml:space="preserve">in </w:t>
            </w:r>
            <w:r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183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F985527" w14:textId="77777777" w:rsidR="00B3659C" w:rsidRPr="00263FA9" w:rsidRDefault="00B3659C" w:rsidP="00B3659C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3659C" w:rsidRPr="00C410B9" w14:paraId="762C7CF6" w14:textId="77777777" w:rsidTr="00BD2316">
        <w:trPr>
          <w:trHeight w:val="34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6FE8CA3" w14:textId="77777777" w:rsidR="00B3659C" w:rsidRPr="00263FA9" w:rsidRDefault="00B3659C" w:rsidP="00B3659C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8081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E664992" w14:textId="6ACBB398" w:rsidR="00B3659C" w:rsidRPr="00263FA9" w:rsidRDefault="00B3659C" w:rsidP="00B3659C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="000D0F47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="000D0F47" w:rsidRPr="000D0F47">
              <w:rPr>
                <w:rFonts w:ascii="Arial Narrow" w:hAnsi="Arial Narrow" w:cs="Arial"/>
                <w:bCs/>
                <w:sz w:val="18"/>
                <w:szCs w:val="18"/>
              </w:rPr>
              <w:t>in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183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5213649" w14:textId="77777777" w:rsidR="00B3659C" w:rsidRPr="00263FA9" w:rsidRDefault="00B3659C" w:rsidP="00B3659C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3659C" w:rsidRPr="00C410B9" w14:paraId="5F204A2C" w14:textId="77777777" w:rsidTr="00BD2316">
        <w:trPr>
          <w:trHeight w:val="34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3C2DF88" w14:textId="77777777" w:rsidR="00B3659C" w:rsidRPr="00263FA9" w:rsidRDefault="00B3659C" w:rsidP="00B3659C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8081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606291F" w14:textId="77777777" w:rsidR="00B3659C" w:rsidRPr="00263FA9" w:rsidRDefault="00B3659C" w:rsidP="00B3659C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new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joined in last 3 years</w:t>
            </w:r>
          </w:p>
        </w:tc>
        <w:tc>
          <w:tcPr>
            <w:tcW w:w="183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5642D08" w14:textId="77777777" w:rsidR="00B3659C" w:rsidRPr="00263FA9" w:rsidRDefault="00B3659C" w:rsidP="00B3659C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3659C" w:rsidRPr="00C410B9" w14:paraId="4AE480B6" w14:textId="77777777" w:rsidTr="00BD2316">
        <w:trPr>
          <w:trHeight w:val="34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4CA51A6" w14:textId="77777777" w:rsidR="00B3659C" w:rsidRPr="00263FA9" w:rsidRDefault="00B3659C" w:rsidP="00B3659C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8081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0AB3B14" w14:textId="77777777" w:rsidR="00B3659C" w:rsidRDefault="00B3659C" w:rsidP="00B3659C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applications received in last 3 years for the post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183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40625CA" w14:textId="77777777" w:rsidR="00B3659C" w:rsidRPr="00263FA9" w:rsidRDefault="00B3659C" w:rsidP="00B3659C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3659C" w:rsidRPr="00C410B9" w14:paraId="5A86D6ED" w14:textId="77777777" w:rsidTr="00BD2316">
        <w:trPr>
          <w:trHeight w:val="34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B2AA726" w14:textId="77777777" w:rsidR="00B3659C" w:rsidRPr="00263FA9" w:rsidRDefault="00B3659C" w:rsidP="00B3659C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8081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E5B3F42" w14:textId="77777777" w:rsidR="00B3659C" w:rsidRDefault="00B3659C" w:rsidP="00B3659C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left your coaching institute in last 3 years (excluding retired faculty) </w:t>
            </w:r>
          </w:p>
        </w:tc>
        <w:tc>
          <w:tcPr>
            <w:tcW w:w="183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D96BABE" w14:textId="77777777" w:rsidR="00B3659C" w:rsidRPr="00263FA9" w:rsidRDefault="00B3659C" w:rsidP="00B3659C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3659C" w:rsidRPr="00C410B9" w14:paraId="3FCDAE92" w14:textId="77777777" w:rsidTr="00BD2316">
        <w:trPr>
          <w:trHeight w:val="34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1F01C04" w14:textId="77777777" w:rsidR="00B3659C" w:rsidRPr="00263FA9" w:rsidRDefault="00B3659C" w:rsidP="00B3659C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8081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36F77BA" w14:textId="77777777" w:rsidR="00B3659C" w:rsidRPr="00263FA9" w:rsidRDefault="00B3659C" w:rsidP="00B3659C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more than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ten year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coaching/ teaching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experience </w:t>
            </w:r>
          </w:p>
        </w:tc>
        <w:tc>
          <w:tcPr>
            <w:tcW w:w="183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6511635" w14:textId="77777777" w:rsidR="00B3659C" w:rsidRPr="00263FA9" w:rsidRDefault="00B3659C" w:rsidP="00B3659C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3659C" w:rsidRPr="00C410B9" w14:paraId="47D452AB" w14:textId="77777777" w:rsidTr="00BD2316">
        <w:trPr>
          <w:trHeight w:val="34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0AEDD2C" w14:textId="77777777" w:rsidR="00B3659C" w:rsidRPr="00263FA9" w:rsidRDefault="00B3659C" w:rsidP="00B3659C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8081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F67BB6C" w14:textId="77777777" w:rsidR="00B3659C" w:rsidRPr="00263FA9" w:rsidRDefault="00B3659C" w:rsidP="00B3659C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Average teaching experience of your </w:t>
            </w:r>
            <w:r w:rsidRPr="00D23FB7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(in years)</w:t>
            </w:r>
          </w:p>
        </w:tc>
        <w:tc>
          <w:tcPr>
            <w:tcW w:w="183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98E014B" w14:textId="77777777" w:rsidR="00B3659C" w:rsidRPr="00263FA9" w:rsidRDefault="00B3659C" w:rsidP="00B3659C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3659C" w:rsidRPr="00C410B9" w14:paraId="5104B816" w14:textId="77777777" w:rsidTr="00BD2316">
        <w:trPr>
          <w:trHeight w:val="34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7743B58" w14:textId="77777777" w:rsidR="00B3659C" w:rsidRDefault="00B3659C" w:rsidP="00B3659C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8081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11574EA" w14:textId="77777777" w:rsidR="00B3659C" w:rsidRDefault="00B3659C" w:rsidP="00B3659C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>from IIMs</w:t>
            </w:r>
          </w:p>
        </w:tc>
        <w:tc>
          <w:tcPr>
            <w:tcW w:w="183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F32F599" w14:textId="77777777" w:rsidR="00B3659C" w:rsidRPr="00263FA9" w:rsidRDefault="00B3659C" w:rsidP="00B3659C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3659C" w:rsidRPr="00C410B9" w14:paraId="7386DE9B" w14:textId="77777777" w:rsidTr="00BD2316">
        <w:trPr>
          <w:trHeight w:val="34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D17109A" w14:textId="77777777" w:rsidR="00B3659C" w:rsidRDefault="00B3659C" w:rsidP="00B3659C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8081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8E4B59E" w14:textId="77777777" w:rsidR="00B3659C" w:rsidRPr="00263FA9" w:rsidRDefault="00B3659C" w:rsidP="00B3659C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</w:t>
            </w:r>
            <w:r>
              <w:rPr>
                <w:rFonts w:ascii="Arial Narrow" w:hAnsi="Arial Narrow" w:cs="Arial"/>
                <w:sz w:val="18"/>
                <w:szCs w:val="18"/>
              </w:rPr>
              <w:t>PhD</w:t>
            </w:r>
          </w:p>
        </w:tc>
        <w:tc>
          <w:tcPr>
            <w:tcW w:w="183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91847CA" w14:textId="77777777" w:rsidR="00B3659C" w:rsidRPr="00263FA9" w:rsidRDefault="00B3659C" w:rsidP="00B3659C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3659C" w:rsidRPr="00C410B9" w14:paraId="603A79ED" w14:textId="77777777" w:rsidTr="00BD2316">
        <w:trPr>
          <w:trHeight w:val="34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816D26D" w14:textId="77777777" w:rsidR="00B3659C" w:rsidRDefault="00B3659C" w:rsidP="00B3659C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8081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E936BA6" w14:textId="77777777" w:rsidR="00B3659C" w:rsidRPr="00DC6F4D" w:rsidRDefault="00B3659C" w:rsidP="00B3659C">
            <w:pPr>
              <w:rPr>
                <w:rFonts w:ascii="Arial Narrow" w:hAnsi="Arial Narrow" w:cs="Arial"/>
                <w:sz w:val="18"/>
                <w:szCs w:val="18"/>
              </w:rPr>
            </w:pPr>
            <w:r w:rsidRPr="00DC6F4D">
              <w:rPr>
                <w:rFonts w:ascii="Arial Narrow" w:hAnsi="Arial Narrow" w:cs="Arial"/>
                <w:sz w:val="18"/>
                <w:szCs w:val="18"/>
              </w:rPr>
              <w:t xml:space="preserve">Average annual salary of </w:t>
            </w:r>
            <w:r w:rsidRPr="00DC6F4D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DC6F4D">
              <w:rPr>
                <w:rFonts w:ascii="Arial Narrow" w:hAnsi="Arial Narrow" w:cs="Arial"/>
                <w:sz w:val="18"/>
                <w:szCs w:val="18"/>
              </w:rPr>
              <w:t xml:space="preserve"> (In INR)</w:t>
            </w:r>
          </w:p>
        </w:tc>
        <w:tc>
          <w:tcPr>
            <w:tcW w:w="183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895A728" w14:textId="77777777" w:rsidR="00B3659C" w:rsidRPr="00263FA9" w:rsidRDefault="00B3659C" w:rsidP="00B3659C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7C2775" w:rsidRPr="00C410B9" w14:paraId="52A28C69" w14:textId="77777777" w:rsidTr="00BD2316">
        <w:trPr>
          <w:trHeight w:val="34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A629C49" w14:textId="0A247CEC" w:rsidR="007C2775" w:rsidRDefault="007C2775" w:rsidP="00B3659C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8081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4126248" w14:textId="02D40682" w:rsidR="007C2775" w:rsidRDefault="007C2775" w:rsidP="00B3659C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Average student teacher ratio of </w:t>
            </w:r>
            <w:r w:rsidRPr="007C2775">
              <w:rPr>
                <w:rFonts w:ascii="Arial Narrow" w:hAnsi="Arial Narrow" w:cs="Arial"/>
                <w:b/>
                <w:bCs/>
                <w:sz w:val="18"/>
                <w:szCs w:val="18"/>
              </w:rPr>
              <w:t>FLAGSHIP CLASSROO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program</w:t>
            </w:r>
          </w:p>
        </w:tc>
        <w:tc>
          <w:tcPr>
            <w:tcW w:w="183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0511BC1" w14:textId="77777777" w:rsidR="007C2775" w:rsidRPr="00263FA9" w:rsidRDefault="007C2775" w:rsidP="00B3659C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3659C" w:rsidRPr="00C410B9" w14:paraId="00FD70CC" w14:textId="77777777" w:rsidTr="00BD2316">
        <w:trPr>
          <w:trHeight w:val="34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33E69BE" w14:textId="78902BAE" w:rsidR="00B3659C" w:rsidRDefault="00B3659C" w:rsidP="00B3659C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</w:t>
            </w:r>
            <w:r w:rsidR="007C2775">
              <w:rPr>
                <w:rFonts w:ascii="Arial Narrow" w:hAnsi="Arial Narrow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8081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C6B790F" w14:textId="77777777" w:rsidR="00B3659C" w:rsidRPr="00263FA9" w:rsidRDefault="00B3659C" w:rsidP="00B3659C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Do you have f</w:t>
            </w:r>
            <w:r w:rsidRPr="003C2915">
              <w:rPr>
                <w:rFonts w:ascii="Arial Narrow" w:hAnsi="Arial Narrow" w:cs="Arial"/>
                <w:sz w:val="18"/>
                <w:szCs w:val="18"/>
              </w:rPr>
              <w:t>aculty feedback mechanism i.e. student to give feedback about facultie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? </w:t>
            </w: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</w:t>
            </w:r>
          </w:p>
        </w:tc>
        <w:tc>
          <w:tcPr>
            <w:tcW w:w="183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21028E3" w14:textId="77777777" w:rsidR="00B3659C" w:rsidRPr="00263FA9" w:rsidRDefault="00B3659C" w:rsidP="00B3659C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3659C" w:rsidRPr="00C410B9" w14:paraId="45CD3A26" w14:textId="77777777" w:rsidTr="00BD2316">
        <w:trPr>
          <w:trHeight w:val="34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5DCFDE8" w14:textId="77777777" w:rsidR="00B3659C" w:rsidRDefault="00B3659C" w:rsidP="00B3659C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C2</w:t>
            </w:r>
          </w:p>
        </w:tc>
        <w:tc>
          <w:tcPr>
            <w:tcW w:w="8081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A055ECF" w14:textId="77777777" w:rsidR="00B3659C" w:rsidRPr="00263FA9" w:rsidRDefault="00B3659C" w:rsidP="00B3659C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B738C5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book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published by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existing </w:t>
            </w:r>
            <w:r w:rsidRPr="00B738C5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in the last </w:t>
            </w:r>
            <w:r>
              <w:rPr>
                <w:rFonts w:ascii="Arial Narrow" w:hAnsi="Arial Narrow" w:cs="Arial"/>
                <w:sz w:val="18"/>
                <w:szCs w:val="18"/>
              </w:rPr>
              <w:t>five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years</w:t>
            </w:r>
          </w:p>
        </w:tc>
        <w:tc>
          <w:tcPr>
            <w:tcW w:w="183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B131304" w14:textId="77777777" w:rsidR="00B3659C" w:rsidRPr="00263FA9" w:rsidRDefault="00B3659C" w:rsidP="00B3659C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3659C" w:rsidRPr="00762322" w14:paraId="5F0421B7" w14:textId="77777777" w:rsidTr="00BD2316">
        <w:trPr>
          <w:trHeight w:val="34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D176D74" w14:textId="77777777" w:rsidR="00B3659C" w:rsidRDefault="00B3659C" w:rsidP="00B365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3</w:t>
            </w:r>
          </w:p>
        </w:tc>
        <w:tc>
          <w:tcPr>
            <w:tcW w:w="8081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6CEDE0C" w14:textId="77777777" w:rsidR="00B3659C" w:rsidRDefault="00B3659C" w:rsidP="00B3659C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research paper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published by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existing </w:t>
            </w:r>
            <w:r w:rsidRPr="00B738C5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in the last </w:t>
            </w:r>
            <w:r>
              <w:rPr>
                <w:rFonts w:ascii="Arial Narrow" w:hAnsi="Arial Narrow" w:cs="Arial"/>
                <w:sz w:val="18"/>
                <w:szCs w:val="18"/>
              </w:rPr>
              <w:t>five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years</w:t>
            </w:r>
          </w:p>
        </w:tc>
        <w:tc>
          <w:tcPr>
            <w:tcW w:w="183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9294336" w14:textId="77777777" w:rsidR="00B3659C" w:rsidRDefault="00B3659C" w:rsidP="00B3659C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3659C" w:rsidRPr="00762322" w14:paraId="152F150F" w14:textId="77777777" w:rsidTr="00BD2316">
        <w:trPr>
          <w:trHeight w:val="340"/>
        </w:trPr>
        <w:tc>
          <w:tcPr>
            <w:tcW w:w="685" w:type="dxa"/>
            <w:vMerge w:val="restart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C8E650A" w14:textId="77777777" w:rsidR="00B3659C" w:rsidRDefault="00B3659C" w:rsidP="00B365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4</w:t>
            </w:r>
          </w:p>
        </w:tc>
        <w:tc>
          <w:tcPr>
            <w:tcW w:w="9912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DC6F844" w14:textId="77777777" w:rsidR="00B3659C" w:rsidRPr="00762322" w:rsidRDefault="00B3659C" w:rsidP="00B3659C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What is the faculty selection process in your coaching institute?</w:t>
            </w:r>
          </w:p>
        </w:tc>
      </w:tr>
      <w:tr w:rsidR="00B3659C" w:rsidRPr="00762322" w14:paraId="3DFE1BD1" w14:textId="77777777" w:rsidTr="001E7235">
        <w:trPr>
          <w:trHeight w:val="1449"/>
        </w:trPr>
        <w:tc>
          <w:tcPr>
            <w:tcW w:w="685" w:type="dxa"/>
            <w:vMerge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A479772" w14:textId="77777777" w:rsidR="00B3659C" w:rsidRDefault="00B3659C" w:rsidP="00B365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9912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789D6B1" w14:textId="6D050793" w:rsidR="004F7E45" w:rsidRPr="00762322" w:rsidRDefault="004F7E45" w:rsidP="00B3659C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3659C" w:rsidRPr="00762322" w14:paraId="351E3C05" w14:textId="77777777" w:rsidTr="00A03C33">
        <w:trPr>
          <w:trHeight w:val="338"/>
        </w:trPr>
        <w:tc>
          <w:tcPr>
            <w:tcW w:w="685" w:type="dxa"/>
            <w:vMerge w:val="restart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87E00C2" w14:textId="77777777" w:rsidR="00B3659C" w:rsidRDefault="00B3659C" w:rsidP="00B365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5</w:t>
            </w:r>
          </w:p>
        </w:tc>
        <w:tc>
          <w:tcPr>
            <w:tcW w:w="9912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4EFF887" w14:textId="77777777" w:rsidR="00B3659C" w:rsidRPr="00762322" w:rsidRDefault="00B3659C" w:rsidP="00B3659C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Please elaborate on the selection process of faculty?</w:t>
            </w:r>
          </w:p>
        </w:tc>
      </w:tr>
      <w:tr w:rsidR="00B3659C" w:rsidRPr="00762322" w14:paraId="11985EDE" w14:textId="77777777" w:rsidTr="00A03C33">
        <w:trPr>
          <w:trHeight w:val="1855"/>
        </w:trPr>
        <w:tc>
          <w:tcPr>
            <w:tcW w:w="685" w:type="dxa"/>
            <w:vMerge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3F151B9" w14:textId="77777777" w:rsidR="00B3659C" w:rsidRDefault="00B3659C" w:rsidP="00B365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9912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BD9121B" w14:textId="77777777" w:rsidR="00B3659C" w:rsidRPr="00762322" w:rsidRDefault="00B3659C" w:rsidP="00B3659C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3659C" w:rsidRPr="00762322" w14:paraId="3E2F1CB4" w14:textId="77777777" w:rsidTr="00F13229">
        <w:trPr>
          <w:trHeight w:val="335"/>
        </w:trPr>
        <w:tc>
          <w:tcPr>
            <w:tcW w:w="10597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D7C21F3" w14:textId="77777777" w:rsidR="00B3659C" w:rsidRPr="00762322" w:rsidRDefault="00B3659C" w:rsidP="00B3659C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B3659C" w:rsidRPr="00762322" w14:paraId="48D2AEA4" w14:textId="77777777" w:rsidTr="00F13229">
        <w:trPr>
          <w:trHeight w:val="335"/>
        </w:trPr>
        <w:tc>
          <w:tcPr>
            <w:tcW w:w="685" w:type="dxa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306CEC6D" w14:textId="77777777" w:rsidR="00B3659C" w:rsidRPr="00A84FD9" w:rsidRDefault="00B3659C" w:rsidP="00B3659C">
            <w:pPr>
              <w:jc w:val="center"/>
              <w:rPr>
                <w:rFonts w:ascii="Arial Narrow" w:hAnsi="Arial Narrow" w:cs="Arial"/>
                <w:bCs/>
                <w:i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lastRenderedPageBreak/>
              <w:t>C6</w:t>
            </w:r>
          </w:p>
        </w:tc>
        <w:tc>
          <w:tcPr>
            <w:tcW w:w="9912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DB6CC91" w14:textId="77777777" w:rsidR="00B3659C" w:rsidRPr="006C2F49" w:rsidRDefault="00B3659C" w:rsidP="00B3659C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How do you attract and retain good and talented faculty? Please elaborate.</w:t>
            </w:r>
          </w:p>
        </w:tc>
      </w:tr>
      <w:tr w:rsidR="00B3659C" w:rsidRPr="00762322" w14:paraId="3689F91C" w14:textId="77777777" w:rsidTr="00F13229">
        <w:trPr>
          <w:trHeight w:val="1855"/>
        </w:trPr>
        <w:tc>
          <w:tcPr>
            <w:tcW w:w="685" w:type="dxa"/>
            <w:vMerge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5582ACDB" w14:textId="77777777" w:rsidR="00B3659C" w:rsidRPr="00A84FD9" w:rsidRDefault="00B3659C" w:rsidP="00B365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9912" w:type="dxa"/>
            <w:gridSpan w:val="5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44A085ED" w14:textId="77777777" w:rsidR="00B3659C" w:rsidRDefault="00B3659C" w:rsidP="00B3659C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112E4140" w14:textId="3D65B85E" w:rsidR="00BD2316" w:rsidRDefault="00BD2316" w:rsidP="00B3659C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B3659C" w:rsidRPr="00762322" w14:paraId="6DC5C68B" w14:textId="77777777" w:rsidTr="00F13229">
        <w:trPr>
          <w:trHeight w:val="335"/>
        </w:trPr>
        <w:tc>
          <w:tcPr>
            <w:tcW w:w="10597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6267E3D" w14:textId="77777777" w:rsidR="00B3659C" w:rsidRPr="00263FA9" w:rsidRDefault="00B3659C" w:rsidP="00B3659C">
            <w:pP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B3659C" w:rsidRPr="00762322" w14:paraId="46DE344B" w14:textId="77777777" w:rsidTr="00034793">
        <w:trPr>
          <w:trHeight w:val="335"/>
        </w:trPr>
        <w:tc>
          <w:tcPr>
            <w:tcW w:w="685" w:type="dxa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69E10835" w14:textId="7EF40538" w:rsidR="00B3659C" w:rsidRPr="009B5A60" w:rsidRDefault="00B3659C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C</w:t>
            </w:r>
            <w:r w:rsidR="001E7235"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9912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904C3F3" w14:textId="77777777" w:rsidR="00B3659C" w:rsidRPr="009B5A60" w:rsidRDefault="00B3659C" w:rsidP="00B3659C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On what basis do you hire faculty to prepare students on soft skills such as Written Ability Test, Group Discussion and Personal Interviews?</w:t>
            </w:r>
          </w:p>
        </w:tc>
      </w:tr>
      <w:tr w:rsidR="00B3659C" w:rsidRPr="00762322" w14:paraId="41DCE135" w14:textId="77777777" w:rsidTr="00034793">
        <w:trPr>
          <w:trHeight w:val="1475"/>
        </w:trPr>
        <w:tc>
          <w:tcPr>
            <w:tcW w:w="685" w:type="dxa"/>
            <w:vMerge/>
            <w:tcBorders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vAlign w:val="center"/>
          </w:tcPr>
          <w:p w14:paraId="5588F431" w14:textId="77777777" w:rsidR="00B3659C" w:rsidRPr="009B5A60" w:rsidRDefault="00B3659C" w:rsidP="00B3659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9912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vAlign w:val="center"/>
          </w:tcPr>
          <w:p w14:paraId="1C8F78AB" w14:textId="77777777" w:rsidR="00B3659C" w:rsidRDefault="00B3659C" w:rsidP="00B3659C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08E13B48" w14:textId="77777777" w:rsidR="00BD2316" w:rsidRDefault="00BD2316" w:rsidP="00B3659C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389B9241" w14:textId="77777777" w:rsidR="00BD2316" w:rsidRDefault="00BD2316" w:rsidP="00B3659C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04EC7080" w14:textId="77777777" w:rsidR="00BD2316" w:rsidRDefault="00BD2316" w:rsidP="00B3659C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2F444130" w14:textId="77777777" w:rsidR="00BD2316" w:rsidRDefault="00BD2316" w:rsidP="00B3659C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6B4D7530" w14:textId="77777777" w:rsidR="00BD2316" w:rsidRDefault="00BD2316" w:rsidP="00B3659C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25DA0A0A" w14:textId="77777777" w:rsidR="00BD2316" w:rsidRDefault="00BD2316" w:rsidP="00B3659C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37C606A4" w14:textId="77777777" w:rsidR="00BD2316" w:rsidRDefault="00BD2316" w:rsidP="00B3659C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78E0F6AD" w14:textId="77777777" w:rsidR="00BD2316" w:rsidRDefault="00BD2316" w:rsidP="00B3659C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020CD891" w14:textId="42F98144" w:rsidR="00BD2316" w:rsidRDefault="00BD2316" w:rsidP="00B3659C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B3659C" w:rsidRPr="00762322" w14:paraId="2E21D6B7" w14:textId="77777777" w:rsidTr="00034793">
        <w:trPr>
          <w:trHeight w:val="335"/>
        </w:trPr>
        <w:tc>
          <w:tcPr>
            <w:tcW w:w="10597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1B88060" w14:textId="77777777" w:rsidR="00B3659C" w:rsidRPr="00263FA9" w:rsidRDefault="00B3659C" w:rsidP="00B3659C">
            <w:pP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</w:tbl>
    <w:p w14:paraId="6336FD46" w14:textId="77777777" w:rsidR="00C630AF" w:rsidRDefault="00C630AF">
      <w:pPr>
        <w:rPr>
          <w:sz w:val="2"/>
        </w:rPr>
      </w:pPr>
    </w:p>
    <w:tbl>
      <w:tblPr>
        <w:tblStyle w:val="TableGrid"/>
        <w:tblpPr w:leftFromText="180" w:rightFromText="180" w:vertAnchor="text" w:tblpY="1"/>
        <w:tblOverlap w:val="never"/>
        <w:tblW w:w="10609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686"/>
        <w:gridCol w:w="7796"/>
        <w:gridCol w:w="709"/>
        <w:gridCol w:w="709"/>
        <w:gridCol w:w="709"/>
      </w:tblGrid>
      <w:tr w:rsidR="0096322B" w:rsidRPr="00C410B9" w14:paraId="2F8A9989" w14:textId="77777777" w:rsidTr="00BD2316">
        <w:trPr>
          <w:trHeight w:val="413"/>
        </w:trPr>
        <w:tc>
          <w:tcPr>
            <w:tcW w:w="1060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14:paraId="4F9F5B9E" w14:textId="77777777" w:rsidR="0096322B" w:rsidRPr="00184476" w:rsidRDefault="0096322B" w:rsidP="00BD2316">
            <w:pPr>
              <w:jc w:val="center"/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</w:pPr>
            <w:r w:rsidRPr="00184476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 xml:space="preserve">SECTION </w:t>
            </w:r>
            <w:r w:rsidR="006107FE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>D</w:t>
            </w:r>
            <w:r w:rsidRPr="00184476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 xml:space="preserve">:  </w:t>
            </w:r>
            <w:r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>TRAINING PROCESS</w:t>
            </w:r>
          </w:p>
        </w:tc>
      </w:tr>
      <w:tr w:rsidR="0096322B" w:rsidRPr="00263FA9" w14:paraId="4AA69BCA" w14:textId="77777777" w:rsidTr="00BD2316">
        <w:trPr>
          <w:trHeight w:val="413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330EE24" w14:textId="77777777" w:rsidR="0096322B" w:rsidRPr="00CD3DDF" w:rsidRDefault="006107FE" w:rsidP="00BD231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D</w:t>
            </w:r>
            <w:r w:rsidR="0096322B"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992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72CBEF5" w14:textId="77777777" w:rsidR="0096322B" w:rsidRPr="00263FA9" w:rsidRDefault="0096322B" w:rsidP="00BD2316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Please fill in the numerical details for the following:</w:t>
            </w:r>
            <w:r w:rsidR="006107FE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6107FE" w:rsidRPr="006107FE">
              <w:rPr>
                <w:rFonts w:ascii="Arial Narrow" w:hAnsi="Arial Narrow" w:cs="Arial"/>
                <w:b/>
                <w:i/>
                <w:sz w:val="18"/>
                <w:szCs w:val="18"/>
              </w:rPr>
              <w:t>(for each batch)</w:t>
            </w:r>
          </w:p>
        </w:tc>
      </w:tr>
      <w:tr w:rsidR="0096322B" w:rsidRPr="00263FA9" w14:paraId="5580C344" w14:textId="77777777" w:rsidTr="00BD2316">
        <w:trPr>
          <w:trHeight w:val="413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74B3659A" w14:textId="77777777" w:rsidR="0096322B" w:rsidRPr="00263FA9" w:rsidRDefault="0096322B" w:rsidP="00BD2316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</w:p>
        </w:tc>
        <w:tc>
          <w:tcPr>
            <w:tcW w:w="779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214DC141" w14:textId="77777777" w:rsidR="0096322B" w:rsidRPr="00263FA9" w:rsidRDefault="0096322B" w:rsidP="00BD2316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tatement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3EFB9B47" w14:textId="77777777" w:rsidR="0096322B" w:rsidRPr="00263FA9" w:rsidRDefault="0096322B" w:rsidP="00BD2316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Detail</w:t>
            </w:r>
          </w:p>
        </w:tc>
      </w:tr>
      <w:tr w:rsidR="009B6550" w:rsidRPr="00263FA9" w14:paraId="198763D5" w14:textId="77777777" w:rsidTr="00BD2316">
        <w:trPr>
          <w:trHeight w:val="413"/>
        </w:trPr>
        <w:tc>
          <w:tcPr>
            <w:tcW w:w="686" w:type="dxa"/>
            <w:vMerge w:val="restart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7CFE4B0" w14:textId="77777777" w:rsidR="009B6550" w:rsidRPr="00263FA9" w:rsidRDefault="009B6550" w:rsidP="00BD231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779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D851DBD" w14:textId="77777777" w:rsidR="009B6550" w:rsidRPr="00263FA9" w:rsidRDefault="009B6550" w:rsidP="00BD2316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Preparation of multiple exams (</w:t>
            </w:r>
            <w:proofErr w:type="spellStart"/>
            <w:r>
              <w:rPr>
                <w:rFonts w:ascii="Arial Narrow" w:hAnsi="Arial Narrow" w:cs="Arial"/>
                <w:sz w:val="18"/>
                <w:szCs w:val="18"/>
              </w:rPr>
              <w:t>eg.</w:t>
            </w:r>
            <w:proofErr w:type="spellEnd"/>
            <w:r>
              <w:rPr>
                <w:rFonts w:ascii="Arial Narrow" w:hAnsi="Arial Narrow" w:cs="Arial"/>
                <w:sz w:val="18"/>
                <w:szCs w:val="18"/>
              </w:rPr>
              <w:t xml:space="preserve"> XAT, SNAP etc.) (</w:t>
            </w:r>
            <w:r w:rsidRPr="005A4F8D">
              <w:rPr>
                <w:rFonts w:ascii="Arial Narrow" w:hAnsi="Arial Narrow" w:cs="Arial"/>
                <w:b/>
                <w:sz w:val="18"/>
                <w:szCs w:val="18"/>
              </w:rPr>
              <w:t>1-Yes / 2-No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6D2A16B" w14:textId="77777777" w:rsidR="009B6550" w:rsidRPr="00263FA9" w:rsidRDefault="009B6550" w:rsidP="00BD2316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B6550" w:rsidRPr="00263FA9" w14:paraId="38FF854F" w14:textId="77777777" w:rsidTr="00BD2316">
        <w:trPr>
          <w:trHeight w:val="2091"/>
        </w:trPr>
        <w:tc>
          <w:tcPr>
            <w:tcW w:w="686" w:type="dxa"/>
            <w:vMerge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A0DB3AC" w14:textId="77777777" w:rsidR="009B6550" w:rsidRPr="00263FA9" w:rsidRDefault="009B6550" w:rsidP="00BD231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92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0070C0"/>
              <w:right w:val="single" w:sz="18" w:space="0" w:color="C00000"/>
            </w:tcBorders>
          </w:tcPr>
          <w:p w14:paraId="7AB2D0C1" w14:textId="77777777" w:rsidR="009B6550" w:rsidRPr="00263FA9" w:rsidRDefault="009B6550" w:rsidP="00BD2316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Please give details….</w:t>
            </w:r>
          </w:p>
        </w:tc>
      </w:tr>
      <w:tr w:rsidR="009B6550" w:rsidRPr="00263FA9" w14:paraId="3BA87839" w14:textId="77777777" w:rsidTr="00BD2316">
        <w:trPr>
          <w:trHeight w:val="413"/>
        </w:trPr>
        <w:tc>
          <w:tcPr>
            <w:tcW w:w="1060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DA9F1A7" w14:textId="77777777" w:rsidR="009B6550" w:rsidRPr="00263FA9" w:rsidRDefault="009B6550" w:rsidP="00BD2316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96322B" w:rsidRPr="00263FA9" w14:paraId="6DFD5198" w14:textId="77777777" w:rsidTr="00BD2316">
        <w:trPr>
          <w:trHeight w:val="413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918F368" w14:textId="77777777" w:rsidR="0096322B" w:rsidRPr="00263FA9" w:rsidRDefault="0096322B" w:rsidP="00BD231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779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D3EA84F" w14:textId="27D44300" w:rsidR="0096322B" w:rsidRPr="00263FA9" w:rsidRDefault="0096322B" w:rsidP="00BD2316">
            <w:pPr>
              <w:rPr>
                <w:rFonts w:ascii="Arial Narrow" w:hAnsi="Arial Narrow" w:cs="Arial"/>
                <w:sz w:val="18"/>
                <w:szCs w:val="18"/>
              </w:rPr>
            </w:pPr>
            <w:r w:rsidRPr="00B44A99">
              <w:rPr>
                <w:rFonts w:ascii="Arial Narrow" w:hAnsi="Arial Narrow" w:cs="Arial"/>
                <w:sz w:val="18"/>
                <w:szCs w:val="18"/>
              </w:rPr>
              <w:t>Number of classroom teaching hours during the entire course duration</w:t>
            </w:r>
            <w:r w:rsidR="006107FE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6107FE" w:rsidRPr="006107FE">
              <w:rPr>
                <w:rFonts w:ascii="Arial Narrow" w:hAnsi="Arial Narrow" w:cs="Arial"/>
                <w:b/>
                <w:i/>
                <w:sz w:val="18"/>
                <w:szCs w:val="18"/>
              </w:rPr>
              <w:t xml:space="preserve">(for </w:t>
            </w:r>
            <w:r w:rsidR="007C2775">
              <w:rPr>
                <w:rFonts w:ascii="Arial Narrow" w:hAnsi="Arial Narrow" w:cs="Arial"/>
                <w:b/>
                <w:i/>
                <w:sz w:val="18"/>
                <w:szCs w:val="18"/>
              </w:rPr>
              <w:t>FLAGSHIP CLASSROOM program</w:t>
            </w:r>
            <w:r w:rsidR="006107FE" w:rsidRPr="006107FE">
              <w:rPr>
                <w:rFonts w:ascii="Arial Narrow" w:hAnsi="Arial Narrow" w:cs="Arial"/>
                <w:b/>
                <w:i/>
                <w:sz w:val="18"/>
                <w:szCs w:val="18"/>
              </w:rPr>
              <w:t>)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7CBBC22" w14:textId="77777777" w:rsidR="0096322B" w:rsidRPr="00263FA9" w:rsidRDefault="0096322B" w:rsidP="00BD2316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322B" w:rsidRPr="00263FA9" w14:paraId="69BA1A29" w14:textId="77777777" w:rsidTr="00BD2316">
        <w:trPr>
          <w:trHeight w:val="413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A302DFB" w14:textId="77777777" w:rsidR="0096322B" w:rsidRPr="00263FA9" w:rsidRDefault="0096322B" w:rsidP="00BD231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779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560B01B" w14:textId="77777777" w:rsidR="0096322B" w:rsidRPr="00263FA9" w:rsidRDefault="0096322B" w:rsidP="00BD2316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umber of doubt clearing sessions per month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950BEF2" w14:textId="77777777" w:rsidR="0096322B" w:rsidRPr="00263FA9" w:rsidRDefault="0096322B" w:rsidP="00BD2316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322B" w:rsidRPr="00263FA9" w14:paraId="75E27708" w14:textId="77777777" w:rsidTr="00BD2316">
        <w:trPr>
          <w:trHeight w:val="413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38A8557" w14:textId="77777777" w:rsidR="0096322B" w:rsidRPr="00263FA9" w:rsidRDefault="0096322B" w:rsidP="00BD231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779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42A2A68" w14:textId="77777777" w:rsidR="0096322B" w:rsidRPr="00136118" w:rsidRDefault="0096322B" w:rsidP="00BD2316">
            <w:pPr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</w:t>
            </w:r>
            <w:r w:rsidR="00CA4D30">
              <w:rPr>
                <w:rFonts w:ascii="Arial Narrow" w:hAnsi="Arial Narrow" w:cs="Arial"/>
                <w:sz w:val="18"/>
                <w:szCs w:val="18"/>
              </w:rPr>
              <w:t xml:space="preserve">Computer Based Tests (CBTs) at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national level </w:t>
            </w:r>
            <w:r w:rsidRPr="00B44A99">
              <w:rPr>
                <w:rFonts w:ascii="Arial Narrow" w:hAnsi="Arial Narrow" w:cs="Arial"/>
                <w:sz w:val="18"/>
                <w:szCs w:val="18"/>
              </w:rPr>
              <w:t>during the entire course duration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0A99C6B" w14:textId="77777777" w:rsidR="0096322B" w:rsidRPr="00263FA9" w:rsidRDefault="0096322B" w:rsidP="00BD2316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322B" w:rsidRPr="00263FA9" w14:paraId="75790676" w14:textId="77777777" w:rsidTr="00BD2316">
        <w:trPr>
          <w:trHeight w:val="413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BFD56A9" w14:textId="77777777" w:rsidR="0096322B" w:rsidRPr="00263FA9" w:rsidRDefault="0096322B" w:rsidP="00BD231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779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0F2427A" w14:textId="77777777" w:rsidR="0096322B" w:rsidRPr="00136118" w:rsidRDefault="0096322B" w:rsidP="00BD2316">
            <w:pPr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</w:t>
            </w:r>
            <w:r w:rsidR="00CA4D30">
              <w:rPr>
                <w:rFonts w:ascii="Arial Narrow" w:hAnsi="Arial Narrow" w:cs="Arial"/>
                <w:sz w:val="18"/>
                <w:szCs w:val="18"/>
              </w:rPr>
              <w:t xml:space="preserve">Computer Based Tests (CBTs) </w:t>
            </w:r>
            <w:r w:rsidR="00E655FF">
              <w:rPr>
                <w:rFonts w:ascii="Arial Narrow" w:hAnsi="Arial Narrow" w:cs="Arial"/>
                <w:sz w:val="18"/>
                <w:szCs w:val="18"/>
              </w:rPr>
              <w:t>at classroo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E655FF">
              <w:rPr>
                <w:rFonts w:ascii="Arial Narrow" w:hAnsi="Arial Narrow" w:cs="Arial"/>
                <w:sz w:val="18"/>
                <w:szCs w:val="18"/>
              </w:rPr>
              <w:t xml:space="preserve">level </w:t>
            </w:r>
            <w:r w:rsidRPr="00B44A99">
              <w:rPr>
                <w:rFonts w:ascii="Arial Narrow" w:hAnsi="Arial Narrow" w:cs="Arial"/>
                <w:sz w:val="18"/>
                <w:szCs w:val="18"/>
              </w:rPr>
              <w:t>during the entire course duration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8ECF4D3" w14:textId="77777777" w:rsidR="0096322B" w:rsidRPr="00263FA9" w:rsidRDefault="0096322B" w:rsidP="00BD2316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64A46" w:rsidRPr="00263FA9" w14:paraId="44B3ED15" w14:textId="77777777" w:rsidTr="00BD2316">
        <w:trPr>
          <w:trHeight w:val="413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EF9C578" w14:textId="77777777" w:rsidR="00B64A46" w:rsidRPr="00263FA9" w:rsidRDefault="00B64A46" w:rsidP="00BD231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779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F1955F4" w14:textId="77777777" w:rsidR="00B64A46" w:rsidRDefault="00B64A46" w:rsidP="00BD2316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</w:t>
            </w:r>
            <w:r w:rsidR="00952CFD">
              <w:rPr>
                <w:rFonts w:ascii="Arial Narrow" w:hAnsi="Arial Narrow" w:cs="Arial"/>
                <w:sz w:val="18"/>
                <w:szCs w:val="18"/>
              </w:rPr>
              <w:t xml:space="preserve">CBT </w:t>
            </w:r>
            <w:r>
              <w:rPr>
                <w:rFonts w:ascii="Arial Narrow" w:hAnsi="Arial Narrow" w:cs="Arial"/>
                <w:sz w:val="18"/>
                <w:szCs w:val="18"/>
              </w:rPr>
              <w:t>mock exams</w:t>
            </w:r>
            <w:r w:rsidR="00B10AC4">
              <w:rPr>
                <w:rFonts w:ascii="Arial Narrow" w:hAnsi="Arial Narrow" w:cs="Arial"/>
                <w:sz w:val="18"/>
                <w:szCs w:val="18"/>
              </w:rPr>
              <w:t xml:space="preserve"> (based on complete syllabus)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conducted before the </w:t>
            </w:r>
            <w:r w:rsidR="00405874">
              <w:rPr>
                <w:rFonts w:ascii="Arial Narrow" w:hAnsi="Arial Narrow" w:cs="Arial"/>
                <w:sz w:val="18"/>
                <w:szCs w:val="18"/>
              </w:rPr>
              <w:t>CAT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examination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A031E72" w14:textId="77777777" w:rsidR="00B64A46" w:rsidRPr="00263FA9" w:rsidRDefault="00B64A46" w:rsidP="00BD2316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52CFD" w:rsidRPr="00263FA9" w14:paraId="2E5E171B" w14:textId="77777777" w:rsidTr="00BD2316">
        <w:trPr>
          <w:trHeight w:val="413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59B0729" w14:textId="77777777" w:rsidR="00952CFD" w:rsidRDefault="00952CFD" w:rsidP="00BD231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779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76E8323" w14:textId="77777777" w:rsidR="00952CFD" w:rsidRDefault="00952CFD" w:rsidP="00BD2316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umber of Writing Ability Tests (WAT) conducted during the entire course duration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5A9CE5A" w14:textId="77777777" w:rsidR="00952CFD" w:rsidRPr="00263FA9" w:rsidRDefault="00952CFD" w:rsidP="00BD2316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52CFD" w:rsidRPr="00263FA9" w14:paraId="25112E2A" w14:textId="77777777" w:rsidTr="00BD2316">
        <w:trPr>
          <w:trHeight w:val="413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AA93A6D" w14:textId="77777777" w:rsidR="00952CFD" w:rsidRDefault="00952CFD" w:rsidP="00BD231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779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9335CB5" w14:textId="77777777" w:rsidR="00952CFD" w:rsidRDefault="00952CFD" w:rsidP="00BD2316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umber of Group Discussions (GD) sessions conducted during the entire course duration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2788849" w14:textId="77777777" w:rsidR="00952CFD" w:rsidRPr="00263FA9" w:rsidRDefault="00952CFD" w:rsidP="00BD2316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52CFD" w:rsidRPr="00263FA9" w14:paraId="74F25324" w14:textId="77777777" w:rsidTr="00BD2316">
        <w:trPr>
          <w:trHeight w:val="413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F24CC57" w14:textId="77777777" w:rsidR="00952CFD" w:rsidRDefault="00952CFD" w:rsidP="00BD231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779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1BFD93B" w14:textId="77777777" w:rsidR="00952CFD" w:rsidRDefault="00952CFD" w:rsidP="00BD2316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umber of Personal Interviews (PI) sessions conducted during the entire course duration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7FD8C0B" w14:textId="77777777" w:rsidR="00952CFD" w:rsidRPr="00263FA9" w:rsidRDefault="00952CFD" w:rsidP="00BD2316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322B" w:rsidRPr="00263FA9" w14:paraId="6E8F9F62" w14:textId="77777777" w:rsidTr="00BD2316">
        <w:trPr>
          <w:trHeight w:val="413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F6C816B" w14:textId="77777777" w:rsidR="0096322B" w:rsidRDefault="00952CFD" w:rsidP="00BD231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lastRenderedPageBreak/>
              <w:t>10</w:t>
            </w:r>
          </w:p>
        </w:tc>
        <w:tc>
          <w:tcPr>
            <w:tcW w:w="779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0ADAABB" w14:textId="77777777" w:rsidR="0096322B" w:rsidRPr="00136118" w:rsidRDefault="0096322B" w:rsidP="00BD2316">
            <w:pPr>
              <w:pStyle w:val="font5"/>
              <w:spacing w:before="0" w:beforeAutospacing="0" w:after="0" w:afterAutospacing="0" w:line="276" w:lineRule="auto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 xml:space="preserve">Providing students with coaching’s study material </w:t>
            </w:r>
            <w:r>
              <w:rPr>
                <w:rFonts w:ascii="Arial Narrow" w:hAnsi="Arial Narrow" w:cs="Arial"/>
                <w:sz w:val="18"/>
                <w:szCs w:val="18"/>
              </w:rPr>
              <w:t>(</w:t>
            </w:r>
            <w:r w:rsidRPr="005A4F8D">
              <w:rPr>
                <w:rFonts w:ascii="Arial Narrow" w:hAnsi="Arial Narrow" w:cs="Arial"/>
                <w:b/>
                <w:sz w:val="18"/>
                <w:szCs w:val="18"/>
              </w:rPr>
              <w:t>1-Yes / 2-No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17B9F00" w14:textId="77777777" w:rsidR="0096322B" w:rsidRPr="00263FA9" w:rsidRDefault="0096322B" w:rsidP="00BD2316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322B" w:rsidRPr="00263FA9" w14:paraId="3B6A75C6" w14:textId="77777777" w:rsidTr="00BD2316">
        <w:trPr>
          <w:trHeight w:val="413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6E27162" w14:textId="77777777" w:rsidR="0096322B" w:rsidRDefault="00952CFD" w:rsidP="00BD231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1</w:t>
            </w:r>
          </w:p>
        </w:tc>
        <w:tc>
          <w:tcPr>
            <w:tcW w:w="779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8247CF8" w14:textId="77777777" w:rsidR="0096322B" w:rsidRPr="00136118" w:rsidRDefault="0096322B" w:rsidP="00BD2316">
            <w:pPr>
              <w:pStyle w:val="font5"/>
              <w:spacing w:before="0" w:beforeAutospacing="0" w:after="0" w:afterAutospacing="0" w:line="276" w:lineRule="auto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 xml:space="preserve">Number of assignments provided to students </w:t>
            </w:r>
            <w:r w:rsidRPr="00B44A99">
              <w:rPr>
                <w:rFonts w:ascii="Arial Narrow" w:hAnsi="Arial Narrow" w:cs="Arial"/>
                <w:sz w:val="18"/>
                <w:szCs w:val="18"/>
              </w:rPr>
              <w:t>during the entire course duration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ADAEAB1" w14:textId="77777777" w:rsidR="0096322B" w:rsidRPr="00263FA9" w:rsidRDefault="0096322B" w:rsidP="00BD2316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322B" w:rsidRPr="00263FA9" w14:paraId="7213A4F7" w14:textId="77777777" w:rsidTr="00BD2316">
        <w:trPr>
          <w:trHeight w:val="413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E34EEF0" w14:textId="77777777" w:rsidR="0096322B" w:rsidRDefault="00952CFD" w:rsidP="00BD231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2</w:t>
            </w:r>
          </w:p>
        </w:tc>
        <w:tc>
          <w:tcPr>
            <w:tcW w:w="779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FBF6E5D" w14:textId="77777777" w:rsidR="0096322B" w:rsidRPr="00263FA9" w:rsidRDefault="0096322B" w:rsidP="00BD2316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test management (time, strategy etc.) sessions </w:t>
            </w:r>
            <w:r>
              <w:rPr>
                <w:rFonts w:ascii="Arial Narrow" w:hAnsi="Arial Narrow"/>
                <w:sz w:val="18"/>
              </w:rPr>
              <w:t xml:space="preserve">provided to students </w:t>
            </w:r>
            <w:r w:rsidRPr="00B44A99">
              <w:rPr>
                <w:rFonts w:ascii="Arial Narrow" w:hAnsi="Arial Narrow" w:cs="Arial"/>
                <w:sz w:val="18"/>
                <w:szCs w:val="18"/>
              </w:rPr>
              <w:t>during the entire course duration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DF9C551" w14:textId="77777777" w:rsidR="0096322B" w:rsidRPr="00263FA9" w:rsidRDefault="0096322B" w:rsidP="00BD2316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322B" w:rsidRPr="00263FA9" w14:paraId="3849A330" w14:textId="77777777" w:rsidTr="00BD2316">
        <w:trPr>
          <w:trHeight w:val="413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6AC9156" w14:textId="77777777" w:rsidR="0096322B" w:rsidRDefault="00952CFD" w:rsidP="00BD231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3</w:t>
            </w:r>
          </w:p>
        </w:tc>
        <w:tc>
          <w:tcPr>
            <w:tcW w:w="779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55088F3" w14:textId="77777777" w:rsidR="0096322B" w:rsidRPr="00263FA9" w:rsidRDefault="0096322B" w:rsidP="00BD2316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test evaluation sessions provided to students </w:t>
            </w:r>
            <w:r w:rsidRPr="00B44A99">
              <w:rPr>
                <w:rFonts w:ascii="Arial Narrow" w:hAnsi="Arial Narrow" w:cs="Arial"/>
                <w:sz w:val="18"/>
                <w:szCs w:val="18"/>
              </w:rPr>
              <w:t>during the entire course duration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DA2C419" w14:textId="77777777" w:rsidR="0096322B" w:rsidRPr="00263FA9" w:rsidRDefault="0096322B" w:rsidP="00BD2316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322B" w:rsidRPr="00263FA9" w14:paraId="0D92F6D8" w14:textId="77777777" w:rsidTr="00BD2316">
        <w:trPr>
          <w:trHeight w:val="413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C063370" w14:textId="77777777" w:rsidR="0096322B" w:rsidRPr="00263FA9" w:rsidRDefault="00952CFD" w:rsidP="00BD231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4</w:t>
            </w:r>
          </w:p>
        </w:tc>
        <w:tc>
          <w:tcPr>
            <w:tcW w:w="779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4F04913" w14:textId="77777777" w:rsidR="0096322B" w:rsidRPr="00263FA9" w:rsidRDefault="0096322B" w:rsidP="00BD2316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umber of students from other coaching centres competing in test series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1301B44" w14:textId="77777777" w:rsidR="0096322B" w:rsidRPr="00263FA9" w:rsidRDefault="0096322B" w:rsidP="00BD2316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322B" w:rsidRPr="00263FA9" w14:paraId="6947C774" w14:textId="77777777" w:rsidTr="00BD2316">
        <w:trPr>
          <w:trHeight w:val="413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A14689A" w14:textId="77777777" w:rsidR="0096322B" w:rsidRPr="00263FA9" w:rsidRDefault="00952CFD" w:rsidP="00BD231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5</w:t>
            </w:r>
          </w:p>
        </w:tc>
        <w:tc>
          <w:tcPr>
            <w:tcW w:w="779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BFDB542" w14:textId="2D9A0D0C" w:rsidR="0096322B" w:rsidRDefault="0096322B" w:rsidP="00BD2316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motivational sessions/ alumni interactions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conducted in </w:t>
            </w:r>
            <w:r w:rsidR="001C2595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1C2595"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F1F9299" w14:textId="77777777" w:rsidR="0096322B" w:rsidRPr="00263FA9" w:rsidRDefault="0096322B" w:rsidP="00BD2316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322B" w:rsidRPr="00263FA9" w14:paraId="0B28EECD" w14:textId="77777777" w:rsidTr="00BD2316">
        <w:trPr>
          <w:trHeight w:val="413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1BB9F1C" w14:textId="77777777" w:rsidR="0096322B" w:rsidRDefault="00952CFD" w:rsidP="00BD231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6</w:t>
            </w:r>
          </w:p>
        </w:tc>
        <w:tc>
          <w:tcPr>
            <w:tcW w:w="779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5D3B337" w14:textId="5AAA2C4C" w:rsidR="0096322B" w:rsidRDefault="0096322B" w:rsidP="00BD2316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recreational activities’/ sessions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conducted in </w:t>
            </w:r>
            <w:r>
              <w:rPr>
                <w:rFonts w:ascii="Arial Narrow" w:hAnsi="Arial Narrow" w:cs="Arial"/>
                <w:sz w:val="18"/>
                <w:szCs w:val="18"/>
              </w:rPr>
              <w:t>2019</w:t>
            </w:r>
            <w:r w:rsidRPr="00AE425C">
              <w:rPr>
                <w:rFonts w:ascii="Arial Narrow" w:hAnsi="Arial Narrow" w:cs="Arial"/>
                <w:sz w:val="18"/>
                <w:szCs w:val="18"/>
              </w:rPr>
              <w:t xml:space="preserve">  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58F07BE" w14:textId="77777777" w:rsidR="0096322B" w:rsidRPr="00263FA9" w:rsidRDefault="0096322B" w:rsidP="00BD2316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322B" w:rsidRPr="00263FA9" w14:paraId="6D5FCCCB" w14:textId="77777777" w:rsidTr="00BD2316">
        <w:trPr>
          <w:trHeight w:val="413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C5DDBCE" w14:textId="77777777" w:rsidR="0096322B" w:rsidRDefault="00952CFD" w:rsidP="00BD231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7</w:t>
            </w:r>
          </w:p>
        </w:tc>
        <w:tc>
          <w:tcPr>
            <w:tcW w:w="779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7C6438D" w14:textId="127653C9" w:rsidR="0096322B" w:rsidRPr="00263FA9" w:rsidRDefault="0096322B" w:rsidP="00BD2316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Number of stress management training program conducted in AY </w:t>
            </w:r>
            <w:r>
              <w:rPr>
                <w:rFonts w:ascii="Arial Narrow" w:hAnsi="Arial Narrow" w:cs="Arial"/>
                <w:sz w:val="18"/>
                <w:szCs w:val="18"/>
              </w:rPr>
              <w:t>2019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C1A70A3" w14:textId="77777777" w:rsidR="0096322B" w:rsidRPr="00263FA9" w:rsidRDefault="0096322B" w:rsidP="00BD2316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49466E" w:rsidRPr="00263FA9" w14:paraId="767F0C40" w14:textId="77777777" w:rsidTr="00BD2316">
        <w:trPr>
          <w:trHeight w:val="413"/>
        </w:trPr>
        <w:tc>
          <w:tcPr>
            <w:tcW w:w="686" w:type="dxa"/>
            <w:vMerge w:val="restart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F406EB3" w14:textId="77777777" w:rsidR="0049466E" w:rsidRPr="0049466E" w:rsidRDefault="0049466E" w:rsidP="00BD231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49466E">
              <w:rPr>
                <w:rFonts w:ascii="Arial Narrow" w:hAnsi="Arial Narrow" w:cs="Arial"/>
                <w:b/>
                <w:sz w:val="18"/>
                <w:szCs w:val="18"/>
              </w:rPr>
              <w:t>D2</w:t>
            </w:r>
          </w:p>
        </w:tc>
        <w:tc>
          <w:tcPr>
            <w:tcW w:w="992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5E392AF" w14:textId="77777777" w:rsidR="0049466E" w:rsidRPr="00263FA9" w:rsidRDefault="0049466E" w:rsidP="00BD2316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Please elaborate on the training process and pedagogy adopted by your institute for providin</w:t>
            </w:r>
            <w:r w:rsidR="00243DA6">
              <w:rPr>
                <w:rFonts w:ascii="Arial Narrow" w:hAnsi="Arial Narrow" w:cs="Arial"/>
                <w:sz w:val="18"/>
                <w:szCs w:val="18"/>
              </w:rPr>
              <w:t xml:space="preserve">g best preparation for </w:t>
            </w:r>
            <w:r w:rsidR="00405874">
              <w:rPr>
                <w:rFonts w:ascii="Arial Narrow" w:hAnsi="Arial Narrow" w:cs="Arial"/>
                <w:sz w:val="18"/>
                <w:szCs w:val="18"/>
              </w:rPr>
              <w:t>CAT</w:t>
            </w:r>
            <w:r w:rsidR="009A6A42">
              <w:rPr>
                <w:rFonts w:ascii="Arial Narrow" w:hAnsi="Arial Narrow" w:cs="Arial"/>
                <w:sz w:val="18"/>
                <w:szCs w:val="18"/>
              </w:rPr>
              <w:t xml:space="preserve"> exam and for admission into IIMs?</w:t>
            </w:r>
          </w:p>
        </w:tc>
      </w:tr>
      <w:tr w:rsidR="0049466E" w:rsidRPr="00263FA9" w14:paraId="38C0C01C" w14:textId="77777777" w:rsidTr="00BD2316">
        <w:trPr>
          <w:trHeight w:val="2711"/>
        </w:trPr>
        <w:tc>
          <w:tcPr>
            <w:tcW w:w="686" w:type="dxa"/>
            <w:vMerge/>
            <w:tcBorders>
              <w:top w:val="single" w:sz="18" w:space="0" w:color="C00000"/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vAlign w:val="center"/>
          </w:tcPr>
          <w:p w14:paraId="0305FACD" w14:textId="77777777" w:rsidR="0049466E" w:rsidRDefault="0049466E" w:rsidP="00BD231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92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vAlign w:val="center"/>
          </w:tcPr>
          <w:p w14:paraId="6638E5BF" w14:textId="77777777" w:rsidR="0049466E" w:rsidRDefault="0049466E" w:rsidP="00BD2316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400D026A" w14:textId="77777777" w:rsidR="001E7235" w:rsidRDefault="001E7235" w:rsidP="00BD2316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1B738263" w14:textId="77777777" w:rsidR="001E7235" w:rsidRDefault="001E7235" w:rsidP="00BD2316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5D02D904" w14:textId="77777777" w:rsidR="001E7235" w:rsidRDefault="001E7235" w:rsidP="00BD2316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76DA32C7" w14:textId="77777777" w:rsidR="001E7235" w:rsidRDefault="001E7235" w:rsidP="00BD2316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088043A2" w14:textId="77777777" w:rsidR="001E7235" w:rsidRDefault="001E7235" w:rsidP="00BD2316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4F1ABD56" w14:textId="77777777" w:rsidR="001E7235" w:rsidRDefault="001E7235" w:rsidP="00BD2316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2097B578" w14:textId="77777777" w:rsidR="001E7235" w:rsidRDefault="001E7235" w:rsidP="00BD2316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285178AB" w14:textId="77777777" w:rsidR="001E7235" w:rsidRDefault="001E7235" w:rsidP="00BD2316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7E921702" w14:textId="77777777" w:rsidR="001E7235" w:rsidRDefault="001E7235" w:rsidP="00BD2316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4CD3E905" w14:textId="77777777" w:rsidR="001E7235" w:rsidRDefault="001E7235" w:rsidP="00BD2316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77EF42E3" w14:textId="77777777" w:rsidR="001E7235" w:rsidRDefault="001E7235" w:rsidP="00BD2316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17732E37" w14:textId="3387B31E" w:rsidR="001E7235" w:rsidRPr="00263FA9" w:rsidRDefault="001E7235" w:rsidP="00BD2316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49466E" w:rsidRPr="00263FA9" w14:paraId="15F4F711" w14:textId="77777777" w:rsidTr="00BD2316">
        <w:trPr>
          <w:trHeight w:val="413"/>
        </w:trPr>
        <w:tc>
          <w:tcPr>
            <w:tcW w:w="1060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596D1A1" w14:textId="77777777" w:rsidR="0049466E" w:rsidRPr="00263FA9" w:rsidRDefault="0049466E" w:rsidP="00BD2316">
            <w:pP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2873DB" w:rsidRPr="00263FA9" w14:paraId="67852AE5" w14:textId="77777777" w:rsidTr="00BD2316">
        <w:trPr>
          <w:trHeight w:val="413"/>
        </w:trPr>
        <w:tc>
          <w:tcPr>
            <w:tcW w:w="686" w:type="dxa"/>
            <w:vMerge w:val="restart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1B6F807" w14:textId="77777777" w:rsidR="002873DB" w:rsidRPr="002873DB" w:rsidRDefault="002873DB" w:rsidP="00BD2316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873DB">
              <w:rPr>
                <w:rFonts w:ascii="Arial Narrow" w:hAnsi="Arial Narrow" w:cs="Arial"/>
                <w:b/>
                <w:bCs/>
                <w:sz w:val="18"/>
                <w:szCs w:val="18"/>
              </w:rPr>
              <w:t>D3</w:t>
            </w:r>
          </w:p>
        </w:tc>
        <w:tc>
          <w:tcPr>
            <w:tcW w:w="992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3560EDF" w14:textId="77777777" w:rsidR="002873DB" w:rsidRPr="00B9724A" w:rsidRDefault="002873DB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How do you prepare </w:t>
            </w:r>
            <w:r w:rsidR="006A6B86">
              <w:rPr>
                <w:rFonts w:ascii="Arial Narrow" w:hAnsi="Arial Narrow" w:cs="Arial"/>
                <w:bCs/>
                <w:sz w:val="18"/>
                <w:szCs w:val="18"/>
              </w:rPr>
              <w:t>students who have discontinued Mathematics after class X in order to prepare them for quantitative assessment of CAT exam?</w:t>
            </w:r>
          </w:p>
        </w:tc>
      </w:tr>
      <w:tr w:rsidR="002873DB" w:rsidRPr="00263FA9" w14:paraId="65A7D029" w14:textId="77777777" w:rsidTr="00BD2316">
        <w:trPr>
          <w:trHeight w:val="2398"/>
        </w:trPr>
        <w:tc>
          <w:tcPr>
            <w:tcW w:w="686" w:type="dxa"/>
            <w:vMerge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ACB81A2" w14:textId="77777777" w:rsidR="002873DB" w:rsidRPr="00B9724A" w:rsidRDefault="002873DB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992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vAlign w:val="center"/>
          </w:tcPr>
          <w:p w14:paraId="6C391A03" w14:textId="7EC521F6" w:rsidR="004F7E45" w:rsidRPr="00B9724A" w:rsidRDefault="004F7E45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9D5133" w:rsidRPr="00263FA9" w14:paraId="2B572E77" w14:textId="77777777" w:rsidTr="00BD2316">
        <w:trPr>
          <w:trHeight w:val="413"/>
        </w:trPr>
        <w:tc>
          <w:tcPr>
            <w:tcW w:w="1060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1E9A476" w14:textId="77777777" w:rsidR="009D5133" w:rsidRPr="00B9724A" w:rsidRDefault="009D5133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2E79E9" w:rsidRPr="00263FA9" w14:paraId="70237330" w14:textId="77777777" w:rsidTr="00BD2316">
        <w:trPr>
          <w:trHeight w:val="413"/>
        </w:trPr>
        <w:tc>
          <w:tcPr>
            <w:tcW w:w="686" w:type="dxa"/>
            <w:vMerge w:val="restart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A9E5EC6" w14:textId="77777777" w:rsidR="002E79E9" w:rsidRPr="00093E4D" w:rsidRDefault="002E79E9" w:rsidP="00BD2316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093E4D">
              <w:rPr>
                <w:rFonts w:ascii="Arial Narrow" w:hAnsi="Arial Narrow" w:cs="Arial"/>
                <w:b/>
                <w:bCs/>
                <w:sz w:val="18"/>
                <w:szCs w:val="18"/>
              </w:rPr>
              <w:t>D4</w:t>
            </w:r>
          </w:p>
        </w:tc>
        <w:tc>
          <w:tcPr>
            <w:tcW w:w="992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8A6C013" w14:textId="77777777" w:rsidR="002E79E9" w:rsidRPr="00093E4D" w:rsidRDefault="002E79E9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How do you assist students who are weak in soft skills such as verbal and written communication, interviews and group discussions?</w:t>
            </w:r>
          </w:p>
        </w:tc>
      </w:tr>
      <w:tr w:rsidR="002E79E9" w:rsidRPr="00263FA9" w14:paraId="46E6CA87" w14:textId="77777777" w:rsidTr="00BD2316">
        <w:trPr>
          <w:trHeight w:val="2245"/>
        </w:trPr>
        <w:tc>
          <w:tcPr>
            <w:tcW w:w="686" w:type="dxa"/>
            <w:vMerge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1B06F3EC" w14:textId="77777777" w:rsidR="002E79E9" w:rsidRPr="00263FA9" w:rsidRDefault="002E79E9" w:rsidP="00BD2316">
            <w:pP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</w:p>
        </w:tc>
        <w:tc>
          <w:tcPr>
            <w:tcW w:w="9923" w:type="dxa"/>
            <w:gridSpan w:val="4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01930171" w14:textId="77777777" w:rsidR="002E79E9" w:rsidRDefault="002E79E9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5EC907D3" w14:textId="77777777" w:rsidR="001E7235" w:rsidRDefault="001E7235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27575990" w14:textId="77777777" w:rsidR="001E7235" w:rsidRDefault="001E7235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56A629B5" w14:textId="77777777" w:rsidR="001E7235" w:rsidRDefault="001E7235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32F8834A" w14:textId="77777777" w:rsidR="001E7235" w:rsidRDefault="001E7235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393FADAD" w14:textId="77777777" w:rsidR="001E7235" w:rsidRDefault="001E7235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40EEDBE8" w14:textId="77777777" w:rsidR="001E7235" w:rsidRDefault="001E7235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46B15CEC" w14:textId="77777777" w:rsidR="001E7235" w:rsidRDefault="001E7235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3B206303" w14:textId="77777777" w:rsidR="001E7235" w:rsidRDefault="001E7235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1B9DE9F4" w14:textId="77777777" w:rsidR="001E7235" w:rsidRDefault="001E7235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6923BDA5" w14:textId="77777777" w:rsidR="001E7235" w:rsidRDefault="001E7235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74C86565" w14:textId="1424F6FB" w:rsidR="001E7235" w:rsidRPr="002E79E9" w:rsidRDefault="001E7235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275994" w:rsidRPr="00263FA9" w14:paraId="24000816" w14:textId="77777777" w:rsidTr="00BD2316">
        <w:trPr>
          <w:trHeight w:val="413"/>
        </w:trPr>
        <w:tc>
          <w:tcPr>
            <w:tcW w:w="1060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EF47A2E" w14:textId="77777777" w:rsidR="00275994" w:rsidRPr="002E79E9" w:rsidRDefault="00275994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B97A9C" w:rsidRPr="00263FA9" w14:paraId="62A34F71" w14:textId="77777777" w:rsidTr="00BD2316">
        <w:trPr>
          <w:trHeight w:val="413"/>
        </w:trPr>
        <w:tc>
          <w:tcPr>
            <w:tcW w:w="686" w:type="dxa"/>
            <w:vMerge w:val="restart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042F182" w14:textId="77777777" w:rsidR="00B97A9C" w:rsidRPr="00B97A9C" w:rsidRDefault="001C1DE2" w:rsidP="00BD231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lastRenderedPageBreak/>
              <w:t>D5</w:t>
            </w:r>
          </w:p>
        </w:tc>
        <w:tc>
          <w:tcPr>
            <w:tcW w:w="992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337E6F0" w14:textId="77777777" w:rsidR="00B97A9C" w:rsidRPr="00263FA9" w:rsidRDefault="00B97A9C" w:rsidP="00BD2316">
            <w:pPr>
              <w:spacing w:line="300" w:lineRule="auto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Apart from the theoretical &amp; conceptual aspects, what do you do to train students on time management, stress management, motivational aspects and test-taking strategies? Please elaborate.</w:t>
            </w:r>
          </w:p>
        </w:tc>
      </w:tr>
      <w:tr w:rsidR="00B97A9C" w:rsidRPr="00263FA9" w14:paraId="5E5F648F" w14:textId="77777777" w:rsidTr="00BD2316">
        <w:trPr>
          <w:trHeight w:val="2245"/>
        </w:trPr>
        <w:tc>
          <w:tcPr>
            <w:tcW w:w="686" w:type="dxa"/>
            <w:vMerge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E2B7C1E" w14:textId="77777777" w:rsidR="00B97A9C" w:rsidRDefault="00B97A9C" w:rsidP="00BD231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92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vAlign w:val="center"/>
          </w:tcPr>
          <w:p w14:paraId="55454B1C" w14:textId="77777777" w:rsidR="00B97A9C" w:rsidRPr="00263FA9" w:rsidRDefault="00B97A9C" w:rsidP="00BD2316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97A9C" w:rsidRPr="00263FA9" w14:paraId="330FB5F2" w14:textId="77777777" w:rsidTr="00BD2316">
        <w:trPr>
          <w:trHeight w:val="413"/>
        </w:trPr>
        <w:tc>
          <w:tcPr>
            <w:tcW w:w="1060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CA1B7AA" w14:textId="77777777" w:rsidR="00B97A9C" w:rsidRPr="00263FA9" w:rsidRDefault="00B97A9C" w:rsidP="00BD2316">
            <w:pP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25776C" w:rsidRPr="00263FA9" w14:paraId="65EBB9E0" w14:textId="77777777" w:rsidTr="00BD2316">
        <w:trPr>
          <w:trHeight w:val="413"/>
        </w:trPr>
        <w:tc>
          <w:tcPr>
            <w:tcW w:w="686" w:type="dxa"/>
            <w:vMerge w:val="restart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CC3DFCC" w14:textId="77777777" w:rsidR="0025776C" w:rsidRPr="00707231" w:rsidRDefault="001C1DE2" w:rsidP="00BD231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D6</w:t>
            </w:r>
          </w:p>
        </w:tc>
        <w:tc>
          <w:tcPr>
            <w:tcW w:w="992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16DA1FB" w14:textId="77777777" w:rsidR="0025776C" w:rsidRPr="00263FA9" w:rsidRDefault="0025776C" w:rsidP="00BD2316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How do </w:t>
            </w:r>
            <w:r w:rsidR="008C694A">
              <w:rPr>
                <w:rFonts w:ascii="Arial Narrow" w:hAnsi="Arial Narrow" w:cs="Arial"/>
                <w:sz w:val="18"/>
                <w:szCs w:val="18"/>
              </w:rPr>
              <w:t xml:space="preserve">you </w:t>
            </w:r>
            <w:r>
              <w:rPr>
                <w:rFonts w:ascii="Arial Narrow" w:hAnsi="Arial Narrow" w:cs="Arial"/>
                <w:sz w:val="18"/>
                <w:szCs w:val="18"/>
              </w:rPr>
              <w:t>ensure personalised attention to the unique and different needs of each student? Please elaborate.</w:t>
            </w:r>
          </w:p>
        </w:tc>
      </w:tr>
      <w:tr w:rsidR="0025776C" w:rsidRPr="00263FA9" w14:paraId="15C45E96" w14:textId="77777777" w:rsidTr="00BD2316">
        <w:trPr>
          <w:trHeight w:val="2245"/>
        </w:trPr>
        <w:tc>
          <w:tcPr>
            <w:tcW w:w="686" w:type="dxa"/>
            <w:vMerge/>
            <w:tcBorders>
              <w:top w:val="single" w:sz="18" w:space="0" w:color="C00000"/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vAlign w:val="center"/>
          </w:tcPr>
          <w:p w14:paraId="1F46C036" w14:textId="77777777" w:rsidR="0025776C" w:rsidRDefault="0025776C" w:rsidP="00BD231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92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vAlign w:val="center"/>
          </w:tcPr>
          <w:p w14:paraId="7848A3E4" w14:textId="77777777" w:rsidR="0025776C" w:rsidRPr="00263FA9" w:rsidRDefault="0025776C" w:rsidP="00BD2316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25776C" w:rsidRPr="00263FA9" w14:paraId="64B9460E" w14:textId="77777777" w:rsidTr="00BD2316">
        <w:trPr>
          <w:trHeight w:val="413"/>
        </w:trPr>
        <w:tc>
          <w:tcPr>
            <w:tcW w:w="1060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96D649B" w14:textId="77777777" w:rsidR="0025776C" w:rsidRPr="00263FA9" w:rsidRDefault="0025776C" w:rsidP="00BD2316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2C24A6" w:rsidRPr="00263FA9" w14:paraId="69D96815" w14:textId="77777777" w:rsidTr="00BD2316">
        <w:trPr>
          <w:trHeight w:val="413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32C16652" w14:textId="77777777" w:rsidR="002C24A6" w:rsidRPr="0006631B" w:rsidRDefault="002C24A6" w:rsidP="00BD2316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06631B">
              <w:rPr>
                <w:rFonts w:ascii="Arial Narrow" w:hAnsi="Arial Narrow" w:cs="Arial"/>
                <w:b/>
                <w:bCs/>
                <w:sz w:val="18"/>
                <w:szCs w:val="18"/>
              </w:rPr>
              <w:t>D7</w:t>
            </w:r>
          </w:p>
        </w:tc>
        <w:tc>
          <w:tcPr>
            <w:tcW w:w="992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07F2C75" w14:textId="77777777" w:rsidR="002C24A6" w:rsidRPr="0006631B" w:rsidRDefault="002C24A6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How do you train students for WAT (Written Ability Test), GD (Group Discussion) and PI (Personal Interviews)?</w:t>
            </w:r>
          </w:p>
        </w:tc>
      </w:tr>
      <w:tr w:rsidR="002C24A6" w:rsidRPr="00263FA9" w14:paraId="42F652EB" w14:textId="77777777" w:rsidTr="00BD2316">
        <w:trPr>
          <w:trHeight w:val="1787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146D1A84" w14:textId="40C9F73C" w:rsidR="002C24A6" w:rsidRPr="0006631B" w:rsidRDefault="002C24A6" w:rsidP="00BD2316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9923" w:type="dxa"/>
            <w:gridSpan w:val="4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2DD5DCC4" w14:textId="77777777" w:rsidR="002C24A6" w:rsidRDefault="002C24A6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77BAD414" w14:textId="77777777" w:rsidR="004F7E45" w:rsidRDefault="004F7E45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6C0E2390" w14:textId="77777777" w:rsidR="004F7E45" w:rsidRDefault="004F7E45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79DE580C" w14:textId="77777777" w:rsidR="004F7E45" w:rsidRDefault="004F7E45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20DF93DB" w14:textId="77777777" w:rsidR="004F7E45" w:rsidRDefault="004F7E45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487B0609" w14:textId="77777777" w:rsidR="004F7E45" w:rsidRDefault="004F7E45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422D1132" w14:textId="77777777" w:rsidR="004F7E45" w:rsidRDefault="004F7E45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6061E9AE" w14:textId="77777777" w:rsidR="004F7E45" w:rsidRDefault="004F7E45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0F4B0B9C" w14:textId="77777777" w:rsidR="004F7E45" w:rsidRDefault="004F7E45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70B78465" w14:textId="4B5F1492" w:rsidR="004F7E45" w:rsidRDefault="004F7E45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19A504E0" w14:textId="6AB8C510" w:rsidR="004F7E45" w:rsidRDefault="004F7E45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4D6CDFC9" w14:textId="64D20E37" w:rsidR="004F7E45" w:rsidRDefault="004F7E45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697838E8" w14:textId="77777777" w:rsidR="004F7E45" w:rsidRDefault="004F7E45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389EE650" w14:textId="4D0916AB" w:rsidR="004F7E45" w:rsidRDefault="004F7E45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5B6A82" w:rsidRPr="00263FA9" w14:paraId="0AAB7B87" w14:textId="77777777" w:rsidTr="00BD2316">
        <w:trPr>
          <w:trHeight w:val="413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ED7E2A0" w14:textId="77777777" w:rsidR="005B6A82" w:rsidRPr="0006631B" w:rsidRDefault="005B6A82" w:rsidP="00BD2316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992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B1E0B7D" w14:textId="77777777" w:rsidR="005B6A82" w:rsidRDefault="005B6A82" w:rsidP="00BD2316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B97A9C" w:rsidRPr="00C410B9" w14:paraId="17FAB335" w14:textId="77777777" w:rsidTr="00BD231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413"/>
        </w:trPr>
        <w:tc>
          <w:tcPr>
            <w:tcW w:w="10609" w:type="dxa"/>
            <w:gridSpan w:val="5"/>
            <w:shd w:val="clear" w:color="auto" w:fill="C00000"/>
            <w:vAlign w:val="center"/>
          </w:tcPr>
          <w:p w14:paraId="6FAE9799" w14:textId="77777777" w:rsidR="00B97A9C" w:rsidRPr="002F357C" w:rsidRDefault="00B97A9C" w:rsidP="00BD2316">
            <w:pPr>
              <w:jc w:val="center"/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</w:pPr>
            <w:r w:rsidRPr="002F357C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 xml:space="preserve">SECTION </w:t>
            </w:r>
            <w:r w:rsidR="003836A1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>E</w:t>
            </w:r>
            <w:r w:rsidRPr="002F357C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 xml:space="preserve">: </w:t>
            </w:r>
            <w:r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>OUTCOME</w:t>
            </w:r>
            <w:r w:rsidR="003836A1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>/ RESULTS</w:t>
            </w:r>
          </w:p>
        </w:tc>
      </w:tr>
      <w:tr w:rsidR="005F25A0" w:rsidRPr="00C410B9" w14:paraId="5D075F05" w14:textId="77777777" w:rsidTr="00BD231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413"/>
        </w:trPr>
        <w:tc>
          <w:tcPr>
            <w:tcW w:w="8482" w:type="dxa"/>
            <w:gridSpan w:val="2"/>
            <w:vAlign w:val="center"/>
          </w:tcPr>
          <w:p w14:paraId="07B9BE04" w14:textId="1EBB2DD6" w:rsidR="005F25A0" w:rsidRDefault="005F25A0" w:rsidP="00BD2316">
            <w:pPr>
              <w:spacing w:line="300" w:lineRule="auto"/>
              <w:rPr>
                <w:rFonts w:ascii="Arial Narrow" w:hAnsi="Arial Narrow" w:cs="Arial"/>
                <w:sz w:val="18"/>
                <w:szCs w:val="18"/>
              </w:rPr>
            </w:pPr>
            <w:r w:rsidRPr="0006520C">
              <w:rPr>
                <w:rFonts w:ascii="Arial Narrow" w:hAnsi="Arial Narrow" w:cs="Arial"/>
                <w:b/>
                <w:sz w:val="16"/>
                <w:szCs w:val="18"/>
              </w:rPr>
              <w:t>[</w:t>
            </w:r>
            <w:r w:rsidRPr="005F25A0">
              <w:rPr>
                <w:rFonts w:ascii="Arial Narrow" w:hAnsi="Arial Narrow" w:cs="Arial"/>
                <w:b/>
                <w:i/>
                <w:sz w:val="16"/>
                <w:szCs w:val="18"/>
              </w:rPr>
              <w:t xml:space="preserve">Mention all details w.r.t. </w:t>
            </w:r>
            <w:r w:rsidR="00DF4A41" w:rsidRPr="005F25A0">
              <w:rPr>
                <w:rFonts w:ascii="Arial Narrow" w:hAnsi="Arial Narrow" w:cs="Arial"/>
                <w:b/>
                <w:i/>
                <w:sz w:val="16"/>
                <w:szCs w:val="18"/>
              </w:rPr>
              <w:t>FLAGSHIP PROGRAM</w:t>
            </w:r>
            <w:r w:rsidRPr="005F25A0">
              <w:rPr>
                <w:rFonts w:ascii="Arial Narrow" w:hAnsi="Arial Narrow" w:cs="Arial"/>
                <w:b/>
                <w:i/>
                <w:sz w:val="16"/>
                <w:szCs w:val="18"/>
              </w:rPr>
              <w:t xml:space="preserve"> only. Do not include any details w.r.t. programs such as test series, crash course etc.]</w:t>
            </w:r>
          </w:p>
        </w:tc>
        <w:tc>
          <w:tcPr>
            <w:tcW w:w="2127" w:type="dxa"/>
            <w:gridSpan w:val="3"/>
            <w:vAlign w:val="center"/>
          </w:tcPr>
          <w:p w14:paraId="7BBB570C" w14:textId="698A114D" w:rsidR="005F25A0" w:rsidRPr="0072234A" w:rsidRDefault="005F25A0" w:rsidP="00BD2316">
            <w:pPr>
              <w:jc w:val="center"/>
              <w:rPr>
                <w:rFonts w:ascii="Arial Narrow" w:hAnsi="Arial Narrow" w:cs="Arial"/>
                <w:b/>
                <w:color w:val="000000"/>
                <w:sz w:val="18"/>
                <w:szCs w:val="18"/>
              </w:rPr>
            </w:pPr>
            <w:r w:rsidRPr="0072234A">
              <w:rPr>
                <w:rFonts w:ascii="Arial Narrow" w:hAnsi="Arial Narrow" w:cs="Arial"/>
                <w:b/>
                <w:color w:val="000000"/>
                <w:sz w:val="18"/>
                <w:szCs w:val="18"/>
              </w:rPr>
              <w:t>Year</w:t>
            </w:r>
          </w:p>
        </w:tc>
      </w:tr>
      <w:tr w:rsidR="00B97A9C" w:rsidRPr="00C410B9" w14:paraId="4CA9ED9C" w14:textId="77777777" w:rsidTr="00BD231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413"/>
        </w:trPr>
        <w:tc>
          <w:tcPr>
            <w:tcW w:w="686" w:type="dxa"/>
            <w:shd w:val="clear" w:color="auto" w:fill="F2DBDB" w:themeFill="accent2" w:themeFillTint="33"/>
            <w:vAlign w:val="center"/>
          </w:tcPr>
          <w:p w14:paraId="7ED51FCD" w14:textId="77777777" w:rsidR="00B97A9C" w:rsidRPr="00FD0B23" w:rsidRDefault="00B97A9C" w:rsidP="00BD231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SN</w:t>
            </w:r>
          </w:p>
        </w:tc>
        <w:tc>
          <w:tcPr>
            <w:tcW w:w="7796" w:type="dxa"/>
            <w:shd w:val="clear" w:color="auto" w:fill="F2DBDB" w:themeFill="accent2" w:themeFillTint="33"/>
            <w:vAlign w:val="center"/>
          </w:tcPr>
          <w:p w14:paraId="5131E545" w14:textId="77777777" w:rsidR="00B97A9C" w:rsidRPr="00FD0B23" w:rsidRDefault="00B97A9C" w:rsidP="00BD231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FD0B23">
              <w:rPr>
                <w:rFonts w:ascii="Arial Narrow" w:hAnsi="Arial Narrow" w:cs="Arial"/>
                <w:b/>
                <w:sz w:val="18"/>
                <w:szCs w:val="18"/>
              </w:rPr>
              <w:t>Statement</w:t>
            </w:r>
            <w:r w:rsidR="0098536B">
              <w:rPr>
                <w:rFonts w:ascii="Arial Narrow" w:hAnsi="Arial Narrow" w:cs="Arial"/>
                <w:b/>
                <w:sz w:val="18"/>
                <w:szCs w:val="18"/>
              </w:rPr>
              <w:t xml:space="preserve"> (combine all batches/ centres)</w:t>
            </w:r>
          </w:p>
        </w:tc>
        <w:tc>
          <w:tcPr>
            <w:tcW w:w="709" w:type="dxa"/>
            <w:shd w:val="clear" w:color="auto" w:fill="F2DBDB" w:themeFill="accent2" w:themeFillTint="33"/>
            <w:vAlign w:val="center"/>
          </w:tcPr>
          <w:p w14:paraId="02357431" w14:textId="45DCC38A" w:rsidR="00B97A9C" w:rsidRPr="00FD0B23" w:rsidRDefault="00A00A85" w:rsidP="00BD2316">
            <w:pPr>
              <w:jc w:val="center"/>
              <w:rPr>
                <w:rFonts w:ascii="Arial Narrow" w:hAnsi="Arial Narrow" w:cs="Arial"/>
                <w:b/>
                <w:sz w:val="2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01</w:t>
            </w:r>
            <w:r w:rsidR="005C0F51"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</w:p>
        </w:tc>
        <w:tc>
          <w:tcPr>
            <w:tcW w:w="709" w:type="dxa"/>
            <w:shd w:val="clear" w:color="auto" w:fill="F2DBDB" w:themeFill="accent2" w:themeFillTint="33"/>
            <w:vAlign w:val="center"/>
          </w:tcPr>
          <w:p w14:paraId="57B73365" w14:textId="4299B4EF" w:rsidR="00B97A9C" w:rsidRPr="00FD0B23" w:rsidRDefault="00B97A9C" w:rsidP="00BD2316">
            <w:pPr>
              <w:jc w:val="center"/>
              <w:rPr>
                <w:rFonts w:ascii="Arial Narrow" w:hAnsi="Arial Narrow" w:cs="Arial"/>
                <w:b/>
                <w:sz w:val="2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01</w:t>
            </w:r>
            <w:r w:rsidR="005C0F51"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  <w:tc>
          <w:tcPr>
            <w:tcW w:w="709" w:type="dxa"/>
            <w:shd w:val="clear" w:color="auto" w:fill="F2DBDB" w:themeFill="accent2" w:themeFillTint="33"/>
            <w:vAlign w:val="center"/>
          </w:tcPr>
          <w:p w14:paraId="2A3BA15B" w14:textId="43779A64" w:rsidR="00B97A9C" w:rsidRPr="00FD0B23" w:rsidRDefault="00A00A85" w:rsidP="00BD2316">
            <w:pPr>
              <w:jc w:val="center"/>
              <w:rPr>
                <w:rFonts w:ascii="Arial Narrow" w:hAnsi="Arial Narrow" w:cs="Arial"/>
                <w:b/>
                <w:sz w:val="2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01</w:t>
            </w:r>
            <w:r w:rsidR="005C0F51"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</w:p>
        </w:tc>
      </w:tr>
      <w:tr w:rsidR="00B97A9C" w:rsidRPr="00C410B9" w14:paraId="06AA3661" w14:textId="77777777" w:rsidTr="00BD231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413"/>
        </w:trPr>
        <w:tc>
          <w:tcPr>
            <w:tcW w:w="686" w:type="dxa"/>
            <w:vAlign w:val="center"/>
          </w:tcPr>
          <w:p w14:paraId="2E0D5370" w14:textId="77777777" w:rsidR="00B97A9C" w:rsidRPr="00654575" w:rsidRDefault="005A6F92" w:rsidP="00BD2316">
            <w:pPr>
              <w:jc w:val="center"/>
              <w:rPr>
                <w:rFonts w:ascii="Arial Narrow" w:hAnsi="Arial Narrow" w:cs="Arial"/>
                <w:b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color w:val="000000"/>
                <w:sz w:val="18"/>
                <w:szCs w:val="18"/>
              </w:rPr>
              <w:t>E</w:t>
            </w:r>
            <w:r w:rsidR="00B97A9C">
              <w:rPr>
                <w:rFonts w:ascii="Arial Narrow" w:hAnsi="Arial Narrow" w:cs="Arial"/>
                <w:b/>
                <w:color w:val="000000"/>
                <w:sz w:val="18"/>
                <w:szCs w:val="18"/>
              </w:rPr>
              <w:t>1</w:t>
            </w:r>
          </w:p>
        </w:tc>
        <w:tc>
          <w:tcPr>
            <w:tcW w:w="7796" w:type="dxa"/>
            <w:vAlign w:val="center"/>
          </w:tcPr>
          <w:p w14:paraId="5046BA64" w14:textId="349704D7" w:rsidR="00B97A9C" w:rsidRDefault="00B97A9C" w:rsidP="00BD2316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students </w:t>
            </w:r>
            <w:r>
              <w:rPr>
                <w:rFonts w:ascii="Arial Narrow" w:hAnsi="Arial Narrow" w:cs="Arial"/>
                <w:sz w:val="18"/>
                <w:szCs w:val="18"/>
              </w:rPr>
              <w:t>completed the entire duration of their</w:t>
            </w:r>
            <w:r w:rsidR="00862478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863CB3">
              <w:rPr>
                <w:rFonts w:ascii="Arial Narrow" w:hAnsi="Arial Narrow" w:cs="Arial"/>
                <w:sz w:val="18"/>
                <w:szCs w:val="18"/>
              </w:rPr>
              <w:t>FLAGSHIP CLASSROO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862478">
              <w:rPr>
                <w:rFonts w:ascii="Arial Narrow" w:hAnsi="Arial Narrow" w:cs="Arial"/>
                <w:sz w:val="18"/>
                <w:szCs w:val="18"/>
              </w:rPr>
              <w:t>coaching program</w:t>
            </w:r>
          </w:p>
        </w:tc>
        <w:tc>
          <w:tcPr>
            <w:tcW w:w="709" w:type="dxa"/>
            <w:vAlign w:val="center"/>
          </w:tcPr>
          <w:p w14:paraId="44696BD7" w14:textId="77777777" w:rsidR="00B97A9C" w:rsidRPr="00DC70CA" w:rsidRDefault="00B97A9C" w:rsidP="00BD231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B5AE4F5" w14:textId="77777777" w:rsidR="00B97A9C" w:rsidRPr="00DC70CA" w:rsidRDefault="00B97A9C" w:rsidP="00BD231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090E5A48" w14:textId="77777777" w:rsidR="00B97A9C" w:rsidRPr="00DC70CA" w:rsidRDefault="00B97A9C" w:rsidP="00BD231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97A9C" w:rsidRPr="00C410B9" w14:paraId="359DBCD7" w14:textId="77777777" w:rsidTr="00BD231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413"/>
        </w:trPr>
        <w:tc>
          <w:tcPr>
            <w:tcW w:w="686" w:type="dxa"/>
            <w:vAlign w:val="center"/>
          </w:tcPr>
          <w:p w14:paraId="4AF4DFE2" w14:textId="77777777" w:rsidR="00B97A9C" w:rsidRDefault="005A6F92" w:rsidP="00BD231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</w:t>
            </w:r>
            <w:r w:rsidR="00B97A9C"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7796" w:type="dxa"/>
            <w:vAlign w:val="center"/>
          </w:tcPr>
          <w:p w14:paraId="2F3DC73B" w14:textId="6C74AAED" w:rsidR="00B97A9C" w:rsidRDefault="00B97A9C" w:rsidP="00BD2316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Total number of</w:t>
            </w:r>
            <w:r w:rsidR="000452E7">
              <w:rPr>
                <w:rFonts w:ascii="Arial Narrow" w:hAnsi="Arial Narrow" w:cs="Arial"/>
                <w:sz w:val="18"/>
                <w:szCs w:val="18"/>
              </w:rPr>
              <w:t xml:space="preserve"> students who appeared for </w:t>
            </w:r>
            <w:r w:rsidR="00405874">
              <w:rPr>
                <w:rFonts w:ascii="Arial Narrow" w:hAnsi="Arial Narrow" w:cs="Arial"/>
                <w:sz w:val="18"/>
                <w:szCs w:val="18"/>
              </w:rPr>
              <w:t>CAT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after completing</w:t>
            </w:r>
            <w:r w:rsidR="00331233">
              <w:rPr>
                <w:rFonts w:ascii="Arial Narrow" w:hAnsi="Arial Narrow" w:cs="Arial"/>
                <w:sz w:val="18"/>
                <w:szCs w:val="18"/>
              </w:rPr>
              <w:t xml:space="preserve"> their </w:t>
            </w:r>
            <w:r w:rsidR="00863CB3">
              <w:rPr>
                <w:rFonts w:ascii="Arial Narrow" w:hAnsi="Arial Narrow" w:cs="Arial"/>
                <w:sz w:val="18"/>
                <w:szCs w:val="18"/>
              </w:rPr>
              <w:t>FLAGSHIP CLASSROOM</w:t>
            </w:r>
            <w:r w:rsidR="00331233">
              <w:rPr>
                <w:rFonts w:ascii="Arial Narrow" w:hAnsi="Arial Narrow" w:cs="Arial"/>
                <w:sz w:val="18"/>
                <w:szCs w:val="18"/>
              </w:rPr>
              <w:t xml:space="preserve"> program</w:t>
            </w:r>
          </w:p>
        </w:tc>
        <w:tc>
          <w:tcPr>
            <w:tcW w:w="709" w:type="dxa"/>
            <w:vAlign w:val="center"/>
          </w:tcPr>
          <w:p w14:paraId="7010EC03" w14:textId="77777777" w:rsidR="00B97A9C" w:rsidRPr="00DC70CA" w:rsidRDefault="00B97A9C" w:rsidP="00BD231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43B172A" w14:textId="77777777" w:rsidR="00B97A9C" w:rsidRPr="00DC70CA" w:rsidRDefault="00B97A9C" w:rsidP="00BD231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9F48BA2" w14:textId="77777777" w:rsidR="00B97A9C" w:rsidRPr="00DC70CA" w:rsidRDefault="00B97A9C" w:rsidP="00BD231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97A9C" w:rsidRPr="00C410B9" w14:paraId="785656C7" w14:textId="77777777" w:rsidTr="00BD231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413"/>
        </w:trPr>
        <w:tc>
          <w:tcPr>
            <w:tcW w:w="686" w:type="dxa"/>
            <w:vAlign w:val="center"/>
          </w:tcPr>
          <w:p w14:paraId="7F6248A9" w14:textId="77777777" w:rsidR="00B97A9C" w:rsidRDefault="005A6F92" w:rsidP="00BD231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</w:t>
            </w:r>
            <w:r w:rsidR="00E3492C"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7796" w:type="dxa"/>
            <w:vAlign w:val="center"/>
          </w:tcPr>
          <w:p w14:paraId="788A8350" w14:textId="49ABE059" w:rsidR="00B97A9C" w:rsidRPr="00263FA9" w:rsidRDefault="00EE0F81" w:rsidP="00BD2316">
            <w:pPr>
              <w:rPr>
                <w:rFonts w:ascii="Arial Narrow" w:hAnsi="Arial Narrow" w:cs="Arial"/>
                <w:sz w:val="18"/>
                <w:szCs w:val="18"/>
              </w:rPr>
            </w:pPr>
            <w:r w:rsidRPr="00243DA6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Mean</w:t>
            </w:r>
            <w:r w:rsidR="00EA3F5A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 xml:space="preserve"> Percentile</w:t>
            </w:r>
            <w:r w:rsidR="00B97A9C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B97A9C" w:rsidRPr="00263FA9">
              <w:rPr>
                <w:rFonts w:ascii="Arial Narrow" w:hAnsi="Arial Narrow" w:cs="Arial"/>
                <w:sz w:val="18"/>
                <w:szCs w:val="18"/>
              </w:rPr>
              <w:t xml:space="preserve">of students </w:t>
            </w:r>
            <w:r w:rsidR="00EA3F5A">
              <w:rPr>
                <w:rFonts w:ascii="Arial Narrow" w:hAnsi="Arial Narrow" w:cs="Arial"/>
                <w:sz w:val="18"/>
                <w:szCs w:val="18"/>
              </w:rPr>
              <w:t>who appeared</w:t>
            </w:r>
            <w:r w:rsidR="00E44BD9">
              <w:rPr>
                <w:rFonts w:ascii="Arial Narrow" w:hAnsi="Arial Narrow" w:cs="Arial"/>
                <w:sz w:val="18"/>
                <w:szCs w:val="18"/>
              </w:rPr>
              <w:t xml:space="preserve"> in </w:t>
            </w:r>
            <w:r w:rsidR="00405874">
              <w:rPr>
                <w:rFonts w:ascii="Arial Narrow" w:hAnsi="Arial Narrow" w:cs="Arial"/>
                <w:sz w:val="18"/>
                <w:szCs w:val="18"/>
              </w:rPr>
              <w:t>CAT</w:t>
            </w:r>
            <w:r w:rsidR="00331233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9D5316">
              <w:rPr>
                <w:rFonts w:ascii="Arial Narrow" w:hAnsi="Arial Narrow" w:cs="Arial"/>
                <w:sz w:val="18"/>
                <w:szCs w:val="18"/>
              </w:rPr>
              <w:t>for</w:t>
            </w:r>
            <w:r w:rsidR="00331233">
              <w:rPr>
                <w:rFonts w:ascii="Arial Narrow" w:hAnsi="Arial Narrow" w:cs="Arial"/>
                <w:sz w:val="18"/>
                <w:szCs w:val="18"/>
              </w:rPr>
              <w:t xml:space="preserve"> respective </w:t>
            </w:r>
            <w:r w:rsidR="00863CB3">
              <w:rPr>
                <w:rFonts w:ascii="Arial Narrow" w:hAnsi="Arial Narrow" w:cs="Arial"/>
                <w:sz w:val="18"/>
                <w:szCs w:val="18"/>
              </w:rPr>
              <w:t>FLAGSHIP CLASSROOM</w:t>
            </w:r>
            <w:r w:rsidR="00331233">
              <w:rPr>
                <w:rFonts w:ascii="Arial Narrow" w:hAnsi="Arial Narrow" w:cs="Arial"/>
                <w:sz w:val="18"/>
                <w:szCs w:val="18"/>
              </w:rPr>
              <w:t xml:space="preserve"> program batch</w:t>
            </w:r>
          </w:p>
        </w:tc>
        <w:tc>
          <w:tcPr>
            <w:tcW w:w="709" w:type="dxa"/>
            <w:vAlign w:val="center"/>
          </w:tcPr>
          <w:p w14:paraId="74DC8115" w14:textId="77777777" w:rsidR="00B97A9C" w:rsidRPr="00DC70CA" w:rsidRDefault="00B97A9C" w:rsidP="00BD231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A50E78F" w14:textId="77777777" w:rsidR="00B97A9C" w:rsidRPr="00DC70CA" w:rsidRDefault="00B97A9C" w:rsidP="00BD231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CD02634" w14:textId="77777777" w:rsidR="00B97A9C" w:rsidRPr="00DC70CA" w:rsidRDefault="00B97A9C" w:rsidP="00BD231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97A9C" w:rsidRPr="00C410B9" w14:paraId="7A080A43" w14:textId="77777777" w:rsidTr="00BD231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413"/>
        </w:trPr>
        <w:tc>
          <w:tcPr>
            <w:tcW w:w="686" w:type="dxa"/>
            <w:vAlign w:val="center"/>
          </w:tcPr>
          <w:p w14:paraId="234C11D9" w14:textId="77777777" w:rsidR="00B97A9C" w:rsidRDefault="00E3492C" w:rsidP="00BD231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4</w:t>
            </w:r>
          </w:p>
        </w:tc>
        <w:tc>
          <w:tcPr>
            <w:tcW w:w="7796" w:type="dxa"/>
            <w:vAlign w:val="center"/>
          </w:tcPr>
          <w:p w14:paraId="3855678E" w14:textId="357F3D56" w:rsidR="00B97A9C" w:rsidRDefault="00EE0F81" w:rsidP="00BD2316">
            <w:pPr>
              <w:rPr>
                <w:rFonts w:ascii="Arial Narrow" w:hAnsi="Arial Narrow" w:cs="Arial"/>
                <w:sz w:val="18"/>
                <w:szCs w:val="18"/>
              </w:rPr>
            </w:pPr>
            <w:r w:rsidRPr="00243DA6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Mean</w:t>
            </w:r>
            <w:r w:rsidR="00B97A9C" w:rsidRPr="00243DA6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 xml:space="preserve"> score</w:t>
            </w:r>
            <w:r w:rsidR="00B97A9C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B97A9C" w:rsidRPr="00263FA9">
              <w:rPr>
                <w:rFonts w:ascii="Arial Narrow" w:hAnsi="Arial Narrow" w:cs="Arial"/>
                <w:sz w:val="18"/>
                <w:szCs w:val="18"/>
              </w:rPr>
              <w:t xml:space="preserve">of students </w:t>
            </w:r>
            <w:r w:rsidR="00875FE9">
              <w:rPr>
                <w:rFonts w:ascii="Arial Narrow" w:hAnsi="Arial Narrow" w:cs="Arial"/>
                <w:sz w:val="18"/>
                <w:szCs w:val="18"/>
              </w:rPr>
              <w:t xml:space="preserve">who appeared </w:t>
            </w:r>
            <w:r w:rsidR="00E44BD9">
              <w:rPr>
                <w:rFonts w:ascii="Arial Narrow" w:hAnsi="Arial Narrow" w:cs="Arial"/>
                <w:sz w:val="18"/>
                <w:szCs w:val="18"/>
              </w:rPr>
              <w:t xml:space="preserve">in </w:t>
            </w:r>
            <w:r w:rsidR="00405874">
              <w:rPr>
                <w:rFonts w:ascii="Arial Narrow" w:hAnsi="Arial Narrow" w:cs="Arial"/>
                <w:sz w:val="18"/>
                <w:szCs w:val="18"/>
              </w:rPr>
              <w:t>CAT</w:t>
            </w:r>
            <w:r w:rsidR="00B97A9C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9D5316">
              <w:rPr>
                <w:rFonts w:ascii="Arial Narrow" w:hAnsi="Arial Narrow" w:cs="Arial"/>
                <w:sz w:val="18"/>
                <w:szCs w:val="18"/>
              </w:rPr>
              <w:t>for</w:t>
            </w:r>
            <w:r w:rsidR="00331233">
              <w:rPr>
                <w:rFonts w:ascii="Arial Narrow" w:hAnsi="Arial Narrow" w:cs="Arial"/>
                <w:sz w:val="18"/>
                <w:szCs w:val="18"/>
              </w:rPr>
              <w:t xml:space="preserve"> respective </w:t>
            </w:r>
            <w:r w:rsidR="00863CB3">
              <w:rPr>
                <w:rFonts w:ascii="Arial Narrow" w:hAnsi="Arial Narrow" w:cs="Arial"/>
                <w:sz w:val="18"/>
                <w:szCs w:val="18"/>
              </w:rPr>
              <w:t>FLAGSHIP CLASSROOM</w:t>
            </w:r>
            <w:r w:rsidR="00331233">
              <w:rPr>
                <w:rFonts w:ascii="Arial Narrow" w:hAnsi="Arial Narrow" w:cs="Arial"/>
                <w:sz w:val="18"/>
                <w:szCs w:val="18"/>
              </w:rPr>
              <w:t xml:space="preserve"> program batch</w:t>
            </w:r>
          </w:p>
        </w:tc>
        <w:tc>
          <w:tcPr>
            <w:tcW w:w="709" w:type="dxa"/>
            <w:vAlign w:val="center"/>
          </w:tcPr>
          <w:p w14:paraId="3F72957E" w14:textId="77777777" w:rsidR="00B97A9C" w:rsidRPr="00DC70CA" w:rsidRDefault="00B97A9C" w:rsidP="00BD231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9DDD39F" w14:textId="77777777" w:rsidR="00B97A9C" w:rsidRPr="00DC70CA" w:rsidRDefault="00B97A9C" w:rsidP="00BD231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E0C543A" w14:textId="77777777" w:rsidR="00B97A9C" w:rsidRPr="00DC70CA" w:rsidRDefault="00B97A9C" w:rsidP="00BD231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F7F2D" w:rsidRPr="00C410B9" w14:paraId="3EC3234B" w14:textId="77777777" w:rsidTr="00BD231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413"/>
        </w:trPr>
        <w:tc>
          <w:tcPr>
            <w:tcW w:w="686" w:type="dxa"/>
            <w:vAlign w:val="center"/>
          </w:tcPr>
          <w:p w14:paraId="217E9A56" w14:textId="77777777" w:rsidR="00BF7F2D" w:rsidRDefault="00E3492C" w:rsidP="00BD231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5</w:t>
            </w:r>
          </w:p>
        </w:tc>
        <w:tc>
          <w:tcPr>
            <w:tcW w:w="7796" w:type="dxa"/>
            <w:vAlign w:val="center"/>
          </w:tcPr>
          <w:p w14:paraId="10F3A199" w14:textId="365108DE" w:rsidR="00BF7F2D" w:rsidRDefault="00BF7F2D" w:rsidP="00BD231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F172B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Highest score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A625C8">
              <w:rPr>
                <w:rFonts w:ascii="Arial Narrow" w:hAnsi="Arial Narrow" w:cs="Arial"/>
                <w:sz w:val="18"/>
                <w:szCs w:val="18"/>
              </w:rPr>
              <w:t xml:space="preserve">achieved by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students </w:t>
            </w:r>
            <w:r w:rsidR="00875FE9">
              <w:rPr>
                <w:rFonts w:ascii="Arial Narrow" w:hAnsi="Arial Narrow" w:cs="Arial"/>
                <w:sz w:val="18"/>
                <w:szCs w:val="18"/>
              </w:rPr>
              <w:t xml:space="preserve">who appeared in </w:t>
            </w:r>
            <w:r w:rsidR="00405874">
              <w:rPr>
                <w:rFonts w:ascii="Arial Narrow" w:hAnsi="Arial Narrow" w:cs="Arial"/>
                <w:sz w:val="18"/>
                <w:szCs w:val="18"/>
              </w:rPr>
              <w:t>CAT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for respective </w:t>
            </w:r>
            <w:r w:rsidR="00863CB3">
              <w:rPr>
                <w:rFonts w:ascii="Arial Narrow" w:hAnsi="Arial Narrow" w:cs="Arial"/>
                <w:sz w:val="18"/>
                <w:szCs w:val="18"/>
              </w:rPr>
              <w:t>FLAGSHIP CLASSROO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program batch</w:t>
            </w:r>
          </w:p>
        </w:tc>
        <w:tc>
          <w:tcPr>
            <w:tcW w:w="709" w:type="dxa"/>
            <w:vAlign w:val="center"/>
          </w:tcPr>
          <w:p w14:paraId="6D8B2194" w14:textId="77777777" w:rsidR="00BF7F2D" w:rsidRPr="00DC70CA" w:rsidRDefault="00BF7F2D" w:rsidP="00BD231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0D94110C" w14:textId="77777777" w:rsidR="00BF7F2D" w:rsidRPr="00DC70CA" w:rsidRDefault="00BF7F2D" w:rsidP="00BD231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045EAA97" w14:textId="77777777" w:rsidR="00BF7F2D" w:rsidRPr="00DC70CA" w:rsidRDefault="00BF7F2D" w:rsidP="00BD231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436B88" w:rsidRPr="00C410B9" w14:paraId="407A8B29" w14:textId="77777777" w:rsidTr="00BD231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413"/>
        </w:trPr>
        <w:tc>
          <w:tcPr>
            <w:tcW w:w="686" w:type="dxa"/>
            <w:vAlign w:val="center"/>
          </w:tcPr>
          <w:p w14:paraId="5F2DD62D" w14:textId="77777777" w:rsidR="00436B88" w:rsidRDefault="00E3492C" w:rsidP="00BD231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lastRenderedPageBreak/>
              <w:t>E6</w:t>
            </w:r>
          </w:p>
        </w:tc>
        <w:tc>
          <w:tcPr>
            <w:tcW w:w="7796" w:type="dxa"/>
            <w:vAlign w:val="center"/>
          </w:tcPr>
          <w:p w14:paraId="7C7E65B2" w14:textId="4129DA1F" w:rsidR="00436B88" w:rsidRDefault="00436B88" w:rsidP="00BD2316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Total number of selection</w:t>
            </w:r>
            <w:r w:rsidR="00C233AB">
              <w:rPr>
                <w:rFonts w:ascii="Arial Narrow" w:hAnsi="Arial Narrow" w:cs="Arial"/>
                <w:sz w:val="18"/>
                <w:szCs w:val="18"/>
              </w:rPr>
              <w:t>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from </w:t>
            </w:r>
            <w:r w:rsidR="00C233AB">
              <w:rPr>
                <w:rFonts w:ascii="Arial Narrow" w:hAnsi="Arial Narrow" w:cs="Arial"/>
                <w:sz w:val="18"/>
                <w:szCs w:val="18"/>
              </w:rPr>
              <w:t>coaching i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nstitute in </w:t>
            </w:r>
            <w:r w:rsidRPr="005D38F5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IIM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for respective </w:t>
            </w:r>
            <w:r w:rsidR="00863CB3">
              <w:rPr>
                <w:rFonts w:ascii="Arial Narrow" w:hAnsi="Arial Narrow" w:cs="Arial"/>
                <w:sz w:val="18"/>
                <w:szCs w:val="18"/>
              </w:rPr>
              <w:t>FLAGSHIP CLASSROO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program batch</w:t>
            </w:r>
          </w:p>
        </w:tc>
        <w:tc>
          <w:tcPr>
            <w:tcW w:w="709" w:type="dxa"/>
            <w:vAlign w:val="center"/>
          </w:tcPr>
          <w:p w14:paraId="18104657" w14:textId="77777777" w:rsidR="00436B88" w:rsidRPr="00DC70CA" w:rsidRDefault="00436B88" w:rsidP="00BD231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3674801" w14:textId="77777777" w:rsidR="00436B88" w:rsidRPr="00DC70CA" w:rsidRDefault="00436B88" w:rsidP="00BD231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C422461" w14:textId="77777777" w:rsidR="00436B88" w:rsidRPr="00DC70CA" w:rsidRDefault="00436B88" w:rsidP="00BD231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76095B" w:rsidRPr="00C410B9" w14:paraId="680C557F" w14:textId="77777777" w:rsidTr="00BD231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413"/>
        </w:trPr>
        <w:tc>
          <w:tcPr>
            <w:tcW w:w="686" w:type="dxa"/>
            <w:vAlign w:val="center"/>
          </w:tcPr>
          <w:p w14:paraId="3839695B" w14:textId="77777777" w:rsidR="0076095B" w:rsidRDefault="00E3492C" w:rsidP="00BD231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7</w:t>
            </w:r>
          </w:p>
        </w:tc>
        <w:tc>
          <w:tcPr>
            <w:tcW w:w="7796" w:type="dxa"/>
            <w:vAlign w:val="center"/>
          </w:tcPr>
          <w:p w14:paraId="0D8B8A26" w14:textId="3DC0D361" w:rsidR="0076095B" w:rsidRDefault="0076095B" w:rsidP="00BD2316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number of selections of experienced students from coaching institute in </w:t>
            </w:r>
            <w:r w:rsidRPr="0026637E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IIM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for respective </w:t>
            </w:r>
            <w:r w:rsidR="00863CB3">
              <w:rPr>
                <w:rFonts w:ascii="Arial Narrow" w:hAnsi="Arial Narrow" w:cs="Arial"/>
                <w:sz w:val="18"/>
                <w:szCs w:val="18"/>
              </w:rPr>
              <w:t>FLAGSHIP CLASSROO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program batch</w:t>
            </w:r>
          </w:p>
        </w:tc>
        <w:tc>
          <w:tcPr>
            <w:tcW w:w="709" w:type="dxa"/>
            <w:vAlign w:val="center"/>
          </w:tcPr>
          <w:p w14:paraId="3D3F8F39" w14:textId="77777777" w:rsidR="0076095B" w:rsidRPr="00DC70CA" w:rsidRDefault="0076095B" w:rsidP="00BD231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A66591F" w14:textId="77777777" w:rsidR="0076095B" w:rsidRPr="00DC70CA" w:rsidRDefault="0076095B" w:rsidP="00BD231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375C4D1" w14:textId="77777777" w:rsidR="0076095B" w:rsidRPr="00DC70CA" w:rsidRDefault="0076095B" w:rsidP="00BD231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</w:tbl>
    <w:tbl>
      <w:tblPr>
        <w:tblStyle w:val="TableGrid1"/>
        <w:tblW w:w="10609" w:type="dxa"/>
        <w:tblBorders>
          <w:top w:val="single" w:sz="18" w:space="0" w:color="C00000"/>
          <w:left w:val="single" w:sz="18" w:space="0" w:color="C00000"/>
          <w:bottom w:val="single" w:sz="18" w:space="0" w:color="C00000"/>
          <w:right w:val="single" w:sz="18" w:space="0" w:color="C00000"/>
          <w:insideH w:val="single" w:sz="18" w:space="0" w:color="C00000"/>
          <w:insideV w:val="single" w:sz="18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687"/>
        <w:gridCol w:w="2409"/>
        <w:gridCol w:w="1559"/>
        <w:gridCol w:w="1843"/>
        <w:gridCol w:w="1843"/>
        <w:gridCol w:w="1134"/>
        <w:gridCol w:w="1134"/>
      </w:tblGrid>
      <w:tr w:rsidR="00B20DDD" w:rsidRPr="00C410B9" w14:paraId="6DCCC6BE" w14:textId="77777777" w:rsidTr="00034793">
        <w:trPr>
          <w:trHeight w:val="340"/>
        </w:trPr>
        <w:tc>
          <w:tcPr>
            <w:tcW w:w="10609" w:type="dxa"/>
            <w:gridSpan w:val="7"/>
            <w:vAlign w:val="center"/>
          </w:tcPr>
          <w:p w14:paraId="3C38E598" w14:textId="247F9E8B" w:rsidR="00B20DDD" w:rsidRDefault="00B20DDD" w:rsidP="00B20DDD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lease provide details of only </w:t>
            </w:r>
            <w:r w:rsidRPr="00A5250C">
              <w:rPr>
                <w:rFonts w:ascii="Arial Narrow" w:hAnsi="Arial Narrow" w:cs="Arial"/>
                <w:b/>
                <w:sz w:val="18"/>
                <w:szCs w:val="18"/>
              </w:rPr>
              <w:t>FLAGSHIP CLASSROOM PROGRAM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. </w:t>
            </w:r>
            <w:r w:rsidRPr="00A5250C">
              <w:rPr>
                <w:rFonts w:ascii="Arial Narrow" w:hAnsi="Arial Narrow" w:cs="Arial"/>
                <w:sz w:val="18"/>
                <w:szCs w:val="18"/>
              </w:rPr>
              <w:t>D</w:t>
            </w:r>
            <w:r>
              <w:rPr>
                <w:rFonts w:ascii="Arial Narrow" w:hAnsi="Arial Narrow" w:cs="Arial"/>
                <w:sz w:val="18"/>
                <w:szCs w:val="18"/>
              </w:rPr>
              <w:t>o not include students from correspondence, test series or crash courses.</w:t>
            </w:r>
          </w:p>
        </w:tc>
      </w:tr>
      <w:tr w:rsidR="00B20DDD" w:rsidRPr="00C410B9" w14:paraId="63A59F25" w14:textId="77777777" w:rsidTr="00F13229">
        <w:trPr>
          <w:trHeight w:val="340"/>
        </w:trPr>
        <w:tc>
          <w:tcPr>
            <w:tcW w:w="687" w:type="dxa"/>
            <w:vAlign w:val="center"/>
          </w:tcPr>
          <w:p w14:paraId="63F14EA6" w14:textId="77777777" w:rsidR="00B20DDD" w:rsidRDefault="00E3492C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8</w:t>
            </w:r>
          </w:p>
        </w:tc>
        <w:tc>
          <w:tcPr>
            <w:tcW w:w="9922" w:type="dxa"/>
            <w:gridSpan w:val="6"/>
            <w:vAlign w:val="center"/>
          </w:tcPr>
          <w:p w14:paraId="3B63183D" w14:textId="7A70B74B" w:rsidR="00B20DDD" w:rsidRDefault="00B20DDD" w:rsidP="00590624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lease provide top 10 students </w:t>
            </w:r>
            <w:r w:rsidR="00590624">
              <w:rPr>
                <w:rFonts w:ascii="Arial Narrow" w:hAnsi="Arial Narrow" w:cs="Arial"/>
                <w:sz w:val="18"/>
                <w:szCs w:val="18"/>
              </w:rPr>
              <w:t>with highest percentile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in </w:t>
            </w:r>
            <w:r w:rsidR="00405874">
              <w:rPr>
                <w:rFonts w:ascii="Arial Narrow" w:hAnsi="Arial Narrow" w:cs="Arial"/>
                <w:b/>
                <w:sz w:val="18"/>
                <w:szCs w:val="18"/>
              </w:rPr>
              <w:t>CAT</w:t>
            </w:r>
            <w:r w:rsidRPr="00016B51">
              <w:rPr>
                <w:rFonts w:ascii="Arial Narrow" w:hAnsi="Arial Narrow" w:cs="Arial"/>
                <w:b/>
                <w:sz w:val="18"/>
                <w:szCs w:val="18"/>
              </w:rPr>
              <w:t xml:space="preserve"> exa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E24F03">
              <w:rPr>
                <w:rFonts w:ascii="Arial Narrow" w:hAnsi="Arial Narrow" w:cs="Arial"/>
                <w:sz w:val="18"/>
                <w:szCs w:val="18"/>
              </w:rPr>
              <w:t xml:space="preserve">held </w:t>
            </w:r>
            <w:r>
              <w:rPr>
                <w:rFonts w:ascii="Arial Narrow" w:hAnsi="Arial Narrow" w:cs="Arial"/>
                <w:sz w:val="18"/>
                <w:szCs w:val="18"/>
              </w:rPr>
              <w:t>in 201</w:t>
            </w:r>
            <w:r w:rsidR="005C0F51">
              <w:rPr>
                <w:rFonts w:ascii="Arial Narrow" w:hAnsi="Arial Narrow" w:cs="Arial"/>
                <w:sz w:val="18"/>
                <w:szCs w:val="18"/>
              </w:rPr>
              <w:t>9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5133E1">
              <w:rPr>
                <w:rFonts w:ascii="Arial Narrow" w:hAnsi="Arial Narrow" w:cs="Arial"/>
                <w:b/>
                <w:i/>
                <w:sz w:val="18"/>
                <w:szCs w:val="18"/>
              </w:rPr>
              <w:t>(</w:t>
            </w:r>
            <w:r w:rsidRPr="00A5250C">
              <w:rPr>
                <w:rFonts w:ascii="Arial Narrow" w:hAnsi="Arial Narrow" w:cs="Arial"/>
                <w:b/>
                <w:i/>
                <w:sz w:val="18"/>
                <w:szCs w:val="18"/>
              </w:rPr>
              <w:t>GENERAL CATEGORY</w:t>
            </w:r>
            <w:r w:rsidR="005133E1">
              <w:rPr>
                <w:rFonts w:ascii="Arial Narrow" w:hAnsi="Arial Narrow" w:cs="Arial"/>
                <w:b/>
                <w:i/>
                <w:sz w:val="18"/>
                <w:szCs w:val="18"/>
              </w:rPr>
              <w:t xml:space="preserve"> only</w:t>
            </w:r>
            <w:r w:rsidRPr="00A5250C">
              <w:rPr>
                <w:rFonts w:ascii="Arial Narrow" w:hAnsi="Arial Narrow" w:cs="Arial"/>
                <w:b/>
                <w:i/>
                <w:sz w:val="18"/>
                <w:szCs w:val="18"/>
              </w:rPr>
              <w:t>)</w:t>
            </w:r>
          </w:p>
        </w:tc>
      </w:tr>
      <w:tr w:rsidR="00B20DDD" w:rsidRPr="00C410B9" w14:paraId="3C052153" w14:textId="77777777" w:rsidTr="00FC4081">
        <w:trPr>
          <w:trHeight w:val="151"/>
        </w:trPr>
        <w:tc>
          <w:tcPr>
            <w:tcW w:w="687" w:type="dxa"/>
            <w:vMerge w:val="restart"/>
            <w:vAlign w:val="center"/>
          </w:tcPr>
          <w:p w14:paraId="63D7371D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>SN</w:t>
            </w:r>
          </w:p>
        </w:tc>
        <w:tc>
          <w:tcPr>
            <w:tcW w:w="2409" w:type="dxa"/>
            <w:vMerge w:val="restart"/>
            <w:shd w:val="clear" w:color="auto" w:fill="F2DBDB" w:themeFill="accent2" w:themeFillTint="33"/>
            <w:vAlign w:val="center"/>
          </w:tcPr>
          <w:p w14:paraId="526A4A39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>Name</w:t>
            </w:r>
          </w:p>
        </w:tc>
        <w:tc>
          <w:tcPr>
            <w:tcW w:w="1559" w:type="dxa"/>
            <w:vMerge w:val="restart"/>
            <w:shd w:val="clear" w:color="auto" w:fill="F2DBDB" w:themeFill="accent2" w:themeFillTint="33"/>
            <w:vAlign w:val="center"/>
          </w:tcPr>
          <w:p w14:paraId="52AE3BC1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Contact number </w:t>
            </w:r>
          </w:p>
        </w:tc>
        <w:tc>
          <w:tcPr>
            <w:tcW w:w="3686" w:type="dxa"/>
            <w:gridSpan w:val="2"/>
            <w:shd w:val="clear" w:color="auto" w:fill="F2DBDB" w:themeFill="accent2" w:themeFillTint="33"/>
            <w:vAlign w:val="center"/>
          </w:tcPr>
          <w:p w14:paraId="01374D29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oaching Centre Details</w:t>
            </w:r>
          </w:p>
        </w:tc>
        <w:tc>
          <w:tcPr>
            <w:tcW w:w="1134" w:type="dxa"/>
            <w:vMerge w:val="restart"/>
            <w:shd w:val="clear" w:color="auto" w:fill="F2DBDB" w:themeFill="accent2" w:themeFillTint="33"/>
            <w:vAlign w:val="center"/>
          </w:tcPr>
          <w:p w14:paraId="4197BC8A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nrolment Number</w:t>
            </w:r>
          </w:p>
        </w:tc>
        <w:tc>
          <w:tcPr>
            <w:tcW w:w="1134" w:type="dxa"/>
            <w:vMerge w:val="restart"/>
            <w:shd w:val="clear" w:color="auto" w:fill="F2DBDB" w:themeFill="accent2" w:themeFillTint="33"/>
            <w:vAlign w:val="center"/>
          </w:tcPr>
          <w:p w14:paraId="7528DF22" w14:textId="77777777" w:rsidR="00B20DDD" w:rsidRPr="00A863E9" w:rsidRDefault="00590624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Percentile</w:t>
            </w:r>
          </w:p>
        </w:tc>
      </w:tr>
      <w:tr w:rsidR="00B20DDD" w:rsidRPr="00C410B9" w14:paraId="16D0072A" w14:textId="77777777" w:rsidTr="00F13229">
        <w:trPr>
          <w:trHeight w:val="150"/>
        </w:trPr>
        <w:tc>
          <w:tcPr>
            <w:tcW w:w="687" w:type="dxa"/>
            <w:vMerge/>
            <w:vAlign w:val="center"/>
          </w:tcPr>
          <w:p w14:paraId="2BDC3E4D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09" w:type="dxa"/>
            <w:vMerge/>
            <w:shd w:val="clear" w:color="auto" w:fill="F2DBDB" w:themeFill="accent2" w:themeFillTint="33"/>
            <w:vAlign w:val="center"/>
          </w:tcPr>
          <w:p w14:paraId="3B4EDEF3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vMerge/>
            <w:shd w:val="clear" w:color="auto" w:fill="F2DBDB" w:themeFill="accent2" w:themeFillTint="33"/>
            <w:vAlign w:val="center"/>
          </w:tcPr>
          <w:p w14:paraId="5BCBD4FC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F2DBDB" w:themeFill="accent2" w:themeFillTint="33"/>
            <w:vAlign w:val="center"/>
          </w:tcPr>
          <w:p w14:paraId="35B6B70B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ity</w:t>
            </w:r>
          </w:p>
        </w:tc>
        <w:tc>
          <w:tcPr>
            <w:tcW w:w="1843" w:type="dxa"/>
            <w:shd w:val="clear" w:color="auto" w:fill="F2DBDB" w:themeFill="accent2" w:themeFillTint="33"/>
            <w:vAlign w:val="center"/>
          </w:tcPr>
          <w:p w14:paraId="3D98DF43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entre</w:t>
            </w:r>
          </w:p>
        </w:tc>
        <w:tc>
          <w:tcPr>
            <w:tcW w:w="1134" w:type="dxa"/>
            <w:vMerge/>
            <w:shd w:val="clear" w:color="auto" w:fill="F2DBDB" w:themeFill="accent2" w:themeFillTint="33"/>
            <w:vAlign w:val="center"/>
          </w:tcPr>
          <w:p w14:paraId="2CB9E502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vMerge/>
            <w:shd w:val="clear" w:color="auto" w:fill="F2DBDB" w:themeFill="accent2" w:themeFillTint="33"/>
            <w:vAlign w:val="center"/>
          </w:tcPr>
          <w:p w14:paraId="72934521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667388E5" w14:textId="77777777" w:rsidTr="001970A2">
        <w:trPr>
          <w:trHeight w:val="377"/>
        </w:trPr>
        <w:tc>
          <w:tcPr>
            <w:tcW w:w="687" w:type="dxa"/>
            <w:vAlign w:val="center"/>
          </w:tcPr>
          <w:p w14:paraId="45AF999E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7CA5278C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6EB2E4D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75C3755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7C39F47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6C25A1D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907AC8D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130AACAF" w14:textId="77777777" w:rsidTr="001970A2">
        <w:trPr>
          <w:trHeight w:val="377"/>
        </w:trPr>
        <w:tc>
          <w:tcPr>
            <w:tcW w:w="687" w:type="dxa"/>
            <w:vAlign w:val="center"/>
          </w:tcPr>
          <w:p w14:paraId="795793B4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2FCA4A6A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7E959F3E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D0B0C74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BE98C97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9C35D84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6E75092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76A12AA4" w14:textId="77777777" w:rsidTr="001970A2">
        <w:trPr>
          <w:trHeight w:val="377"/>
        </w:trPr>
        <w:tc>
          <w:tcPr>
            <w:tcW w:w="687" w:type="dxa"/>
            <w:vAlign w:val="center"/>
          </w:tcPr>
          <w:p w14:paraId="1B8F7F88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6B1C4298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3633B848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9316DC1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84C8FE1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C3893DD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18D5922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0565A16D" w14:textId="77777777" w:rsidTr="001970A2">
        <w:trPr>
          <w:trHeight w:val="377"/>
        </w:trPr>
        <w:tc>
          <w:tcPr>
            <w:tcW w:w="687" w:type="dxa"/>
            <w:vAlign w:val="center"/>
          </w:tcPr>
          <w:p w14:paraId="1FEDC5C0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7FC80713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37C46A2D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052A0702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85B9638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C9EA88E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DB50AA1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10064FB6" w14:textId="77777777" w:rsidTr="001970A2">
        <w:trPr>
          <w:trHeight w:val="377"/>
        </w:trPr>
        <w:tc>
          <w:tcPr>
            <w:tcW w:w="687" w:type="dxa"/>
            <w:vAlign w:val="center"/>
          </w:tcPr>
          <w:p w14:paraId="26EE8B65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5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28666F65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7CCC3707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167F05E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B7D247C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AED76D3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2F444F6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2FCE38C5" w14:textId="77777777" w:rsidTr="001970A2">
        <w:trPr>
          <w:trHeight w:val="377"/>
        </w:trPr>
        <w:tc>
          <w:tcPr>
            <w:tcW w:w="687" w:type="dxa"/>
            <w:vAlign w:val="center"/>
          </w:tcPr>
          <w:p w14:paraId="5D2CB163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169E0C9E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4856C138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33F678C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2743668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F5817BC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1936D20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6B8B8CD4" w14:textId="77777777" w:rsidTr="001970A2">
        <w:trPr>
          <w:trHeight w:val="377"/>
        </w:trPr>
        <w:tc>
          <w:tcPr>
            <w:tcW w:w="687" w:type="dxa"/>
            <w:vAlign w:val="center"/>
          </w:tcPr>
          <w:p w14:paraId="1564B6BC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53C3039E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7B6E9C83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D773ECE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2B1505C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764A600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B4119E7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5075A062" w14:textId="77777777" w:rsidTr="001970A2">
        <w:trPr>
          <w:trHeight w:val="377"/>
        </w:trPr>
        <w:tc>
          <w:tcPr>
            <w:tcW w:w="687" w:type="dxa"/>
            <w:vAlign w:val="center"/>
          </w:tcPr>
          <w:p w14:paraId="63A6A004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0A55B52A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513BB77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10B8857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27A4FB8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950FEB7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3488726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05E51AA7" w14:textId="77777777" w:rsidTr="001970A2">
        <w:trPr>
          <w:trHeight w:val="377"/>
        </w:trPr>
        <w:tc>
          <w:tcPr>
            <w:tcW w:w="687" w:type="dxa"/>
            <w:vAlign w:val="center"/>
          </w:tcPr>
          <w:p w14:paraId="4B96B8CD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703C6B35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8E9CF2E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1CBE0C87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1F35156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E843639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120E45A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32C0CF72" w14:textId="77777777" w:rsidTr="001970A2">
        <w:trPr>
          <w:trHeight w:val="377"/>
        </w:trPr>
        <w:tc>
          <w:tcPr>
            <w:tcW w:w="687" w:type="dxa"/>
            <w:vAlign w:val="center"/>
          </w:tcPr>
          <w:p w14:paraId="413C36DC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0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3E11669F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3C9AAD4A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14F6CD52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B2F89AB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9C15EE1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A61BDF3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4ADF3CE4" w14:textId="77777777" w:rsidTr="00F13229">
        <w:trPr>
          <w:trHeight w:val="340"/>
        </w:trPr>
        <w:tc>
          <w:tcPr>
            <w:tcW w:w="687" w:type="dxa"/>
            <w:vAlign w:val="center"/>
          </w:tcPr>
          <w:p w14:paraId="29E31CC9" w14:textId="77777777" w:rsidR="00B20DDD" w:rsidRDefault="00E3492C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9</w:t>
            </w:r>
          </w:p>
        </w:tc>
        <w:tc>
          <w:tcPr>
            <w:tcW w:w="9922" w:type="dxa"/>
            <w:gridSpan w:val="6"/>
            <w:vAlign w:val="center"/>
          </w:tcPr>
          <w:p w14:paraId="08D412BB" w14:textId="3D6E588E" w:rsidR="00B20DDD" w:rsidRDefault="009B555E" w:rsidP="00524686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lease provide top 10 students with highest percentile in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CAT</w:t>
            </w:r>
            <w:r w:rsidRPr="00016B51">
              <w:rPr>
                <w:rFonts w:ascii="Arial Narrow" w:hAnsi="Arial Narrow" w:cs="Arial"/>
                <w:b/>
                <w:sz w:val="18"/>
                <w:szCs w:val="18"/>
              </w:rPr>
              <w:t xml:space="preserve"> exa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115AE7">
              <w:rPr>
                <w:rFonts w:ascii="Arial Narrow" w:hAnsi="Arial Narrow" w:cs="Arial"/>
                <w:sz w:val="18"/>
                <w:szCs w:val="18"/>
              </w:rPr>
              <w:t xml:space="preserve">held </w:t>
            </w:r>
            <w:r>
              <w:rPr>
                <w:rFonts w:ascii="Arial Narrow" w:hAnsi="Arial Narrow" w:cs="Arial"/>
                <w:sz w:val="18"/>
                <w:szCs w:val="18"/>
              </w:rPr>
              <w:t>in 201</w:t>
            </w:r>
            <w:r w:rsidR="005C0F51">
              <w:rPr>
                <w:rFonts w:ascii="Arial Narrow" w:hAnsi="Arial Narrow" w:cs="Arial"/>
                <w:sz w:val="18"/>
                <w:szCs w:val="18"/>
              </w:rPr>
              <w:t>8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A5250C">
              <w:rPr>
                <w:rFonts w:ascii="Arial Narrow" w:hAnsi="Arial Narrow" w:cs="Arial"/>
                <w:b/>
                <w:i/>
                <w:sz w:val="18"/>
                <w:szCs w:val="18"/>
              </w:rPr>
              <w:t>(in GENERAL CATEGORY</w:t>
            </w:r>
            <w:r w:rsidR="005133E1">
              <w:rPr>
                <w:rFonts w:ascii="Arial Narrow" w:hAnsi="Arial Narrow" w:cs="Arial"/>
                <w:b/>
                <w:i/>
                <w:sz w:val="18"/>
                <w:szCs w:val="18"/>
              </w:rPr>
              <w:t xml:space="preserve"> only</w:t>
            </w:r>
            <w:r w:rsidRPr="00A5250C">
              <w:rPr>
                <w:rFonts w:ascii="Arial Narrow" w:hAnsi="Arial Narrow" w:cs="Arial"/>
                <w:b/>
                <w:i/>
                <w:sz w:val="18"/>
                <w:szCs w:val="18"/>
              </w:rPr>
              <w:t>)</w:t>
            </w:r>
          </w:p>
        </w:tc>
      </w:tr>
      <w:tr w:rsidR="00B20DDD" w:rsidRPr="00C410B9" w14:paraId="747C0672" w14:textId="77777777" w:rsidTr="000A24B2">
        <w:trPr>
          <w:trHeight w:val="151"/>
        </w:trPr>
        <w:tc>
          <w:tcPr>
            <w:tcW w:w="687" w:type="dxa"/>
            <w:vMerge w:val="restart"/>
            <w:vAlign w:val="center"/>
          </w:tcPr>
          <w:p w14:paraId="712FD011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>SN</w:t>
            </w:r>
          </w:p>
        </w:tc>
        <w:tc>
          <w:tcPr>
            <w:tcW w:w="2409" w:type="dxa"/>
            <w:vMerge w:val="restart"/>
            <w:shd w:val="clear" w:color="auto" w:fill="F2DBDB" w:themeFill="accent2" w:themeFillTint="33"/>
            <w:vAlign w:val="center"/>
          </w:tcPr>
          <w:p w14:paraId="524E02D4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>Name</w:t>
            </w:r>
          </w:p>
        </w:tc>
        <w:tc>
          <w:tcPr>
            <w:tcW w:w="1559" w:type="dxa"/>
            <w:vMerge w:val="restart"/>
            <w:shd w:val="clear" w:color="auto" w:fill="F2DBDB" w:themeFill="accent2" w:themeFillTint="33"/>
            <w:vAlign w:val="center"/>
          </w:tcPr>
          <w:p w14:paraId="15CF532A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Contact number </w:t>
            </w:r>
          </w:p>
        </w:tc>
        <w:tc>
          <w:tcPr>
            <w:tcW w:w="3686" w:type="dxa"/>
            <w:gridSpan w:val="2"/>
            <w:shd w:val="clear" w:color="auto" w:fill="F2DBDB" w:themeFill="accent2" w:themeFillTint="33"/>
            <w:vAlign w:val="center"/>
          </w:tcPr>
          <w:p w14:paraId="4DB6250F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oaching Centre Details</w:t>
            </w:r>
          </w:p>
        </w:tc>
        <w:tc>
          <w:tcPr>
            <w:tcW w:w="1134" w:type="dxa"/>
            <w:vMerge w:val="restart"/>
            <w:shd w:val="clear" w:color="auto" w:fill="F2DBDB" w:themeFill="accent2" w:themeFillTint="33"/>
            <w:vAlign w:val="center"/>
          </w:tcPr>
          <w:p w14:paraId="5FB89022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nrolment Number</w:t>
            </w:r>
          </w:p>
        </w:tc>
        <w:tc>
          <w:tcPr>
            <w:tcW w:w="1134" w:type="dxa"/>
            <w:vMerge w:val="restart"/>
            <w:shd w:val="clear" w:color="auto" w:fill="F2DBDB" w:themeFill="accent2" w:themeFillTint="33"/>
            <w:vAlign w:val="center"/>
          </w:tcPr>
          <w:p w14:paraId="467E4078" w14:textId="77777777" w:rsidR="00B20DDD" w:rsidRPr="00A863E9" w:rsidRDefault="009B555E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Percentile</w:t>
            </w:r>
          </w:p>
        </w:tc>
      </w:tr>
      <w:tr w:rsidR="00B20DDD" w:rsidRPr="00C410B9" w14:paraId="3456DFFA" w14:textId="77777777" w:rsidTr="00F13229">
        <w:trPr>
          <w:trHeight w:val="150"/>
        </w:trPr>
        <w:tc>
          <w:tcPr>
            <w:tcW w:w="687" w:type="dxa"/>
            <w:vMerge/>
            <w:vAlign w:val="center"/>
          </w:tcPr>
          <w:p w14:paraId="55102EDC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09" w:type="dxa"/>
            <w:vMerge/>
            <w:shd w:val="clear" w:color="auto" w:fill="F2DBDB" w:themeFill="accent2" w:themeFillTint="33"/>
            <w:vAlign w:val="center"/>
          </w:tcPr>
          <w:p w14:paraId="68E29A0B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vMerge/>
            <w:shd w:val="clear" w:color="auto" w:fill="F2DBDB" w:themeFill="accent2" w:themeFillTint="33"/>
            <w:vAlign w:val="center"/>
          </w:tcPr>
          <w:p w14:paraId="583C75F4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F2DBDB" w:themeFill="accent2" w:themeFillTint="33"/>
            <w:vAlign w:val="center"/>
          </w:tcPr>
          <w:p w14:paraId="2286094E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ity</w:t>
            </w:r>
          </w:p>
        </w:tc>
        <w:tc>
          <w:tcPr>
            <w:tcW w:w="1843" w:type="dxa"/>
            <w:shd w:val="clear" w:color="auto" w:fill="F2DBDB" w:themeFill="accent2" w:themeFillTint="33"/>
            <w:vAlign w:val="center"/>
          </w:tcPr>
          <w:p w14:paraId="0B1FABE3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entre</w:t>
            </w:r>
          </w:p>
        </w:tc>
        <w:tc>
          <w:tcPr>
            <w:tcW w:w="1134" w:type="dxa"/>
            <w:vMerge/>
            <w:shd w:val="clear" w:color="auto" w:fill="F2DBDB" w:themeFill="accent2" w:themeFillTint="33"/>
            <w:vAlign w:val="center"/>
          </w:tcPr>
          <w:p w14:paraId="5911DFEE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vMerge/>
            <w:shd w:val="clear" w:color="auto" w:fill="F2DBDB" w:themeFill="accent2" w:themeFillTint="33"/>
            <w:vAlign w:val="center"/>
          </w:tcPr>
          <w:p w14:paraId="1DC89DB5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1A24EF6C" w14:textId="77777777" w:rsidTr="000A24B2">
        <w:trPr>
          <w:trHeight w:val="377"/>
        </w:trPr>
        <w:tc>
          <w:tcPr>
            <w:tcW w:w="687" w:type="dxa"/>
            <w:vAlign w:val="center"/>
          </w:tcPr>
          <w:p w14:paraId="03DB4EA5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0F64B4BC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25764AE5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623E851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A943CF2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3F301BB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C963967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20EE9FF7" w14:textId="77777777" w:rsidTr="000A24B2">
        <w:trPr>
          <w:trHeight w:val="377"/>
        </w:trPr>
        <w:tc>
          <w:tcPr>
            <w:tcW w:w="687" w:type="dxa"/>
            <w:vAlign w:val="center"/>
          </w:tcPr>
          <w:p w14:paraId="1601D542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5F5F0257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AE9BABD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3ADDD85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01810A1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642DE1C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E4FA80C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7DE8B038" w14:textId="77777777" w:rsidTr="000A24B2">
        <w:trPr>
          <w:trHeight w:val="377"/>
        </w:trPr>
        <w:tc>
          <w:tcPr>
            <w:tcW w:w="687" w:type="dxa"/>
            <w:vAlign w:val="center"/>
          </w:tcPr>
          <w:p w14:paraId="7D7B84C5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06A162B2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7853F424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7CA1319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E4B700A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F15EDD3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751885A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20947D81" w14:textId="77777777" w:rsidTr="000A24B2">
        <w:trPr>
          <w:trHeight w:val="377"/>
        </w:trPr>
        <w:tc>
          <w:tcPr>
            <w:tcW w:w="687" w:type="dxa"/>
            <w:vAlign w:val="center"/>
          </w:tcPr>
          <w:p w14:paraId="62BD5824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14EB4A67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2192056C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9E6B5F4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2DF5AE9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DAF6D7D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E08543C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1136DD4B" w14:textId="77777777" w:rsidTr="000A24B2">
        <w:trPr>
          <w:trHeight w:val="377"/>
        </w:trPr>
        <w:tc>
          <w:tcPr>
            <w:tcW w:w="687" w:type="dxa"/>
            <w:vAlign w:val="center"/>
          </w:tcPr>
          <w:p w14:paraId="7B9F9381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5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33EAAD4E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4D076379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F800681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D864BC4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415944B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AE6BEE9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4BEC71DC" w14:textId="77777777" w:rsidTr="000A24B2">
        <w:trPr>
          <w:trHeight w:val="377"/>
        </w:trPr>
        <w:tc>
          <w:tcPr>
            <w:tcW w:w="687" w:type="dxa"/>
            <w:vAlign w:val="center"/>
          </w:tcPr>
          <w:p w14:paraId="00D44843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6AE4E6CA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A76B2EA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6BAB729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4119F46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318122D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D7E28B4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34C4037A" w14:textId="77777777" w:rsidTr="000A24B2">
        <w:trPr>
          <w:trHeight w:val="377"/>
        </w:trPr>
        <w:tc>
          <w:tcPr>
            <w:tcW w:w="687" w:type="dxa"/>
            <w:vAlign w:val="center"/>
          </w:tcPr>
          <w:p w14:paraId="48D8D10C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40D8A82E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2B8B8FD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139D984E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1FE8AC60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C298FA7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178DD06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4514EA44" w14:textId="77777777" w:rsidTr="000A24B2">
        <w:trPr>
          <w:trHeight w:val="377"/>
        </w:trPr>
        <w:tc>
          <w:tcPr>
            <w:tcW w:w="687" w:type="dxa"/>
            <w:vAlign w:val="center"/>
          </w:tcPr>
          <w:p w14:paraId="5EC6200F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71C8B6E3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3C1D21B2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4A26DA0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654634D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E724217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05E19E9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6C598E53" w14:textId="77777777" w:rsidTr="000A24B2">
        <w:trPr>
          <w:trHeight w:val="377"/>
        </w:trPr>
        <w:tc>
          <w:tcPr>
            <w:tcW w:w="687" w:type="dxa"/>
            <w:vAlign w:val="center"/>
          </w:tcPr>
          <w:p w14:paraId="4E6C1EC0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24E482BE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D788870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4173396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922E7EB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B2807D3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9C1013F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45ACA33E" w14:textId="77777777" w:rsidTr="000A24B2">
        <w:trPr>
          <w:trHeight w:val="377"/>
        </w:trPr>
        <w:tc>
          <w:tcPr>
            <w:tcW w:w="687" w:type="dxa"/>
            <w:vAlign w:val="center"/>
          </w:tcPr>
          <w:p w14:paraId="42B5E815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0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5795570D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7397D5E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138B4B5B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1D68B1E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EA3EC6A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1B19BA3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</w:tbl>
    <w:p w14:paraId="1AF0465A" w14:textId="77777777" w:rsidR="00A54E69" w:rsidRDefault="00A54E69">
      <w:r>
        <w:br w:type="page"/>
      </w:r>
    </w:p>
    <w:tbl>
      <w:tblPr>
        <w:tblStyle w:val="TableGrid1"/>
        <w:tblW w:w="10609" w:type="dxa"/>
        <w:tblBorders>
          <w:top w:val="single" w:sz="18" w:space="0" w:color="C00000"/>
          <w:left w:val="single" w:sz="18" w:space="0" w:color="C00000"/>
          <w:bottom w:val="single" w:sz="18" w:space="0" w:color="C00000"/>
          <w:right w:val="single" w:sz="18" w:space="0" w:color="C00000"/>
          <w:insideH w:val="single" w:sz="18" w:space="0" w:color="C00000"/>
          <w:insideV w:val="single" w:sz="18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687"/>
        <w:gridCol w:w="2409"/>
        <w:gridCol w:w="2504"/>
        <w:gridCol w:w="2504"/>
        <w:gridCol w:w="2505"/>
      </w:tblGrid>
      <w:tr w:rsidR="00E3492C" w:rsidRPr="00C410B9" w14:paraId="3FFA839D" w14:textId="77777777" w:rsidTr="00BB3C2D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4F287EAC" w14:textId="56CC0DEF" w:rsidR="00E3492C" w:rsidRDefault="001B5903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lastRenderedPageBreak/>
              <w:t>E10</w:t>
            </w:r>
          </w:p>
        </w:tc>
        <w:tc>
          <w:tcPr>
            <w:tcW w:w="9922" w:type="dxa"/>
            <w:gridSpan w:val="4"/>
            <w:shd w:val="clear" w:color="auto" w:fill="auto"/>
            <w:vAlign w:val="center"/>
          </w:tcPr>
          <w:p w14:paraId="5F905ADC" w14:textId="47F3092E" w:rsidR="00E3492C" w:rsidRPr="009B1132" w:rsidRDefault="009B1132" w:rsidP="00E3492C">
            <w:pPr>
              <w:rPr>
                <w:rFonts w:ascii="Arial Narrow" w:hAnsi="Arial Narrow" w:cs="Arial"/>
                <w:sz w:val="18"/>
                <w:szCs w:val="18"/>
              </w:rPr>
            </w:pPr>
            <w:r w:rsidRPr="009B1132">
              <w:rPr>
                <w:rFonts w:ascii="Arial Narrow" w:hAnsi="Arial Narrow" w:cs="Arial"/>
                <w:sz w:val="18"/>
                <w:szCs w:val="18"/>
              </w:rPr>
              <w:t>P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lease provide the number of final selections of the students in the flagship MBA/ PGDM programs of following B-Schools from your </w:t>
            </w:r>
            <w:r w:rsidR="00863CB3">
              <w:rPr>
                <w:rFonts w:ascii="Arial Narrow" w:hAnsi="Arial Narrow" w:cs="Arial"/>
                <w:sz w:val="18"/>
                <w:szCs w:val="18"/>
              </w:rPr>
              <w:t>FLAGSHIP CLASSROO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coaching program combining all centres/ batches</w:t>
            </w:r>
          </w:p>
        </w:tc>
      </w:tr>
      <w:tr w:rsidR="009B1132" w:rsidRPr="00C410B9" w14:paraId="3B7BA729" w14:textId="77777777" w:rsidTr="009B1132">
        <w:trPr>
          <w:trHeight w:val="377"/>
        </w:trPr>
        <w:tc>
          <w:tcPr>
            <w:tcW w:w="687" w:type="dxa"/>
            <w:vMerge w:val="restart"/>
            <w:shd w:val="clear" w:color="auto" w:fill="F2DBDB" w:themeFill="accent2" w:themeFillTint="33"/>
            <w:vAlign w:val="center"/>
          </w:tcPr>
          <w:p w14:paraId="0897E1C6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S.N.</w:t>
            </w:r>
          </w:p>
        </w:tc>
        <w:tc>
          <w:tcPr>
            <w:tcW w:w="2409" w:type="dxa"/>
            <w:vMerge w:val="restart"/>
            <w:shd w:val="clear" w:color="auto" w:fill="F2DBDB" w:themeFill="accent2" w:themeFillTint="33"/>
            <w:vAlign w:val="center"/>
          </w:tcPr>
          <w:p w14:paraId="45BD2433" w14:textId="77777777" w:rsidR="009B1132" w:rsidRPr="00A863E9" w:rsidRDefault="009B1132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Name of B-School</w:t>
            </w:r>
          </w:p>
        </w:tc>
        <w:tc>
          <w:tcPr>
            <w:tcW w:w="7513" w:type="dxa"/>
            <w:gridSpan w:val="3"/>
            <w:shd w:val="clear" w:color="auto" w:fill="F2DBDB" w:themeFill="accent2" w:themeFillTint="33"/>
            <w:vAlign w:val="center"/>
          </w:tcPr>
          <w:p w14:paraId="04228602" w14:textId="77777777" w:rsidR="009B1132" w:rsidRDefault="009B1132" w:rsidP="009B113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No. of final selections</w:t>
            </w:r>
            <w:r w:rsidR="00323E0C">
              <w:rPr>
                <w:rFonts w:ascii="Arial Narrow" w:hAnsi="Arial Narrow" w:cs="Arial"/>
                <w:b/>
                <w:sz w:val="18"/>
                <w:szCs w:val="18"/>
              </w:rPr>
              <w:t>*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 for admission in the year</w:t>
            </w:r>
          </w:p>
        </w:tc>
      </w:tr>
      <w:tr w:rsidR="009B1132" w:rsidRPr="00C410B9" w14:paraId="37D99CAD" w14:textId="77777777" w:rsidTr="009B1132">
        <w:trPr>
          <w:trHeight w:val="377"/>
        </w:trPr>
        <w:tc>
          <w:tcPr>
            <w:tcW w:w="687" w:type="dxa"/>
            <w:vMerge/>
            <w:shd w:val="clear" w:color="auto" w:fill="F2DBDB" w:themeFill="accent2" w:themeFillTint="33"/>
            <w:vAlign w:val="center"/>
          </w:tcPr>
          <w:p w14:paraId="11C89EB9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09" w:type="dxa"/>
            <w:vMerge/>
            <w:shd w:val="clear" w:color="auto" w:fill="F2DBDB" w:themeFill="accent2" w:themeFillTint="33"/>
            <w:vAlign w:val="center"/>
          </w:tcPr>
          <w:p w14:paraId="587DD5FA" w14:textId="77777777" w:rsidR="009B1132" w:rsidRPr="00A863E9" w:rsidRDefault="009B1132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4" w:type="dxa"/>
            <w:shd w:val="clear" w:color="auto" w:fill="F2DBDB" w:themeFill="accent2" w:themeFillTint="33"/>
            <w:vAlign w:val="center"/>
          </w:tcPr>
          <w:p w14:paraId="6E86CF8E" w14:textId="173645EF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01</w:t>
            </w:r>
            <w:r w:rsidR="005C0F51"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</w:p>
        </w:tc>
        <w:tc>
          <w:tcPr>
            <w:tcW w:w="2504" w:type="dxa"/>
            <w:shd w:val="clear" w:color="auto" w:fill="F2DBDB" w:themeFill="accent2" w:themeFillTint="33"/>
            <w:vAlign w:val="center"/>
          </w:tcPr>
          <w:p w14:paraId="44D55E77" w14:textId="746D61AF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01</w:t>
            </w:r>
            <w:r w:rsidR="005C0F51"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  <w:tc>
          <w:tcPr>
            <w:tcW w:w="2505" w:type="dxa"/>
            <w:shd w:val="clear" w:color="auto" w:fill="F2DBDB" w:themeFill="accent2" w:themeFillTint="33"/>
            <w:vAlign w:val="center"/>
          </w:tcPr>
          <w:p w14:paraId="4895DA04" w14:textId="55641658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01</w:t>
            </w:r>
            <w:r w:rsidR="005C0F51"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</w:p>
        </w:tc>
      </w:tr>
      <w:tr w:rsidR="009B1132" w:rsidRPr="00C410B9" w14:paraId="5005CACE" w14:textId="77777777" w:rsidTr="00A54E69">
        <w:trPr>
          <w:trHeight w:val="340"/>
        </w:trPr>
        <w:tc>
          <w:tcPr>
            <w:tcW w:w="687" w:type="dxa"/>
            <w:shd w:val="clear" w:color="auto" w:fill="auto"/>
            <w:vAlign w:val="center"/>
          </w:tcPr>
          <w:p w14:paraId="325C6ECB" w14:textId="77777777" w:rsidR="009B1132" w:rsidRDefault="00C809E1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1F132256" w14:textId="77777777" w:rsidR="009B1132" w:rsidRPr="00A863E9" w:rsidRDefault="00435A2B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IIM Ahmedabad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3C1906BF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4" w:type="dxa"/>
            <w:shd w:val="clear" w:color="auto" w:fill="auto"/>
            <w:vAlign w:val="center"/>
          </w:tcPr>
          <w:p w14:paraId="2724AE7F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5" w:type="dxa"/>
            <w:shd w:val="clear" w:color="auto" w:fill="auto"/>
            <w:vAlign w:val="center"/>
          </w:tcPr>
          <w:p w14:paraId="45470133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9B1132" w:rsidRPr="00C410B9" w14:paraId="5D8DF24B" w14:textId="77777777" w:rsidTr="00A54E69">
        <w:trPr>
          <w:trHeight w:val="340"/>
        </w:trPr>
        <w:tc>
          <w:tcPr>
            <w:tcW w:w="687" w:type="dxa"/>
            <w:shd w:val="clear" w:color="auto" w:fill="auto"/>
            <w:vAlign w:val="center"/>
          </w:tcPr>
          <w:p w14:paraId="09423368" w14:textId="77777777" w:rsidR="009B1132" w:rsidRDefault="00C809E1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4BBAC5D7" w14:textId="77777777" w:rsidR="009B1132" w:rsidRPr="00A863E9" w:rsidRDefault="00435A2B" w:rsidP="00C809E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IIM </w:t>
            </w:r>
            <w:r w:rsidR="00C809E1">
              <w:rPr>
                <w:rFonts w:ascii="Arial Narrow" w:hAnsi="Arial Narrow" w:cs="Arial"/>
                <w:b/>
                <w:sz w:val="18"/>
                <w:szCs w:val="18"/>
              </w:rPr>
              <w:t>Bangalore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5744B7A0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4" w:type="dxa"/>
            <w:shd w:val="clear" w:color="auto" w:fill="auto"/>
            <w:vAlign w:val="center"/>
          </w:tcPr>
          <w:p w14:paraId="02454BE5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5" w:type="dxa"/>
            <w:shd w:val="clear" w:color="auto" w:fill="auto"/>
            <w:vAlign w:val="center"/>
          </w:tcPr>
          <w:p w14:paraId="377D50B5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9B1132" w:rsidRPr="00C410B9" w14:paraId="1EE24455" w14:textId="77777777" w:rsidTr="00A54E69">
        <w:trPr>
          <w:trHeight w:val="340"/>
        </w:trPr>
        <w:tc>
          <w:tcPr>
            <w:tcW w:w="687" w:type="dxa"/>
            <w:shd w:val="clear" w:color="auto" w:fill="auto"/>
            <w:vAlign w:val="center"/>
          </w:tcPr>
          <w:p w14:paraId="2994FD1E" w14:textId="77777777" w:rsidR="009B1132" w:rsidRDefault="00C809E1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53BF2184" w14:textId="77777777" w:rsidR="009B1132" w:rsidRPr="00A863E9" w:rsidRDefault="00C809E1" w:rsidP="003371D9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IIM </w:t>
            </w:r>
            <w:r w:rsidR="003371D9">
              <w:rPr>
                <w:rFonts w:ascii="Arial Narrow" w:hAnsi="Arial Narrow" w:cs="Arial"/>
                <w:b/>
                <w:sz w:val="18"/>
                <w:szCs w:val="18"/>
              </w:rPr>
              <w:t>Calcutta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6675B8F1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4" w:type="dxa"/>
            <w:shd w:val="clear" w:color="auto" w:fill="auto"/>
            <w:vAlign w:val="center"/>
          </w:tcPr>
          <w:p w14:paraId="4D44D648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5" w:type="dxa"/>
            <w:shd w:val="clear" w:color="auto" w:fill="auto"/>
            <w:vAlign w:val="center"/>
          </w:tcPr>
          <w:p w14:paraId="64DD751A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9B1132" w:rsidRPr="00C410B9" w14:paraId="0C7427B8" w14:textId="77777777" w:rsidTr="00A54E69">
        <w:trPr>
          <w:trHeight w:val="340"/>
        </w:trPr>
        <w:tc>
          <w:tcPr>
            <w:tcW w:w="687" w:type="dxa"/>
            <w:shd w:val="clear" w:color="auto" w:fill="auto"/>
            <w:vAlign w:val="center"/>
          </w:tcPr>
          <w:p w14:paraId="69643B35" w14:textId="77777777" w:rsidR="009B1132" w:rsidRDefault="00C809E1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45404149" w14:textId="77777777" w:rsidR="009B1132" w:rsidRPr="00A863E9" w:rsidRDefault="00C809E1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IIM Lucknow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4D156FFA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4" w:type="dxa"/>
            <w:shd w:val="clear" w:color="auto" w:fill="auto"/>
            <w:vAlign w:val="center"/>
          </w:tcPr>
          <w:p w14:paraId="4A759739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5" w:type="dxa"/>
            <w:shd w:val="clear" w:color="auto" w:fill="auto"/>
            <w:vAlign w:val="center"/>
          </w:tcPr>
          <w:p w14:paraId="1C373189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9B1132" w:rsidRPr="00C410B9" w14:paraId="14A14746" w14:textId="77777777" w:rsidTr="00A54E69">
        <w:trPr>
          <w:trHeight w:val="340"/>
        </w:trPr>
        <w:tc>
          <w:tcPr>
            <w:tcW w:w="687" w:type="dxa"/>
            <w:shd w:val="clear" w:color="auto" w:fill="auto"/>
            <w:vAlign w:val="center"/>
          </w:tcPr>
          <w:p w14:paraId="5F24743D" w14:textId="77777777" w:rsidR="009B1132" w:rsidRDefault="00C809E1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5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148C436C" w14:textId="77777777" w:rsidR="009B1132" w:rsidRPr="00A863E9" w:rsidRDefault="00C809E1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809E1">
              <w:rPr>
                <w:rFonts w:ascii="Arial Narrow" w:hAnsi="Arial Narrow" w:cs="Arial"/>
                <w:b/>
                <w:sz w:val="18"/>
                <w:szCs w:val="18"/>
              </w:rPr>
              <w:t>IIM Kozhikode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640331FE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4" w:type="dxa"/>
            <w:shd w:val="clear" w:color="auto" w:fill="auto"/>
            <w:vAlign w:val="center"/>
          </w:tcPr>
          <w:p w14:paraId="69A1BA1B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5" w:type="dxa"/>
            <w:shd w:val="clear" w:color="auto" w:fill="auto"/>
            <w:vAlign w:val="center"/>
          </w:tcPr>
          <w:p w14:paraId="7C6DA008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9B1132" w:rsidRPr="00C410B9" w14:paraId="1244503A" w14:textId="77777777" w:rsidTr="00A54E69">
        <w:trPr>
          <w:trHeight w:val="340"/>
        </w:trPr>
        <w:tc>
          <w:tcPr>
            <w:tcW w:w="687" w:type="dxa"/>
            <w:shd w:val="clear" w:color="auto" w:fill="auto"/>
            <w:vAlign w:val="center"/>
          </w:tcPr>
          <w:p w14:paraId="0A37FF5B" w14:textId="77777777" w:rsidR="009B1132" w:rsidRDefault="00C809E1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214BFF02" w14:textId="77777777" w:rsidR="00C809E1" w:rsidRPr="00A863E9" w:rsidRDefault="00C809E1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IIM Indore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7B82A4FF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4" w:type="dxa"/>
            <w:shd w:val="clear" w:color="auto" w:fill="auto"/>
            <w:vAlign w:val="center"/>
          </w:tcPr>
          <w:p w14:paraId="5E00D075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5" w:type="dxa"/>
            <w:shd w:val="clear" w:color="auto" w:fill="auto"/>
            <w:vAlign w:val="center"/>
          </w:tcPr>
          <w:p w14:paraId="604A023A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9B1132" w:rsidRPr="00C410B9" w14:paraId="7EC56A52" w14:textId="77777777" w:rsidTr="00A54E69">
        <w:trPr>
          <w:trHeight w:val="340"/>
        </w:trPr>
        <w:tc>
          <w:tcPr>
            <w:tcW w:w="687" w:type="dxa"/>
            <w:shd w:val="clear" w:color="auto" w:fill="auto"/>
            <w:vAlign w:val="center"/>
          </w:tcPr>
          <w:p w14:paraId="61C67CC9" w14:textId="77777777" w:rsidR="009B1132" w:rsidRDefault="00C809E1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16AE224F" w14:textId="77777777" w:rsidR="009B1132" w:rsidRPr="00A863E9" w:rsidRDefault="00C809E1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XLRI Jamshedpur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3166EAC5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4" w:type="dxa"/>
            <w:shd w:val="clear" w:color="auto" w:fill="auto"/>
            <w:vAlign w:val="center"/>
          </w:tcPr>
          <w:p w14:paraId="544958A3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5" w:type="dxa"/>
            <w:shd w:val="clear" w:color="auto" w:fill="auto"/>
            <w:vAlign w:val="center"/>
          </w:tcPr>
          <w:p w14:paraId="1CDA5396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9B1132" w:rsidRPr="00C410B9" w14:paraId="3700E80F" w14:textId="77777777" w:rsidTr="00A54E69">
        <w:trPr>
          <w:trHeight w:val="340"/>
        </w:trPr>
        <w:tc>
          <w:tcPr>
            <w:tcW w:w="687" w:type="dxa"/>
            <w:shd w:val="clear" w:color="auto" w:fill="auto"/>
            <w:vAlign w:val="center"/>
          </w:tcPr>
          <w:p w14:paraId="768CBAE8" w14:textId="77777777" w:rsidR="009B1132" w:rsidRDefault="00C809E1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0FEB3E83" w14:textId="77777777" w:rsidR="009B1132" w:rsidRPr="00A863E9" w:rsidRDefault="00C809E1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MDI Gurgaon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4EC9CE2D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4" w:type="dxa"/>
            <w:shd w:val="clear" w:color="auto" w:fill="auto"/>
            <w:vAlign w:val="center"/>
          </w:tcPr>
          <w:p w14:paraId="2EF78318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5" w:type="dxa"/>
            <w:shd w:val="clear" w:color="auto" w:fill="auto"/>
            <w:vAlign w:val="center"/>
          </w:tcPr>
          <w:p w14:paraId="686CF506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9B1132" w:rsidRPr="00C410B9" w14:paraId="688E0247" w14:textId="77777777" w:rsidTr="00A54E69">
        <w:trPr>
          <w:trHeight w:val="340"/>
        </w:trPr>
        <w:tc>
          <w:tcPr>
            <w:tcW w:w="687" w:type="dxa"/>
            <w:shd w:val="clear" w:color="auto" w:fill="auto"/>
            <w:vAlign w:val="center"/>
          </w:tcPr>
          <w:p w14:paraId="38D34B1C" w14:textId="77777777" w:rsidR="009B1132" w:rsidRDefault="00C809E1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1CF54BD6" w14:textId="77777777" w:rsidR="009B1132" w:rsidRPr="00A863E9" w:rsidRDefault="00C809E1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SPJIMR Mumbai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096B2258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4" w:type="dxa"/>
            <w:shd w:val="clear" w:color="auto" w:fill="auto"/>
            <w:vAlign w:val="center"/>
          </w:tcPr>
          <w:p w14:paraId="6E113606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5" w:type="dxa"/>
            <w:shd w:val="clear" w:color="auto" w:fill="auto"/>
            <w:vAlign w:val="center"/>
          </w:tcPr>
          <w:p w14:paraId="25527CE4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9B1132" w:rsidRPr="00C410B9" w14:paraId="6C847B49" w14:textId="77777777" w:rsidTr="00A54E69">
        <w:trPr>
          <w:trHeight w:val="340"/>
        </w:trPr>
        <w:tc>
          <w:tcPr>
            <w:tcW w:w="687" w:type="dxa"/>
            <w:shd w:val="clear" w:color="auto" w:fill="auto"/>
            <w:vAlign w:val="center"/>
          </w:tcPr>
          <w:p w14:paraId="2AFA5AA0" w14:textId="77777777" w:rsidR="009B1132" w:rsidRDefault="00C809E1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0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61737720" w14:textId="77777777" w:rsidR="009B1132" w:rsidRPr="00A863E9" w:rsidRDefault="00C809E1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FMS, Delhi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25AE0003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4" w:type="dxa"/>
            <w:shd w:val="clear" w:color="auto" w:fill="auto"/>
            <w:vAlign w:val="center"/>
          </w:tcPr>
          <w:p w14:paraId="1F433075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5" w:type="dxa"/>
            <w:shd w:val="clear" w:color="auto" w:fill="auto"/>
            <w:vAlign w:val="center"/>
          </w:tcPr>
          <w:p w14:paraId="6FA6C946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9B1132" w:rsidRPr="00C410B9" w14:paraId="1626F535" w14:textId="77777777" w:rsidTr="00A54E69">
        <w:trPr>
          <w:trHeight w:val="340"/>
        </w:trPr>
        <w:tc>
          <w:tcPr>
            <w:tcW w:w="687" w:type="dxa"/>
            <w:shd w:val="clear" w:color="auto" w:fill="auto"/>
            <w:vAlign w:val="center"/>
          </w:tcPr>
          <w:p w14:paraId="317A9F46" w14:textId="77777777" w:rsidR="009B1132" w:rsidRDefault="00C809E1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1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483D0EBB" w14:textId="77777777" w:rsidR="009B1132" w:rsidRPr="00A863E9" w:rsidRDefault="00C809E1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IIFT, Delhi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696AEEA7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4" w:type="dxa"/>
            <w:shd w:val="clear" w:color="auto" w:fill="auto"/>
            <w:vAlign w:val="center"/>
          </w:tcPr>
          <w:p w14:paraId="46526AE3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5" w:type="dxa"/>
            <w:shd w:val="clear" w:color="auto" w:fill="auto"/>
            <w:vAlign w:val="center"/>
          </w:tcPr>
          <w:p w14:paraId="62DB67B8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9B1132" w:rsidRPr="00C410B9" w14:paraId="4649BF49" w14:textId="77777777" w:rsidTr="00A54E69">
        <w:trPr>
          <w:trHeight w:val="340"/>
        </w:trPr>
        <w:tc>
          <w:tcPr>
            <w:tcW w:w="687" w:type="dxa"/>
            <w:shd w:val="clear" w:color="auto" w:fill="auto"/>
            <w:vAlign w:val="center"/>
          </w:tcPr>
          <w:p w14:paraId="6F99B34A" w14:textId="77777777" w:rsidR="009B1132" w:rsidRDefault="00C809E1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2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76801132" w14:textId="77777777" w:rsidR="009B1132" w:rsidRPr="00A863E9" w:rsidRDefault="00C809E1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IMI, Delhi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2A2099FC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4" w:type="dxa"/>
            <w:shd w:val="clear" w:color="auto" w:fill="auto"/>
            <w:vAlign w:val="center"/>
          </w:tcPr>
          <w:p w14:paraId="3FC024E6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5" w:type="dxa"/>
            <w:shd w:val="clear" w:color="auto" w:fill="auto"/>
            <w:vAlign w:val="center"/>
          </w:tcPr>
          <w:p w14:paraId="495468EA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9B1132" w:rsidRPr="00C410B9" w14:paraId="10878015" w14:textId="77777777" w:rsidTr="00A54E69">
        <w:trPr>
          <w:trHeight w:val="340"/>
        </w:trPr>
        <w:tc>
          <w:tcPr>
            <w:tcW w:w="687" w:type="dxa"/>
            <w:shd w:val="clear" w:color="auto" w:fill="auto"/>
            <w:vAlign w:val="center"/>
          </w:tcPr>
          <w:p w14:paraId="163C2B0A" w14:textId="77777777" w:rsidR="009B1132" w:rsidRDefault="00C809E1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3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1D4BD81B" w14:textId="77777777" w:rsidR="009B1132" w:rsidRPr="00A863E9" w:rsidRDefault="00C809E1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IMT, Ghaziabad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01AE4380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4" w:type="dxa"/>
            <w:shd w:val="clear" w:color="auto" w:fill="auto"/>
            <w:vAlign w:val="center"/>
          </w:tcPr>
          <w:p w14:paraId="1560481D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5" w:type="dxa"/>
            <w:shd w:val="clear" w:color="auto" w:fill="auto"/>
            <w:vAlign w:val="center"/>
          </w:tcPr>
          <w:p w14:paraId="29BB465F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9B1132" w:rsidRPr="00C410B9" w14:paraId="77BB4C3A" w14:textId="77777777" w:rsidTr="00A54E69">
        <w:trPr>
          <w:trHeight w:val="340"/>
        </w:trPr>
        <w:tc>
          <w:tcPr>
            <w:tcW w:w="687" w:type="dxa"/>
            <w:shd w:val="clear" w:color="auto" w:fill="auto"/>
            <w:vAlign w:val="center"/>
          </w:tcPr>
          <w:p w14:paraId="394969BD" w14:textId="77777777" w:rsidR="009B1132" w:rsidRDefault="00C809E1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4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506A55C5" w14:textId="77777777" w:rsidR="009B1132" w:rsidRPr="00A863E9" w:rsidRDefault="00C809E1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NITIE, Mumbai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1A6945CE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4" w:type="dxa"/>
            <w:shd w:val="clear" w:color="auto" w:fill="auto"/>
            <w:vAlign w:val="center"/>
          </w:tcPr>
          <w:p w14:paraId="53A79E24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5" w:type="dxa"/>
            <w:shd w:val="clear" w:color="auto" w:fill="auto"/>
            <w:vAlign w:val="center"/>
          </w:tcPr>
          <w:p w14:paraId="606AAEA8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C809E1" w:rsidRPr="00C410B9" w14:paraId="384FBD65" w14:textId="77777777" w:rsidTr="00A54E69">
        <w:trPr>
          <w:trHeight w:val="340"/>
        </w:trPr>
        <w:tc>
          <w:tcPr>
            <w:tcW w:w="687" w:type="dxa"/>
            <w:shd w:val="clear" w:color="auto" w:fill="auto"/>
            <w:vAlign w:val="center"/>
          </w:tcPr>
          <w:p w14:paraId="67684E2B" w14:textId="77777777" w:rsidR="00C809E1" w:rsidRDefault="00C809E1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9922" w:type="dxa"/>
            <w:gridSpan w:val="4"/>
            <w:shd w:val="clear" w:color="auto" w:fill="F2DBDB" w:themeFill="accent2" w:themeFillTint="33"/>
            <w:vAlign w:val="center"/>
          </w:tcPr>
          <w:p w14:paraId="278BC6A0" w14:textId="77777777" w:rsidR="00C809E1" w:rsidRDefault="00C809E1" w:rsidP="00C809E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Other top B-</w:t>
            </w:r>
            <w:r w:rsidR="00DB72C1">
              <w:rPr>
                <w:rFonts w:ascii="Arial Narrow" w:hAnsi="Arial Narrow" w:cs="Arial"/>
                <w:b/>
                <w:sz w:val="18"/>
                <w:szCs w:val="18"/>
              </w:rPr>
              <w:t>School names</w:t>
            </w:r>
            <w:r w:rsidR="00F55FAE">
              <w:rPr>
                <w:rFonts w:ascii="Arial Narrow" w:hAnsi="Arial Narrow" w:cs="Arial"/>
                <w:b/>
                <w:sz w:val="18"/>
                <w:szCs w:val="18"/>
              </w:rPr>
              <w:t>.</w:t>
            </w:r>
          </w:p>
        </w:tc>
      </w:tr>
      <w:tr w:rsidR="009B1132" w:rsidRPr="00C410B9" w14:paraId="3E96E005" w14:textId="77777777" w:rsidTr="00A54E69">
        <w:trPr>
          <w:trHeight w:val="340"/>
        </w:trPr>
        <w:tc>
          <w:tcPr>
            <w:tcW w:w="687" w:type="dxa"/>
            <w:shd w:val="clear" w:color="auto" w:fill="auto"/>
            <w:vAlign w:val="center"/>
          </w:tcPr>
          <w:p w14:paraId="66219A4A" w14:textId="77777777" w:rsidR="009B1132" w:rsidRDefault="00C809E1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5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3228F77A" w14:textId="77777777" w:rsidR="009B1132" w:rsidRPr="00A863E9" w:rsidRDefault="009B1132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4" w:type="dxa"/>
            <w:shd w:val="clear" w:color="auto" w:fill="auto"/>
            <w:vAlign w:val="center"/>
          </w:tcPr>
          <w:p w14:paraId="68AAE10E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4" w:type="dxa"/>
            <w:shd w:val="clear" w:color="auto" w:fill="auto"/>
            <w:vAlign w:val="center"/>
          </w:tcPr>
          <w:p w14:paraId="7E88B8D7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5" w:type="dxa"/>
            <w:shd w:val="clear" w:color="auto" w:fill="auto"/>
            <w:vAlign w:val="center"/>
          </w:tcPr>
          <w:p w14:paraId="5E27F961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9B1132" w:rsidRPr="00C410B9" w14:paraId="0119F293" w14:textId="77777777" w:rsidTr="00A54E69">
        <w:trPr>
          <w:trHeight w:val="340"/>
        </w:trPr>
        <w:tc>
          <w:tcPr>
            <w:tcW w:w="687" w:type="dxa"/>
            <w:shd w:val="clear" w:color="auto" w:fill="auto"/>
            <w:vAlign w:val="center"/>
          </w:tcPr>
          <w:p w14:paraId="3D1CFB3B" w14:textId="77777777" w:rsidR="009B1132" w:rsidRDefault="00C809E1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6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1BDED0FD" w14:textId="77777777" w:rsidR="009B1132" w:rsidRPr="00A863E9" w:rsidRDefault="009B1132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4" w:type="dxa"/>
            <w:shd w:val="clear" w:color="auto" w:fill="auto"/>
            <w:vAlign w:val="center"/>
          </w:tcPr>
          <w:p w14:paraId="4E04497C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4" w:type="dxa"/>
            <w:shd w:val="clear" w:color="auto" w:fill="auto"/>
            <w:vAlign w:val="center"/>
          </w:tcPr>
          <w:p w14:paraId="1583F024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5" w:type="dxa"/>
            <w:shd w:val="clear" w:color="auto" w:fill="auto"/>
            <w:vAlign w:val="center"/>
          </w:tcPr>
          <w:p w14:paraId="01A0639B" w14:textId="77777777" w:rsidR="009B1132" w:rsidRDefault="009B1132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C809E1" w:rsidRPr="00C410B9" w14:paraId="1727E94A" w14:textId="77777777" w:rsidTr="00A54E69">
        <w:trPr>
          <w:trHeight w:val="340"/>
        </w:trPr>
        <w:tc>
          <w:tcPr>
            <w:tcW w:w="687" w:type="dxa"/>
            <w:shd w:val="clear" w:color="auto" w:fill="auto"/>
            <w:vAlign w:val="center"/>
          </w:tcPr>
          <w:p w14:paraId="5B7BACE5" w14:textId="77777777" w:rsidR="00C809E1" w:rsidRDefault="00C809E1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7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32A4BB13" w14:textId="77777777" w:rsidR="00C809E1" w:rsidRPr="00A863E9" w:rsidRDefault="00C809E1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4" w:type="dxa"/>
            <w:shd w:val="clear" w:color="auto" w:fill="auto"/>
            <w:vAlign w:val="center"/>
          </w:tcPr>
          <w:p w14:paraId="74A98604" w14:textId="77777777" w:rsidR="00C809E1" w:rsidRDefault="00C809E1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4" w:type="dxa"/>
            <w:shd w:val="clear" w:color="auto" w:fill="auto"/>
            <w:vAlign w:val="center"/>
          </w:tcPr>
          <w:p w14:paraId="2687378C" w14:textId="77777777" w:rsidR="00C809E1" w:rsidRDefault="00C809E1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5" w:type="dxa"/>
            <w:shd w:val="clear" w:color="auto" w:fill="auto"/>
            <w:vAlign w:val="center"/>
          </w:tcPr>
          <w:p w14:paraId="2C6AC582" w14:textId="77777777" w:rsidR="00C809E1" w:rsidRDefault="00C809E1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C809E1" w:rsidRPr="00C410B9" w14:paraId="0740E050" w14:textId="77777777" w:rsidTr="00A54E69">
        <w:trPr>
          <w:trHeight w:val="340"/>
        </w:trPr>
        <w:tc>
          <w:tcPr>
            <w:tcW w:w="687" w:type="dxa"/>
            <w:shd w:val="clear" w:color="auto" w:fill="auto"/>
            <w:vAlign w:val="center"/>
          </w:tcPr>
          <w:p w14:paraId="712D8649" w14:textId="77777777" w:rsidR="00C809E1" w:rsidRDefault="00C809E1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8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7A858684" w14:textId="77777777" w:rsidR="00C809E1" w:rsidRPr="00A863E9" w:rsidRDefault="00C809E1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4" w:type="dxa"/>
            <w:shd w:val="clear" w:color="auto" w:fill="auto"/>
            <w:vAlign w:val="center"/>
          </w:tcPr>
          <w:p w14:paraId="6F867AA6" w14:textId="77777777" w:rsidR="00C809E1" w:rsidRDefault="00C809E1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4" w:type="dxa"/>
            <w:shd w:val="clear" w:color="auto" w:fill="auto"/>
            <w:vAlign w:val="center"/>
          </w:tcPr>
          <w:p w14:paraId="151C2685" w14:textId="77777777" w:rsidR="00C809E1" w:rsidRDefault="00C809E1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5" w:type="dxa"/>
            <w:shd w:val="clear" w:color="auto" w:fill="auto"/>
            <w:vAlign w:val="center"/>
          </w:tcPr>
          <w:p w14:paraId="73FE8BAA" w14:textId="77777777" w:rsidR="00C809E1" w:rsidRDefault="00C809E1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C809E1" w:rsidRPr="00C410B9" w14:paraId="6E62CB43" w14:textId="77777777" w:rsidTr="00A54E69">
        <w:trPr>
          <w:trHeight w:val="340"/>
        </w:trPr>
        <w:tc>
          <w:tcPr>
            <w:tcW w:w="687" w:type="dxa"/>
            <w:shd w:val="clear" w:color="auto" w:fill="auto"/>
            <w:vAlign w:val="center"/>
          </w:tcPr>
          <w:p w14:paraId="5EEA11BC" w14:textId="77777777" w:rsidR="00C809E1" w:rsidRDefault="00C809E1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9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54B74DBC" w14:textId="77777777" w:rsidR="00C809E1" w:rsidRPr="00A863E9" w:rsidRDefault="00C809E1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4" w:type="dxa"/>
            <w:shd w:val="clear" w:color="auto" w:fill="auto"/>
            <w:vAlign w:val="center"/>
          </w:tcPr>
          <w:p w14:paraId="172E097B" w14:textId="77777777" w:rsidR="00C809E1" w:rsidRDefault="00C809E1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4" w:type="dxa"/>
            <w:shd w:val="clear" w:color="auto" w:fill="auto"/>
            <w:vAlign w:val="center"/>
          </w:tcPr>
          <w:p w14:paraId="5C2E618A" w14:textId="77777777" w:rsidR="00C809E1" w:rsidRDefault="00C809E1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5" w:type="dxa"/>
            <w:shd w:val="clear" w:color="auto" w:fill="auto"/>
            <w:vAlign w:val="center"/>
          </w:tcPr>
          <w:p w14:paraId="7A60CB43" w14:textId="77777777" w:rsidR="00C809E1" w:rsidRDefault="00C809E1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C809E1" w:rsidRPr="00C410B9" w14:paraId="334AFB35" w14:textId="77777777" w:rsidTr="00A54E69">
        <w:trPr>
          <w:trHeight w:val="340"/>
        </w:trPr>
        <w:tc>
          <w:tcPr>
            <w:tcW w:w="687" w:type="dxa"/>
            <w:shd w:val="clear" w:color="auto" w:fill="auto"/>
            <w:vAlign w:val="center"/>
          </w:tcPr>
          <w:p w14:paraId="5F1CC857" w14:textId="77777777" w:rsidR="00C809E1" w:rsidRDefault="00C809E1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0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6E3EAD4F" w14:textId="77777777" w:rsidR="00C809E1" w:rsidRPr="00A863E9" w:rsidRDefault="00C809E1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4" w:type="dxa"/>
            <w:shd w:val="clear" w:color="auto" w:fill="auto"/>
            <w:vAlign w:val="center"/>
          </w:tcPr>
          <w:p w14:paraId="758BABA1" w14:textId="77777777" w:rsidR="00C809E1" w:rsidRDefault="00C809E1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4" w:type="dxa"/>
            <w:shd w:val="clear" w:color="auto" w:fill="auto"/>
            <w:vAlign w:val="center"/>
          </w:tcPr>
          <w:p w14:paraId="0A442A1D" w14:textId="77777777" w:rsidR="00C809E1" w:rsidRDefault="00C809E1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05" w:type="dxa"/>
            <w:shd w:val="clear" w:color="auto" w:fill="auto"/>
            <w:vAlign w:val="center"/>
          </w:tcPr>
          <w:p w14:paraId="7410604A" w14:textId="77777777" w:rsidR="00C809E1" w:rsidRDefault="00C809E1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323E0C" w:rsidRPr="00C410B9" w14:paraId="28C14DF7" w14:textId="77777777" w:rsidTr="00323E0C">
        <w:trPr>
          <w:trHeight w:val="607"/>
        </w:trPr>
        <w:tc>
          <w:tcPr>
            <w:tcW w:w="10609" w:type="dxa"/>
            <w:gridSpan w:val="5"/>
            <w:shd w:val="clear" w:color="auto" w:fill="auto"/>
            <w:vAlign w:val="center"/>
          </w:tcPr>
          <w:p w14:paraId="5E93F1B3" w14:textId="77777777" w:rsidR="00323E0C" w:rsidRPr="00323E0C" w:rsidRDefault="00323E0C" w:rsidP="00323E0C">
            <w:pPr>
              <w:pStyle w:val="ListParagraph"/>
              <w:numPr>
                <w:ilvl w:val="0"/>
                <w:numId w:val="8"/>
              </w:numPr>
              <w:spacing w:line="300" w:lineRule="auto"/>
              <w:ind w:left="578" w:hanging="425"/>
              <w:rPr>
                <w:rFonts w:ascii="Arial Narrow" w:hAnsi="Arial Narrow" w:cs="Arial"/>
                <w:i/>
                <w:sz w:val="18"/>
                <w:szCs w:val="18"/>
              </w:rPr>
            </w:pPr>
            <w:r w:rsidRPr="00323E0C">
              <w:rPr>
                <w:rFonts w:ascii="Arial Narrow" w:hAnsi="Arial Narrow" w:cs="Arial"/>
                <w:i/>
                <w:sz w:val="18"/>
                <w:szCs w:val="18"/>
              </w:rPr>
              <w:t>(Please do not include who got calls only of WAT/ GD/ PI. Count only those names who got final admission offer.)</w:t>
            </w:r>
          </w:p>
          <w:p w14:paraId="6CAC4ADF" w14:textId="77777777" w:rsidR="00323E0C" w:rsidRPr="00323E0C" w:rsidRDefault="00323E0C" w:rsidP="00323E0C">
            <w:pPr>
              <w:pStyle w:val="ListParagraph"/>
              <w:numPr>
                <w:ilvl w:val="0"/>
                <w:numId w:val="8"/>
              </w:numPr>
              <w:spacing w:line="300" w:lineRule="auto"/>
              <w:ind w:left="578" w:hanging="425"/>
              <w:rPr>
                <w:rFonts w:ascii="Arial Narrow" w:hAnsi="Arial Narrow" w:cs="Arial"/>
                <w:i/>
                <w:sz w:val="18"/>
                <w:szCs w:val="18"/>
              </w:rPr>
            </w:pPr>
            <w:r w:rsidRPr="00323E0C">
              <w:rPr>
                <w:rFonts w:ascii="Arial Narrow" w:hAnsi="Arial Narrow" w:cs="Arial"/>
                <w:i/>
                <w:sz w:val="18"/>
                <w:szCs w:val="18"/>
              </w:rPr>
              <w:t>(Please provide their names, contact number and your institute’s enrolment number in a separate sheet)</w:t>
            </w:r>
          </w:p>
        </w:tc>
      </w:tr>
    </w:tbl>
    <w:tbl>
      <w:tblPr>
        <w:tblStyle w:val="TableGrid"/>
        <w:tblW w:w="10609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686"/>
        <w:gridCol w:w="3303"/>
        <w:gridCol w:w="2792"/>
        <w:gridCol w:w="709"/>
        <w:gridCol w:w="851"/>
        <w:gridCol w:w="2268"/>
      </w:tblGrid>
      <w:tr w:rsidR="002A367E" w:rsidRPr="00C410B9" w14:paraId="0967CAD7" w14:textId="77777777" w:rsidTr="00BD0C0F">
        <w:trPr>
          <w:trHeight w:val="510"/>
        </w:trPr>
        <w:tc>
          <w:tcPr>
            <w:tcW w:w="10609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14:paraId="1AD8C770" w14:textId="04A52B1E" w:rsidR="002A367E" w:rsidRDefault="002A367E" w:rsidP="002A367E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SECTION F</w:t>
            </w:r>
            <w:r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: </w:t>
            </w:r>
            <w:r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FACILITATION</w:t>
            </w:r>
            <w:r w:rsidR="00BA5255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r w:rsidR="00BA5255"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[Please provide information of </w:t>
            </w:r>
            <w:r w:rsidR="00405874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CAT</w:t>
            </w:r>
            <w:r w:rsidR="00BA5255"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r w:rsidR="00863CB3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FLAGSHIP CLASSROOM</w:t>
            </w:r>
            <w:r w:rsidR="00BA5255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 programs </w:t>
            </w:r>
            <w:r w:rsidR="00BA5255"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only]</w:t>
            </w:r>
          </w:p>
        </w:tc>
      </w:tr>
      <w:tr w:rsidR="00BA5255" w:rsidRPr="00C410B9" w14:paraId="095DD117" w14:textId="77777777" w:rsidTr="00BD0C0F">
        <w:trPr>
          <w:trHeight w:val="380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6DDD4197" w14:textId="77777777" w:rsidR="00BA5255" w:rsidRDefault="00BA5255" w:rsidP="003705A0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F1</w:t>
            </w:r>
          </w:p>
        </w:tc>
        <w:tc>
          <w:tcPr>
            <w:tcW w:w="609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5C2A337E" w14:textId="77777777" w:rsidR="00BA5255" w:rsidRPr="00BA5255" w:rsidRDefault="00BA5255" w:rsidP="00B60796">
            <w:pPr>
              <w:rPr>
                <w:rFonts w:ascii="Arial Narrow" w:hAnsi="Arial Narrow" w:cs="Arial"/>
                <w:bCs/>
                <w:color w:val="FFFFFF" w:themeColor="background1"/>
                <w:sz w:val="18"/>
                <w:szCs w:val="24"/>
              </w:rPr>
            </w:pPr>
            <w:r w:rsidRPr="00BA5255"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>Do you help aspirants</w:t>
            </w:r>
            <w: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 xml:space="preserve"> in filling-up </w:t>
            </w:r>
            <w:r w:rsidR="00405874"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>CAT</w:t>
            </w:r>
            <w: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 xml:space="preserve"> application form?</w:t>
            </w:r>
          </w:p>
        </w:tc>
        <w:tc>
          <w:tcPr>
            <w:tcW w:w="156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5A064981" w14:textId="77777777" w:rsidR="00BA5255" w:rsidRPr="00BA5255" w:rsidRDefault="00BA5255" w:rsidP="00BA5255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sz w:val="18"/>
                <w:szCs w:val="24"/>
              </w:rPr>
            </w:pPr>
            <w:r w:rsidRPr="00BA5255">
              <w:rPr>
                <w:rFonts w:ascii="Arial Narrow" w:hAnsi="Arial Narrow" w:cs="Arial"/>
                <w:b/>
                <w:bCs/>
                <w:color w:val="000000" w:themeColor="text1"/>
                <w:sz w:val="18"/>
                <w:szCs w:val="24"/>
              </w:rPr>
              <w:t>Yes/ No</w:t>
            </w:r>
          </w:p>
        </w:tc>
        <w:tc>
          <w:tcPr>
            <w:tcW w:w="226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3E3EC6CF" w14:textId="77777777" w:rsidR="00BA5255" w:rsidRPr="00BA5255" w:rsidRDefault="00BA5255" w:rsidP="00BA5255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sz w:val="18"/>
                <w:szCs w:val="24"/>
              </w:rPr>
            </w:pPr>
            <w:r w:rsidRPr="00BA5255">
              <w:rPr>
                <w:rFonts w:ascii="Arial Narrow" w:hAnsi="Arial Narrow" w:cs="Arial"/>
                <w:b/>
                <w:bCs/>
                <w:color w:val="000000" w:themeColor="text1"/>
                <w:sz w:val="18"/>
                <w:szCs w:val="24"/>
              </w:rPr>
              <w:t>How</w:t>
            </w:r>
            <w:r>
              <w:rPr>
                <w:rFonts w:ascii="Arial Narrow" w:hAnsi="Arial Narrow" w:cs="Arial"/>
                <w:b/>
                <w:bCs/>
                <w:color w:val="000000" w:themeColor="text1"/>
                <w:sz w:val="18"/>
                <w:szCs w:val="24"/>
              </w:rPr>
              <w:t>?</w:t>
            </w:r>
          </w:p>
        </w:tc>
      </w:tr>
      <w:tr w:rsidR="00BA5255" w:rsidRPr="00C410B9" w14:paraId="066AA641" w14:textId="77777777" w:rsidTr="00BD0C0F">
        <w:trPr>
          <w:trHeight w:val="380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6F2B0352" w14:textId="77777777" w:rsidR="00BA5255" w:rsidRPr="00BA5255" w:rsidRDefault="00BA5255" w:rsidP="003705A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BA5255"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609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602B41D2" w14:textId="77777777" w:rsidR="00BA5255" w:rsidRDefault="00BA5255" w:rsidP="00BA5255">
            <w:pPr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BA5255"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>Intima</w:t>
            </w:r>
            <w: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>tion about dates of application form submission</w:t>
            </w:r>
          </w:p>
        </w:tc>
        <w:tc>
          <w:tcPr>
            <w:tcW w:w="156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7688F7D1" w14:textId="77777777" w:rsidR="00BA5255" w:rsidRDefault="00BA5255" w:rsidP="00BA5255">
            <w:pPr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7F9807A8" w14:textId="77777777" w:rsidR="00BA5255" w:rsidRDefault="00BA5255" w:rsidP="00BA5255">
            <w:pPr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BA5255" w:rsidRPr="00C410B9" w14:paraId="48FEB260" w14:textId="77777777" w:rsidTr="00BD0C0F">
        <w:trPr>
          <w:trHeight w:val="380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4478C695" w14:textId="77777777" w:rsidR="00BA5255" w:rsidRPr="00BA5255" w:rsidRDefault="00BA5255" w:rsidP="003705A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609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68671A18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>Providing computer with internet connection for online filling of application form</w:t>
            </w:r>
          </w:p>
        </w:tc>
        <w:tc>
          <w:tcPr>
            <w:tcW w:w="156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5660EDFF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</w:p>
        </w:tc>
        <w:tc>
          <w:tcPr>
            <w:tcW w:w="226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5F974353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</w:p>
        </w:tc>
      </w:tr>
      <w:tr w:rsidR="00BA5255" w:rsidRPr="00C410B9" w14:paraId="64E89456" w14:textId="77777777" w:rsidTr="00BD0C0F">
        <w:trPr>
          <w:trHeight w:val="380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6E0DE3F0" w14:textId="77777777" w:rsidR="00BA5255" w:rsidRPr="00BA5255" w:rsidRDefault="00BA5255" w:rsidP="003705A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609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25EE70F0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>Scanners for scanning photograph &amp; photo ID</w:t>
            </w:r>
          </w:p>
        </w:tc>
        <w:tc>
          <w:tcPr>
            <w:tcW w:w="156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476F7FAD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</w:p>
        </w:tc>
        <w:tc>
          <w:tcPr>
            <w:tcW w:w="226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1B81FD8C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</w:p>
        </w:tc>
      </w:tr>
      <w:tr w:rsidR="00BA5255" w:rsidRPr="00C410B9" w14:paraId="7A4CC35C" w14:textId="77777777" w:rsidTr="00BD0C0F">
        <w:trPr>
          <w:trHeight w:val="380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498F9516" w14:textId="77777777" w:rsidR="00BA5255" w:rsidRPr="00BA5255" w:rsidRDefault="00BA5255" w:rsidP="003705A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609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245751C6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>Printing facility for printing admit card</w:t>
            </w:r>
          </w:p>
        </w:tc>
        <w:tc>
          <w:tcPr>
            <w:tcW w:w="156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44E8D82B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</w:p>
        </w:tc>
        <w:tc>
          <w:tcPr>
            <w:tcW w:w="226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33B9CF26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</w:p>
        </w:tc>
      </w:tr>
      <w:tr w:rsidR="00BA5255" w:rsidRPr="00C410B9" w14:paraId="2E4CD0F6" w14:textId="77777777" w:rsidTr="00BD0C0F">
        <w:trPr>
          <w:trHeight w:val="380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6DEFA977" w14:textId="77777777" w:rsidR="00BA5255" w:rsidRPr="00BA5255" w:rsidRDefault="00BA5255" w:rsidP="003705A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5</w:t>
            </w:r>
          </w:p>
        </w:tc>
        <w:tc>
          <w:tcPr>
            <w:tcW w:w="609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1E451C9D" w14:textId="77777777" w:rsidR="00BA5255" w:rsidRPr="00BA5255" w:rsidRDefault="00BA5255" w:rsidP="00CD7926">
            <w:pPr>
              <w:spacing w:line="300" w:lineRule="auto"/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>Facilitation in payment of application fee through debit/</w:t>
            </w:r>
            <w:r w:rsidR="00CD7926"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 xml:space="preserve"> </w:t>
            </w:r>
            <w: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>credit card</w:t>
            </w:r>
            <w:r w:rsidR="00CD7926"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>/ online banking or other means</w:t>
            </w:r>
          </w:p>
        </w:tc>
        <w:tc>
          <w:tcPr>
            <w:tcW w:w="156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5C67798B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</w:p>
        </w:tc>
        <w:tc>
          <w:tcPr>
            <w:tcW w:w="226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08AEA06B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</w:p>
        </w:tc>
      </w:tr>
      <w:tr w:rsidR="00BA5255" w:rsidRPr="00C410B9" w14:paraId="0D1B95A0" w14:textId="77777777" w:rsidTr="004149C1">
        <w:trPr>
          <w:trHeight w:val="380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53F927A9" w14:textId="77777777" w:rsidR="00BA5255" w:rsidRPr="00BA5255" w:rsidRDefault="00CD7926" w:rsidP="003705A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</w:p>
        </w:tc>
        <w:tc>
          <w:tcPr>
            <w:tcW w:w="609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18736460" w14:textId="77777777" w:rsidR="00BA5255" w:rsidRPr="00BA5255" w:rsidRDefault="00CD7926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>Any other (Please specify) ____________________________________________</w:t>
            </w:r>
          </w:p>
        </w:tc>
        <w:tc>
          <w:tcPr>
            <w:tcW w:w="156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1DDE7285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</w:p>
        </w:tc>
        <w:tc>
          <w:tcPr>
            <w:tcW w:w="226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79DC2244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</w:p>
        </w:tc>
      </w:tr>
      <w:tr w:rsidR="00AC127E" w:rsidRPr="00C410B9" w14:paraId="2DA1D30F" w14:textId="77777777" w:rsidTr="00D61FB8">
        <w:trPr>
          <w:trHeight w:val="380"/>
        </w:trPr>
        <w:tc>
          <w:tcPr>
            <w:tcW w:w="686" w:type="dxa"/>
            <w:vMerge w:val="restart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7647C59B" w14:textId="77777777" w:rsidR="00AC127E" w:rsidRPr="00646A81" w:rsidRDefault="001F6B7B" w:rsidP="00646A8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lastRenderedPageBreak/>
              <w:t>F2</w:t>
            </w:r>
          </w:p>
        </w:tc>
        <w:tc>
          <w:tcPr>
            <w:tcW w:w="9923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3A74CB23" w14:textId="77777777" w:rsidR="00AC127E" w:rsidRPr="00A80CE7" w:rsidRDefault="00AC127E" w:rsidP="004D5879">
            <w:pPr>
              <w:spacing w:line="300" w:lineRule="auto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62AE8">
              <w:rPr>
                <w:rFonts w:ascii="Arial Narrow" w:hAnsi="Arial Narrow" w:cs="Arial"/>
                <w:bCs/>
                <w:sz w:val="18"/>
                <w:szCs w:val="18"/>
              </w:rPr>
              <w:t xml:space="preserve">Please elaborate on how do you help </w:t>
            </w:r>
            <w:r w:rsidR="00730115">
              <w:rPr>
                <w:rFonts w:ascii="Arial Narrow" w:hAnsi="Arial Narrow" w:cs="Arial"/>
                <w:bCs/>
                <w:sz w:val="18"/>
                <w:szCs w:val="18"/>
              </w:rPr>
              <w:t xml:space="preserve">students </w:t>
            </w:r>
            <w:r w:rsidRPr="00E62AE8">
              <w:rPr>
                <w:rFonts w:ascii="Arial Narrow" w:hAnsi="Arial Narrow" w:cs="Arial"/>
                <w:bCs/>
                <w:sz w:val="18"/>
                <w:szCs w:val="18"/>
              </w:rPr>
              <w:t>in selecting an institute</w:t>
            </w:r>
            <w:r w:rsidRPr="004149C1"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 w:rsidR="00A8536F">
              <w:rPr>
                <w:rFonts w:ascii="Arial Narrow" w:hAnsi="Arial Narrow" w:cs="Arial"/>
                <w:bCs/>
                <w:sz w:val="18"/>
                <w:szCs w:val="18"/>
              </w:rPr>
              <w:t>(</w:t>
            </w:r>
            <w:proofErr w:type="spellStart"/>
            <w:r w:rsidR="00975BF5">
              <w:rPr>
                <w:rFonts w:ascii="Arial Narrow" w:hAnsi="Arial Narrow" w:cs="Arial"/>
                <w:bCs/>
                <w:sz w:val="18"/>
                <w:szCs w:val="18"/>
              </w:rPr>
              <w:t>eg.</w:t>
            </w:r>
            <w:proofErr w:type="spellEnd"/>
            <w:r w:rsidR="00975BF5">
              <w:rPr>
                <w:rFonts w:ascii="Arial Narrow" w:hAnsi="Arial Narrow" w:cs="Arial"/>
                <w:bCs/>
                <w:sz w:val="18"/>
                <w:szCs w:val="18"/>
              </w:rPr>
              <w:t xml:space="preserve"> if a candidate has choice 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a </w:t>
            </w:r>
            <w:r w:rsidR="00975BF5">
              <w:rPr>
                <w:rFonts w:ascii="Arial Narrow" w:hAnsi="Arial Narrow" w:cs="Arial"/>
                <w:bCs/>
                <w:sz w:val="18"/>
                <w:szCs w:val="18"/>
              </w:rPr>
              <w:t>choice between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 w:rsidR="001F6B7B">
              <w:rPr>
                <w:rFonts w:ascii="Arial Narrow" w:hAnsi="Arial Narrow" w:cs="Arial"/>
                <w:bCs/>
                <w:sz w:val="18"/>
                <w:szCs w:val="18"/>
              </w:rPr>
              <w:t>IIM (A), or IIM (B)</w:t>
            </w:r>
            <w:r w:rsidR="00975BF5">
              <w:rPr>
                <w:rFonts w:ascii="Arial Narrow" w:hAnsi="Arial Narrow" w:cs="Arial"/>
                <w:bCs/>
                <w:sz w:val="18"/>
                <w:szCs w:val="18"/>
              </w:rPr>
              <w:t>)</w:t>
            </w:r>
            <w:r w:rsidR="00B769D8"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 w:rsidR="004D5879">
              <w:rPr>
                <w:rFonts w:ascii="Arial Narrow" w:hAnsi="Arial Narrow" w:cs="Arial"/>
                <w:bCs/>
                <w:sz w:val="18"/>
                <w:szCs w:val="18"/>
              </w:rPr>
              <w:t>for final admission?</w:t>
            </w:r>
          </w:p>
        </w:tc>
      </w:tr>
      <w:tr w:rsidR="00AC127E" w:rsidRPr="00C410B9" w14:paraId="36E49535" w14:textId="77777777" w:rsidTr="00D61FB8">
        <w:trPr>
          <w:trHeight w:val="1655"/>
        </w:trPr>
        <w:tc>
          <w:tcPr>
            <w:tcW w:w="686" w:type="dxa"/>
            <w:vMerge/>
            <w:tcBorders>
              <w:top w:val="single" w:sz="18" w:space="0" w:color="C00000"/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shd w:val="clear" w:color="auto" w:fill="auto"/>
            <w:vAlign w:val="center"/>
          </w:tcPr>
          <w:p w14:paraId="342ABC05" w14:textId="77777777" w:rsidR="00AC127E" w:rsidRPr="00646A81" w:rsidRDefault="00AC127E" w:rsidP="00646A8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9923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shd w:val="clear" w:color="auto" w:fill="auto"/>
            <w:vAlign w:val="center"/>
          </w:tcPr>
          <w:p w14:paraId="667BCFED" w14:textId="77777777" w:rsidR="00AC127E" w:rsidRPr="00263FA9" w:rsidRDefault="00AC127E" w:rsidP="00BA5255">
            <w:pP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</w:p>
        </w:tc>
      </w:tr>
      <w:tr w:rsidR="00AC127E" w:rsidRPr="00C410B9" w14:paraId="0F091D15" w14:textId="77777777" w:rsidTr="00034793">
        <w:trPr>
          <w:trHeight w:val="380"/>
        </w:trPr>
        <w:tc>
          <w:tcPr>
            <w:tcW w:w="10609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7A3CF17C" w14:textId="77777777" w:rsidR="00AC127E" w:rsidRPr="00263FA9" w:rsidRDefault="00AC127E" w:rsidP="00BA5255">
            <w:pP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</w:t>
            </w: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USE ADDITIONAL SHEETS IF REQUIRED INDICATING QUESTION NUMBER]</w:t>
            </w:r>
          </w:p>
        </w:tc>
      </w:tr>
      <w:tr w:rsidR="00E81AD8" w:rsidRPr="00C410B9" w14:paraId="7714E668" w14:textId="77777777" w:rsidTr="00BD0C0F">
        <w:trPr>
          <w:trHeight w:val="510"/>
        </w:trPr>
        <w:tc>
          <w:tcPr>
            <w:tcW w:w="10609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14:paraId="6BAD6BFE" w14:textId="2BA1059D" w:rsidR="00E81AD8" w:rsidRPr="00184476" w:rsidRDefault="002008CB" w:rsidP="003705A0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SECTION G</w:t>
            </w:r>
            <w:r w:rsidR="00E81AD8"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: FEES</w:t>
            </w:r>
            <w:r w:rsidR="0039366E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 DETAILS</w:t>
            </w:r>
            <w:r w:rsidR="00E81AD8"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 [Please provide information of </w:t>
            </w:r>
            <w:r w:rsidR="00405874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CAT</w:t>
            </w:r>
            <w:r w:rsidR="00E81AD8"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r w:rsidR="00863CB3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FLAGSHIP CLASSROOM</w:t>
            </w:r>
            <w:r w:rsidR="00CF696F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 programs</w:t>
            </w:r>
            <w:r w:rsidR="0066500E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r w:rsidR="00E81AD8"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only]</w:t>
            </w:r>
          </w:p>
        </w:tc>
      </w:tr>
      <w:tr w:rsidR="004C0A47" w:rsidRPr="00C410B9" w14:paraId="6BB9042C" w14:textId="77777777" w:rsidTr="00E23618">
        <w:trPr>
          <w:trHeight w:val="380"/>
        </w:trPr>
        <w:tc>
          <w:tcPr>
            <w:tcW w:w="686" w:type="dxa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77D81CCA" w14:textId="77777777" w:rsidR="004C0A47" w:rsidRPr="00E263D0" w:rsidRDefault="002008CB" w:rsidP="00E81AD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G</w:t>
            </w:r>
            <w:r w:rsidR="004C0A47">
              <w:rPr>
                <w:rFonts w:ascii="Arial Narrow" w:hAnsi="Arial Narrow" w:cs="Arial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9923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8D558B6" w14:textId="77777777" w:rsidR="004C0A47" w:rsidRPr="00263FA9" w:rsidRDefault="004C0A47" w:rsidP="00E81AD8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What is the total tuition fee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(per student)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for the </w:t>
            </w:r>
            <w:r w:rsidRPr="00F772C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entire duration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</w:t>
            </w:r>
            <w:r w:rsidR="00405874">
              <w:rPr>
                <w:rFonts w:ascii="Arial Narrow" w:hAnsi="Arial Narrow" w:cs="Arial"/>
                <w:sz w:val="18"/>
                <w:szCs w:val="18"/>
              </w:rPr>
              <w:t>CAT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classroom program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(Excluding hostel &amp;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proofErr w:type="spellStart"/>
            <w:r w:rsidRPr="00263FA9">
              <w:rPr>
                <w:rFonts w:ascii="Arial Narrow" w:hAnsi="Arial Narrow" w:cs="Arial"/>
                <w:sz w:val="18"/>
                <w:szCs w:val="18"/>
              </w:rPr>
              <w:t>fooding</w:t>
            </w:r>
            <w:proofErr w:type="spellEnd"/>
            <w:r w:rsidRPr="00263FA9">
              <w:rPr>
                <w:rFonts w:ascii="Arial Narrow" w:hAnsi="Arial Narrow" w:cs="Arial"/>
                <w:sz w:val="18"/>
                <w:szCs w:val="18"/>
              </w:rPr>
              <w:t>)?</w:t>
            </w:r>
          </w:p>
        </w:tc>
      </w:tr>
      <w:tr w:rsidR="004C0A47" w:rsidRPr="00C410B9" w14:paraId="5FF8BB63" w14:textId="77777777" w:rsidTr="00BD0C0F">
        <w:trPr>
          <w:trHeight w:val="379"/>
        </w:trPr>
        <w:tc>
          <w:tcPr>
            <w:tcW w:w="686" w:type="dxa"/>
            <w:vMerge/>
            <w:tcBorders>
              <w:left w:val="single" w:sz="18" w:space="0" w:color="C00000"/>
              <w:right w:val="single" w:sz="18" w:space="0" w:color="C00000"/>
            </w:tcBorders>
            <w:vAlign w:val="center"/>
          </w:tcPr>
          <w:p w14:paraId="33E205D2" w14:textId="77777777" w:rsidR="004C0A47" w:rsidRDefault="004C0A47" w:rsidP="00E81AD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330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1060A42" w14:textId="77777777" w:rsidR="004C0A47" w:rsidRPr="00235A57" w:rsidRDefault="004C0A47" w:rsidP="004C0A47">
            <w:pPr>
              <w:pStyle w:val="ListParagraph"/>
              <w:numPr>
                <w:ilvl w:val="0"/>
                <w:numId w:val="7"/>
              </w:num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35A57">
              <w:rPr>
                <w:rFonts w:ascii="Arial Narrow" w:hAnsi="Arial Narrow" w:cs="Arial"/>
                <w:b/>
                <w:sz w:val="18"/>
                <w:szCs w:val="18"/>
              </w:rPr>
              <w:t>In Metro Cities</w:t>
            </w:r>
          </w:p>
        </w:tc>
        <w:tc>
          <w:tcPr>
            <w:tcW w:w="3501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FC42598" w14:textId="77777777" w:rsidR="004C0A47" w:rsidRPr="00235A57" w:rsidRDefault="004C0A47" w:rsidP="004C0A47">
            <w:pPr>
              <w:pStyle w:val="ListParagraph"/>
              <w:numPr>
                <w:ilvl w:val="0"/>
                <w:numId w:val="7"/>
              </w:num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35A57">
              <w:rPr>
                <w:rFonts w:ascii="Arial Narrow" w:hAnsi="Arial Narrow" w:cs="Arial"/>
                <w:b/>
                <w:sz w:val="18"/>
                <w:szCs w:val="18"/>
              </w:rPr>
              <w:t>Tier II Cities</w:t>
            </w:r>
          </w:p>
        </w:tc>
        <w:tc>
          <w:tcPr>
            <w:tcW w:w="311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2E32B17" w14:textId="77777777" w:rsidR="004C0A47" w:rsidRPr="00235A57" w:rsidRDefault="004C0A47" w:rsidP="004C0A47">
            <w:pPr>
              <w:pStyle w:val="ListParagraph"/>
              <w:numPr>
                <w:ilvl w:val="0"/>
                <w:numId w:val="7"/>
              </w:num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35A57">
              <w:rPr>
                <w:rFonts w:ascii="Arial Narrow" w:hAnsi="Arial Narrow" w:cs="Arial"/>
                <w:b/>
                <w:sz w:val="18"/>
                <w:szCs w:val="18"/>
              </w:rPr>
              <w:t>Tier III Cities</w:t>
            </w:r>
          </w:p>
        </w:tc>
      </w:tr>
      <w:tr w:rsidR="004C0A47" w:rsidRPr="00C410B9" w14:paraId="172BDA3D" w14:textId="77777777" w:rsidTr="00BD0C0F">
        <w:trPr>
          <w:trHeight w:val="397"/>
        </w:trPr>
        <w:tc>
          <w:tcPr>
            <w:tcW w:w="686" w:type="dxa"/>
            <w:vMerge/>
            <w:tcBorders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439C159" w14:textId="77777777" w:rsidR="004C0A47" w:rsidRDefault="004C0A47" w:rsidP="00E81AD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330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6BB51E5" w14:textId="77777777" w:rsidR="004C0A47" w:rsidRPr="00235A57" w:rsidRDefault="004C0A47" w:rsidP="00E81AD8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35A57">
              <w:rPr>
                <w:rFonts w:ascii="Arial Narrow" w:hAnsi="Arial Narrow" w:cs="Arial"/>
                <w:b/>
                <w:sz w:val="18"/>
                <w:szCs w:val="18"/>
              </w:rPr>
              <w:t xml:space="preserve">        Rs.</w:t>
            </w:r>
          </w:p>
        </w:tc>
        <w:tc>
          <w:tcPr>
            <w:tcW w:w="3501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B417A83" w14:textId="77777777" w:rsidR="004C0A47" w:rsidRPr="00235A57" w:rsidRDefault="004C0A47" w:rsidP="00E81AD8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35A57">
              <w:rPr>
                <w:rFonts w:ascii="Arial Narrow" w:hAnsi="Arial Narrow" w:cs="Arial"/>
                <w:b/>
                <w:sz w:val="18"/>
                <w:szCs w:val="18"/>
              </w:rPr>
              <w:t xml:space="preserve">       Rs.</w:t>
            </w:r>
          </w:p>
        </w:tc>
        <w:tc>
          <w:tcPr>
            <w:tcW w:w="311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A05AF89" w14:textId="77777777" w:rsidR="004C0A47" w:rsidRPr="00235A57" w:rsidRDefault="004C0A47" w:rsidP="00E81AD8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35A57">
              <w:rPr>
                <w:rFonts w:ascii="Arial Narrow" w:hAnsi="Arial Narrow" w:cs="Arial"/>
                <w:b/>
                <w:sz w:val="18"/>
                <w:szCs w:val="18"/>
              </w:rPr>
              <w:t xml:space="preserve">        Rs.</w:t>
            </w:r>
          </w:p>
        </w:tc>
      </w:tr>
      <w:tr w:rsidR="00B55F38" w:rsidRPr="00C410B9" w14:paraId="1EF9A42C" w14:textId="77777777" w:rsidTr="00BD0C0F">
        <w:trPr>
          <w:trHeight w:val="501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86003DF" w14:textId="77777777" w:rsidR="00B55F38" w:rsidRDefault="002008CB" w:rsidP="00E81AD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G</w:t>
            </w:r>
            <w:r w:rsidR="00B55F38">
              <w:rPr>
                <w:rFonts w:ascii="Arial Narrow" w:hAnsi="Arial Narrow" w:cs="Arial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6804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6812DD8" w14:textId="77777777" w:rsidR="00B55F38" w:rsidRPr="00263FA9" w:rsidRDefault="00492CAF" w:rsidP="00492CAF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Availability of fee payment in instalments (Yes/No)</w:t>
            </w:r>
          </w:p>
        </w:tc>
        <w:tc>
          <w:tcPr>
            <w:tcW w:w="311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4C89B47" w14:textId="77777777" w:rsidR="00B55F38" w:rsidRDefault="00B55F38" w:rsidP="00E81AD8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A6486D" w:rsidRPr="00C410B9" w14:paraId="059341B4" w14:textId="77777777" w:rsidTr="00BD0C0F">
        <w:trPr>
          <w:trHeight w:val="397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A1BFA5B" w14:textId="77777777" w:rsidR="00A6486D" w:rsidRPr="00A6486D" w:rsidRDefault="002008CB" w:rsidP="00E81AD8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G</w:t>
            </w:r>
            <w:r w:rsidR="004E4E3E"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6804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E60751C" w14:textId="77777777" w:rsidR="00A6486D" w:rsidRPr="00A6486D" w:rsidRDefault="00A6486D" w:rsidP="00A6486D">
            <w:pPr>
              <w:ind w:left="720" w:hanging="720"/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Do you provide scholarship to the students in your coaching institute? </w:t>
            </w:r>
            <w:r>
              <w:rPr>
                <w:rFonts w:ascii="Arial Narrow" w:hAnsi="Arial Narrow" w:cs="Arial"/>
                <w:sz w:val="18"/>
                <w:szCs w:val="18"/>
              </w:rPr>
              <w:t>(</w:t>
            </w:r>
            <w:r w:rsidRPr="005A4F8D">
              <w:rPr>
                <w:rFonts w:ascii="Arial Narrow" w:hAnsi="Arial Narrow" w:cs="Arial"/>
                <w:b/>
                <w:sz w:val="18"/>
                <w:szCs w:val="18"/>
              </w:rPr>
              <w:t>1-Yes / 2-No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</w:p>
        </w:tc>
        <w:tc>
          <w:tcPr>
            <w:tcW w:w="311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5799D45" w14:textId="77777777" w:rsidR="00A6486D" w:rsidRPr="00263FA9" w:rsidRDefault="00A6486D" w:rsidP="00E81AD8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</w:tr>
      <w:tr w:rsidR="00A6486D" w:rsidRPr="00C410B9" w14:paraId="0C2D4B6E" w14:textId="77777777" w:rsidTr="00BD0C0F">
        <w:trPr>
          <w:trHeight w:val="397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D4C3D80" w14:textId="77777777" w:rsidR="00A6486D" w:rsidRPr="00A6486D" w:rsidRDefault="002008CB" w:rsidP="00E81AD8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G</w:t>
            </w:r>
            <w:r w:rsidR="004E4E3E"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6804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0E050A8" w14:textId="3986FE46" w:rsidR="00A6486D" w:rsidRPr="00263FA9" w:rsidRDefault="00A6486D" w:rsidP="00BD4F7A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>What % of student</w:t>
            </w:r>
            <w:r w:rsidR="00BD4F7A">
              <w:rPr>
                <w:rFonts w:ascii="Arial Narrow" w:eastAsia="Calibri" w:hAnsi="Arial Narrow" w:cs="Arial"/>
                <w:sz w:val="18"/>
                <w:szCs w:val="18"/>
              </w:rPr>
              <w:t>s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 were provided scho</w:t>
            </w:r>
            <w:r w:rsidR="00BD4F7A">
              <w:rPr>
                <w:rFonts w:ascii="Arial Narrow" w:eastAsia="Calibri" w:hAnsi="Arial Narrow" w:cs="Arial"/>
                <w:sz w:val="18"/>
                <w:szCs w:val="18"/>
              </w:rPr>
              <w:t>larship in 2019 session for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 </w:t>
            </w:r>
            <w:r w:rsidR="00863CB3">
              <w:rPr>
                <w:rFonts w:ascii="Arial Narrow" w:eastAsia="Calibri" w:hAnsi="Arial Narrow" w:cs="Arial"/>
                <w:sz w:val="18"/>
                <w:szCs w:val="18"/>
              </w:rPr>
              <w:t>FLAGSHIP CLASSROOM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 program</w:t>
            </w:r>
          </w:p>
        </w:tc>
        <w:tc>
          <w:tcPr>
            <w:tcW w:w="311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883324B" w14:textId="77777777" w:rsidR="00A6486D" w:rsidRPr="00263FA9" w:rsidRDefault="00A6486D" w:rsidP="00E81AD8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</w:tr>
      <w:tr w:rsidR="00235A57" w:rsidRPr="00C410B9" w14:paraId="4E09D77A" w14:textId="77777777" w:rsidTr="008B0F3D">
        <w:trPr>
          <w:trHeight w:val="397"/>
        </w:trPr>
        <w:tc>
          <w:tcPr>
            <w:tcW w:w="686" w:type="dxa"/>
            <w:vMerge w:val="restart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3FCED44" w14:textId="5BA1A2C5" w:rsidR="00235A57" w:rsidRPr="00235A57" w:rsidRDefault="002008CB" w:rsidP="00E81AD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G</w:t>
            </w:r>
            <w:r w:rsidR="000F226A">
              <w:rPr>
                <w:rFonts w:ascii="Arial Narrow" w:hAnsi="Arial Narrow" w:cs="Arial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9923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92726D6" w14:textId="77777777" w:rsidR="00235A57" w:rsidRPr="00235A57" w:rsidRDefault="00235A57" w:rsidP="00E81AD8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Please provide </w:t>
            </w:r>
            <w:r w:rsidRPr="00235A57">
              <w:rPr>
                <w:rFonts w:ascii="Arial Narrow" w:eastAsia="Calibri" w:hAnsi="Arial Narrow" w:cs="Arial"/>
                <w:sz w:val="18"/>
                <w:szCs w:val="18"/>
              </w:rPr>
              <w:t>more deta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>ils of fees, discounts, instalments etc. (if applicable to your institution).</w:t>
            </w:r>
          </w:p>
        </w:tc>
      </w:tr>
      <w:tr w:rsidR="00235A57" w:rsidRPr="00C410B9" w14:paraId="0B1A446B" w14:textId="77777777" w:rsidTr="008B0F3D">
        <w:trPr>
          <w:trHeight w:val="1723"/>
        </w:trPr>
        <w:tc>
          <w:tcPr>
            <w:tcW w:w="686" w:type="dxa"/>
            <w:vMerge/>
            <w:tcBorders>
              <w:top w:val="single" w:sz="18" w:space="0" w:color="C00000"/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vAlign w:val="center"/>
          </w:tcPr>
          <w:p w14:paraId="6A9C4733" w14:textId="77777777" w:rsidR="00235A57" w:rsidRDefault="00235A57" w:rsidP="00E81AD8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9923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vAlign w:val="center"/>
          </w:tcPr>
          <w:p w14:paraId="02A0407C" w14:textId="77777777" w:rsidR="00235A57" w:rsidRDefault="00235A57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3A9C1EB5" w14:textId="77777777" w:rsidR="000F226A" w:rsidRDefault="000F226A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0DFCF70D" w14:textId="77777777" w:rsidR="000F226A" w:rsidRDefault="000F226A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26288EFD" w14:textId="77777777" w:rsidR="000F226A" w:rsidRDefault="000F226A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5DB5B25F" w14:textId="77777777" w:rsidR="000F226A" w:rsidRDefault="000F226A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7EE09305" w14:textId="77777777" w:rsidR="000F226A" w:rsidRDefault="000F226A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10920623" w14:textId="77777777" w:rsidR="000F226A" w:rsidRDefault="000F226A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66492195" w14:textId="77777777" w:rsidR="000F226A" w:rsidRDefault="000F226A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1DF040EE" w14:textId="77777777" w:rsidR="000F226A" w:rsidRDefault="000F226A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4AA3AFA9" w14:textId="77777777" w:rsidR="000F226A" w:rsidRDefault="000F226A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274824BD" w14:textId="77777777" w:rsidR="000F226A" w:rsidRDefault="000F226A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067FDD9B" w14:textId="77777777" w:rsidR="000F226A" w:rsidRDefault="000F226A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3007ADCA" w14:textId="77777777" w:rsidR="000F226A" w:rsidRDefault="000F226A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4FB866D1" w14:textId="77777777" w:rsidR="000F226A" w:rsidRDefault="000F226A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08644E3E" w14:textId="31A2DB00" w:rsidR="000F226A" w:rsidRDefault="000F226A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</w:tr>
      <w:tr w:rsidR="00235A57" w:rsidRPr="00C410B9" w14:paraId="104E779E" w14:textId="77777777" w:rsidTr="00BD0C0F">
        <w:trPr>
          <w:trHeight w:val="397"/>
        </w:trPr>
        <w:tc>
          <w:tcPr>
            <w:tcW w:w="10609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9BF7093" w14:textId="77777777" w:rsidR="00235A57" w:rsidRDefault="00235A57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816CD4" w:rsidRPr="00C410B9" w14:paraId="3F555C77" w14:textId="77777777" w:rsidTr="00BD0C0F">
        <w:trPr>
          <w:trHeight w:val="397"/>
        </w:trPr>
        <w:tc>
          <w:tcPr>
            <w:tcW w:w="686" w:type="dxa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2D4FB56D" w14:textId="6AA6BF39" w:rsidR="00816CD4" w:rsidRPr="007001F3" w:rsidRDefault="00E23618" w:rsidP="00E81AD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G</w:t>
            </w:r>
            <w:r w:rsidR="000F226A"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9923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5EFE5F2" w14:textId="77777777" w:rsidR="00816CD4" w:rsidRPr="00816CD4" w:rsidRDefault="00816CD4" w:rsidP="00E81AD8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 w:rsidRPr="00816CD4">
              <w:rPr>
                <w:rFonts w:ascii="Arial Narrow" w:eastAsia="Calibri" w:hAnsi="Arial Narrow" w:cs="Arial"/>
                <w:sz w:val="18"/>
                <w:szCs w:val="18"/>
              </w:rPr>
              <w:t>Please provide more details of scholarships provided by you and the criteria that it is based upon?</w:t>
            </w:r>
          </w:p>
        </w:tc>
      </w:tr>
      <w:tr w:rsidR="00816CD4" w:rsidRPr="00C410B9" w14:paraId="08FEE27B" w14:textId="77777777" w:rsidTr="00BD0C0F">
        <w:trPr>
          <w:trHeight w:val="1723"/>
        </w:trPr>
        <w:tc>
          <w:tcPr>
            <w:tcW w:w="686" w:type="dxa"/>
            <w:vMerge/>
            <w:tcBorders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vAlign w:val="center"/>
          </w:tcPr>
          <w:p w14:paraId="48C91C1E" w14:textId="77777777" w:rsidR="00816CD4" w:rsidRDefault="00816CD4" w:rsidP="00E81AD8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9923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vAlign w:val="center"/>
          </w:tcPr>
          <w:p w14:paraId="5D016DA2" w14:textId="77777777" w:rsidR="00816CD4" w:rsidRDefault="00816CD4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637F7000" w14:textId="77777777" w:rsidR="000F226A" w:rsidRDefault="000F226A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211F517B" w14:textId="77777777" w:rsidR="000F226A" w:rsidRDefault="000F226A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243964EA" w14:textId="77777777" w:rsidR="000F226A" w:rsidRDefault="000F226A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7F2756B2" w14:textId="77777777" w:rsidR="000F226A" w:rsidRDefault="000F226A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686302AB" w14:textId="77777777" w:rsidR="000F226A" w:rsidRDefault="000F226A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3B0D4DE4" w14:textId="77777777" w:rsidR="000F226A" w:rsidRDefault="000F226A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19622C2F" w14:textId="77777777" w:rsidR="000F226A" w:rsidRDefault="000F226A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1B352EDB" w14:textId="77777777" w:rsidR="000F226A" w:rsidRDefault="000F226A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2F8AE8BE" w14:textId="77777777" w:rsidR="000F226A" w:rsidRDefault="000F226A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12FD15BF" w14:textId="77777777" w:rsidR="000F226A" w:rsidRDefault="000F226A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0A05DAC4" w14:textId="77777777" w:rsidR="000F226A" w:rsidRDefault="000F226A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11ECF31F" w14:textId="77777777" w:rsidR="000F226A" w:rsidRDefault="000F226A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5689FE35" w14:textId="77777777" w:rsidR="000F226A" w:rsidRDefault="000F226A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66489166" w14:textId="4A37B790" w:rsidR="000F226A" w:rsidRDefault="000F226A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</w:tr>
      <w:tr w:rsidR="00816CD4" w:rsidRPr="00C410B9" w14:paraId="6E736D8E" w14:textId="77777777" w:rsidTr="00BD0C0F">
        <w:trPr>
          <w:trHeight w:val="397"/>
        </w:trPr>
        <w:tc>
          <w:tcPr>
            <w:tcW w:w="10609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54335CB" w14:textId="77777777" w:rsidR="00816CD4" w:rsidRDefault="00816CD4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E04122" w:rsidRPr="00C410B9" w14:paraId="50F1CF2A" w14:textId="77777777" w:rsidTr="00BD0C0F">
        <w:trPr>
          <w:trHeight w:val="340"/>
          <w:tblHeader/>
        </w:trPr>
        <w:tc>
          <w:tcPr>
            <w:tcW w:w="10609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14:paraId="5D3EE55B" w14:textId="020338A9" w:rsidR="00E04122" w:rsidRPr="00184476" w:rsidRDefault="00E23618" w:rsidP="007D30C1">
            <w:pPr>
              <w:jc w:val="center"/>
              <w:rPr>
                <w:rFonts w:ascii="Arial Narrow" w:eastAsia="Calibri" w:hAnsi="Arial Narrow" w:cs="Arial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eastAsia="Calibri" w:hAnsi="Arial Narrow" w:cs="Arial"/>
                <w:b/>
                <w:color w:val="FFFFFF" w:themeColor="background1"/>
                <w:sz w:val="24"/>
                <w:szCs w:val="24"/>
              </w:rPr>
              <w:lastRenderedPageBreak/>
              <w:t>SECTION H</w:t>
            </w:r>
            <w:r w:rsidR="00E04122" w:rsidRPr="00184476">
              <w:rPr>
                <w:rFonts w:ascii="Arial Narrow" w:eastAsia="Calibri" w:hAnsi="Arial Narrow" w:cs="Arial"/>
                <w:b/>
                <w:color w:val="FFFFFF" w:themeColor="background1"/>
                <w:sz w:val="24"/>
                <w:szCs w:val="24"/>
              </w:rPr>
              <w:t xml:space="preserve">: </w:t>
            </w:r>
            <w:r w:rsidR="009A682B">
              <w:rPr>
                <w:rFonts w:ascii="Arial Narrow" w:eastAsia="Calibri" w:hAnsi="Arial Narrow" w:cs="Arial"/>
                <w:b/>
                <w:color w:val="FFFFFF" w:themeColor="background1"/>
                <w:sz w:val="24"/>
                <w:szCs w:val="24"/>
              </w:rPr>
              <w:t>INFRASTRUCTURE &amp; RESOURCES</w:t>
            </w:r>
            <w:r w:rsidR="00E04122" w:rsidRPr="00184476">
              <w:rPr>
                <w:rFonts w:ascii="Arial Narrow" w:eastAsia="Calibri" w:hAnsi="Arial Narrow" w:cs="Arial"/>
                <w:b/>
                <w:color w:val="FFFFFF" w:themeColor="background1"/>
                <w:sz w:val="24"/>
                <w:szCs w:val="24"/>
              </w:rPr>
              <w:t xml:space="preserve"> </w:t>
            </w:r>
            <w:r w:rsidR="00E04122" w:rsidRPr="00535E4D">
              <w:rPr>
                <w:rFonts w:ascii="Arial Narrow" w:eastAsia="Calibri" w:hAnsi="Arial Narrow" w:cs="Arial"/>
                <w:b/>
                <w:color w:val="FFFFFF" w:themeColor="background1"/>
                <w:szCs w:val="24"/>
              </w:rPr>
              <w:t xml:space="preserve">[Please fill Information for </w:t>
            </w:r>
            <w:r w:rsidR="00405874">
              <w:rPr>
                <w:rFonts w:ascii="Arial Narrow" w:eastAsia="Calibri" w:hAnsi="Arial Narrow" w:cs="Arial"/>
                <w:b/>
                <w:color w:val="FFFFFF" w:themeColor="background1"/>
                <w:szCs w:val="24"/>
              </w:rPr>
              <w:t>CAT</w:t>
            </w:r>
            <w:r w:rsidR="00FF296D" w:rsidRPr="00535E4D">
              <w:rPr>
                <w:rFonts w:ascii="Arial Narrow" w:eastAsia="Calibri" w:hAnsi="Arial Narrow" w:cs="Arial"/>
                <w:b/>
                <w:color w:val="FFFFFF" w:themeColor="background1"/>
                <w:szCs w:val="24"/>
              </w:rPr>
              <w:t xml:space="preserve"> Program Infrastructure</w:t>
            </w:r>
            <w:r w:rsidR="00E04122" w:rsidRPr="00535E4D">
              <w:rPr>
                <w:rFonts w:ascii="Arial Narrow" w:eastAsia="Calibri" w:hAnsi="Arial Narrow" w:cs="Arial"/>
                <w:b/>
                <w:color w:val="FFFFFF" w:themeColor="background1"/>
                <w:szCs w:val="24"/>
              </w:rPr>
              <w:t xml:space="preserve"> only]</w:t>
            </w:r>
          </w:p>
        </w:tc>
      </w:tr>
      <w:tr w:rsidR="00E04122" w:rsidRPr="00C410B9" w14:paraId="0FAE6B20" w14:textId="77777777" w:rsidTr="00BD0C0F">
        <w:trPr>
          <w:trHeight w:val="340"/>
          <w:tblHeader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7A568CE" w14:textId="77777777" w:rsidR="00E04122" w:rsidRPr="00CD3DDF" w:rsidRDefault="00E23618" w:rsidP="00E0412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H</w:t>
            </w:r>
            <w:r w:rsidR="00E04122" w:rsidRPr="00CD3DDF">
              <w:rPr>
                <w:rFonts w:ascii="Arial Narrow" w:hAnsi="Arial Narrow" w:cs="Arial"/>
                <w:b/>
                <w:bCs/>
                <w:sz w:val="18"/>
                <w:szCs w:val="18"/>
              </w:rPr>
              <w:t>1.</w:t>
            </w:r>
          </w:p>
        </w:tc>
        <w:tc>
          <w:tcPr>
            <w:tcW w:w="9923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FB28BEA" w14:textId="77777777" w:rsidR="00E04122" w:rsidRPr="00263FA9" w:rsidRDefault="00E04122" w:rsidP="00F56526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give the numerical details for each of the statements given below for </w:t>
            </w:r>
            <w:r w:rsidR="00405874">
              <w:rPr>
                <w:rFonts w:ascii="Arial Narrow" w:hAnsi="Arial Narrow" w:cs="Arial"/>
                <w:sz w:val="18"/>
                <w:szCs w:val="18"/>
              </w:rPr>
              <w:t>CAT</w:t>
            </w:r>
            <w:r w:rsidR="00F56526">
              <w:rPr>
                <w:rFonts w:ascii="Arial Narrow" w:hAnsi="Arial Narrow" w:cs="Arial"/>
                <w:sz w:val="18"/>
                <w:szCs w:val="18"/>
              </w:rPr>
              <w:t xml:space="preserve"> program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: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8F7F33">
              <w:rPr>
                <w:rFonts w:ascii="Arial Narrow" w:hAnsi="Arial Narrow" w:cs="Arial"/>
                <w:b/>
                <w:i/>
                <w:sz w:val="18"/>
                <w:szCs w:val="18"/>
              </w:rPr>
              <w:t xml:space="preserve">(in case multiple programs/ courses offered, provide pro-rata data for </w:t>
            </w:r>
            <w:r w:rsidR="00405874">
              <w:rPr>
                <w:rFonts w:ascii="Arial Narrow" w:hAnsi="Arial Narrow" w:cs="Arial"/>
                <w:b/>
                <w:i/>
                <w:sz w:val="18"/>
                <w:szCs w:val="18"/>
              </w:rPr>
              <w:t>CAT</w:t>
            </w:r>
            <w:r w:rsidRPr="00754574">
              <w:rPr>
                <w:rFonts w:ascii="Arial Narrow" w:hAnsi="Arial Narrow" w:cs="Arial"/>
                <w:b/>
                <w:i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/>
                <w:i/>
                <w:sz w:val="18"/>
                <w:szCs w:val="18"/>
              </w:rPr>
              <w:t xml:space="preserve">Course </w:t>
            </w:r>
            <w:r w:rsidRPr="008F7F33">
              <w:rPr>
                <w:rFonts w:ascii="Arial Narrow" w:hAnsi="Arial Narrow" w:cs="Arial"/>
                <w:b/>
                <w:i/>
                <w:sz w:val="18"/>
                <w:szCs w:val="18"/>
              </w:rPr>
              <w:t>only)</w:t>
            </w:r>
          </w:p>
        </w:tc>
      </w:tr>
      <w:tr w:rsidR="00E04122" w:rsidRPr="00C410B9" w14:paraId="0A9D5536" w14:textId="77777777" w:rsidTr="00BD0C0F">
        <w:trPr>
          <w:trHeight w:val="340"/>
          <w:tblHeader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3150594E" w14:textId="77777777" w:rsidR="00E04122" w:rsidRPr="00263FA9" w:rsidRDefault="00E04122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6804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727EE564" w14:textId="77777777" w:rsidR="00E04122" w:rsidRPr="00263FA9" w:rsidRDefault="00E04122" w:rsidP="00E04122">
            <w:pPr>
              <w:pStyle w:val="Heading6"/>
              <w:spacing w:line="240" w:lineRule="auto"/>
              <w:jc w:val="left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Statements</w:t>
            </w:r>
          </w:p>
        </w:tc>
        <w:tc>
          <w:tcPr>
            <w:tcW w:w="311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0933284A" w14:textId="77777777" w:rsidR="00E04122" w:rsidRPr="00263FA9" w:rsidRDefault="00E04122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umbers</w:t>
            </w:r>
          </w:p>
        </w:tc>
      </w:tr>
      <w:tr w:rsidR="00E04122" w:rsidRPr="00C410B9" w14:paraId="2C4787FB" w14:textId="77777777" w:rsidTr="00BD0C0F">
        <w:trPr>
          <w:trHeight w:val="429"/>
          <w:tblHeader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0DAA02E" w14:textId="77777777" w:rsidR="00E04122" w:rsidRPr="00263FA9" w:rsidRDefault="00E04122" w:rsidP="00E0412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6804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E3FDAF3" w14:textId="77777777" w:rsidR="00E04122" w:rsidRPr="00263FA9" w:rsidRDefault="00AF149F" w:rsidP="00E0412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Average classroom built up area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(in </w:t>
            </w:r>
            <w:r w:rsidRPr="00C47F1A">
              <w:rPr>
                <w:rFonts w:ascii="Arial Narrow" w:hAnsi="Arial Narrow" w:cs="Arial"/>
                <w:b/>
                <w:sz w:val="18"/>
                <w:szCs w:val="18"/>
              </w:rPr>
              <w:t xml:space="preserve">sq. Feet </w:t>
            </w:r>
            <w:r w:rsidRPr="00D0323A">
              <w:rPr>
                <w:rFonts w:ascii="Arial Narrow" w:hAnsi="Arial Narrow" w:cs="Arial"/>
                <w:b/>
                <w:sz w:val="18"/>
                <w:szCs w:val="18"/>
              </w:rPr>
              <w:t>only</w:t>
            </w:r>
            <w:r w:rsidRPr="00D0323A">
              <w:rPr>
                <w:rFonts w:ascii="Arial Narrow" w:hAnsi="Arial Narrow" w:cs="Arial"/>
                <w:sz w:val="18"/>
                <w:szCs w:val="18"/>
              </w:rPr>
              <w:t>)</w:t>
            </w:r>
          </w:p>
        </w:tc>
        <w:tc>
          <w:tcPr>
            <w:tcW w:w="311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2BF9F1B" w14:textId="77777777" w:rsidR="00E04122" w:rsidRPr="00263FA9" w:rsidRDefault="00E04122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04122" w:rsidRPr="00C410B9" w14:paraId="4980FB57" w14:textId="77777777" w:rsidTr="00BD0C0F">
        <w:trPr>
          <w:trHeight w:val="429"/>
          <w:tblHeader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F38725D" w14:textId="77777777" w:rsidR="00E04122" w:rsidRPr="00263FA9" w:rsidRDefault="00E04122" w:rsidP="00E0412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6804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3882CE1" w14:textId="77777777" w:rsidR="00E04122" w:rsidRPr="00263FA9" w:rsidRDefault="00D56804" w:rsidP="00E0412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er </w:t>
            </w:r>
            <w:r w:rsidR="0073771A">
              <w:rPr>
                <w:rFonts w:ascii="Arial Narrow" w:hAnsi="Arial Narrow" w:cs="Arial"/>
                <w:sz w:val="18"/>
                <w:szCs w:val="18"/>
              </w:rPr>
              <w:t xml:space="preserve">classroom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average </w:t>
            </w:r>
            <w:r w:rsidR="0073771A">
              <w:rPr>
                <w:rFonts w:ascii="Arial Narrow" w:hAnsi="Arial Narrow" w:cs="Arial"/>
                <w:sz w:val="18"/>
                <w:szCs w:val="18"/>
              </w:rPr>
              <w:t>student strength</w:t>
            </w:r>
          </w:p>
        </w:tc>
        <w:tc>
          <w:tcPr>
            <w:tcW w:w="311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A2E9E6F" w14:textId="77777777" w:rsidR="00E04122" w:rsidRPr="00263FA9" w:rsidRDefault="00E04122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04122" w:rsidRPr="00C410B9" w14:paraId="7AE964E9" w14:textId="77777777" w:rsidTr="00BD0C0F">
        <w:trPr>
          <w:trHeight w:val="429"/>
          <w:tblHeader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4370B79" w14:textId="77777777" w:rsidR="00E04122" w:rsidRPr="00263FA9" w:rsidRDefault="00A625C8" w:rsidP="00E0412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6804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EC01D1C" w14:textId="77777777" w:rsidR="00E04122" w:rsidRPr="00263FA9" w:rsidRDefault="00A625C8" w:rsidP="00E0412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C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lass room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with audio visual facility </w:t>
            </w:r>
            <w:r w:rsidRPr="000F4B28">
              <w:rPr>
                <w:rFonts w:ascii="Arial Narrow" w:hAnsi="Arial Narrow" w:cs="Arial"/>
                <w:b/>
                <w:sz w:val="18"/>
                <w:szCs w:val="18"/>
              </w:rPr>
              <w:t>(1-Yes / 2-No)</w:t>
            </w:r>
          </w:p>
        </w:tc>
        <w:tc>
          <w:tcPr>
            <w:tcW w:w="311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B29BAA0" w14:textId="77777777" w:rsidR="00E04122" w:rsidRPr="00263FA9" w:rsidRDefault="00E04122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04122" w:rsidRPr="00C410B9" w14:paraId="667B272F" w14:textId="77777777" w:rsidTr="00BD0C0F">
        <w:trPr>
          <w:trHeight w:val="429"/>
          <w:tblHeader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6D14836" w14:textId="77777777" w:rsidR="00E04122" w:rsidRPr="00263FA9" w:rsidRDefault="00A625C8" w:rsidP="00E0412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6804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5CC2C58" w14:textId="77777777" w:rsidR="00E04122" w:rsidRPr="00263FA9" w:rsidRDefault="00A625C8" w:rsidP="00E04122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D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esktop computers provided to students </w:t>
            </w:r>
            <w:r w:rsidRPr="000F4B28">
              <w:rPr>
                <w:rFonts w:ascii="Arial Narrow" w:hAnsi="Arial Narrow" w:cs="Arial"/>
                <w:b/>
                <w:sz w:val="18"/>
                <w:szCs w:val="18"/>
              </w:rPr>
              <w:t>(1-Yes / 2-No)</w:t>
            </w:r>
          </w:p>
        </w:tc>
        <w:tc>
          <w:tcPr>
            <w:tcW w:w="311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4CDCE97" w14:textId="77777777" w:rsidR="00E04122" w:rsidRPr="00263FA9" w:rsidRDefault="00E04122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04122" w:rsidRPr="00C410B9" w14:paraId="2FA6BB99" w14:textId="77777777" w:rsidTr="00BD0C0F">
        <w:trPr>
          <w:trHeight w:val="429"/>
          <w:tblHeader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D9B15FC" w14:textId="77777777" w:rsidR="00E04122" w:rsidRPr="00263FA9" w:rsidRDefault="00A625C8" w:rsidP="00E0412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6804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1A72B34" w14:textId="77777777" w:rsidR="00E04122" w:rsidRPr="00263FA9" w:rsidRDefault="00A625C8" w:rsidP="008F273F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Study/ common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room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for students </w:t>
            </w:r>
            <w:r w:rsidRPr="000F4B28">
              <w:rPr>
                <w:rFonts w:ascii="Arial Narrow" w:hAnsi="Arial Narrow" w:cs="Arial"/>
                <w:b/>
                <w:sz w:val="18"/>
                <w:szCs w:val="18"/>
              </w:rPr>
              <w:t>(1-Yes / 2-No)</w:t>
            </w:r>
          </w:p>
        </w:tc>
        <w:tc>
          <w:tcPr>
            <w:tcW w:w="311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5314EBE" w14:textId="77777777" w:rsidR="00E04122" w:rsidRPr="00263FA9" w:rsidRDefault="00E04122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04122" w:rsidRPr="00C410B9" w14:paraId="5087685F" w14:textId="77777777" w:rsidTr="00BD0C0F">
        <w:trPr>
          <w:trHeight w:val="429"/>
          <w:tblHeader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A7797A1" w14:textId="77777777" w:rsidR="00E04122" w:rsidRDefault="00A625C8" w:rsidP="00E0412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6804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900B40F" w14:textId="77777777" w:rsidR="00E04122" w:rsidRPr="00263FA9" w:rsidRDefault="00541C31" w:rsidP="00E04122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Facilities for differently-abled students</w:t>
            </w:r>
            <w:r w:rsidR="009B0E64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9B0E64" w:rsidRPr="000F4B28">
              <w:rPr>
                <w:rFonts w:ascii="Arial Narrow" w:hAnsi="Arial Narrow" w:cs="Arial"/>
                <w:b/>
                <w:sz w:val="18"/>
                <w:szCs w:val="18"/>
              </w:rPr>
              <w:t>(1-Yes / 2-No)</w:t>
            </w:r>
          </w:p>
        </w:tc>
        <w:tc>
          <w:tcPr>
            <w:tcW w:w="311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B08829C" w14:textId="77777777" w:rsidR="00E04122" w:rsidRPr="00263FA9" w:rsidRDefault="00E04122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2193A" w:rsidRPr="00C410B9" w14:paraId="46E5B8BE" w14:textId="77777777" w:rsidTr="00BD0C0F">
        <w:trPr>
          <w:trHeight w:val="429"/>
          <w:tblHeader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5BBEC36" w14:textId="77777777" w:rsidR="0052193A" w:rsidRDefault="00A625C8" w:rsidP="00E0412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6804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561BC71" w14:textId="77777777" w:rsidR="0052193A" w:rsidRDefault="0052193A" w:rsidP="00E0412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Waiting area/ room for parents</w:t>
            </w:r>
            <w:r w:rsidR="00FA2AEA">
              <w:rPr>
                <w:rFonts w:ascii="Arial Narrow" w:hAnsi="Arial Narrow" w:cs="Arial"/>
                <w:sz w:val="18"/>
                <w:szCs w:val="18"/>
              </w:rPr>
              <w:t xml:space="preserve"> (</w:t>
            </w:r>
            <w:r w:rsidR="00FA2AEA" w:rsidRPr="005A4F8D">
              <w:rPr>
                <w:rFonts w:ascii="Arial Narrow" w:hAnsi="Arial Narrow" w:cs="Arial"/>
                <w:b/>
                <w:sz w:val="18"/>
                <w:szCs w:val="18"/>
              </w:rPr>
              <w:t>1-Yes / 2-No</w:t>
            </w:r>
            <w:r w:rsidR="00FA2AEA"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</w:p>
        </w:tc>
        <w:tc>
          <w:tcPr>
            <w:tcW w:w="311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1871962" w14:textId="77777777" w:rsidR="0052193A" w:rsidRPr="00263FA9" w:rsidRDefault="0052193A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8F392D" w:rsidRPr="00C410B9" w14:paraId="19B16A79" w14:textId="77777777" w:rsidTr="00BD0C0F">
        <w:trPr>
          <w:trHeight w:val="429"/>
          <w:tblHeader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5ED1954" w14:textId="77777777" w:rsidR="008F392D" w:rsidRDefault="00A625C8" w:rsidP="00E0412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6804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3F19039" w14:textId="77777777" w:rsidR="008F392D" w:rsidRDefault="008F392D" w:rsidP="00E0412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Canteen facilities for students</w:t>
            </w:r>
            <w:r w:rsidR="00541C31">
              <w:rPr>
                <w:rFonts w:ascii="Arial Narrow" w:hAnsi="Arial Narrow" w:cs="Arial"/>
                <w:sz w:val="18"/>
                <w:szCs w:val="18"/>
              </w:rPr>
              <w:t xml:space="preserve"> (</w:t>
            </w:r>
            <w:r w:rsidR="00541C31" w:rsidRPr="005A4F8D">
              <w:rPr>
                <w:rFonts w:ascii="Arial Narrow" w:hAnsi="Arial Narrow" w:cs="Arial"/>
                <w:b/>
                <w:sz w:val="18"/>
                <w:szCs w:val="18"/>
              </w:rPr>
              <w:t>1-Yes / 2-No</w:t>
            </w:r>
            <w:r w:rsidR="00541C31"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</w:p>
        </w:tc>
        <w:tc>
          <w:tcPr>
            <w:tcW w:w="311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53692FB" w14:textId="77777777" w:rsidR="008F392D" w:rsidRPr="00263FA9" w:rsidRDefault="008F392D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0F4B28" w:rsidRPr="00C410B9" w14:paraId="6DCAD487" w14:textId="77777777" w:rsidTr="00BD0C0F">
        <w:trPr>
          <w:trHeight w:val="429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64E5BC7" w14:textId="77777777" w:rsidR="000F4B28" w:rsidRDefault="007A7CAA" w:rsidP="00E0412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6804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723C77F" w14:textId="77777777" w:rsidR="000F4B28" w:rsidRDefault="000F4B28" w:rsidP="00E0412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Medical facilities for students (</w:t>
            </w:r>
            <w:r w:rsidRPr="005A4F8D">
              <w:rPr>
                <w:rFonts w:ascii="Arial Narrow" w:hAnsi="Arial Narrow" w:cs="Arial"/>
                <w:b/>
                <w:sz w:val="18"/>
                <w:szCs w:val="18"/>
              </w:rPr>
              <w:t>1-Yes / 2-No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</w:p>
        </w:tc>
        <w:tc>
          <w:tcPr>
            <w:tcW w:w="311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2A923AF" w14:textId="77777777" w:rsidR="000F4B28" w:rsidRPr="00263FA9" w:rsidRDefault="000F4B28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A83BE7" w:rsidRPr="00C410B9" w14:paraId="73E52AE9" w14:textId="77777777" w:rsidTr="00BD0C0F">
        <w:trPr>
          <w:trHeight w:val="340"/>
        </w:trPr>
        <w:tc>
          <w:tcPr>
            <w:tcW w:w="686" w:type="dxa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194824B9" w14:textId="77777777" w:rsidR="00A83BE7" w:rsidRPr="00A83BE7" w:rsidRDefault="00E23618" w:rsidP="00E0412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H</w:t>
            </w:r>
            <w:r w:rsidR="00A83BE7" w:rsidRPr="00A83BE7"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9923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FB59369" w14:textId="77777777" w:rsidR="00A83BE7" w:rsidRPr="00263FA9" w:rsidRDefault="00A83BE7" w:rsidP="00A83BE7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What is the decision making process while forming a franchise for your coaching centre?</w:t>
            </w:r>
          </w:p>
        </w:tc>
      </w:tr>
      <w:tr w:rsidR="00A83BE7" w:rsidRPr="00C410B9" w14:paraId="38BDF8B0" w14:textId="77777777" w:rsidTr="00BD0C0F">
        <w:trPr>
          <w:trHeight w:val="1495"/>
        </w:trPr>
        <w:tc>
          <w:tcPr>
            <w:tcW w:w="686" w:type="dxa"/>
            <w:vMerge/>
            <w:tcBorders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9AC31F1" w14:textId="77777777" w:rsidR="00A83BE7" w:rsidRDefault="00A83BE7" w:rsidP="00E0412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923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EE52EB2" w14:textId="77777777" w:rsidR="00A83BE7" w:rsidRDefault="00A83BE7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01042779" w14:textId="77777777" w:rsidR="001E7235" w:rsidRDefault="001E7235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003B85A5" w14:textId="77777777" w:rsidR="001E7235" w:rsidRDefault="001E7235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62E7F86C" w14:textId="77777777" w:rsidR="001E7235" w:rsidRDefault="001E7235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3AEF56B2" w14:textId="77777777" w:rsidR="001E7235" w:rsidRDefault="001E7235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7832E142" w14:textId="77777777" w:rsidR="001E7235" w:rsidRDefault="001E7235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24D98FA7" w14:textId="77777777" w:rsidR="001E7235" w:rsidRDefault="001E7235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53286F2F" w14:textId="77777777" w:rsidR="001E7235" w:rsidRDefault="001E7235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5EB6D25B" w14:textId="77777777" w:rsidR="001E7235" w:rsidRDefault="001E7235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66CE1718" w14:textId="77777777" w:rsidR="001E7235" w:rsidRDefault="001E7235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6DE31E4B" w14:textId="77777777" w:rsidR="001E7235" w:rsidRDefault="001E7235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5FCF42D7" w14:textId="77777777" w:rsidR="001E7235" w:rsidRDefault="001E7235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27E12533" w14:textId="77777777" w:rsidR="001E7235" w:rsidRDefault="001E7235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1E04C9C9" w14:textId="035CD0E0" w:rsidR="001E7235" w:rsidRPr="00263FA9" w:rsidRDefault="001E7235" w:rsidP="001E7235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015105" w:rsidRPr="00C410B9" w14:paraId="2195C028" w14:textId="77777777" w:rsidTr="00AE0D3C">
        <w:trPr>
          <w:trHeight w:val="359"/>
        </w:trPr>
        <w:tc>
          <w:tcPr>
            <w:tcW w:w="10609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AFA5B84" w14:textId="77777777" w:rsidR="00015105" w:rsidRPr="00015105" w:rsidRDefault="00015105" w:rsidP="00015105">
            <w:pPr>
              <w:spacing w:line="300" w:lineRule="auto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015105" w:rsidRPr="00C410B9" w14:paraId="4FA58122" w14:textId="77777777" w:rsidTr="00AE0D3C">
        <w:trPr>
          <w:trHeight w:val="359"/>
        </w:trPr>
        <w:tc>
          <w:tcPr>
            <w:tcW w:w="686" w:type="dxa"/>
            <w:vMerge w:val="restart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8F972E9" w14:textId="77777777" w:rsidR="00015105" w:rsidRPr="00015105" w:rsidRDefault="00E23618" w:rsidP="00E0412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H</w:t>
            </w:r>
            <w:r w:rsidR="00015105" w:rsidRPr="00015105"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9923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4BA06D8" w14:textId="77777777" w:rsidR="00015105" w:rsidRPr="00015105" w:rsidRDefault="00015105" w:rsidP="00015105">
            <w:pPr>
              <w:spacing w:line="300" w:lineRule="auto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015105">
              <w:rPr>
                <w:rFonts w:ascii="Arial Narrow" w:hAnsi="Arial Narrow" w:cs="Arial"/>
                <w:bCs/>
                <w:sz w:val="18"/>
                <w:szCs w:val="18"/>
              </w:rPr>
              <w:t>Wha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t modern tools &amp; technologies are being used at your institute to make the overall learning experience </w:t>
            </w:r>
            <w:r w:rsidR="001B6F70">
              <w:rPr>
                <w:rFonts w:ascii="Arial Narrow" w:hAnsi="Arial Narrow" w:cs="Arial"/>
                <w:bCs/>
                <w:sz w:val="18"/>
                <w:szCs w:val="18"/>
              </w:rPr>
              <w:t>better for students? A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>re you using any LMS (Learning Management System)? Pleas</w:t>
            </w:r>
            <w:r w:rsidR="008D6372">
              <w:rPr>
                <w:rFonts w:ascii="Arial Narrow" w:hAnsi="Arial Narrow" w:cs="Arial"/>
                <w:bCs/>
                <w:sz w:val="18"/>
                <w:szCs w:val="18"/>
              </w:rPr>
              <w:t>e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Elaborate.</w:t>
            </w:r>
          </w:p>
        </w:tc>
      </w:tr>
      <w:tr w:rsidR="00015105" w:rsidRPr="00C410B9" w14:paraId="402B1BBC" w14:textId="77777777" w:rsidTr="00A54E69">
        <w:trPr>
          <w:trHeight w:val="3288"/>
        </w:trPr>
        <w:tc>
          <w:tcPr>
            <w:tcW w:w="686" w:type="dxa"/>
            <w:vMerge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B57C813" w14:textId="77777777" w:rsidR="00015105" w:rsidRDefault="00015105" w:rsidP="00E0412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923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1A348C3" w14:textId="77777777" w:rsidR="00015105" w:rsidRPr="00263FA9" w:rsidRDefault="00015105" w:rsidP="00E43D81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015105" w:rsidRPr="00C410B9" w14:paraId="685140A5" w14:textId="77777777" w:rsidTr="00CE5A43">
        <w:trPr>
          <w:trHeight w:val="358"/>
        </w:trPr>
        <w:tc>
          <w:tcPr>
            <w:tcW w:w="10609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0D3CC4B" w14:textId="77777777" w:rsidR="00015105" w:rsidRPr="00263FA9" w:rsidRDefault="00015105" w:rsidP="00E43D81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</w:tbl>
    <w:p w14:paraId="54E17BE8" w14:textId="77777777" w:rsidR="00A54E69" w:rsidRDefault="00C630AF" w:rsidP="002B499F">
      <w:pPr>
        <w:tabs>
          <w:tab w:val="left" w:pos="204"/>
          <w:tab w:val="left" w:pos="4245"/>
        </w:tabs>
        <w:spacing w:after="0"/>
      </w:pPr>
      <w:r>
        <w:tab/>
      </w:r>
      <w:r>
        <w:tab/>
      </w:r>
    </w:p>
    <w:p w14:paraId="7205E943" w14:textId="77777777" w:rsidR="00A54E69" w:rsidRDefault="00A54E69">
      <w:r>
        <w:br w:type="page"/>
      </w:r>
    </w:p>
    <w:p w14:paraId="1029ED42" w14:textId="695B6386" w:rsidR="004D585F" w:rsidRPr="00C630AF" w:rsidRDefault="00C630AF" w:rsidP="002B499F">
      <w:pPr>
        <w:tabs>
          <w:tab w:val="left" w:pos="204"/>
          <w:tab w:val="left" w:pos="4245"/>
        </w:tabs>
        <w:spacing w:after="0"/>
      </w:pPr>
      <w:r>
        <w:lastRenderedPageBreak/>
        <w:tab/>
      </w:r>
    </w:p>
    <w:tbl>
      <w:tblPr>
        <w:tblStyle w:val="TableGrid"/>
        <w:tblW w:w="10609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576"/>
        <w:gridCol w:w="3980"/>
        <w:gridCol w:w="6053"/>
      </w:tblGrid>
      <w:tr w:rsidR="00DE747A" w:rsidRPr="00C410B9" w14:paraId="47C31FBB" w14:textId="77777777" w:rsidTr="00896295">
        <w:trPr>
          <w:trHeight w:val="371"/>
        </w:trPr>
        <w:tc>
          <w:tcPr>
            <w:tcW w:w="1060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14:paraId="337FC55C" w14:textId="77777777" w:rsidR="00DE747A" w:rsidRPr="002F357C" w:rsidRDefault="00DE747A" w:rsidP="00AB7C2A">
            <w:pPr>
              <w:pStyle w:val="Title"/>
              <w:rPr>
                <w:rFonts w:ascii="Arial Narrow" w:hAnsi="Arial Narrow" w:cs="Arial"/>
                <w:color w:val="FFFFFF" w:themeColor="background1"/>
              </w:rPr>
            </w:pPr>
            <w:r w:rsidRPr="002F357C">
              <w:rPr>
                <w:rFonts w:ascii="Arial Narrow" w:hAnsi="Arial Narrow" w:cs="Arial"/>
                <w:color w:val="FFFFFF" w:themeColor="background1"/>
              </w:rPr>
              <w:t>SECTION</w:t>
            </w:r>
            <w:r w:rsidR="00AB7C2A">
              <w:rPr>
                <w:rFonts w:ascii="Arial Narrow" w:hAnsi="Arial Narrow" w:cs="Arial"/>
                <w:color w:val="FFFFFF" w:themeColor="background1"/>
              </w:rPr>
              <w:t xml:space="preserve"> </w:t>
            </w:r>
            <w:r w:rsidR="003435CA">
              <w:rPr>
                <w:rFonts w:ascii="Arial Narrow" w:hAnsi="Arial Narrow" w:cs="Arial"/>
                <w:color w:val="FFFFFF" w:themeColor="background1"/>
              </w:rPr>
              <w:t>I</w:t>
            </w:r>
            <w:r w:rsidRPr="002F357C">
              <w:rPr>
                <w:rFonts w:ascii="Arial Narrow" w:hAnsi="Arial Narrow" w:cs="Arial"/>
                <w:color w:val="FFFFFF" w:themeColor="background1"/>
              </w:rPr>
              <w:t>: CONTACT DETAILS</w:t>
            </w:r>
          </w:p>
        </w:tc>
      </w:tr>
      <w:tr w:rsidR="00DE747A" w:rsidRPr="00C410B9" w14:paraId="114DB671" w14:textId="77777777" w:rsidTr="009B058F">
        <w:trPr>
          <w:trHeight w:val="367"/>
        </w:trPr>
        <w:tc>
          <w:tcPr>
            <w:tcW w:w="1060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3A52373" w14:textId="77777777" w:rsidR="00DE747A" w:rsidRPr="00263FA9" w:rsidRDefault="00DE747A" w:rsidP="002307A4">
            <w:pPr>
              <w:pStyle w:val="Title"/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provide the contact details of different heads of the </w:t>
            </w:r>
            <w:r w:rsidR="002307A4">
              <w:rPr>
                <w:rFonts w:ascii="Arial Narrow" w:hAnsi="Arial Narrow" w:cs="Arial"/>
                <w:sz w:val="18"/>
                <w:szCs w:val="18"/>
              </w:rPr>
              <w:t xml:space="preserve">coaching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institute</w:t>
            </w:r>
            <w:r w:rsidR="003F5787">
              <w:rPr>
                <w:rFonts w:ascii="Arial Narrow" w:hAnsi="Arial Narrow" w:cs="Arial"/>
                <w:sz w:val="18"/>
                <w:szCs w:val="18"/>
              </w:rPr>
              <w:t>s</w:t>
            </w:r>
          </w:p>
        </w:tc>
      </w:tr>
      <w:tr w:rsidR="00DE747A" w:rsidRPr="00C410B9" w14:paraId="16F5C857" w14:textId="77777777" w:rsidTr="00896295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D5CC159" w14:textId="77777777" w:rsidR="00DE747A" w:rsidRPr="00A02726" w:rsidRDefault="003435C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</w:t>
            </w:r>
            <w:r w:rsidR="00C57A95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A726B4B" w14:textId="77777777" w:rsidR="00DE747A" w:rsidRPr="00A02726" w:rsidRDefault="00D91239" w:rsidP="000450F2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 xml:space="preserve">Name of the head of the </w:t>
            </w:r>
            <w:r w:rsidR="000450F2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coaching </w:t>
            </w:r>
            <w:r w:rsidR="00EB1BB6">
              <w:rPr>
                <w:rFonts w:ascii="Arial Narrow" w:hAnsi="Arial Narrow" w:cs="Arial"/>
                <w:b w:val="0"/>
                <w:sz w:val="18"/>
                <w:szCs w:val="18"/>
              </w:rPr>
              <w:t>institute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28AEEBE" w14:textId="77777777"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14:paraId="568E125B" w14:textId="77777777" w:rsidTr="00896295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E1378DC" w14:textId="77777777" w:rsidR="00DE747A" w:rsidRPr="00A02726" w:rsidRDefault="003435C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</w:t>
            </w:r>
            <w:r w:rsidR="00D9123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C108628" w14:textId="77777777" w:rsidR="00DE747A" w:rsidRPr="00A02726" w:rsidRDefault="00D91239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>Designation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0F79EA6" w14:textId="77777777"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14:paraId="44D0A402" w14:textId="77777777" w:rsidTr="00896295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36314E9" w14:textId="77777777" w:rsidR="00DE747A" w:rsidRPr="00A02726" w:rsidRDefault="003435C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</w:t>
            </w:r>
            <w:r w:rsidR="00D91239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B25FF0B" w14:textId="77777777" w:rsidR="00DE747A" w:rsidRPr="00A02726" w:rsidRDefault="00D91239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E</w:t>
            </w:r>
            <w:r w:rsidR="00DE747A" w:rsidRPr="00A02726">
              <w:rPr>
                <w:rFonts w:ascii="Arial Narrow" w:hAnsi="Arial Narrow" w:cs="Arial"/>
                <w:b w:val="0"/>
                <w:sz w:val="18"/>
                <w:szCs w:val="18"/>
              </w:rPr>
              <w:t>mail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BB61F03" w14:textId="77777777"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91239" w:rsidRPr="00C410B9" w14:paraId="70F05918" w14:textId="77777777" w:rsidTr="00896295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330CC8D" w14:textId="77777777" w:rsidR="00D91239" w:rsidRDefault="003435C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</w:t>
            </w:r>
            <w:r w:rsidR="00D91239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223FF4F" w14:textId="77777777" w:rsidR="00D91239" w:rsidRPr="00A02726" w:rsidRDefault="00D91239" w:rsidP="000450F2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 xml:space="preserve">Name of </w:t>
            </w: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D</w:t>
            </w:r>
            <w:r w:rsidR="001A3F6A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irector 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A065B7B" w14:textId="77777777" w:rsidR="00D91239" w:rsidRPr="00263FA9" w:rsidRDefault="00D91239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14:paraId="44FAC1BC" w14:textId="77777777" w:rsidTr="00896295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F96DEA3" w14:textId="77777777" w:rsidR="00DE747A" w:rsidRPr="00A02726" w:rsidRDefault="003435C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</w:t>
            </w:r>
            <w:r w:rsidR="00D91239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9E7E2DD" w14:textId="77777777" w:rsidR="00DE747A" w:rsidRPr="00A02726" w:rsidRDefault="001A3F6A" w:rsidP="000450F2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D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>irector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FF71558" w14:textId="77777777"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14:paraId="64A0C9CF" w14:textId="77777777" w:rsidTr="00896295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2E7315F" w14:textId="77777777" w:rsidR="00DE747A" w:rsidRPr="00A02726" w:rsidRDefault="003435C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</w:t>
            </w:r>
            <w:r w:rsidR="00D91239"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A5DEED0" w14:textId="77777777" w:rsidR="00DE747A" w:rsidRPr="00A02726" w:rsidRDefault="001A3F6A" w:rsidP="000450F2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D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>irector</w:t>
            </w:r>
            <w:r w:rsidR="00DE747A" w:rsidRPr="00A02726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Mobile number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09F9194" w14:textId="77777777"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14:paraId="2CE033AB" w14:textId="77777777" w:rsidTr="00896295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76AEB63" w14:textId="77777777" w:rsidR="00DE747A" w:rsidRPr="00A02726" w:rsidRDefault="003435C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</w:t>
            </w:r>
            <w:r w:rsidR="00D91239"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BD4D8A2" w14:textId="77777777" w:rsidR="00DE747A" w:rsidRPr="00A02726" w:rsidRDefault="007F4085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 xml:space="preserve">Coaching </w:t>
            </w:r>
            <w:r w:rsidR="00106E93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institute </w:t>
            </w:r>
            <w:r w:rsidR="00DE747A" w:rsidRPr="00A02726">
              <w:rPr>
                <w:rFonts w:ascii="Arial Narrow" w:hAnsi="Arial Narrow" w:cs="Arial"/>
                <w:b w:val="0"/>
                <w:sz w:val="18"/>
                <w:szCs w:val="18"/>
              </w:rPr>
              <w:t>general contact numbers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F878403" w14:textId="77777777"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14:paraId="7ABA0717" w14:textId="77777777" w:rsidTr="00896295">
        <w:trPr>
          <w:trHeight w:val="398"/>
        </w:trPr>
        <w:tc>
          <w:tcPr>
            <w:tcW w:w="1060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02AF306" w14:textId="77777777" w:rsidR="00DE747A" w:rsidRPr="00A02726" w:rsidRDefault="00DE747A" w:rsidP="00DE747A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Please provide the contact details of the contact person (official filling up this survey form)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, Who can be contacted for any query</w:t>
            </w:r>
          </w:p>
        </w:tc>
      </w:tr>
      <w:tr w:rsidR="00DE747A" w:rsidRPr="00C410B9" w14:paraId="7B0E4E09" w14:textId="77777777" w:rsidTr="00896295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DAEFC5C" w14:textId="77777777" w:rsidR="00DE747A" w:rsidRPr="00A02726" w:rsidRDefault="003435CA" w:rsidP="00D02E37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I</w:t>
            </w:r>
            <w:r w:rsidR="00D91239">
              <w:rPr>
                <w:rFonts w:ascii="Arial Narrow" w:hAnsi="Arial Narrow" w:cs="Arial"/>
                <w:bCs w:val="0"/>
                <w:sz w:val="18"/>
                <w:szCs w:val="18"/>
              </w:rPr>
              <w:t>8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D142AC4" w14:textId="77777777" w:rsidR="00DE747A" w:rsidRPr="00A02726" w:rsidRDefault="00DE747A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Name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9B976C6" w14:textId="77777777"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14:paraId="3226EC78" w14:textId="77777777" w:rsidTr="00896295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ED4B3BD" w14:textId="77777777" w:rsidR="00DE747A" w:rsidRPr="00A02726" w:rsidRDefault="003435CA" w:rsidP="00DE747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I</w:t>
            </w:r>
            <w:r w:rsidR="00D91239">
              <w:rPr>
                <w:rFonts w:ascii="Arial Narrow" w:hAnsi="Arial Narrow" w:cs="Arial"/>
                <w:bCs w:val="0"/>
                <w:sz w:val="18"/>
                <w:szCs w:val="18"/>
              </w:rPr>
              <w:t>9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1005F41" w14:textId="77777777" w:rsidR="00DE747A" w:rsidRPr="00A02726" w:rsidRDefault="00DE747A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Designation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6533BB9" w14:textId="77777777"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14:paraId="368D843A" w14:textId="77777777" w:rsidTr="00896295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A4A7D48" w14:textId="77777777" w:rsidR="00DE747A" w:rsidRPr="00A02726" w:rsidRDefault="003435CA" w:rsidP="00DE747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I</w:t>
            </w:r>
            <w:r w:rsidR="00DE747A"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 w:rsidR="00D91239">
              <w:rPr>
                <w:rFonts w:ascii="Arial Narrow" w:hAnsi="Arial Narrow" w:cs="Arial"/>
                <w:bCs w:val="0"/>
                <w:sz w:val="18"/>
                <w:szCs w:val="18"/>
              </w:rPr>
              <w:t>0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6B4E3C9" w14:textId="77777777" w:rsidR="00DE747A" w:rsidRPr="00A02726" w:rsidRDefault="00DE747A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Phone (with STD code)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4936B70" w14:textId="77777777"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14:paraId="23F98825" w14:textId="77777777" w:rsidTr="00896295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E16650E" w14:textId="77777777" w:rsidR="00DE747A" w:rsidRPr="00A02726" w:rsidRDefault="003435CA" w:rsidP="00DE747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I</w:t>
            </w:r>
            <w:r w:rsidR="00DE747A"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 w:rsidR="00D91239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C2FCEEE" w14:textId="77777777" w:rsidR="00DE747A" w:rsidRPr="00A02726" w:rsidRDefault="00DE747A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Mobile 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122829E" w14:textId="77777777"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14:paraId="5E937B79" w14:textId="77777777" w:rsidTr="00896295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6E8B561" w14:textId="77777777" w:rsidR="00DE747A" w:rsidRPr="00A02726" w:rsidRDefault="003435CA" w:rsidP="00DE747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I</w:t>
            </w:r>
            <w:r w:rsidR="00DE747A"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 w:rsidR="00D91239">
              <w:rPr>
                <w:rFonts w:ascii="Arial Narrow" w:hAnsi="Arial Narrow" w:cs="Arial"/>
                <w:bCs w:val="0"/>
                <w:sz w:val="18"/>
                <w:szCs w:val="18"/>
              </w:rPr>
              <w:t>2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8832996" w14:textId="77777777" w:rsidR="00DE747A" w:rsidRPr="00A02726" w:rsidRDefault="00DE747A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Fax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ADF2B77" w14:textId="77777777"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14:paraId="4A4A6B48" w14:textId="77777777" w:rsidTr="00896295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AF4CBEA" w14:textId="77777777" w:rsidR="00DE747A" w:rsidRPr="00A02726" w:rsidRDefault="003435CA" w:rsidP="00DE747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I</w:t>
            </w:r>
            <w:r w:rsidR="00DE747A"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 w:rsidR="00D91239">
              <w:rPr>
                <w:rFonts w:ascii="Arial Narrow" w:hAnsi="Arial Narrow" w:cs="Arial"/>
                <w:bCs w:val="0"/>
                <w:sz w:val="18"/>
                <w:szCs w:val="18"/>
              </w:rPr>
              <w:t>3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C3FAC9E" w14:textId="77777777" w:rsidR="00DE747A" w:rsidRPr="00A02726" w:rsidRDefault="00DE747A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Email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1CE16B8" w14:textId="77777777"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14:paraId="10C9D268" w14:textId="77777777" w:rsidTr="00896295">
        <w:trPr>
          <w:trHeight w:val="345"/>
        </w:trPr>
        <w:tc>
          <w:tcPr>
            <w:tcW w:w="1060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4028C37" w14:textId="77777777" w:rsidR="00DE747A" w:rsidRPr="00642C92" w:rsidRDefault="00DE747A" w:rsidP="00DE747A">
            <w:pPr>
              <w:pStyle w:val="Title"/>
              <w:jc w:val="left"/>
              <w:rPr>
                <w:rFonts w:ascii="Arial Narrow" w:hAnsi="Arial Narrow" w:cs="Arial"/>
                <w:i/>
                <w:sz w:val="14"/>
                <w:szCs w:val="18"/>
              </w:rPr>
            </w:pPr>
            <w:r w:rsidRPr="00263FA9">
              <w:rPr>
                <w:rFonts w:ascii="Arial Narrow" w:hAnsi="Arial Narrow" w:cs="Arial"/>
                <w:i/>
                <w:sz w:val="18"/>
                <w:szCs w:val="18"/>
                <w:u w:val="single"/>
              </w:rPr>
              <w:t>[</w:t>
            </w:r>
            <w:r w:rsidRPr="00263FA9">
              <w:rPr>
                <w:rFonts w:ascii="Arial Narrow" w:hAnsi="Arial Narrow" w:cs="Arial"/>
                <w:i/>
                <w:sz w:val="18"/>
                <w:szCs w:val="18"/>
              </w:rPr>
              <w:t>ATTACH VISITING CARD]</w:t>
            </w:r>
          </w:p>
        </w:tc>
      </w:tr>
      <w:tr w:rsidR="00DE747A" w:rsidRPr="00C410B9" w14:paraId="7F0C2B29" w14:textId="77777777" w:rsidTr="00A54E69">
        <w:trPr>
          <w:trHeight w:val="1217"/>
        </w:trPr>
        <w:tc>
          <w:tcPr>
            <w:tcW w:w="1060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02688B86" w14:textId="788CEF77" w:rsidR="0012160E" w:rsidRPr="00F83842" w:rsidRDefault="0012160E" w:rsidP="00AF3673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360" w:lineRule="auto"/>
              <w:ind w:left="893" w:hanging="346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F8384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Proof of year of establishment of the institute</w:t>
            </w:r>
          </w:p>
          <w:p w14:paraId="7FBD5444" w14:textId="77777777" w:rsidR="00516182" w:rsidRPr="00EF79A8" w:rsidRDefault="0012160E" w:rsidP="009B4D94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360" w:lineRule="auto"/>
              <w:ind w:left="893" w:hanging="346"/>
              <w:jc w:val="left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12160E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List of selected students </w:t>
            </w:r>
            <w:r w:rsidR="00AA3426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for</w:t>
            </w:r>
            <w:r w:rsidR="00DE5069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 </w:t>
            </w:r>
            <w:r w:rsidR="00AA3426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IIMs</w:t>
            </w:r>
            <w:r w:rsidR="00DE5069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 </w:t>
            </w:r>
            <w:r w:rsidR="00D12F37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and other top B-schools (as in QE11) during last 3 years along </w:t>
            </w:r>
            <w:r w:rsidRPr="0012160E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with contact number</w:t>
            </w:r>
          </w:p>
          <w:p w14:paraId="1D56A493" w14:textId="77777777" w:rsidR="00EF79A8" w:rsidRPr="00DE5069" w:rsidRDefault="00EF79A8" w:rsidP="009B4D94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360" w:lineRule="auto"/>
              <w:ind w:left="893" w:hanging="346"/>
              <w:jc w:val="left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Brochure &amp; fee details for last three years</w:t>
            </w:r>
          </w:p>
          <w:p w14:paraId="1FF46D27" w14:textId="3EDFBEAC" w:rsidR="00DE5069" w:rsidRPr="009B4D94" w:rsidRDefault="00DE5069" w:rsidP="009B4D94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360" w:lineRule="auto"/>
              <w:ind w:left="893" w:hanging="346"/>
              <w:jc w:val="left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List of branches/teaching centres along with address,</w:t>
            </w:r>
            <w:r w:rsidR="00DC40A7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 contact details, and number of students studying in </w:t>
            </w:r>
            <w:r w:rsidR="00863CB3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FLAGSHIP CLASSROOM</w:t>
            </w:r>
            <w:r w:rsidR="00DC40A7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 program</w:t>
            </w:r>
          </w:p>
        </w:tc>
      </w:tr>
    </w:tbl>
    <w:p w14:paraId="10E0B45D" w14:textId="442C0FD2" w:rsidR="003435CA" w:rsidRDefault="003435CA" w:rsidP="00FF12B1"/>
    <w:p w14:paraId="6967C893" w14:textId="4D868EB6" w:rsidR="004F7E45" w:rsidRDefault="004F7E45" w:rsidP="00FF12B1"/>
    <w:p w14:paraId="6BE3389C" w14:textId="6E41CAF9" w:rsidR="004F7E45" w:rsidRDefault="00A54E69" w:rsidP="00FF12B1">
      <w:r>
        <w:br w:type="page"/>
      </w:r>
    </w:p>
    <w:tbl>
      <w:tblPr>
        <w:tblStyle w:val="TableGrid"/>
        <w:tblW w:w="10609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4419"/>
        <w:gridCol w:w="4436"/>
        <w:gridCol w:w="1754"/>
      </w:tblGrid>
      <w:tr w:rsidR="00DE747A" w:rsidRPr="00C410B9" w14:paraId="522FD12A" w14:textId="77777777" w:rsidTr="00896295">
        <w:trPr>
          <w:trHeight w:val="19"/>
        </w:trPr>
        <w:tc>
          <w:tcPr>
            <w:tcW w:w="1060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7741FFD" w14:textId="77777777" w:rsidR="00DE747A" w:rsidRPr="00FF6AAC" w:rsidRDefault="00DE747A" w:rsidP="00DE747A">
            <w:pPr>
              <w:pStyle w:val="Title"/>
              <w:rPr>
                <w:rFonts w:ascii="Arial Narrow" w:hAnsi="Arial Narrow" w:cs="Arial"/>
                <w:sz w:val="4"/>
                <w:szCs w:val="20"/>
                <w:u w:val="single"/>
              </w:rPr>
            </w:pPr>
          </w:p>
          <w:p w14:paraId="5CFBFC55" w14:textId="77777777" w:rsidR="00DE747A" w:rsidRPr="00CB4813" w:rsidRDefault="00DE747A" w:rsidP="00D02E37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  <w:r w:rsidRPr="00CB4813">
              <w:rPr>
                <w:rFonts w:ascii="Arial Narrow" w:hAnsi="Arial Narrow" w:cs="Arial"/>
                <w:sz w:val="20"/>
                <w:szCs w:val="20"/>
                <w:u w:val="single"/>
              </w:rPr>
              <w:t>Declaration: Must be signed by the Head of the institute</w:t>
            </w:r>
          </w:p>
          <w:p w14:paraId="4A0C3766" w14:textId="77777777" w:rsidR="00DE747A" w:rsidRPr="00FF6AAC" w:rsidRDefault="00DE747A" w:rsidP="00D02E37">
            <w:pPr>
              <w:pStyle w:val="Title"/>
              <w:rPr>
                <w:rFonts w:ascii="Arial Narrow" w:hAnsi="Arial Narrow" w:cs="Arial"/>
                <w:sz w:val="10"/>
                <w:szCs w:val="20"/>
                <w:u w:val="single"/>
              </w:rPr>
            </w:pPr>
          </w:p>
          <w:p w14:paraId="51B61AD2" w14:textId="77777777" w:rsidR="00DE747A" w:rsidRPr="00E22F89" w:rsidRDefault="00DE747A" w:rsidP="00D02E37">
            <w:pPr>
              <w:pStyle w:val="Title"/>
              <w:jc w:val="both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CB4813">
              <w:rPr>
                <w:rFonts w:ascii="Arial Narrow" w:hAnsi="Arial Narrow" w:cs="Arial"/>
                <w:b w:val="0"/>
                <w:sz w:val="20"/>
                <w:szCs w:val="20"/>
              </w:rPr>
              <w:t>I hereby confirm that the information provided in this form is true and correct to the best of my knowledge at the time of submitting this form.</w:t>
            </w:r>
          </w:p>
        </w:tc>
      </w:tr>
      <w:tr w:rsidR="0056282B" w:rsidRPr="00C410B9" w14:paraId="1F2F16D9" w14:textId="77777777" w:rsidTr="00896295">
        <w:trPr>
          <w:trHeight w:val="19"/>
        </w:trPr>
        <w:tc>
          <w:tcPr>
            <w:tcW w:w="4419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F782129" w14:textId="77777777" w:rsidR="0056282B" w:rsidRPr="000A1DA9" w:rsidRDefault="0056282B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  <w:r w:rsidRPr="000A1DA9">
              <w:rPr>
                <w:rFonts w:ascii="Arial Narrow" w:hAnsi="Arial Narrow" w:cs="Arial"/>
                <w:sz w:val="20"/>
                <w:szCs w:val="18"/>
              </w:rPr>
              <w:t>Signature</w:t>
            </w:r>
          </w:p>
        </w:tc>
        <w:tc>
          <w:tcPr>
            <w:tcW w:w="443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E9CE0C3" w14:textId="77777777" w:rsidR="0056282B" w:rsidRPr="00E22F89" w:rsidRDefault="0056282B" w:rsidP="0056282B">
            <w:pPr>
              <w:pStyle w:val="Title"/>
              <w:rPr>
                <w:rFonts w:ascii="Arial Narrow" w:hAnsi="Arial Narrow" w:cs="Arial"/>
                <w:sz w:val="20"/>
                <w:szCs w:val="20"/>
              </w:rPr>
            </w:pPr>
            <w:r w:rsidRPr="000A1DA9">
              <w:rPr>
                <w:rFonts w:ascii="Arial Narrow" w:hAnsi="Arial Narrow" w:cs="Arial"/>
                <w:sz w:val="20"/>
                <w:szCs w:val="18"/>
              </w:rPr>
              <w:t>Seal/ Stamp</w:t>
            </w:r>
          </w:p>
        </w:tc>
        <w:tc>
          <w:tcPr>
            <w:tcW w:w="175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3675B87" w14:textId="77777777" w:rsidR="0056282B" w:rsidRPr="000A1DA9" w:rsidRDefault="0056282B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  <w:r w:rsidRPr="00E22F89">
              <w:rPr>
                <w:rFonts w:ascii="Arial Narrow" w:hAnsi="Arial Narrow" w:cs="Arial"/>
                <w:sz w:val="20"/>
                <w:szCs w:val="20"/>
              </w:rPr>
              <w:t>Date</w:t>
            </w:r>
          </w:p>
        </w:tc>
      </w:tr>
      <w:tr w:rsidR="0056282B" w:rsidRPr="00C410B9" w14:paraId="02C00FBE" w14:textId="77777777" w:rsidTr="00BA74C0">
        <w:trPr>
          <w:trHeight w:val="1499"/>
        </w:trPr>
        <w:tc>
          <w:tcPr>
            <w:tcW w:w="4419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C8C3D46" w14:textId="77777777" w:rsidR="0056282B" w:rsidRDefault="0056282B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14:paraId="5B179A58" w14:textId="77777777" w:rsidR="00E02AEE" w:rsidRDefault="00E02AEE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14:paraId="3388FBCF" w14:textId="77777777" w:rsidR="00E02AEE" w:rsidRDefault="00E02AEE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14:paraId="293105DF" w14:textId="77777777" w:rsidR="00E02AEE" w:rsidRDefault="00E02AEE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14:paraId="58BB1566" w14:textId="77777777" w:rsidR="00820B34" w:rsidRDefault="00820B34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14:paraId="1C30DEA5" w14:textId="77777777" w:rsidR="00820B34" w:rsidRDefault="00820B34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14:paraId="19DA2BB2" w14:textId="77777777" w:rsidR="00820B34" w:rsidRDefault="00820B34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14:paraId="61CB17A4" w14:textId="77777777" w:rsidR="00820B34" w:rsidRDefault="00820B34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14:paraId="4756CF76" w14:textId="77777777" w:rsidR="00820B34" w:rsidRDefault="00820B34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14:paraId="6861B662" w14:textId="77777777" w:rsidR="00EC3AA0" w:rsidRPr="00F83842" w:rsidRDefault="00EC3AA0" w:rsidP="00EC3AA0">
            <w:pPr>
              <w:pStyle w:val="Title"/>
              <w:jc w:val="left"/>
              <w:rPr>
                <w:rFonts w:ascii="Arial Narrow" w:hAnsi="Arial Narrow" w:cs="Arial"/>
                <w:sz w:val="6"/>
                <w:szCs w:val="20"/>
                <w:u w:val="single"/>
              </w:rPr>
            </w:pPr>
          </w:p>
        </w:tc>
        <w:tc>
          <w:tcPr>
            <w:tcW w:w="443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79EC99D" w14:textId="77777777" w:rsidR="0056282B" w:rsidRPr="00F83842" w:rsidRDefault="0056282B" w:rsidP="00EC3AA0">
            <w:pPr>
              <w:pStyle w:val="Title"/>
              <w:jc w:val="left"/>
              <w:rPr>
                <w:rFonts w:ascii="Arial Narrow" w:hAnsi="Arial Narrow" w:cs="Arial"/>
                <w:sz w:val="14"/>
                <w:szCs w:val="20"/>
              </w:rPr>
            </w:pPr>
          </w:p>
        </w:tc>
        <w:tc>
          <w:tcPr>
            <w:tcW w:w="175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1A930BF" w14:textId="77777777" w:rsidR="0056282B" w:rsidRPr="000A1DA9" w:rsidRDefault="0056282B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</w:tc>
      </w:tr>
      <w:tr w:rsidR="002B37C1" w:rsidRPr="002B37C1" w14:paraId="7B543322" w14:textId="77777777" w:rsidTr="00290B9B">
        <w:trPr>
          <w:trHeight w:val="5558"/>
        </w:trPr>
        <w:tc>
          <w:tcPr>
            <w:tcW w:w="1060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1D28A559" w14:textId="77777777" w:rsidR="002F357C" w:rsidRPr="002B37C1" w:rsidRDefault="002F357C" w:rsidP="00BE1CF0">
            <w:pPr>
              <w:shd w:val="clear" w:color="auto" w:fill="FFFFFF" w:themeFill="background1"/>
              <w:spacing w:before="240" w:after="240"/>
              <w:rPr>
                <w:rFonts w:ascii="Arial Narrow" w:eastAsia="Times New Roman" w:hAnsi="Arial Narrow" w:cs="Arial"/>
                <w:b/>
                <w:bCs/>
                <w:color w:val="000000" w:themeColor="text1"/>
                <w:sz w:val="24"/>
                <w:u w:val="single"/>
              </w:rPr>
            </w:pPr>
            <w:r w:rsidRPr="002B37C1">
              <w:rPr>
                <w:rFonts w:ascii="Arial Narrow" w:eastAsia="Times New Roman" w:hAnsi="Arial Narrow" w:cs="Arial"/>
                <w:b/>
                <w:bCs/>
                <w:color w:val="000000" w:themeColor="text1"/>
                <w:sz w:val="24"/>
                <w:u w:val="single"/>
              </w:rPr>
              <w:t>Abbreviations</w:t>
            </w:r>
          </w:p>
          <w:p w14:paraId="1FC74137" w14:textId="098A23FE" w:rsidR="00757695" w:rsidRPr="00D41868" w:rsidRDefault="00726FF0" w:rsidP="00D41868">
            <w:pPr>
              <w:numPr>
                <w:ilvl w:val="0"/>
                <w:numId w:val="5"/>
              </w:numPr>
              <w:shd w:val="clear" w:color="auto" w:fill="FFFFFF" w:themeFill="background1"/>
              <w:spacing w:before="240" w:after="200" w:line="360" w:lineRule="auto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CAT – Common Admission Test</w:t>
            </w:r>
          </w:p>
          <w:p w14:paraId="3A1DA16A" w14:textId="77777777" w:rsidR="00EA6B69" w:rsidRDefault="00EA6B69" w:rsidP="001229CD">
            <w:pPr>
              <w:numPr>
                <w:ilvl w:val="0"/>
                <w:numId w:val="5"/>
              </w:numPr>
              <w:shd w:val="clear" w:color="auto" w:fill="FFFFFF" w:themeFill="background1"/>
              <w:spacing w:before="240" w:after="200" w:line="360" w:lineRule="auto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CBT – Computer Based Test</w:t>
            </w:r>
          </w:p>
          <w:p w14:paraId="1DC62F75" w14:textId="77777777" w:rsidR="00BA74C0" w:rsidRDefault="003F1F3A" w:rsidP="00BA74C0">
            <w:pPr>
              <w:numPr>
                <w:ilvl w:val="0"/>
                <w:numId w:val="5"/>
              </w:numPr>
              <w:shd w:val="clear" w:color="auto" w:fill="FFFFFF" w:themeFill="background1"/>
              <w:spacing w:before="240" w:after="200" w:line="360" w:lineRule="auto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FMS </w:t>
            </w:r>
            <w:r w:rsidR="00BA74C0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– </w:t>
            </w:r>
            <w:r w:rsidR="00BA74C0" w:rsidRPr="00BA74C0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Faculty of Management Studies</w:t>
            </w:r>
          </w:p>
          <w:p w14:paraId="57176E13" w14:textId="77777777" w:rsidR="003F1F3A" w:rsidRDefault="003F1F3A" w:rsidP="00BA74C0">
            <w:pPr>
              <w:numPr>
                <w:ilvl w:val="0"/>
                <w:numId w:val="5"/>
              </w:numPr>
              <w:shd w:val="clear" w:color="auto" w:fill="FFFFFF" w:themeFill="background1"/>
              <w:spacing w:before="240" w:after="200" w:line="360" w:lineRule="auto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IIFT – Indian Institute of Foreign Trade</w:t>
            </w:r>
          </w:p>
          <w:p w14:paraId="38E6AF30" w14:textId="77777777" w:rsidR="00726FF0" w:rsidRDefault="00726FF0" w:rsidP="001229CD">
            <w:pPr>
              <w:numPr>
                <w:ilvl w:val="0"/>
                <w:numId w:val="5"/>
              </w:numPr>
              <w:shd w:val="clear" w:color="auto" w:fill="FFFFFF" w:themeFill="background1"/>
              <w:spacing w:before="240" w:after="200" w:line="360" w:lineRule="auto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IIM – Indian Institute of Management</w:t>
            </w:r>
          </w:p>
          <w:p w14:paraId="04DB8794" w14:textId="77777777" w:rsidR="003F1F3A" w:rsidRDefault="003F1F3A" w:rsidP="003F1F3A">
            <w:pPr>
              <w:numPr>
                <w:ilvl w:val="0"/>
                <w:numId w:val="5"/>
              </w:numPr>
              <w:shd w:val="clear" w:color="auto" w:fill="FFFFFF" w:themeFill="background1"/>
              <w:spacing w:before="240" w:after="200" w:line="360" w:lineRule="auto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IMI – </w:t>
            </w:r>
            <w:r w:rsidRPr="003F1F3A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International Management Institute</w:t>
            </w:r>
          </w:p>
          <w:p w14:paraId="74ECE2A6" w14:textId="77777777" w:rsidR="00640144" w:rsidRDefault="00640144" w:rsidP="00986EE9">
            <w:pPr>
              <w:numPr>
                <w:ilvl w:val="0"/>
                <w:numId w:val="5"/>
              </w:numPr>
              <w:shd w:val="clear" w:color="auto" w:fill="FFFFFF" w:themeFill="background1"/>
              <w:spacing w:before="240" w:after="200" w:line="360" w:lineRule="auto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LMS – Learning Management System</w:t>
            </w:r>
          </w:p>
          <w:p w14:paraId="3EBFE8C0" w14:textId="77777777" w:rsidR="003F1F3A" w:rsidRDefault="003F1F3A" w:rsidP="003F1F3A">
            <w:pPr>
              <w:numPr>
                <w:ilvl w:val="0"/>
                <w:numId w:val="5"/>
              </w:numPr>
              <w:shd w:val="clear" w:color="auto" w:fill="FFFFFF" w:themeFill="background1"/>
              <w:spacing w:before="240" w:after="200" w:line="360" w:lineRule="auto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MDI – </w:t>
            </w:r>
            <w:r w:rsidRPr="003F1F3A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Management Development Institute</w:t>
            </w:r>
          </w:p>
          <w:p w14:paraId="6350DDB2" w14:textId="77777777" w:rsidR="008556BB" w:rsidRDefault="008556BB" w:rsidP="008556BB">
            <w:pPr>
              <w:numPr>
                <w:ilvl w:val="0"/>
                <w:numId w:val="5"/>
              </w:numPr>
              <w:shd w:val="clear" w:color="auto" w:fill="FFFFFF" w:themeFill="background1"/>
              <w:spacing w:before="240" w:after="200" w:line="360" w:lineRule="auto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NITIE – </w:t>
            </w:r>
            <w:r w:rsidRPr="008556BB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National Institute of Industrial Engineering</w:t>
            </w:r>
          </w:p>
          <w:p w14:paraId="6BAF43DD" w14:textId="56CFD28D" w:rsidR="004E223A" w:rsidRDefault="004E223A" w:rsidP="00986EE9">
            <w:pPr>
              <w:numPr>
                <w:ilvl w:val="0"/>
                <w:numId w:val="5"/>
              </w:numPr>
              <w:shd w:val="clear" w:color="auto" w:fill="FFFFFF" w:themeFill="background1"/>
              <w:spacing w:before="240" w:after="200" w:line="360" w:lineRule="auto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PG</w:t>
            </w:r>
            <w:r w:rsidR="00D41868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DM</w:t>
            </w: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 – </w:t>
            </w:r>
            <w:r w:rsidR="00D41868" w:rsidRPr="00D41868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Post Graduate Diploma in Management</w:t>
            </w:r>
          </w:p>
          <w:p w14:paraId="243CC026" w14:textId="77777777" w:rsidR="006D45BF" w:rsidRDefault="006D45BF" w:rsidP="00491C3F">
            <w:pPr>
              <w:numPr>
                <w:ilvl w:val="0"/>
                <w:numId w:val="5"/>
              </w:numPr>
              <w:shd w:val="clear" w:color="auto" w:fill="FFFFFF" w:themeFill="background1"/>
              <w:spacing w:before="240" w:after="200" w:line="360" w:lineRule="auto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SNAP – </w:t>
            </w:r>
            <w:r w:rsidR="00491C3F" w:rsidRPr="00491C3F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Symbiosis National Aptitude Test</w:t>
            </w:r>
          </w:p>
          <w:p w14:paraId="49A4419A" w14:textId="77777777" w:rsidR="003F1F3A" w:rsidRDefault="003F1F3A" w:rsidP="003F1F3A">
            <w:pPr>
              <w:numPr>
                <w:ilvl w:val="0"/>
                <w:numId w:val="5"/>
              </w:numPr>
              <w:shd w:val="clear" w:color="auto" w:fill="FFFFFF" w:themeFill="background1"/>
              <w:spacing w:before="240" w:after="200" w:line="360" w:lineRule="auto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SPJIMR – </w:t>
            </w:r>
            <w:r w:rsidRPr="003F1F3A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S. P. Jain Institute of Management and Research</w:t>
            </w:r>
          </w:p>
          <w:p w14:paraId="7C88A2A6" w14:textId="77777777" w:rsidR="004E223A" w:rsidRDefault="004E223A" w:rsidP="00290B9B">
            <w:pPr>
              <w:numPr>
                <w:ilvl w:val="0"/>
                <w:numId w:val="5"/>
              </w:numPr>
              <w:shd w:val="clear" w:color="auto" w:fill="FFFFFF" w:themeFill="background1"/>
              <w:spacing w:before="240" w:line="360" w:lineRule="auto"/>
              <w:ind w:left="714" w:hanging="357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WAT </w:t>
            </w: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softHyphen/>
              <w:t xml:space="preserve">– </w:t>
            </w:r>
            <w:r w:rsidR="00E94C05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Written Ability Test</w:t>
            </w:r>
          </w:p>
          <w:p w14:paraId="20D4B7F6" w14:textId="77777777" w:rsidR="00A13358" w:rsidRDefault="00A13358" w:rsidP="00A13358">
            <w:pPr>
              <w:numPr>
                <w:ilvl w:val="0"/>
                <w:numId w:val="5"/>
              </w:numPr>
              <w:shd w:val="clear" w:color="auto" w:fill="FFFFFF" w:themeFill="background1"/>
              <w:spacing w:before="240" w:line="360" w:lineRule="auto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XAT – </w:t>
            </w:r>
            <w:r w:rsidRPr="00A13358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Xavier’s Aptitude Test</w:t>
            </w:r>
          </w:p>
          <w:p w14:paraId="1BA2235F" w14:textId="77777777" w:rsidR="00BA74C0" w:rsidRPr="00BA74C0" w:rsidRDefault="00BA74C0" w:rsidP="00BA74C0">
            <w:pPr>
              <w:numPr>
                <w:ilvl w:val="0"/>
                <w:numId w:val="5"/>
              </w:numPr>
              <w:shd w:val="clear" w:color="auto" w:fill="FFFFFF" w:themeFill="background1"/>
              <w:spacing w:before="240" w:line="360" w:lineRule="auto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XLRI – </w:t>
            </w:r>
            <w:r w:rsidRPr="00BA74C0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Xavier </w:t>
            </w:r>
            <w:proofErr w:type="spellStart"/>
            <w:r w:rsidRPr="00BA74C0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Labour</w:t>
            </w:r>
            <w:proofErr w:type="spellEnd"/>
            <w:r w:rsidRPr="00BA74C0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 Research Institute</w:t>
            </w:r>
          </w:p>
          <w:p w14:paraId="3633C688" w14:textId="77777777" w:rsidR="00C40BE4" w:rsidRPr="00290B9B" w:rsidRDefault="00C40BE4" w:rsidP="00290B9B">
            <w:pPr>
              <w:tabs>
                <w:tab w:val="left" w:pos="4504"/>
              </w:tabs>
              <w:rPr>
                <w:rFonts w:ascii="Arial Narrow" w:eastAsiaTheme="minorHAnsi" w:hAnsi="Arial Narrow"/>
                <w:sz w:val="18"/>
                <w:lang w:val="en-US" w:eastAsia="en-US"/>
              </w:rPr>
            </w:pPr>
          </w:p>
        </w:tc>
      </w:tr>
    </w:tbl>
    <w:p w14:paraId="683A967C" w14:textId="77777777" w:rsidR="002031AA" w:rsidRPr="002B37C1" w:rsidRDefault="002031AA" w:rsidP="00CB4173">
      <w:pPr>
        <w:shd w:val="clear" w:color="auto" w:fill="FFFFFF" w:themeFill="background1"/>
        <w:rPr>
          <w:color w:val="000000" w:themeColor="text1"/>
        </w:rPr>
      </w:pPr>
    </w:p>
    <w:sectPr w:rsidR="002031AA" w:rsidRPr="002B37C1" w:rsidSect="00414560">
      <w:headerReference w:type="default" r:id="rId12"/>
      <w:footerReference w:type="default" r:id="rId13"/>
      <w:pgSz w:w="11907" w:h="16840" w:code="9"/>
      <w:pgMar w:top="720" w:right="720" w:bottom="720" w:left="720" w:header="567" w:footer="255" w:gutter="0"/>
      <w:pgBorders w:offsetFrom="page">
        <w:top w:val="single" w:sz="18" w:space="24" w:color="FFFFFF" w:themeColor="background1"/>
        <w:left w:val="single" w:sz="18" w:space="24" w:color="FFFFFF" w:themeColor="background1"/>
        <w:bottom w:val="single" w:sz="18" w:space="24" w:color="FFFFFF" w:themeColor="background1"/>
        <w:right w:val="single" w:sz="18" w:space="24" w:color="FFFFFF" w:themeColor="background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9EA456" w14:textId="77777777" w:rsidR="00496F6E" w:rsidRDefault="00496F6E" w:rsidP="006A4562">
      <w:pPr>
        <w:spacing w:after="0" w:line="240" w:lineRule="auto"/>
      </w:pPr>
      <w:r>
        <w:separator/>
      </w:r>
    </w:p>
  </w:endnote>
  <w:endnote w:type="continuationSeparator" w:id="0">
    <w:p w14:paraId="21962A40" w14:textId="77777777" w:rsidR="00496F6E" w:rsidRDefault="00496F6E" w:rsidP="006A45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110872"/>
      <w:docPartObj>
        <w:docPartGallery w:val="Page Numbers (Bottom of Page)"/>
        <w:docPartUnique/>
      </w:docPartObj>
    </w:sdtPr>
    <w:sdtEndPr/>
    <w:sdtContent>
      <w:tbl>
        <w:tblPr>
          <w:tblStyle w:val="TableGrid"/>
          <w:tblW w:w="1064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>
        <w:tblGrid>
          <w:gridCol w:w="10060"/>
          <w:gridCol w:w="588"/>
        </w:tblGrid>
        <w:tr w:rsidR="007C2775" w:rsidRPr="001E1F38" w14:paraId="023147AB" w14:textId="77777777" w:rsidTr="00757B0A">
          <w:trPr>
            <w:trHeight w:val="357"/>
          </w:trPr>
          <w:tc>
            <w:tcPr>
              <w:tcW w:w="10060" w:type="dxa"/>
            </w:tcPr>
            <w:p w14:paraId="47EA04B7" w14:textId="77777777" w:rsidR="007C2775" w:rsidRPr="001E1F38" w:rsidRDefault="007C2775" w:rsidP="006A4562">
              <w:pPr>
                <w:pStyle w:val="Footer"/>
                <w:spacing w:line="276" w:lineRule="auto"/>
                <w:ind w:left="-90"/>
                <w:rPr>
                  <w:rFonts w:ascii="Bookman Old Style" w:hAnsi="Bookman Old Style" w:cs="Arial"/>
                  <w:iCs/>
                  <w:sz w:val="18"/>
                  <w:szCs w:val="20"/>
                </w:rPr>
              </w:pP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Marketing &amp; Development Research Associates, 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>#29</w:t>
              </w: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>,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3</w:t>
              </w:r>
              <w:r w:rsidRPr="00DF7863">
                <w:rPr>
                  <w:rFonts w:ascii="Bookman Old Style" w:hAnsi="Bookman Old Style" w:cs="Arial"/>
                  <w:iCs/>
                  <w:sz w:val="18"/>
                  <w:szCs w:val="20"/>
                  <w:vertAlign w:val="superscript"/>
                </w:rPr>
                <w:t>rd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Floor</w:t>
              </w: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Community Centre, Saket, N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>ew</w:t>
              </w: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Delhi-17</w:t>
              </w:r>
            </w:p>
            <w:p w14:paraId="77C3B8AB" w14:textId="77777777" w:rsidR="007C2775" w:rsidRPr="001E1F38" w:rsidRDefault="007C2775" w:rsidP="001E1F38">
              <w:pPr>
                <w:pStyle w:val="Footer"/>
                <w:ind w:left="-90"/>
                <w:rPr>
                  <w:rFonts w:ascii="Bookman Old Style" w:hAnsi="Bookman Old Style"/>
                  <w:sz w:val="18"/>
                  <w:szCs w:val="20"/>
                </w:rPr>
              </w:pP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Phone: </w:t>
              </w:r>
              <w:bookmarkStart w:id="2" w:name="_Hlk500514686"/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>+91-11-26522244</w:t>
              </w:r>
              <w:bookmarkEnd w:id="2"/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</w:t>
              </w: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>E: info@mdraonline.com</w:t>
              </w:r>
            </w:p>
          </w:tc>
          <w:tc>
            <w:tcPr>
              <w:tcW w:w="588" w:type="dxa"/>
              <w:shd w:val="clear" w:color="auto" w:fill="C00000"/>
              <w:vAlign w:val="center"/>
            </w:tcPr>
            <w:p w14:paraId="2A90704F" w14:textId="680E6727" w:rsidR="007C2775" w:rsidRPr="001E1F38" w:rsidRDefault="007C2775" w:rsidP="006A4562">
              <w:pPr>
                <w:pStyle w:val="Footer"/>
                <w:jc w:val="center"/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</w:pPr>
              <w:r w:rsidRPr="001E1F38"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  <w:fldChar w:fldCharType="begin"/>
              </w:r>
              <w:r w:rsidRPr="001E1F38"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  <w:instrText xml:space="preserve"> PAGE   \* MERGEFORMAT </w:instrText>
              </w:r>
              <w:r w:rsidRPr="001E1F38"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  <w:fldChar w:fldCharType="separate"/>
              </w:r>
              <w:r w:rsidR="005133E1">
                <w:rPr>
                  <w:rFonts w:ascii="Bookman Old Style" w:hAnsi="Bookman Old Style"/>
                  <w:noProof/>
                  <w:color w:val="FFFFFF" w:themeColor="background1"/>
                  <w:sz w:val="18"/>
                  <w:szCs w:val="20"/>
                </w:rPr>
                <w:t>12</w:t>
              </w:r>
              <w:r w:rsidRPr="001E1F38"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  <w:fldChar w:fldCharType="end"/>
              </w:r>
            </w:p>
          </w:tc>
        </w:tr>
      </w:tbl>
      <w:p w14:paraId="37970ABE" w14:textId="77777777" w:rsidR="007C2775" w:rsidRDefault="00496F6E" w:rsidP="006A4562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665EE7" w14:textId="77777777" w:rsidR="00496F6E" w:rsidRDefault="00496F6E" w:rsidP="006A4562">
      <w:pPr>
        <w:spacing w:after="0" w:line="240" w:lineRule="auto"/>
      </w:pPr>
      <w:bookmarkStart w:id="0" w:name="_Hlk499318386"/>
      <w:bookmarkEnd w:id="0"/>
      <w:r>
        <w:separator/>
      </w:r>
    </w:p>
  </w:footnote>
  <w:footnote w:type="continuationSeparator" w:id="0">
    <w:p w14:paraId="02BEE7DE" w14:textId="77777777" w:rsidR="00496F6E" w:rsidRDefault="00496F6E" w:rsidP="006A45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ED9307" w14:textId="1744B7B1" w:rsidR="007C2775" w:rsidRPr="006D0E95" w:rsidRDefault="007C2775" w:rsidP="003922D9">
    <w:pPr>
      <w:pStyle w:val="Header"/>
      <w:pBdr>
        <w:bottom w:val="single" w:sz="4" w:space="1" w:color="auto"/>
      </w:pBdr>
      <w:ind w:right="180"/>
      <w:rPr>
        <w:rFonts w:ascii="Bookman Old Style" w:hAnsi="Bookman Old Style" w:cs="Arial"/>
        <w:b/>
        <w:bCs/>
        <w:iCs/>
        <w:sz w:val="19"/>
        <w:szCs w:val="19"/>
      </w:rPr>
    </w:pPr>
    <w:r w:rsidRPr="000A0C34">
      <w:rPr>
        <w:rFonts w:ascii="Bookman Old Style" w:hAnsi="Bookman Old Style" w:cs="Arial"/>
        <w:b/>
        <w:bCs/>
        <w:iCs/>
        <w:noProof/>
        <w:color w:val="C00000"/>
        <w:sz w:val="19"/>
        <w:szCs w:val="19"/>
      </w:rPr>
      <w:drawing>
        <wp:inline distT="0" distB="0" distL="0" distR="0" wp14:anchorId="7996CF26" wp14:editId="2995E442">
          <wp:extent cx="395785" cy="397291"/>
          <wp:effectExtent l="0" t="0" r="4445" b="3175"/>
          <wp:docPr id="6" name="Picture 6" descr="C:\Users\Abnish Jha\AppData\Local\Microsoft\Windows\INetCache\Content.Outlook\VW8J1LU3\it-app (00000002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nish Jha\AppData\Local\Microsoft\Windows\INetCache\Content.Outlook\VW8J1LU3\it-app (00000002)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9768" cy="40128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6D0E95">
      <w:rPr>
        <w:rFonts w:ascii="Bookman Old Style" w:hAnsi="Bookman Old Style" w:cs="Arial"/>
        <w:b/>
        <w:bCs/>
        <w:iCs/>
        <w:sz w:val="19"/>
        <w:szCs w:val="19"/>
      </w:rPr>
      <w:tab/>
    </w:r>
    <w:r>
      <w:rPr>
        <w:rFonts w:ascii="Bookman Old Style" w:hAnsi="Bookman Old Style" w:cs="Arial"/>
        <w:b/>
        <w:bCs/>
        <w:iCs/>
        <w:sz w:val="19"/>
        <w:szCs w:val="19"/>
      </w:rPr>
      <w:t xml:space="preserve">  </w:t>
    </w:r>
    <w:r w:rsidRPr="006B7FF0">
      <w:rPr>
        <w:rFonts w:ascii="Bookman Old Style" w:hAnsi="Bookman Old Style" w:cs="Arial"/>
        <w:b/>
        <w:bCs/>
        <w:iCs/>
        <w:sz w:val="16"/>
        <w:szCs w:val="19"/>
      </w:rPr>
      <w:t xml:space="preserve">India Today-MDRA Best </w:t>
    </w:r>
    <w:r>
      <w:rPr>
        <w:rFonts w:ascii="Bookman Old Style" w:hAnsi="Bookman Old Style" w:cs="Arial"/>
        <w:b/>
        <w:bCs/>
        <w:iCs/>
        <w:sz w:val="16"/>
        <w:szCs w:val="19"/>
      </w:rPr>
      <w:t>Coaching Institute</w:t>
    </w:r>
    <w:r w:rsidRPr="006B7FF0">
      <w:rPr>
        <w:rFonts w:ascii="Bookman Old Style" w:hAnsi="Bookman Old Style" w:cs="Arial"/>
        <w:b/>
        <w:bCs/>
        <w:iCs/>
        <w:sz w:val="16"/>
        <w:szCs w:val="19"/>
      </w:rPr>
      <w:t xml:space="preserve"> Survey 20</w:t>
    </w:r>
    <w:r>
      <w:rPr>
        <w:rFonts w:ascii="Bookman Old Style" w:hAnsi="Bookman Old Style" w:cs="Arial"/>
        <w:b/>
        <w:bCs/>
        <w:iCs/>
        <w:sz w:val="16"/>
        <w:szCs w:val="19"/>
      </w:rPr>
      <w:t xml:space="preserve">20 – Objective Questionnaire CAT      </w:t>
    </w:r>
    <w:r w:rsidRPr="006D0E95">
      <w:rPr>
        <w:rFonts w:ascii="Bookman Old Style" w:hAnsi="Bookman Old Style" w:cs="Arial"/>
        <w:noProof/>
        <w:sz w:val="18"/>
        <w:szCs w:val="19"/>
      </w:rPr>
      <w:drawing>
        <wp:inline distT="0" distB="0" distL="0" distR="0" wp14:anchorId="766290C3" wp14:editId="3E589269">
          <wp:extent cx="778583" cy="265582"/>
          <wp:effectExtent l="0" t="0" r="2540" b="1270"/>
          <wp:docPr id="7" name="Picture 4" descr="MDR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MDR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0232" cy="28661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6B7FF0">
      <w:rPr>
        <w:rFonts w:ascii="Bookman Old Style" w:hAnsi="Bookman Old Style" w:cs="Arial"/>
        <w:b/>
        <w:bCs/>
        <w:iCs/>
        <w:sz w:val="16"/>
        <w:szCs w:val="19"/>
      </w:rPr>
      <w:t xml:space="preserve">             </w:t>
    </w:r>
  </w:p>
  <w:p w14:paraId="2F2E570D" w14:textId="77777777" w:rsidR="007C2775" w:rsidRPr="007832C8" w:rsidRDefault="007C2775" w:rsidP="006A4562">
    <w:pPr>
      <w:pStyle w:val="Header"/>
      <w:ind w:firstLine="1440"/>
      <w:rPr>
        <w:rFonts w:ascii="Bookman Old Style" w:hAnsi="Bookman Old Style" w:cs="Arial"/>
        <w:b/>
        <w:bCs/>
        <w:iCs/>
        <w:color w:val="0070C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5B664F"/>
    <w:multiLevelType w:val="hybridMultilevel"/>
    <w:tmpl w:val="85C8BCBE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300F7D7B"/>
    <w:multiLevelType w:val="hybridMultilevel"/>
    <w:tmpl w:val="44FCE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415124"/>
    <w:multiLevelType w:val="hybridMultilevel"/>
    <w:tmpl w:val="0EB6A3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DF6053"/>
    <w:multiLevelType w:val="hybridMultilevel"/>
    <w:tmpl w:val="5D9A51D6"/>
    <w:lvl w:ilvl="0" w:tplc="DD74377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7F27DCE"/>
    <w:multiLevelType w:val="hybridMultilevel"/>
    <w:tmpl w:val="03762AA6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BC4B07"/>
    <w:multiLevelType w:val="hybridMultilevel"/>
    <w:tmpl w:val="CE9CD310"/>
    <w:lvl w:ilvl="0" w:tplc="AC48D29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i w:val="0"/>
        <w:color w:val="000000" w:themeColor="text1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E9D5CBC"/>
    <w:multiLevelType w:val="hybridMultilevel"/>
    <w:tmpl w:val="84BA56F0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1"/>
  </w:num>
  <w:num w:numId="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MTY3MjOwMDEwsTBT0lEKTi0uzszPAykwNK4FAOwV1WstAAAA"/>
  </w:docVars>
  <w:rsids>
    <w:rsidRoot w:val="006A4562"/>
    <w:rsid w:val="000001C6"/>
    <w:rsid w:val="000007EE"/>
    <w:rsid w:val="00000F22"/>
    <w:rsid w:val="000018A8"/>
    <w:rsid w:val="00002673"/>
    <w:rsid w:val="00002D07"/>
    <w:rsid w:val="00004483"/>
    <w:rsid w:val="0000722F"/>
    <w:rsid w:val="00010D99"/>
    <w:rsid w:val="00010ED8"/>
    <w:rsid w:val="00013B5C"/>
    <w:rsid w:val="00013BC1"/>
    <w:rsid w:val="00014290"/>
    <w:rsid w:val="00014BB4"/>
    <w:rsid w:val="0001500C"/>
    <w:rsid w:val="00015105"/>
    <w:rsid w:val="00016B51"/>
    <w:rsid w:val="000170C2"/>
    <w:rsid w:val="00020D28"/>
    <w:rsid w:val="000223F2"/>
    <w:rsid w:val="000249E6"/>
    <w:rsid w:val="000279F6"/>
    <w:rsid w:val="00030905"/>
    <w:rsid w:val="00030FA0"/>
    <w:rsid w:val="0003118A"/>
    <w:rsid w:val="000313A1"/>
    <w:rsid w:val="000317B4"/>
    <w:rsid w:val="00033FCC"/>
    <w:rsid w:val="00034793"/>
    <w:rsid w:val="00034C4B"/>
    <w:rsid w:val="000357CE"/>
    <w:rsid w:val="00036D10"/>
    <w:rsid w:val="00037E84"/>
    <w:rsid w:val="00040A27"/>
    <w:rsid w:val="00040BCE"/>
    <w:rsid w:val="000410CB"/>
    <w:rsid w:val="000419DF"/>
    <w:rsid w:val="00041E0F"/>
    <w:rsid w:val="0004378D"/>
    <w:rsid w:val="000450F2"/>
    <w:rsid w:val="000452E7"/>
    <w:rsid w:val="0004531C"/>
    <w:rsid w:val="000456B7"/>
    <w:rsid w:val="00046C0B"/>
    <w:rsid w:val="0004744C"/>
    <w:rsid w:val="000507FA"/>
    <w:rsid w:val="00050FA2"/>
    <w:rsid w:val="00051C81"/>
    <w:rsid w:val="0005240B"/>
    <w:rsid w:val="00052DDC"/>
    <w:rsid w:val="00052F34"/>
    <w:rsid w:val="0005396C"/>
    <w:rsid w:val="000548DA"/>
    <w:rsid w:val="0005639B"/>
    <w:rsid w:val="000567EA"/>
    <w:rsid w:val="000576FC"/>
    <w:rsid w:val="000621AF"/>
    <w:rsid w:val="0006223C"/>
    <w:rsid w:val="0006232E"/>
    <w:rsid w:val="00062AF9"/>
    <w:rsid w:val="0006520C"/>
    <w:rsid w:val="0006631B"/>
    <w:rsid w:val="00066F10"/>
    <w:rsid w:val="000700D2"/>
    <w:rsid w:val="00070244"/>
    <w:rsid w:val="00073282"/>
    <w:rsid w:val="00073ECC"/>
    <w:rsid w:val="00074096"/>
    <w:rsid w:val="000750E4"/>
    <w:rsid w:val="000765D1"/>
    <w:rsid w:val="00076F5A"/>
    <w:rsid w:val="000771EF"/>
    <w:rsid w:val="000773D2"/>
    <w:rsid w:val="00082F21"/>
    <w:rsid w:val="000839CF"/>
    <w:rsid w:val="00086017"/>
    <w:rsid w:val="00086881"/>
    <w:rsid w:val="00087895"/>
    <w:rsid w:val="0008789D"/>
    <w:rsid w:val="00091735"/>
    <w:rsid w:val="00093E4D"/>
    <w:rsid w:val="00094492"/>
    <w:rsid w:val="0009529D"/>
    <w:rsid w:val="00095643"/>
    <w:rsid w:val="00095BE7"/>
    <w:rsid w:val="00096210"/>
    <w:rsid w:val="00096442"/>
    <w:rsid w:val="000A0919"/>
    <w:rsid w:val="000A091F"/>
    <w:rsid w:val="000A0DC3"/>
    <w:rsid w:val="000A1187"/>
    <w:rsid w:val="000A1AD9"/>
    <w:rsid w:val="000A1DA9"/>
    <w:rsid w:val="000A24B2"/>
    <w:rsid w:val="000A2A0D"/>
    <w:rsid w:val="000A3D97"/>
    <w:rsid w:val="000A3F30"/>
    <w:rsid w:val="000A42DF"/>
    <w:rsid w:val="000A5B91"/>
    <w:rsid w:val="000A5BD4"/>
    <w:rsid w:val="000A6F1D"/>
    <w:rsid w:val="000B1B9E"/>
    <w:rsid w:val="000B1D78"/>
    <w:rsid w:val="000B29F4"/>
    <w:rsid w:val="000B730A"/>
    <w:rsid w:val="000B75B2"/>
    <w:rsid w:val="000C0A62"/>
    <w:rsid w:val="000C0B13"/>
    <w:rsid w:val="000C0B81"/>
    <w:rsid w:val="000C1375"/>
    <w:rsid w:val="000C186D"/>
    <w:rsid w:val="000C1C86"/>
    <w:rsid w:val="000C232A"/>
    <w:rsid w:val="000C450D"/>
    <w:rsid w:val="000C4733"/>
    <w:rsid w:val="000C6F7B"/>
    <w:rsid w:val="000C7998"/>
    <w:rsid w:val="000D0C8A"/>
    <w:rsid w:val="000D0F47"/>
    <w:rsid w:val="000D1738"/>
    <w:rsid w:val="000D5079"/>
    <w:rsid w:val="000D5F20"/>
    <w:rsid w:val="000D6B7D"/>
    <w:rsid w:val="000D7FA7"/>
    <w:rsid w:val="000E0742"/>
    <w:rsid w:val="000E25BA"/>
    <w:rsid w:val="000E2DA5"/>
    <w:rsid w:val="000E3C85"/>
    <w:rsid w:val="000E500E"/>
    <w:rsid w:val="000E53AB"/>
    <w:rsid w:val="000E58BF"/>
    <w:rsid w:val="000E718D"/>
    <w:rsid w:val="000E799C"/>
    <w:rsid w:val="000E7CF2"/>
    <w:rsid w:val="000E7FDD"/>
    <w:rsid w:val="000F172B"/>
    <w:rsid w:val="000F226A"/>
    <w:rsid w:val="000F34E8"/>
    <w:rsid w:val="000F48D6"/>
    <w:rsid w:val="000F48FB"/>
    <w:rsid w:val="000F4B28"/>
    <w:rsid w:val="000F6161"/>
    <w:rsid w:val="000F618D"/>
    <w:rsid w:val="000F717F"/>
    <w:rsid w:val="000F7379"/>
    <w:rsid w:val="000F7D8D"/>
    <w:rsid w:val="00101065"/>
    <w:rsid w:val="00105BC0"/>
    <w:rsid w:val="00105C1E"/>
    <w:rsid w:val="00106E93"/>
    <w:rsid w:val="00107C70"/>
    <w:rsid w:val="00110830"/>
    <w:rsid w:val="001109C0"/>
    <w:rsid w:val="0011117E"/>
    <w:rsid w:val="00111F33"/>
    <w:rsid w:val="00112117"/>
    <w:rsid w:val="00112A64"/>
    <w:rsid w:val="001133B4"/>
    <w:rsid w:val="00113EAA"/>
    <w:rsid w:val="0011475B"/>
    <w:rsid w:val="00115AE7"/>
    <w:rsid w:val="001204F9"/>
    <w:rsid w:val="0012160E"/>
    <w:rsid w:val="00121741"/>
    <w:rsid w:val="00121B0A"/>
    <w:rsid w:val="001229CD"/>
    <w:rsid w:val="00122BF0"/>
    <w:rsid w:val="0012322E"/>
    <w:rsid w:val="00123682"/>
    <w:rsid w:val="00124175"/>
    <w:rsid w:val="00125268"/>
    <w:rsid w:val="0012529C"/>
    <w:rsid w:val="001258E2"/>
    <w:rsid w:val="00125C10"/>
    <w:rsid w:val="00126E9F"/>
    <w:rsid w:val="0012753F"/>
    <w:rsid w:val="00127A5B"/>
    <w:rsid w:val="00130431"/>
    <w:rsid w:val="001307A3"/>
    <w:rsid w:val="001309D6"/>
    <w:rsid w:val="00130BAD"/>
    <w:rsid w:val="00131721"/>
    <w:rsid w:val="00132E19"/>
    <w:rsid w:val="00134970"/>
    <w:rsid w:val="00135686"/>
    <w:rsid w:val="00135C75"/>
    <w:rsid w:val="00135E32"/>
    <w:rsid w:val="00136118"/>
    <w:rsid w:val="001363AB"/>
    <w:rsid w:val="001378F6"/>
    <w:rsid w:val="00141080"/>
    <w:rsid w:val="00142E36"/>
    <w:rsid w:val="00142F99"/>
    <w:rsid w:val="00143629"/>
    <w:rsid w:val="00144F22"/>
    <w:rsid w:val="0014510C"/>
    <w:rsid w:val="0014533B"/>
    <w:rsid w:val="001462C6"/>
    <w:rsid w:val="00147DE6"/>
    <w:rsid w:val="00150B4E"/>
    <w:rsid w:val="00150D48"/>
    <w:rsid w:val="00151154"/>
    <w:rsid w:val="001513BF"/>
    <w:rsid w:val="00153272"/>
    <w:rsid w:val="00154E1C"/>
    <w:rsid w:val="00157B77"/>
    <w:rsid w:val="0016134E"/>
    <w:rsid w:val="00161412"/>
    <w:rsid w:val="00161E5D"/>
    <w:rsid w:val="001625A7"/>
    <w:rsid w:val="00164FC0"/>
    <w:rsid w:val="00165515"/>
    <w:rsid w:val="00165C68"/>
    <w:rsid w:val="00165F91"/>
    <w:rsid w:val="0016678E"/>
    <w:rsid w:val="0016758B"/>
    <w:rsid w:val="00167668"/>
    <w:rsid w:val="00167B2D"/>
    <w:rsid w:val="0017094E"/>
    <w:rsid w:val="0017169E"/>
    <w:rsid w:val="00172F2E"/>
    <w:rsid w:val="001743B6"/>
    <w:rsid w:val="00174CC7"/>
    <w:rsid w:val="001750BB"/>
    <w:rsid w:val="0017690B"/>
    <w:rsid w:val="001776F5"/>
    <w:rsid w:val="00180036"/>
    <w:rsid w:val="001818B7"/>
    <w:rsid w:val="00181B68"/>
    <w:rsid w:val="00183D7E"/>
    <w:rsid w:val="00184476"/>
    <w:rsid w:val="00184A6F"/>
    <w:rsid w:val="0018520F"/>
    <w:rsid w:val="00185645"/>
    <w:rsid w:val="00185D2B"/>
    <w:rsid w:val="00190FF3"/>
    <w:rsid w:val="00191828"/>
    <w:rsid w:val="00193C3A"/>
    <w:rsid w:val="00195600"/>
    <w:rsid w:val="00196AD7"/>
    <w:rsid w:val="00196B72"/>
    <w:rsid w:val="001970A2"/>
    <w:rsid w:val="001A1315"/>
    <w:rsid w:val="001A1BA4"/>
    <w:rsid w:val="001A2386"/>
    <w:rsid w:val="001A2C6A"/>
    <w:rsid w:val="001A3F6A"/>
    <w:rsid w:val="001A40D4"/>
    <w:rsid w:val="001A52BB"/>
    <w:rsid w:val="001A672A"/>
    <w:rsid w:val="001A6FE9"/>
    <w:rsid w:val="001B00BF"/>
    <w:rsid w:val="001B0D7F"/>
    <w:rsid w:val="001B3652"/>
    <w:rsid w:val="001B5903"/>
    <w:rsid w:val="001B59CC"/>
    <w:rsid w:val="001B5ED4"/>
    <w:rsid w:val="001B6626"/>
    <w:rsid w:val="001B68D9"/>
    <w:rsid w:val="001B6F70"/>
    <w:rsid w:val="001B7EFD"/>
    <w:rsid w:val="001C0597"/>
    <w:rsid w:val="001C0B7B"/>
    <w:rsid w:val="001C145D"/>
    <w:rsid w:val="001C1DE2"/>
    <w:rsid w:val="001C2595"/>
    <w:rsid w:val="001C2E5E"/>
    <w:rsid w:val="001C2ED5"/>
    <w:rsid w:val="001D1565"/>
    <w:rsid w:val="001D1F00"/>
    <w:rsid w:val="001D28AD"/>
    <w:rsid w:val="001D390E"/>
    <w:rsid w:val="001D4B3E"/>
    <w:rsid w:val="001D5865"/>
    <w:rsid w:val="001D5E1E"/>
    <w:rsid w:val="001D76BF"/>
    <w:rsid w:val="001E003C"/>
    <w:rsid w:val="001E09E4"/>
    <w:rsid w:val="001E0C92"/>
    <w:rsid w:val="001E104D"/>
    <w:rsid w:val="001E1F38"/>
    <w:rsid w:val="001E2C0D"/>
    <w:rsid w:val="001E2EAE"/>
    <w:rsid w:val="001E3295"/>
    <w:rsid w:val="001E483C"/>
    <w:rsid w:val="001E56A1"/>
    <w:rsid w:val="001E5726"/>
    <w:rsid w:val="001E6D7E"/>
    <w:rsid w:val="001E7235"/>
    <w:rsid w:val="001F09CA"/>
    <w:rsid w:val="001F0B87"/>
    <w:rsid w:val="001F1182"/>
    <w:rsid w:val="001F2653"/>
    <w:rsid w:val="001F33D3"/>
    <w:rsid w:val="001F3EC7"/>
    <w:rsid w:val="001F6B7B"/>
    <w:rsid w:val="001F7E33"/>
    <w:rsid w:val="001F7F02"/>
    <w:rsid w:val="002008CB"/>
    <w:rsid w:val="00200A2C"/>
    <w:rsid w:val="00201529"/>
    <w:rsid w:val="00201912"/>
    <w:rsid w:val="002024D2"/>
    <w:rsid w:val="00202B0B"/>
    <w:rsid w:val="00202DF8"/>
    <w:rsid w:val="002031AA"/>
    <w:rsid w:val="002033F7"/>
    <w:rsid w:val="0020555A"/>
    <w:rsid w:val="002059D5"/>
    <w:rsid w:val="00205A9A"/>
    <w:rsid w:val="002066D8"/>
    <w:rsid w:val="00206E6C"/>
    <w:rsid w:val="00206F1B"/>
    <w:rsid w:val="00211C60"/>
    <w:rsid w:val="002128CA"/>
    <w:rsid w:val="00212D48"/>
    <w:rsid w:val="002138BA"/>
    <w:rsid w:val="00214063"/>
    <w:rsid w:val="00214746"/>
    <w:rsid w:val="00214C84"/>
    <w:rsid w:val="002150EA"/>
    <w:rsid w:val="00216383"/>
    <w:rsid w:val="00217AD7"/>
    <w:rsid w:val="00217C31"/>
    <w:rsid w:val="002202B7"/>
    <w:rsid w:val="002214E7"/>
    <w:rsid w:val="00221E56"/>
    <w:rsid w:val="00222559"/>
    <w:rsid w:val="00223D10"/>
    <w:rsid w:val="002243D5"/>
    <w:rsid w:val="00224CF6"/>
    <w:rsid w:val="00224D61"/>
    <w:rsid w:val="0022545E"/>
    <w:rsid w:val="00225A4A"/>
    <w:rsid w:val="002261C6"/>
    <w:rsid w:val="002300A2"/>
    <w:rsid w:val="0023029B"/>
    <w:rsid w:val="002307A4"/>
    <w:rsid w:val="00231723"/>
    <w:rsid w:val="00231D13"/>
    <w:rsid w:val="00232BA6"/>
    <w:rsid w:val="002337DF"/>
    <w:rsid w:val="00234B20"/>
    <w:rsid w:val="002358D1"/>
    <w:rsid w:val="00235A57"/>
    <w:rsid w:val="00236210"/>
    <w:rsid w:val="0023685D"/>
    <w:rsid w:val="00236F85"/>
    <w:rsid w:val="00237E95"/>
    <w:rsid w:val="00240683"/>
    <w:rsid w:val="002406DA"/>
    <w:rsid w:val="00240BFD"/>
    <w:rsid w:val="002412CA"/>
    <w:rsid w:val="00241B2A"/>
    <w:rsid w:val="00241DB6"/>
    <w:rsid w:val="00242C26"/>
    <w:rsid w:val="00243DA6"/>
    <w:rsid w:val="002462D0"/>
    <w:rsid w:val="00246A62"/>
    <w:rsid w:val="00247386"/>
    <w:rsid w:val="00250D33"/>
    <w:rsid w:val="002556BA"/>
    <w:rsid w:val="002557ED"/>
    <w:rsid w:val="0025645F"/>
    <w:rsid w:val="002569A1"/>
    <w:rsid w:val="00256EB8"/>
    <w:rsid w:val="0025776C"/>
    <w:rsid w:val="00260E47"/>
    <w:rsid w:val="00263924"/>
    <w:rsid w:val="00264B60"/>
    <w:rsid w:val="002660EE"/>
    <w:rsid w:val="0026637E"/>
    <w:rsid w:val="00266D18"/>
    <w:rsid w:val="002672BD"/>
    <w:rsid w:val="0026751A"/>
    <w:rsid w:val="0026795E"/>
    <w:rsid w:val="002679A5"/>
    <w:rsid w:val="00267CFF"/>
    <w:rsid w:val="00270A97"/>
    <w:rsid w:val="0027152F"/>
    <w:rsid w:val="00273A8D"/>
    <w:rsid w:val="00275994"/>
    <w:rsid w:val="00275E1B"/>
    <w:rsid w:val="00276661"/>
    <w:rsid w:val="002803F5"/>
    <w:rsid w:val="00281E0A"/>
    <w:rsid w:val="002823E4"/>
    <w:rsid w:val="002840A9"/>
    <w:rsid w:val="002852ED"/>
    <w:rsid w:val="0028577A"/>
    <w:rsid w:val="0028707A"/>
    <w:rsid w:val="002873DB"/>
    <w:rsid w:val="00287BDA"/>
    <w:rsid w:val="002900AF"/>
    <w:rsid w:val="00290468"/>
    <w:rsid w:val="0029090D"/>
    <w:rsid w:val="00290B9B"/>
    <w:rsid w:val="00290CA7"/>
    <w:rsid w:val="00291583"/>
    <w:rsid w:val="0029365E"/>
    <w:rsid w:val="00293733"/>
    <w:rsid w:val="002938F8"/>
    <w:rsid w:val="00293A09"/>
    <w:rsid w:val="002945DA"/>
    <w:rsid w:val="00297B19"/>
    <w:rsid w:val="002A258C"/>
    <w:rsid w:val="002A3117"/>
    <w:rsid w:val="002A367E"/>
    <w:rsid w:val="002A3F8E"/>
    <w:rsid w:val="002A4A5A"/>
    <w:rsid w:val="002A502D"/>
    <w:rsid w:val="002A74A1"/>
    <w:rsid w:val="002B01F1"/>
    <w:rsid w:val="002B290E"/>
    <w:rsid w:val="002B29F3"/>
    <w:rsid w:val="002B37C1"/>
    <w:rsid w:val="002B499F"/>
    <w:rsid w:val="002B61BC"/>
    <w:rsid w:val="002B682B"/>
    <w:rsid w:val="002B69DA"/>
    <w:rsid w:val="002C242D"/>
    <w:rsid w:val="002C24A6"/>
    <w:rsid w:val="002C24D0"/>
    <w:rsid w:val="002C454F"/>
    <w:rsid w:val="002C50AE"/>
    <w:rsid w:val="002C5443"/>
    <w:rsid w:val="002C5F46"/>
    <w:rsid w:val="002C636C"/>
    <w:rsid w:val="002C7BA2"/>
    <w:rsid w:val="002D0948"/>
    <w:rsid w:val="002D24B2"/>
    <w:rsid w:val="002D35C6"/>
    <w:rsid w:val="002D6927"/>
    <w:rsid w:val="002D6A30"/>
    <w:rsid w:val="002D79A9"/>
    <w:rsid w:val="002E24CD"/>
    <w:rsid w:val="002E28A9"/>
    <w:rsid w:val="002E34BC"/>
    <w:rsid w:val="002E44AE"/>
    <w:rsid w:val="002E4A0E"/>
    <w:rsid w:val="002E79E9"/>
    <w:rsid w:val="002E7DCD"/>
    <w:rsid w:val="002F1C5C"/>
    <w:rsid w:val="002F357C"/>
    <w:rsid w:val="002F36B1"/>
    <w:rsid w:val="002F3E9D"/>
    <w:rsid w:val="002F402F"/>
    <w:rsid w:val="002F4CFD"/>
    <w:rsid w:val="003022E4"/>
    <w:rsid w:val="00302862"/>
    <w:rsid w:val="0030293B"/>
    <w:rsid w:val="00302C55"/>
    <w:rsid w:val="00303E01"/>
    <w:rsid w:val="003041FE"/>
    <w:rsid w:val="003055F5"/>
    <w:rsid w:val="00306BFA"/>
    <w:rsid w:val="0031120A"/>
    <w:rsid w:val="00312154"/>
    <w:rsid w:val="00313A85"/>
    <w:rsid w:val="00313CFD"/>
    <w:rsid w:val="003207DC"/>
    <w:rsid w:val="00320BBC"/>
    <w:rsid w:val="0032100C"/>
    <w:rsid w:val="003212CC"/>
    <w:rsid w:val="00321922"/>
    <w:rsid w:val="00321A96"/>
    <w:rsid w:val="00321C45"/>
    <w:rsid w:val="00322086"/>
    <w:rsid w:val="00323505"/>
    <w:rsid w:val="00323E0C"/>
    <w:rsid w:val="0032478B"/>
    <w:rsid w:val="00324F25"/>
    <w:rsid w:val="0032589E"/>
    <w:rsid w:val="00326210"/>
    <w:rsid w:val="003264C3"/>
    <w:rsid w:val="00326537"/>
    <w:rsid w:val="00326E6C"/>
    <w:rsid w:val="00326FF7"/>
    <w:rsid w:val="00331233"/>
    <w:rsid w:val="00331EAC"/>
    <w:rsid w:val="0033207E"/>
    <w:rsid w:val="00332C6C"/>
    <w:rsid w:val="003345AF"/>
    <w:rsid w:val="003371D9"/>
    <w:rsid w:val="00340FA7"/>
    <w:rsid w:val="003411E2"/>
    <w:rsid w:val="00341D9F"/>
    <w:rsid w:val="003425D1"/>
    <w:rsid w:val="003432BC"/>
    <w:rsid w:val="003435CA"/>
    <w:rsid w:val="00343950"/>
    <w:rsid w:val="003456CD"/>
    <w:rsid w:val="00346618"/>
    <w:rsid w:val="00350226"/>
    <w:rsid w:val="00350547"/>
    <w:rsid w:val="00352AF3"/>
    <w:rsid w:val="00352DA1"/>
    <w:rsid w:val="00352DF4"/>
    <w:rsid w:val="00353652"/>
    <w:rsid w:val="0035393F"/>
    <w:rsid w:val="00353B6F"/>
    <w:rsid w:val="003549FB"/>
    <w:rsid w:val="00354B40"/>
    <w:rsid w:val="00356926"/>
    <w:rsid w:val="00356C0A"/>
    <w:rsid w:val="0036016D"/>
    <w:rsid w:val="003626D1"/>
    <w:rsid w:val="00363216"/>
    <w:rsid w:val="0036397F"/>
    <w:rsid w:val="0036557B"/>
    <w:rsid w:val="00366012"/>
    <w:rsid w:val="0036726A"/>
    <w:rsid w:val="00370529"/>
    <w:rsid w:val="003705A0"/>
    <w:rsid w:val="003727AA"/>
    <w:rsid w:val="00372B5A"/>
    <w:rsid w:val="00374291"/>
    <w:rsid w:val="00374CBF"/>
    <w:rsid w:val="00375630"/>
    <w:rsid w:val="00376CD4"/>
    <w:rsid w:val="00377138"/>
    <w:rsid w:val="00377685"/>
    <w:rsid w:val="00382059"/>
    <w:rsid w:val="003823CF"/>
    <w:rsid w:val="003836A1"/>
    <w:rsid w:val="00385044"/>
    <w:rsid w:val="003855EC"/>
    <w:rsid w:val="003857AB"/>
    <w:rsid w:val="00385F66"/>
    <w:rsid w:val="00386181"/>
    <w:rsid w:val="00387B48"/>
    <w:rsid w:val="003903CD"/>
    <w:rsid w:val="0039052A"/>
    <w:rsid w:val="003917C4"/>
    <w:rsid w:val="00391948"/>
    <w:rsid w:val="003920E6"/>
    <w:rsid w:val="003922D9"/>
    <w:rsid w:val="0039366E"/>
    <w:rsid w:val="00396601"/>
    <w:rsid w:val="00396E58"/>
    <w:rsid w:val="00397D1D"/>
    <w:rsid w:val="003A000F"/>
    <w:rsid w:val="003A0104"/>
    <w:rsid w:val="003A08FF"/>
    <w:rsid w:val="003A1069"/>
    <w:rsid w:val="003A375E"/>
    <w:rsid w:val="003A3C22"/>
    <w:rsid w:val="003A3D24"/>
    <w:rsid w:val="003A4247"/>
    <w:rsid w:val="003A6439"/>
    <w:rsid w:val="003A774C"/>
    <w:rsid w:val="003B17DC"/>
    <w:rsid w:val="003B209C"/>
    <w:rsid w:val="003B4496"/>
    <w:rsid w:val="003B4565"/>
    <w:rsid w:val="003B6341"/>
    <w:rsid w:val="003B6A41"/>
    <w:rsid w:val="003B6F66"/>
    <w:rsid w:val="003B7C37"/>
    <w:rsid w:val="003C2915"/>
    <w:rsid w:val="003C4C29"/>
    <w:rsid w:val="003C619C"/>
    <w:rsid w:val="003D022C"/>
    <w:rsid w:val="003D02D7"/>
    <w:rsid w:val="003D0A1A"/>
    <w:rsid w:val="003D14E2"/>
    <w:rsid w:val="003D330B"/>
    <w:rsid w:val="003D3546"/>
    <w:rsid w:val="003D3D8D"/>
    <w:rsid w:val="003D51D6"/>
    <w:rsid w:val="003D53FA"/>
    <w:rsid w:val="003E09AA"/>
    <w:rsid w:val="003E33F8"/>
    <w:rsid w:val="003E4248"/>
    <w:rsid w:val="003E4569"/>
    <w:rsid w:val="003E7377"/>
    <w:rsid w:val="003F0BCA"/>
    <w:rsid w:val="003F0C7C"/>
    <w:rsid w:val="003F1F3A"/>
    <w:rsid w:val="003F2BED"/>
    <w:rsid w:val="003F31AC"/>
    <w:rsid w:val="003F3939"/>
    <w:rsid w:val="003F3B33"/>
    <w:rsid w:val="003F3CB3"/>
    <w:rsid w:val="003F4C17"/>
    <w:rsid w:val="003F5787"/>
    <w:rsid w:val="003F5D43"/>
    <w:rsid w:val="003F5DE7"/>
    <w:rsid w:val="003F7912"/>
    <w:rsid w:val="00405713"/>
    <w:rsid w:val="00405874"/>
    <w:rsid w:val="0040666A"/>
    <w:rsid w:val="00410344"/>
    <w:rsid w:val="0041283B"/>
    <w:rsid w:val="004133CC"/>
    <w:rsid w:val="00413473"/>
    <w:rsid w:val="00413F59"/>
    <w:rsid w:val="00414388"/>
    <w:rsid w:val="00414560"/>
    <w:rsid w:val="004149C1"/>
    <w:rsid w:val="00415122"/>
    <w:rsid w:val="004160FA"/>
    <w:rsid w:val="004161B4"/>
    <w:rsid w:val="00416CD4"/>
    <w:rsid w:val="004177B4"/>
    <w:rsid w:val="00417E34"/>
    <w:rsid w:val="004207ED"/>
    <w:rsid w:val="00420FC9"/>
    <w:rsid w:val="004215CE"/>
    <w:rsid w:val="0042198C"/>
    <w:rsid w:val="004228A3"/>
    <w:rsid w:val="00424C58"/>
    <w:rsid w:val="0042700F"/>
    <w:rsid w:val="00427C45"/>
    <w:rsid w:val="004302C9"/>
    <w:rsid w:val="0043034C"/>
    <w:rsid w:val="004329AC"/>
    <w:rsid w:val="00435A2B"/>
    <w:rsid w:val="00436245"/>
    <w:rsid w:val="00436332"/>
    <w:rsid w:val="00436B88"/>
    <w:rsid w:val="00437752"/>
    <w:rsid w:val="00440CE1"/>
    <w:rsid w:val="00441599"/>
    <w:rsid w:val="00441DA5"/>
    <w:rsid w:val="00442EA2"/>
    <w:rsid w:val="00444AF0"/>
    <w:rsid w:val="004451D3"/>
    <w:rsid w:val="00445BD7"/>
    <w:rsid w:val="004475E4"/>
    <w:rsid w:val="004527D1"/>
    <w:rsid w:val="004546AA"/>
    <w:rsid w:val="0045474C"/>
    <w:rsid w:val="004600A8"/>
    <w:rsid w:val="0046135D"/>
    <w:rsid w:val="0046285A"/>
    <w:rsid w:val="00462A22"/>
    <w:rsid w:val="0046414D"/>
    <w:rsid w:val="0046497A"/>
    <w:rsid w:val="00465BD6"/>
    <w:rsid w:val="00466DE7"/>
    <w:rsid w:val="00470412"/>
    <w:rsid w:val="00472427"/>
    <w:rsid w:val="00472533"/>
    <w:rsid w:val="0047295D"/>
    <w:rsid w:val="00473970"/>
    <w:rsid w:val="00474FD1"/>
    <w:rsid w:val="00475F58"/>
    <w:rsid w:val="0047617E"/>
    <w:rsid w:val="004816AC"/>
    <w:rsid w:val="00482700"/>
    <w:rsid w:val="00483299"/>
    <w:rsid w:val="00484556"/>
    <w:rsid w:val="004863C6"/>
    <w:rsid w:val="004874DB"/>
    <w:rsid w:val="004875BE"/>
    <w:rsid w:val="00490575"/>
    <w:rsid w:val="00491C3F"/>
    <w:rsid w:val="00491D68"/>
    <w:rsid w:val="00492BFF"/>
    <w:rsid w:val="00492CAF"/>
    <w:rsid w:val="00492F4D"/>
    <w:rsid w:val="00493434"/>
    <w:rsid w:val="00493644"/>
    <w:rsid w:val="00493953"/>
    <w:rsid w:val="0049466E"/>
    <w:rsid w:val="00495AA3"/>
    <w:rsid w:val="00495CB4"/>
    <w:rsid w:val="00496AC0"/>
    <w:rsid w:val="00496F6E"/>
    <w:rsid w:val="0049743D"/>
    <w:rsid w:val="004A0137"/>
    <w:rsid w:val="004A0656"/>
    <w:rsid w:val="004A0918"/>
    <w:rsid w:val="004A15E1"/>
    <w:rsid w:val="004A18F8"/>
    <w:rsid w:val="004A2364"/>
    <w:rsid w:val="004A274C"/>
    <w:rsid w:val="004A36E5"/>
    <w:rsid w:val="004A50CE"/>
    <w:rsid w:val="004A5338"/>
    <w:rsid w:val="004A53DA"/>
    <w:rsid w:val="004A6B9A"/>
    <w:rsid w:val="004A7BA6"/>
    <w:rsid w:val="004B1117"/>
    <w:rsid w:val="004B31EF"/>
    <w:rsid w:val="004B5D4C"/>
    <w:rsid w:val="004B7824"/>
    <w:rsid w:val="004B7B9C"/>
    <w:rsid w:val="004C0A47"/>
    <w:rsid w:val="004C183F"/>
    <w:rsid w:val="004C236D"/>
    <w:rsid w:val="004C2EAB"/>
    <w:rsid w:val="004C33FE"/>
    <w:rsid w:val="004C3556"/>
    <w:rsid w:val="004C74FD"/>
    <w:rsid w:val="004C7EA3"/>
    <w:rsid w:val="004D10C4"/>
    <w:rsid w:val="004D151A"/>
    <w:rsid w:val="004D1E42"/>
    <w:rsid w:val="004D378E"/>
    <w:rsid w:val="004D453B"/>
    <w:rsid w:val="004D4883"/>
    <w:rsid w:val="004D4EA4"/>
    <w:rsid w:val="004D5246"/>
    <w:rsid w:val="004D585F"/>
    <w:rsid w:val="004D5879"/>
    <w:rsid w:val="004D6211"/>
    <w:rsid w:val="004D7FE1"/>
    <w:rsid w:val="004E0F20"/>
    <w:rsid w:val="004E223A"/>
    <w:rsid w:val="004E23C0"/>
    <w:rsid w:val="004E25F1"/>
    <w:rsid w:val="004E325F"/>
    <w:rsid w:val="004E433E"/>
    <w:rsid w:val="004E4E3E"/>
    <w:rsid w:val="004E5F4B"/>
    <w:rsid w:val="004E6364"/>
    <w:rsid w:val="004E6AFE"/>
    <w:rsid w:val="004E78A5"/>
    <w:rsid w:val="004E7ECD"/>
    <w:rsid w:val="004F0419"/>
    <w:rsid w:val="004F041E"/>
    <w:rsid w:val="004F10B7"/>
    <w:rsid w:val="004F2562"/>
    <w:rsid w:val="004F4EF1"/>
    <w:rsid w:val="004F7E45"/>
    <w:rsid w:val="004F7E5B"/>
    <w:rsid w:val="005024CE"/>
    <w:rsid w:val="00502531"/>
    <w:rsid w:val="00503BF6"/>
    <w:rsid w:val="00506040"/>
    <w:rsid w:val="00506743"/>
    <w:rsid w:val="00506D73"/>
    <w:rsid w:val="00506DEC"/>
    <w:rsid w:val="00507AB9"/>
    <w:rsid w:val="00510500"/>
    <w:rsid w:val="0051126B"/>
    <w:rsid w:val="0051222A"/>
    <w:rsid w:val="0051298C"/>
    <w:rsid w:val="005133E1"/>
    <w:rsid w:val="00514962"/>
    <w:rsid w:val="00516182"/>
    <w:rsid w:val="0052193A"/>
    <w:rsid w:val="005241DC"/>
    <w:rsid w:val="0052449E"/>
    <w:rsid w:val="00524686"/>
    <w:rsid w:val="00524C0B"/>
    <w:rsid w:val="00525ADE"/>
    <w:rsid w:val="0052783C"/>
    <w:rsid w:val="00527DBA"/>
    <w:rsid w:val="0053228E"/>
    <w:rsid w:val="0053242D"/>
    <w:rsid w:val="005341A7"/>
    <w:rsid w:val="0053561F"/>
    <w:rsid w:val="00535E4D"/>
    <w:rsid w:val="005362A0"/>
    <w:rsid w:val="00536D76"/>
    <w:rsid w:val="0054082C"/>
    <w:rsid w:val="00541C31"/>
    <w:rsid w:val="00542A56"/>
    <w:rsid w:val="00544752"/>
    <w:rsid w:val="00545245"/>
    <w:rsid w:val="005453E5"/>
    <w:rsid w:val="005462EE"/>
    <w:rsid w:val="00547DA7"/>
    <w:rsid w:val="00550B54"/>
    <w:rsid w:val="005524C7"/>
    <w:rsid w:val="00552D5B"/>
    <w:rsid w:val="0055584B"/>
    <w:rsid w:val="0055697D"/>
    <w:rsid w:val="0056282B"/>
    <w:rsid w:val="00563A79"/>
    <w:rsid w:val="00563C8B"/>
    <w:rsid w:val="00565AB1"/>
    <w:rsid w:val="00565DD6"/>
    <w:rsid w:val="00570C60"/>
    <w:rsid w:val="00576A2D"/>
    <w:rsid w:val="00580C9E"/>
    <w:rsid w:val="0058188C"/>
    <w:rsid w:val="00581EAC"/>
    <w:rsid w:val="00583D1A"/>
    <w:rsid w:val="00584230"/>
    <w:rsid w:val="00585EC0"/>
    <w:rsid w:val="00587DED"/>
    <w:rsid w:val="00587F55"/>
    <w:rsid w:val="005900E4"/>
    <w:rsid w:val="0059029B"/>
    <w:rsid w:val="00590502"/>
    <w:rsid w:val="00590624"/>
    <w:rsid w:val="0059197A"/>
    <w:rsid w:val="0059218A"/>
    <w:rsid w:val="0059325F"/>
    <w:rsid w:val="00595C6E"/>
    <w:rsid w:val="005969FD"/>
    <w:rsid w:val="0059701E"/>
    <w:rsid w:val="005A2E22"/>
    <w:rsid w:val="005A3DF8"/>
    <w:rsid w:val="005A4E24"/>
    <w:rsid w:val="005A4F8D"/>
    <w:rsid w:val="005A6215"/>
    <w:rsid w:val="005A6F92"/>
    <w:rsid w:val="005B02A9"/>
    <w:rsid w:val="005B5A49"/>
    <w:rsid w:val="005B5ADD"/>
    <w:rsid w:val="005B6203"/>
    <w:rsid w:val="005B6A82"/>
    <w:rsid w:val="005C027A"/>
    <w:rsid w:val="005C0F51"/>
    <w:rsid w:val="005C2C28"/>
    <w:rsid w:val="005C2DFA"/>
    <w:rsid w:val="005C392D"/>
    <w:rsid w:val="005C48D9"/>
    <w:rsid w:val="005C511B"/>
    <w:rsid w:val="005C6E2E"/>
    <w:rsid w:val="005C73CC"/>
    <w:rsid w:val="005C7475"/>
    <w:rsid w:val="005C7539"/>
    <w:rsid w:val="005D03B9"/>
    <w:rsid w:val="005D08F4"/>
    <w:rsid w:val="005D0CF3"/>
    <w:rsid w:val="005D0EDF"/>
    <w:rsid w:val="005D11B7"/>
    <w:rsid w:val="005D38F5"/>
    <w:rsid w:val="005D3B95"/>
    <w:rsid w:val="005D4A45"/>
    <w:rsid w:val="005D5069"/>
    <w:rsid w:val="005D730D"/>
    <w:rsid w:val="005E08C4"/>
    <w:rsid w:val="005E2188"/>
    <w:rsid w:val="005E218C"/>
    <w:rsid w:val="005E5141"/>
    <w:rsid w:val="005E733D"/>
    <w:rsid w:val="005E7A09"/>
    <w:rsid w:val="005E7F6F"/>
    <w:rsid w:val="005F0138"/>
    <w:rsid w:val="005F07A9"/>
    <w:rsid w:val="005F13DB"/>
    <w:rsid w:val="005F1CDD"/>
    <w:rsid w:val="005F1D86"/>
    <w:rsid w:val="005F25A0"/>
    <w:rsid w:val="005F276F"/>
    <w:rsid w:val="005F2AEA"/>
    <w:rsid w:val="005F37D7"/>
    <w:rsid w:val="005F7482"/>
    <w:rsid w:val="00600321"/>
    <w:rsid w:val="00601BC0"/>
    <w:rsid w:val="006021A1"/>
    <w:rsid w:val="006025EA"/>
    <w:rsid w:val="006032B2"/>
    <w:rsid w:val="0060654C"/>
    <w:rsid w:val="00610567"/>
    <w:rsid w:val="006107FE"/>
    <w:rsid w:val="00610EAA"/>
    <w:rsid w:val="00611702"/>
    <w:rsid w:val="006117E5"/>
    <w:rsid w:val="00612BD2"/>
    <w:rsid w:val="00613627"/>
    <w:rsid w:val="00613979"/>
    <w:rsid w:val="006142AD"/>
    <w:rsid w:val="00614C84"/>
    <w:rsid w:val="0061639E"/>
    <w:rsid w:val="0061668B"/>
    <w:rsid w:val="00617711"/>
    <w:rsid w:val="00617CE3"/>
    <w:rsid w:val="00617E62"/>
    <w:rsid w:val="0062052D"/>
    <w:rsid w:val="006215A6"/>
    <w:rsid w:val="0062257E"/>
    <w:rsid w:val="00622EF0"/>
    <w:rsid w:val="006235D1"/>
    <w:rsid w:val="006245BB"/>
    <w:rsid w:val="006246D4"/>
    <w:rsid w:val="00624C58"/>
    <w:rsid w:val="00625BC1"/>
    <w:rsid w:val="006268DD"/>
    <w:rsid w:val="0062736C"/>
    <w:rsid w:val="0062768E"/>
    <w:rsid w:val="00627EF5"/>
    <w:rsid w:val="0063009E"/>
    <w:rsid w:val="00631FAA"/>
    <w:rsid w:val="0063311D"/>
    <w:rsid w:val="006367C4"/>
    <w:rsid w:val="0063740C"/>
    <w:rsid w:val="00637F90"/>
    <w:rsid w:val="00640144"/>
    <w:rsid w:val="006419B5"/>
    <w:rsid w:val="00641B67"/>
    <w:rsid w:val="006420E0"/>
    <w:rsid w:val="0064236E"/>
    <w:rsid w:val="006424D8"/>
    <w:rsid w:val="00642658"/>
    <w:rsid w:val="00642776"/>
    <w:rsid w:val="00642C92"/>
    <w:rsid w:val="00642F8D"/>
    <w:rsid w:val="00644A03"/>
    <w:rsid w:val="00644A67"/>
    <w:rsid w:val="00646964"/>
    <w:rsid w:val="00646A81"/>
    <w:rsid w:val="0064747D"/>
    <w:rsid w:val="006474BF"/>
    <w:rsid w:val="00651400"/>
    <w:rsid w:val="00651832"/>
    <w:rsid w:val="00652410"/>
    <w:rsid w:val="00654145"/>
    <w:rsid w:val="00654575"/>
    <w:rsid w:val="00655E68"/>
    <w:rsid w:val="0065786D"/>
    <w:rsid w:val="00660820"/>
    <w:rsid w:val="00660F42"/>
    <w:rsid w:val="00661088"/>
    <w:rsid w:val="006621D4"/>
    <w:rsid w:val="0066283F"/>
    <w:rsid w:val="0066329B"/>
    <w:rsid w:val="0066346C"/>
    <w:rsid w:val="00663BCF"/>
    <w:rsid w:val="00663C56"/>
    <w:rsid w:val="0066500E"/>
    <w:rsid w:val="00665809"/>
    <w:rsid w:val="00666A62"/>
    <w:rsid w:val="00667335"/>
    <w:rsid w:val="00670AF7"/>
    <w:rsid w:val="00670E9A"/>
    <w:rsid w:val="00672562"/>
    <w:rsid w:val="00673162"/>
    <w:rsid w:val="0067456F"/>
    <w:rsid w:val="00674B39"/>
    <w:rsid w:val="00674D52"/>
    <w:rsid w:val="006757AC"/>
    <w:rsid w:val="00675D96"/>
    <w:rsid w:val="00676CD4"/>
    <w:rsid w:val="00680E54"/>
    <w:rsid w:val="00680FAF"/>
    <w:rsid w:val="00681AC3"/>
    <w:rsid w:val="00681DCF"/>
    <w:rsid w:val="0068225E"/>
    <w:rsid w:val="0068258C"/>
    <w:rsid w:val="00683239"/>
    <w:rsid w:val="00683596"/>
    <w:rsid w:val="006838E4"/>
    <w:rsid w:val="00683D41"/>
    <w:rsid w:val="00685A7F"/>
    <w:rsid w:val="00685AA8"/>
    <w:rsid w:val="0069075D"/>
    <w:rsid w:val="00692552"/>
    <w:rsid w:val="006939DA"/>
    <w:rsid w:val="006950AC"/>
    <w:rsid w:val="00695531"/>
    <w:rsid w:val="00695D0E"/>
    <w:rsid w:val="0069656B"/>
    <w:rsid w:val="00697626"/>
    <w:rsid w:val="00697CBF"/>
    <w:rsid w:val="006A214E"/>
    <w:rsid w:val="006A2ECB"/>
    <w:rsid w:val="006A4562"/>
    <w:rsid w:val="006A51B6"/>
    <w:rsid w:val="006A6277"/>
    <w:rsid w:val="006A6B86"/>
    <w:rsid w:val="006A6DAD"/>
    <w:rsid w:val="006A7A3A"/>
    <w:rsid w:val="006A7E8C"/>
    <w:rsid w:val="006B0979"/>
    <w:rsid w:val="006B2C18"/>
    <w:rsid w:val="006B40B7"/>
    <w:rsid w:val="006B41E6"/>
    <w:rsid w:val="006B5E34"/>
    <w:rsid w:val="006B71A2"/>
    <w:rsid w:val="006B7FF0"/>
    <w:rsid w:val="006C2910"/>
    <w:rsid w:val="006C2DE1"/>
    <w:rsid w:val="006C2F49"/>
    <w:rsid w:val="006C54FD"/>
    <w:rsid w:val="006C5F46"/>
    <w:rsid w:val="006C6122"/>
    <w:rsid w:val="006C7292"/>
    <w:rsid w:val="006C7996"/>
    <w:rsid w:val="006C7F50"/>
    <w:rsid w:val="006D0E95"/>
    <w:rsid w:val="006D0F02"/>
    <w:rsid w:val="006D18C3"/>
    <w:rsid w:val="006D2604"/>
    <w:rsid w:val="006D422D"/>
    <w:rsid w:val="006D45BF"/>
    <w:rsid w:val="006D74C2"/>
    <w:rsid w:val="006D7E85"/>
    <w:rsid w:val="006E1989"/>
    <w:rsid w:val="006E36CD"/>
    <w:rsid w:val="006E3D6E"/>
    <w:rsid w:val="006E41AD"/>
    <w:rsid w:val="006E6267"/>
    <w:rsid w:val="006E734E"/>
    <w:rsid w:val="006F1F4B"/>
    <w:rsid w:val="006F51E9"/>
    <w:rsid w:val="006F5CC4"/>
    <w:rsid w:val="006F7F88"/>
    <w:rsid w:val="007001F3"/>
    <w:rsid w:val="0070104D"/>
    <w:rsid w:val="0070179C"/>
    <w:rsid w:val="00701A55"/>
    <w:rsid w:val="007029E5"/>
    <w:rsid w:val="00702AEE"/>
    <w:rsid w:val="00703E26"/>
    <w:rsid w:val="0070626B"/>
    <w:rsid w:val="00706876"/>
    <w:rsid w:val="00707231"/>
    <w:rsid w:val="007073AA"/>
    <w:rsid w:val="007105D7"/>
    <w:rsid w:val="00711D1C"/>
    <w:rsid w:val="00712D72"/>
    <w:rsid w:val="00713509"/>
    <w:rsid w:val="00715D01"/>
    <w:rsid w:val="007160AE"/>
    <w:rsid w:val="00717C95"/>
    <w:rsid w:val="007200FE"/>
    <w:rsid w:val="00720A7B"/>
    <w:rsid w:val="0072234A"/>
    <w:rsid w:val="00722636"/>
    <w:rsid w:val="00723F97"/>
    <w:rsid w:val="007258CB"/>
    <w:rsid w:val="0072599C"/>
    <w:rsid w:val="00726826"/>
    <w:rsid w:val="00726FF0"/>
    <w:rsid w:val="00727F4D"/>
    <w:rsid w:val="00730115"/>
    <w:rsid w:val="007303F0"/>
    <w:rsid w:val="00731E5E"/>
    <w:rsid w:val="0073272A"/>
    <w:rsid w:val="00732FA3"/>
    <w:rsid w:val="0073771A"/>
    <w:rsid w:val="0074038D"/>
    <w:rsid w:val="00740F0D"/>
    <w:rsid w:val="00742D91"/>
    <w:rsid w:val="00743414"/>
    <w:rsid w:val="00743649"/>
    <w:rsid w:val="0074404A"/>
    <w:rsid w:val="007442B7"/>
    <w:rsid w:val="00746327"/>
    <w:rsid w:val="007505E2"/>
    <w:rsid w:val="007507C8"/>
    <w:rsid w:val="00752DD3"/>
    <w:rsid w:val="007541F0"/>
    <w:rsid w:val="00754574"/>
    <w:rsid w:val="00755095"/>
    <w:rsid w:val="007566BF"/>
    <w:rsid w:val="00756AA2"/>
    <w:rsid w:val="00757695"/>
    <w:rsid w:val="00757B0A"/>
    <w:rsid w:val="00757CF0"/>
    <w:rsid w:val="0076095B"/>
    <w:rsid w:val="007609DE"/>
    <w:rsid w:val="00760A82"/>
    <w:rsid w:val="00762322"/>
    <w:rsid w:val="0076242D"/>
    <w:rsid w:val="00763723"/>
    <w:rsid w:val="0076487B"/>
    <w:rsid w:val="007652FE"/>
    <w:rsid w:val="00766A50"/>
    <w:rsid w:val="00772BDE"/>
    <w:rsid w:val="00773BA2"/>
    <w:rsid w:val="00774414"/>
    <w:rsid w:val="00774570"/>
    <w:rsid w:val="00777C4A"/>
    <w:rsid w:val="00777C88"/>
    <w:rsid w:val="00782077"/>
    <w:rsid w:val="00783187"/>
    <w:rsid w:val="007832C8"/>
    <w:rsid w:val="00783CA0"/>
    <w:rsid w:val="0078460C"/>
    <w:rsid w:val="00785204"/>
    <w:rsid w:val="007869D6"/>
    <w:rsid w:val="007903CE"/>
    <w:rsid w:val="007919D7"/>
    <w:rsid w:val="007924DB"/>
    <w:rsid w:val="007937F7"/>
    <w:rsid w:val="00794CD0"/>
    <w:rsid w:val="007957C5"/>
    <w:rsid w:val="0079623B"/>
    <w:rsid w:val="007A109B"/>
    <w:rsid w:val="007A123F"/>
    <w:rsid w:val="007A368D"/>
    <w:rsid w:val="007A59F6"/>
    <w:rsid w:val="007A7291"/>
    <w:rsid w:val="007A75D3"/>
    <w:rsid w:val="007A7CAA"/>
    <w:rsid w:val="007B0B84"/>
    <w:rsid w:val="007B0FBC"/>
    <w:rsid w:val="007B16AF"/>
    <w:rsid w:val="007B37C3"/>
    <w:rsid w:val="007B3E2C"/>
    <w:rsid w:val="007B4703"/>
    <w:rsid w:val="007B4805"/>
    <w:rsid w:val="007B4ECE"/>
    <w:rsid w:val="007B6CE9"/>
    <w:rsid w:val="007B758C"/>
    <w:rsid w:val="007C0359"/>
    <w:rsid w:val="007C2775"/>
    <w:rsid w:val="007C664B"/>
    <w:rsid w:val="007D16AB"/>
    <w:rsid w:val="007D30C1"/>
    <w:rsid w:val="007D3E5F"/>
    <w:rsid w:val="007D44B8"/>
    <w:rsid w:val="007D4A03"/>
    <w:rsid w:val="007D4A61"/>
    <w:rsid w:val="007D543C"/>
    <w:rsid w:val="007D55AD"/>
    <w:rsid w:val="007D6945"/>
    <w:rsid w:val="007E0A3F"/>
    <w:rsid w:val="007E0DB5"/>
    <w:rsid w:val="007E1ADC"/>
    <w:rsid w:val="007E1CBF"/>
    <w:rsid w:val="007E2AA4"/>
    <w:rsid w:val="007E3BC0"/>
    <w:rsid w:val="007E3D05"/>
    <w:rsid w:val="007E6AD2"/>
    <w:rsid w:val="007E76F7"/>
    <w:rsid w:val="007F0EB4"/>
    <w:rsid w:val="007F361C"/>
    <w:rsid w:val="007F4085"/>
    <w:rsid w:val="007F534B"/>
    <w:rsid w:val="007F5BE6"/>
    <w:rsid w:val="007F7B86"/>
    <w:rsid w:val="008007FB"/>
    <w:rsid w:val="008010A3"/>
    <w:rsid w:val="008015C3"/>
    <w:rsid w:val="00803DC4"/>
    <w:rsid w:val="00804A31"/>
    <w:rsid w:val="00805C2E"/>
    <w:rsid w:val="00806325"/>
    <w:rsid w:val="008065EA"/>
    <w:rsid w:val="00807BD7"/>
    <w:rsid w:val="00807C04"/>
    <w:rsid w:val="00807E7F"/>
    <w:rsid w:val="00810613"/>
    <w:rsid w:val="00810E52"/>
    <w:rsid w:val="008137E7"/>
    <w:rsid w:val="0081522D"/>
    <w:rsid w:val="00815A31"/>
    <w:rsid w:val="00816CD4"/>
    <w:rsid w:val="00817D00"/>
    <w:rsid w:val="00820B34"/>
    <w:rsid w:val="00825560"/>
    <w:rsid w:val="00825A16"/>
    <w:rsid w:val="008261BD"/>
    <w:rsid w:val="00826FB8"/>
    <w:rsid w:val="00827CC7"/>
    <w:rsid w:val="00830F0E"/>
    <w:rsid w:val="00831FFF"/>
    <w:rsid w:val="0083300C"/>
    <w:rsid w:val="008333B4"/>
    <w:rsid w:val="008339A8"/>
    <w:rsid w:val="00834545"/>
    <w:rsid w:val="00834BF1"/>
    <w:rsid w:val="008353C7"/>
    <w:rsid w:val="0083605E"/>
    <w:rsid w:val="008361C7"/>
    <w:rsid w:val="008362CF"/>
    <w:rsid w:val="008378CF"/>
    <w:rsid w:val="00840625"/>
    <w:rsid w:val="0084299D"/>
    <w:rsid w:val="0084309B"/>
    <w:rsid w:val="0084426B"/>
    <w:rsid w:val="008460DE"/>
    <w:rsid w:val="00846F9A"/>
    <w:rsid w:val="00847431"/>
    <w:rsid w:val="00847D72"/>
    <w:rsid w:val="00853DE4"/>
    <w:rsid w:val="008556BB"/>
    <w:rsid w:val="00855B7E"/>
    <w:rsid w:val="0085633A"/>
    <w:rsid w:val="00857382"/>
    <w:rsid w:val="008578D2"/>
    <w:rsid w:val="00857D37"/>
    <w:rsid w:val="008601EB"/>
    <w:rsid w:val="00861699"/>
    <w:rsid w:val="00862478"/>
    <w:rsid w:val="00862805"/>
    <w:rsid w:val="00862CC4"/>
    <w:rsid w:val="00863CB3"/>
    <w:rsid w:val="00864807"/>
    <w:rsid w:val="00864DC7"/>
    <w:rsid w:val="00865194"/>
    <w:rsid w:val="008655E4"/>
    <w:rsid w:val="00866986"/>
    <w:rsid w:val="00866F58"/>
    <w:rsid w:val="0087004D"/>
    <w:rsid w:val="00870B29"/>
    <w:rsid w:val="0087125D"/>
    <w:rsid w:val="00873349"/>
    <w:rsid w:val="00875FE9"/>
    <w:rsid w:val="0087600E"/>
    <w:rsid w:val="00877541"/>
    <w:rsid w:val="00877A09"/>
    <w:rsid w:val="00877A19"/>
    <w:rsid w:val="00877FF7"/>
    <w:rsid w:val="0088045F"/>
    <w:rsid w:val="008824D0"/>
    <w:rsid w:val="00882D71"/>
    <w:rsid w:val="008831AE"/>
    <w:rsid w:val="0088564F"/>
    <w:rsid w:val="00886923"/>
    <w:rsid w:val="00887EE1"/>
    <w:rsid w:val="00890A08"/>
    <w:rsid w:val="00891601"/>
    <w:rsid w:val="00896295"/>
    <w:rsid w:val="00897183"/>
    <w:rsid w:val="00897C01"/>
    <w:rsid w:val="00897C5E"/>
    <w:rsid w:val="008A11D5"/>
    <w:rsid w:val="008A25AF"/>
    <w:rsid w:val="008A2A8E"/>
    <w:rsid w:val="008A2DE3"/>
    <w:rsid w:val="008A321F"/>
    <w:rsid w:val="008A3EC4"/>
    <w:rsid w:val="008A43C8"/>
    <w:rsid w:val="008A4FC4"/>
    <w:rsid w:val="008A53E4"/>
    <w:rsid w:val="008A6DD9"/>
    <w:rsid w:val="008A7AF7"/>
    <w:rsid w:val="008B0F3D"/>
    <w:rsid w:val="008B21ED"/>
    <w:rsid w:val="008B2768"/>
    <w:rsid w:val="008B2E70"/>
    <w:rsid w:val="008B4F5C"/>
    <w:rsid w:val="008B77EE"/>
    <w:rsid w:val="008C007F"/>
    <w:rsid w:val="008C1673"/>
    <w:rsid w:val="008C4C75"/>
    <w:rsid w:val="008C5F7A"/>
    <w:rsid w:val="008C694A"/>
    <w:rsid w:val="008D26B1"/>
    <w:rsid w:val="008D2803"/>
    <w:rsid w:val="008D560B"/>
    <w:rsid w:val="008D6372"/>
    <w:rsid w:val="008D6A96"/>
    <w:rsid w:val="008E447E"/>
    <w:rsid w:val="008E79F5"/>
    <w:rsid w:val="008F1A75"/>
    <w:rsid w:val="008F2615"/>
    <w:rsid w:val="008F273F"/>
    <w:rsid w:val="008F2D2F"/>
    <w:rsid w:val="008F392D"/>
    <w:rsid w:val="008F5644"/>
    <w:rsid w:val="008F61E8"/>
    <w:rsid w:val="008F6343"/>
    <w:rsid w:val="008F7C19"/>
    <w:rsid w:val="008F7F33"/>
    <w:rsid w:val="008F7F55"/>
    <w:rsid w:val="00900627"/>
    <w:rsid w:val="009007EB"/>
    <w:rsid w:val="00900F88"/>
    <w:rsid w:val="00901E25"/>
    <w:rsid w:val="00901EE9"/>
    <w:rsid w:val="00902697"/>
    <w:rsid w:val="009029B4"/>
    <w:rsid w:val="00902B68"/>
    <w:rsid w:val="00902E63"/>
    <w:rsid w:val="0090327A"/>
    <w:rsid w:val="009050B9"/>
    <w:rsid w:val="00905355"/>
    <w:rsid w:val="00905B09"/>
    <w:rsid w:val="00906339"/>
    <w:rsid w:val="00906771"/>
    <w:rsid w:val="00906ADB"/>
    <w:rsid w:val="009071EB"/>
    <w:rsid w:val="00910572"/>
    <w:rsid w:val="0091076E"/>
    <w:rsid w:val="0091093F"/>
    <w:rsid w:val="00910AE4"/>
    <w:rsid w:val="0091133A"/>
    <w:rsid w:val="00911FC1"/>
    <w:rsid w:val="00912593"/>
    <w:rsid w:val="00912FEF"/>
    <w:rsid w:val="00913342"/>
    <w:rsid w:val="009139DC"/>
    <w:rsid w:val="00913F8C"/>
    <w:rsid w:val="009157C2"/>
    <w:rsid w:val="00917020"/>
    <w:rsid w:val="009205F0"/>
    <w:rsid w:val="00921469"/>
    <w:rsid w:val="00921BE0"/>
    <w:rsid w:val="0092367D"/>
    <w:rsid w:val="00923CF2"/>
    <w:rsid w:val="0092465F"/>
    <w:rsid w:val="00925FAA"/>
    <w:rsid w:val="00927433"/>
    <w:rsid w:val="00932EB4"/>
    <w:rsid w:val="009337FA"/>
    <w:rsid w:val="0093446A"/>
    <w:rsid w:val="00934582"/>
    <w:rsid w:val="0093598B"/>
    <w:rsid w:val="00935B5D"/>
    <w:rsid w:val="00937583"/>
    <w:rsid w:val="00940047"/>
    <w:rsid w:val="00940220"/>
    <w:rsid w:val="009438E5"/>
    <w:rsid w:val="00945C76"/>
    <w:rsid w:val="00945EB8"/>
    <w:rsid w:val="0094647F"/>
    <w:rsid w:val="00952B6E"/>
    <w:rsid w:val="00952CFD"/>
    <w:rsid w:val="00953084"/>
    <w:rsid w:val="00953C41"/>
    <w:rsid w:val="00954FF2"/>
    <w:rsid w:val="00955474"/>
    <w:rsid w:val="0096073A"/>
    <w:rsid w:val="00961164"/>
    <w:rsid w:val="009611F1"/>
    <w:rsid w:val="00962843"/>
    <w:rsid w:val="00962F72"/>
    <w:rsid w:val="0096322B"/>
    <w:rsid w:val="009641C2"/>
    <w:rsid w:val="00965867"/>
    <w:rsid w:val="00966496"/>
    <w:rsid w:val="00966AAC"/>
    <w:rsid w:val="00970961"/>
    <w:rsid w:val="00972136"/>
    <w:rsid w:val="009741EE"/>
    <w:rsid w:val="0097464F"/>
    <w:rsid w:val="009748EF"/>
    <w:rsid w:val="00975BF5"/>
    <w:rsid w:val="009761CF"/>
    <w:rsid w:val="00977189"/>
    <w:rsid w:val="00977EE0"/>
    <w:rsid w:val="009809F3"/>
    <w:rsid w:val="009811CA"/>
    <w:rsid w:val="009818FF"/>
    <w:rsid w:val="00981AD4"/>
    <w:rsid w:val="009823A3"/>
    <w:rsid w:val="00982850"/>
    <w:rsid w:val="00983098"/>
    <w:rsid w:val="00983C54"/>
    <w:rsid w:val="009843ED"/>
    <w:rsid w:val="00984989"/>
    <w:rsid w:val="00984E02"/>
    <w:rsid w:val="00984FAC"/>
    <w:rsid w:val="0098536B"/>
    <w:rsid w:val="00985490"/>
    <w:rsid w:val="00986C2E"/>
    <w:rsid w:val="00986C98"/>
    <w:rsid w:val="00986EE9"/>
    <w:rsid w:val="00990F21"/>
    <w:rsid w:val="00992A39"/>
    <w:rsid w:val="00995674"/>
    <w:rsid w:val="00997CDB"/>
    <w:rsid w:val="009A01D1"/>
    <w:rsid w:val="009A1DF0"/>
    <w:rsid w:val="009A3289"/>
    <w:rsid w:val="009A32A6"/>
    <w:rsid w:val="009A4A62"/>
    <w:rsid w:val="009A5544"/>
    <w:rsid w:val="009A581B"/>
    <w:rsid w:val="009A5C0C"/>
    <w:rsid w:val="009A5F89"/>
    <w:rsid w:val="009A682B"/>
    <w:rsid w:val="009A6A42"/>
    <w:rsid w:val="009A70A6"/>
    <w:rsid w:val="009B058F"/>
    <w:rsid w:val="009B09F8"/>
    <w:rsid w:val="009B0E64"/>
    <w:rsid w:val="009B1132"/>
    <w:rsid w:val="009B1B67"/>
    <w:rsid w:val="009B3851"/>
    <w:rsid w:val="009B4D94"/>
    <w:rsid w:val="009B508D"/>
    <w:rsid w:val="009B555E"/>
    <w:rsid w:val="009B5A60"/>
    <w:rsid w:val="009B6550"/>
    <w:rsid w:val="009B686A"/>
    <w:rsid w:val="009B7A6A"/>
    <w:rsid w:val="009C1385"/>
    <w:rsid w:val="009C1611"/>
    <w:rsid w:val="009C2091"/>
    <w:rsid w:val="009C31CD"/>
    <w:rsid w:val="009C3CDA"/>
    <w:rsid w:val="009C4D15"/>
    <w:rsid w:val="009C582E"/>
    <w:rsid w:val="009C75B3"/>
    <w:rsid w:val="009C7601"/>
    <w:rsid w:val="009C7CE6"/>
    <w:rsid w:val="009C7E5B"/>
    <w:rsid w:val="009D0964"/>
    <w:rsid w:val="009D0F5E"/>
    <w:rsid w:val="009D303D"/>
    <w:rsid w:val="009D5133"/>
    <w:rsid w:val="009D5316"/>
    <w:rsid w:val="009D73DF"/>
    <w:rsid w:val="009E433E"/>
    <w:rsid w:val="009E6A79"/>
    <w:rsid w:val="009E744D"/>
    <w:rsid w:val="009F0D8B"/>
    <w:rsid w:val="009F0DE7"/>
    <w:rsid w:val="009F2525"/>
    <w:rsid w:val="009F26E2"/>
    <w:rsid w:val="009F2B0A"/>
    <w:rsid w:val="009F4AAC"/>
    <w:rsid w:val="009F5294"/>
    <w:rsid w:val="009F660D"/>
    <w:rsid w:val="009F7321"/>
    <w:rsid w:val="009F7ADC"/>
    <w:rsid w:val="00A00A85"/>
    <w:rsid w:val="00A012A0"/>
    <w:rsid w:val="00A01724"/>
    <w:rsid w:val="00A02165"/>
    <w:rsid w:val="00A02374"/>
    <w:rsid w:val="00A02726"/>
    <w:rsid w:val="00A03C33"/>
    <w:rsid w:val="00A03FAF"/>
    <w:rsid w:val="00A056E3"/>
    <w:rsid w:val="00A06A12"/>
    <w:rsid w:val="00A072A4"/>
    <w:rsid w:val="00A07D22"/>
    <w:rsid w:val="00A10727"/>
    <w:rsid w:val="00A12DEA"/>
    <w:rsid w:val="00A13329"/>
    <w:rsid w:val="00A13358"/>
    <w:rsid w:val="00A139D1"/>
    <w:rsid w:val="00A140E9"/>
    <w:rsid w:val="00A1467C"/>
    <w:rsid w:val="00A14B59"/>
    <w:rsid w:val="00A15886"/>
    <w:rsid w:val="00A16949"/>
    <w:rsid w:val="00A16E06"/>
    <w:rsid w:val="00A17C60"/>
    <w:rsid w:val="00A20B13"/>
    <w:rsid w:val="00A20F6F"/>
    <w:rsid w:val="00A21265"/>
    <w:rsid w:val="00A24C40"/>
    <w:rsid w:val="00A24C8E"/>
    <w:rsid w:val="00A25683"/>
    <w:rsid w:val="00A2575A"/>
    <w:rsid w:val="00A25AFC"/>
    <w:rsid w:val="00A25BEF"/>
    <w:rsid w:val="00A26B38"/>
    <w:rsid w:val="00A27F77"/>
    <w:rsid w:val="00A302C4"/>
    <w:rsid w:val="00A325B3"/>
    <w:rsid w:val="00A32675"/>
    <w:rsid w:val="00A334C5"/>
    <w:rsid w:val="00A33542"/>
    <w:rsid w:val="00A33547"/>
    <w:rsid w:val="00A33AAA"/>
    <w:rsid w:val="00A33CB6"/>
    <w:rsid w:val="00A353F6"/>
    <w:rsid w:val="00A362BB"/>
    <w:rsid w:val="00A40166"/>
    <w:rsid w:val="00A40F95"/>
    <w:rsid w:val="00A41213"/>
    <w:rsid w:val="00A4297E"/>
    <w:rsid w:val="00A42A6B"/>
    <w:rsid w:val="00A42F26"/>
    <w:rsid w:val="00A43646"/>
    <w:rsid w:val="00A43DF7"/>
    <w:rsid w:val="00A44937"/>
    <w:rsid w:val="00A457DC"/>
    <w:rsid w:val="00A46658"/>
    <w:rsid w:val="00A50C5F"/>
    <w:rsid w:val="00A50E68"/>
    <w:rsid w:val="00A5121D"/>
    <w:rsid w:val="00A5161C"/>
    <w:rsid w:val="00A5250C"/>
    <w:rsid w:val="00A52536"/>
    <w:rsid w:val="00A53016"/>
    <w:rsid w:val="00A53537"/>
    <w:rsid w:val="00A54BF7"/>
    <w:rsid w:val="00A54D33"/>
    <w:rsid w:val="00A54E69"/>
    <w:rsid w:val="00A57FA7"/>
    <w:rsid w:val="00A6058C"/>
    <w:rsid w:val="00A625C8"/>
    <w:rsid w:val="00A63E5B"/>
    <w:rsid w:val="00A6486D"/>
    <w:rsid w:val="00A668E5"/>
    <w:rsid w:val="00A674EA"/>
    <w:rsid w:val="00A67D1B"/>
    <w:rsid w:val="00A74C94"/>
    <w:rsid w:val="00A75454"/>
    <w:rsid w:val="00A754BA"/>
    <w:rsid w:val="00A7567C"/>
    <w:rsid w:val="00A76863"/>
    <w:rsid w:val="00A76965"/>
    <w:rsid w:val="00A76B9B"/>
    <w:rsid w:val="00A776E8"/>
    <w:rsid w:val="00A80CE7"/>
    <w:rsid w:val="00A827EC"/>
    <w:rsid w:val="00A83BE7"/>
    <w:rsid w:val="00A8429A"/>
    <w:rsid w:val="00A84DD9"/>
    <w:rsid w:val="00A84FD9"/>
    <w:rsid w:val="00A8536F"/>
    <w:rsid w:val="00A90873"/>
    <w:rsid w:val="00A9315A"/>
    <w:rsid w:val="00A933A3"/>
    <w:rsid w:val="00A94057"/>
    <w:rsid w:val="00A946D7"/>
    <w:rsid w:val="00A95323"/>
    <w:rsid w:val="00A95FC9"/>
    <w:rsid w:val="00A965AE"/>
    <w:rsid w:val="00AA056A"/>
    <w:rsid w:val="00AA05EB"/>
    <w:rsid w:val="00AA2407"/>
    <w:rsid w:val="00AA3426"/>
    <w:rsid w:val="00AA43F1"/>
    <w:rsid w:val="00AA4983"/>
    <w:rsid w:val="00AA49A5"/>
    <w:rsid w:val="00AA7D10"/>
    <w:rsid w:val="00AB00C7"/>
    <w:rsid w:val="00AB2C0D"/>
    <w:rsid w:val="00AB3B30"/>
    <w:rsid w:val="00AB6F50"/>
    <w:rsid w:val="00AB7668"/>
    <w:rsid w:val="00AB7910"/>
    <w:rsid w:val="00AB7C2A"/>
    <w:rsid w:val="00AC01BE"/>
    <w:rsid w:val="00AC0524"/>
    <w:rsid w:val="00AC127E"/>
    <w:rsid w:val="00AC16DC"/>
    <w:rsid w:val="00AC1B48"/>
    <w:rsid w:val="00AC2B2C"/>
    <w:rsid w:val="00AC3815"/>
    <w:rsid w:val="00AC3DFA"/>
    <w:rsid w:val="00AC6A07"/>
    <w:rsid w:val="00AD0761"/>
    <w:rsid w:val="00AD10E6"/>
    <w:rsid w:val="00AD1D82"/>
    <w:rsid w:val="00AD2A5D"/>
    <w:rsid w:val="00AD3E94"/>
    <w:rsid w:val="00AD4914"/>
    <w:rsid w:val="00AD4EB3"/>
    <w:rsid w:val="00AD6462"/>
    <w:rsid w:val="00AD7D84"/>
    <w:rsid w:val="00AE00BF"/>
    <w:rsid w:val="00AE00FC"/>
    <w:rsid w:val="00AE0D3C"/>
    <w:rsid w:val="00AE1BEC"/>
    <w:rsid w:val="00AE1C62"/>
    <w:rsid w:val="00AE2A8E"/>
    <w:rsid w:val="00AE2CED"/>
    <w:rsid w:val="00AE425C"/>
    <w:rsid w:val="00AE4BDC"/>
    <w:rsid w:val="00AE5506"/>
    <w:rsid w:val="00AE6473"/>
    <w:rsid w:val="00AE6BD5"/>
    <w:rsid w:val="00AE702F"/>
    <w:rsid w:val="00AE794F"/>
    <w:rsid w:val="00AE7D64"/>
    <w:rsid w:val="00AF133E"/>
    <w:rsid w:val="00AF149F"/>
    <w:rsid w:val="00AF3673"/>
    <w:rsid w:val="00AF4216"/>
    <w:rsid w:val="00AF521F"/>
    <w:rsid w:val="00AF5E88"/>
    <w:rsid w:val="00AF62B7"/>
    <w:rsid w:val="00AF7F87"/>
    <w:rsid w:val="00B0018F"/>
    <w:rsid w:val="00B014E6"/>
    <w:rsid w:val="00B01A7D"/>
    <w:rsid w:val="00B01D33"/>
    <w:rsid w:val="00B03072"/>
    <w:rsid w:val="00B033E8"/>
    <w:rsid w:val="00B04704"/>
    <w:rsid w:val="00B10588"/>
    <w:rsid w:val="00B10AC4"/>
    <w:rsid w:val="00B1120C"/>
    <w:rsid w:val="00B125FB"/>
    <w:rsid w:val="00B12D5D"/>
    <w:rsid w:val="00B12F8A"/>
    <w:rsid w:val="00B144BB"/>
    <w:rsid w:val="00B14749"/>
    <w:rsid w:val="00B148EC"/>
    <w:rsid w:val="00B150EA"/>
    <w:rsid w:val="00B15633"/>
    <w:rsid w:val="00B161E6"/>
    <w:rsid w:val="00B20DDD"/>
    <w:rsid w:val="00B21157"/>
    <w:rsid w:val="00B2350B"/>
    <w:rsid w:val="00B23B12"/>
    <w:rsid w:val="00B2401E"/>
    <w:rsid w:val="00B24F9B"/>
    <w:rsid w:val="00B26B98"/>
    <w:rsid w:val="00B27188"/>
    <w:rsid w:val="00B27512"/>
    <w:rsid w:val="00B3017A"/>
    <w:rsid w:val="00B3019B"/>
    <w:rsid w:val="00B319F4"/>
    <w:rsid w:val="00B31E5C"/>
    <w:rsid w:val="00B32688"/>
    <w:rsid w:val="00B339E1"/>
    <w:rsid w:val="00B3510F"/>
    <w:rsid w:val="00B35161"/>
    <w:rsid w:val="00B3659C"/>
    <w:rsid w:val="00B36D83"/>
    <w:rsid w:val="00B37028"/>
    <w:rsid w:val="00B4178A"/>
    <w:rsid w:val="00B43E5A"/>
    <w:rsid w:val="00B44A99"/>
    <w:rsid w:val="00B46FA5"/>
    <w:rsid w:val="00B51ADA"/>
    <w:rsid w:val="00B52142"/>
    <w:rsid w:val="00B53606"/>
    <w:rsid w:val="00B538C2"/>
    <w:rsid w:val="00B55F38"/>
    <w:rsid w:val="00B57D9F"/>
    <w:rsid w:val="00B60585"/>
    <w:rsid w:val="00B606A7"/>
    <w:rsid w:val="00B60796"/>
    <w:rsid w:val="00B60D91"/>
    <w:rsid w:val="00B64A46"/>
    <w:rsid w:val="00B67812"/>
    <w:rsid w:val="00B703B4"/>
    <w:rsid w:val="00B738C5"/>
    <w:rsid w:val="00B73B4B"/>
    <w:rsid w:val="00B73EF9"/>
    <w:rsid w:val="00B74ED1"/>
    <w:rsid w:val="00B769D8"/>
    <w:rsid w:val="00B80734"/>
    <w:rsid w:val="00B90001"/>
    <w:rsid w:val="00B92914"/>
    <w:rsid w:val="00B9356D"/>
    <w:rsid w:val="00B95229"/>
    <w:rsid w:val="00B96F9E"/>
    <w:rsid w:val="00B9724A"/>
    <w:rsid w:val="00B97A9C"/>
    <w:rsid w:val="00B97DE3"/>
    <w:rsid w:val="00BA0699"/>
    <w:rsid w:val="00BA0780"/>
    <w:rsid w:val="00BA0F10"/>
    <w:rsid w:val="00BA120E"/>
    <w:rsid w:val="00BA2249"/>
    <w:rsid w:val="00BA2789"/>
    <w:rsid w:val="00BA2CD6"/>
    <w:rsid w:val="00BA5255"/>
    <w:rsid w:val="00BA55FB"/>
    <w:rsid w:val="00BA6195"/>
    <w:rsid w:val="00BA6EA8"/>
    <w:rsid w:val="00BA74C0"/>
    <w:rsid w:val="00BA74C4"/>
    <w:rsid w:val="00BB30EE"/>
    <w:rsid w:val="00BB3C2D"/>
    <w:rsid w:val="00BB463D"/>
    <w:rsid w:val="00BB7211"/>
    <w:rsid w:val="00BB77E5"/>
    <w:rsid w:val="00BC0170"/>
    <w:rsid w:val="00BC0E03"/>
    <w:rsid w:val="00BC1398"/>
    <w:rsid w:val="00BC17DF"/>
    <w:rsid w:val="00BC2EAB"/>
    <w:rsid w:val="00BC637A"/>
    <w:rsid w:val="00BC70BA"/>
    <w:rsid w:val="00BD0C0F"/>
    <w:rsid w:val="00BD2316"/>
    <w:rsid w:val="00BD27DE"/>
    <w:rsid w:val="00BD2EF8"/>
    <w:rsid w:val="00BD4F7A"/>
    <w:rsid w:val="00BE01DF"/>
    <w:rsid w:val="00BE1CF0"/>
    <w:rsid w:val="00BE28A6"/>
    <w:rsid w:val="00BE2C75"/>
    <w:rsid w:val="00BE3E13"/>
    <w:rsid w:val="00BE4164"/>
    <w:rsid w:val="00BE6E25"/>
    <w:rsid w:val="00BF2180"/>
    <w:rsid w:val="00BF23E4"/>
    <w:rsid w:val="00BF2C5C"/>
    <w:rsid w:val="00BF2FDB"/>
    <w:rsid w:val="00BF34BD"/>
    <w:rsid w:val="00BF4D62"/>
    <w:rsid w:val="00BF4DC6"/>
    <w:rsid w:val="00BF541C"/>
    <w:rsid w:val="00BF61FB"/>
    <w:rsid w:val="00BF694F"/>
    <w:rsid w:val="00BF780D"/>
    <w:rsid w:val="00BF7F2D"/>
    <w:rsid w:val="00C01668"/>
    <w:rsid w:val="00C01883"/>
    <w:rsid w:val="00C0229D"/>
    <w:rsid w:val="00C03565"/>
    <w:rsid w:val="00C03A8C"/>
    <w:rsid w:val="00C0670E"/>
    <w:rsid w:val="00C069AF"/>
    <w:rsid w:val="00C06FB6"/>
    <w:rsid w:val="00C076E0"/>
    <w:rsid w:val="00C10691"/>
    <w:rsid w:val="00C12835"/>
    <w:rsid w:val="00C1296B"/>
    <w:rsid w:val="00C1435C"/>
    <w:rsid w:val="00C15D05"/>
    <w:rsid w:val="00C16825"/>
    <w:rsid w:val="00C169F8"/>
    <w:rsid w:val="00C16E61"/>
    <w:rsid w:val="00C21E20"/>
    <w:rsid w:val="00C23118"/>
    <w:rsid w:val="00C233AB"/>
    <w:rsid w:val="00C23AC3"/>
    <w:rsid w:val="00C24893"/>
    <w:rsid w:val="00C2556C"/>
    <w:rsid w:val="00C25F46"/>
    <w:rsid w:val="00C26550"/>
    <w:rsid w:val="00C26D45"/>
    <w:rsid w:val="00C31601"/>
    <w:rsid w:val="00C325C6"/>
    <w:rsid w:val="00C35444"/>
    <w:rsid w:val="00C35FBA"/>
    <w:rsid w:val="00C40214"/>
    <w:rsid w:val="00C40BE4"/>
    <w:rsid w:val="00C410B9"/>
    <w:rsid w:val="00C413DD"/>
    <w:rsid w:val="00C422AB"/>
    <w:rsid w:val="00C43798"/>
    <w:rsid w:val="00C454AD"/>
    <w:rsid w:val="00C4582D"/>
    <w:rsid w:val="00C459CC"/>
    <w:rsid w:val="00C45B00"/>
    <w:rsid w:val="00C45B32"/>
    <w:rsid w:val="00C47C79"/>
    <w:rsid w:val="00C47F1A"/>
    <w:rsid w:val="00C502EF"/>
    <w:rsid w:val="00C50ED5"/>
    <w:rsid w:val="00C50F35"/>
    <w:rsid w:val="00C511C3"/>
    <w:rsid w:val="00C5139A"/>
    <w:rsid w:val="00C53161"/>
    <w:rsid w:val="00C54B20"/>
    <w:rsid w:val="00C55DA8"/>
    <w:rsid w:val="00C55DF9"/>
    <w:rsid w:val="00C56EA9"/>
    <w:rsid w:val="00C57261"/>
    <w:rsid w:val="00C57A95"/>
    <w:rsid w:val="00C57C3B"/>
    <w:rsid w:val="00C6187B"/>
    <w:rsid w:val="00C629D0"/>
    <w:rsid w:val="00C630AF"/>
    <w:rsid w:val="00C634A0"/>
    <w:rsid w:val="00C6376A"/>
    <w:rsid w:val="00C63998"/>
    <w:rsid w:val="00C64B83"/>
    <w:rsid w:val="00C64DCA"/>
    <w:rsid w:val="00C6596A"/>
    <w:rsid w:val="00C65F78"/>
    <w:rsid w:val="00C700E7"/>
    <w:rsid w:val="00C70618"/>
    <w:rsid w:val="00C72131"/>
    <w:rsid w:val="00C72E6F"/>
    <w:rsid w:val="00C747B5"/>
    <w:rsid w:val="00C809E1"/>
    <w:rsid w:val="00C8211A"/>
    <w:rsid w:val="00C8257F"/>
    <w:rsid w:val="00C82AA3"/>
    <w:rsid w:val="00C84874"/>
    <w:rsid w:val="00C865DD"/>
    <w:rsid w:val="00C86616"/>
    <w:rsid w:val="00C87234"/>
    <w:rsid w:val="00C879F9"/>
    <w:rsid w:val="00C87C04"/>
    <w:rsid w:val="00C91D96"/>
    <w:rsid w:val="00C91DDA"/>
    <w:rsid w:val="00C9209B"/>
    <w:rsid w:val="00C9224A"/>
    <w:rsid w:val="00C94210"/>
    <w:rsid w:val="00C96AE4"/>
    <w:rsid w:val="00C97938"/>
    <w:rsid w:val="00CA1E70"/>
    <w:rsid w:val="00CA4B3B"/>
    <w:rsid w:val="00CA4D30"/>
    <w:rsid w:val="00CA5277"/>
    <w:rsid w:val="00CA5BA9"/>
    <w:rsid w:val="00CA77A9"/>
    <w:rsid w:val="00CA79B9"/>
    <w:rsid w:val="00CB4173"/>
    <w:rsid w:val="00CB4732"/>
    <w:rsid w:val="00CB4813"/>
    <w:rsid w:val="00CC16FB"/>
    <w:rsid w:val="00CC2384"/>
    <w:rsid w:val="00CC2E7F"/>
    <w:rsid w:val="00CC30AB"/>
    <w:rsid w:val="00CC33EC"/>
    <w:rsid w:val="00CC353E"/>
    <w:rsid w:val="00CC3A7E"/>
    <w:rsid w:val="00CC4221"/>
    <w:rsid w:val="00CC468D"/>
    <w:rsid w:val="00CC6680"/>
    <w:rsid w:val="00CC7798"/>
    <w:rsid w:val="00CD18E2"/>
    <w:rsid w:val="00CD2B53"/>
    <w:rsid w:val="00CD2B64"/>
    <w:rsid w:val="00CD36FF"/>
    <w:rsid w:val="00CD3DDF"/>
    <w:rsid w:val="00CD3F4A"/>
    <w:rsid w:val="00CD408A"/>
    <w:rsid w:val="00CD48E1"/>
    <w:rsid w:val="00CD54EB"/>
    <w:rsid w:val="00CD7926"/>
    <w:rsid w:val="00CE2C12"/>
    <w:rsid w:val="00CE3809"/>
    <w:rsid w:val="00CE3C2C"/>
    <w:rsid w:val="00CE442B"/>
    <w:rsid w:val="00CE449F"/>
    <w:rsid w:val="00CE4C87"/>
    <w:rsid w:val="00CE5A43"/>
    <w:rsid w:val="00CE7C30"/>
    <w:rsid w:val="00CE7FE0"/>
    <w:rsid w:val="00CF019B"/>
    <w:rsid w:val="00CF25E8"/>
    <w:rsid w:val="00CF2847"/>
    <w:rsid w:val="00CF28C6"/>
    <w:rsid w:val="00CF3084"/>
    <w:rsid w:val="00CF4B61"/>
    <w:rsid w:val="00CF54DA"/>
    <w:rsid w:val="00CF5801"/>
    <w:rsid w:val="00CF5AEB"/>
    <w:rsid w:val="00CF637C"/>
    <w:rsid w:val="00CF6859"/>
    <w:rsid w:val="00CF696F"/>
    <w:rsid w:val="00CF74E3"/>
    <w:rsid w:val="00CF79B6"/>
    <w:rsid w:val="00D00A6E"/>
    <w:rsid w:val="00D0151E"/>
    <w:rsid w:val="00D01B20"/>
    <w:rsid w:val="00D01EB6"/>
    <w:rsid w:val="00D02E37"/>
    <w:rsid w:val="00D0323A"/>
    <w:rsid w:val="00D04038"/>
    <w:rsid w:val="00D1172E"/>
    <w:rsid w:val="00D12AFA"/>
    <w:rsid w:val="00D12F37"/>
    <w:rsid w:val="00D15D54"/>
    <w:rsid w:val="00D20B6B"/>
    <w:rsid w:val="00D23FB7"/>
    <w:rsid w:val="00D243A5"/>
    <w:rsid w:val="00D26577"/>
    <w:rsid w:val="00D26617"/>
    <w:rsid w:val="00D2674C"/>
    <w:rsid w:val="00D27C4E"/>
    <w:rsid w:val="00D27DA4"/>
    <w:rsid w:val="00D30F4B"/>
    <w:rsid w:val="00D312EB"/>
    <w:rsid w:val="00D32051"/>
    <w:rsid w:val="00D32906"/>
    <w:rsid w:val="00D339A8"/>
    <w:rsid w:val="00D33E97"/>
    <w:rsid w:val="00D34E3D"/>
    <w:rsid w:val="00D35AF1"/>
    <w:rsid w:val="00D41868"/>
    <w:rsid w:val="00D4287F"/>
    <w:rsid w:val="00D44608"/>
    <w:rsid w:val="00D4553F"/>
    <w:rsid w:val="00D4723C"/>
    <w:rsid w:val="00D4745D"/>
    <w:rsid w:val="00D50291"/>
    <w:rsid w:val="00D504B4"/>
    <w:rsid w:val="00D5082B"/>
    <w:rsid w:val="00D51BEE"/>
    <w:rsid w:val="00D530B1"/>
    <w:rsid w:val="00D5367E"/>
    <w:rsid w:val="00D54E5A"/>
    <w:rsid w:val="00D54EAA"/>
    <w:rsid w:val="00D5519A"/>
    <w:rsid w:val="00D56804"/>
    <w:rsid w:val="00D616B6"/>
    <w:rsid w:val="00D61FB8"/>
    <w:rsid w:val="00D62056"/>
    <w:rsid w:val="00D6221C"/>
    <w:rsid w:val="00D623BB"/>
    <w:rsid w:val="00D63B3C"/>
    <w:rsid w:val="00D6463E"/>
    <w:rsid w:val="00D649E6"/>
    <w:rsid w:val="00D66C3A"/>
    <w:rsid w:val="00D72543"/>
    <w:rsid w:val="00D74947"/>
    <w:rsid w:val="00D749B7"/>
    <w:rsid w:val="00D74DDC"/>
    <w:rsid w:val="00D75877"/>
    <w:rsid w:val="00D76188"/>
    <w:rsid w:val="00D765CA"/>
    <w:rsid w:val="00D767B2"/>
    <w:rsid w:val="00D76ADF"/>
    <w:rsid w:val="00D76F21"/>
    <w:rsid w:val="00D77085"/>
    <w:rsid w:val="00D803E7"/>
    <w:rsid w:val="00D80B11"/>
    <w:rsid w:val="00D82D4D"/>
    <w:rsid w:val="00D830EB"/>
    <w:rsid w:val="00D848E9"/>
    <w:rsid w:val="00D86F2E"/>
    <w:rsid w:val="00D87ADF"/>
    <w:rsid w:val="00D91239"/>
    <w:rsid w:val="00D917C6"/>
    <w:rsid w:val="00D91C26"/>
    <w:rsid w:val="00D91D3E"/>
    <w:rsid w:val="00D9332E"/>
    <w:rsid w:val="00D957DF"/>
    <w:rsid w:val="00D96A8A"/>
    <w:rsid w:val="00D978F8"/>
    <w:rsid w:val="00DA016B"/>
    <w:rsid w:val="00DA09A2"/>
    <w:rsid w:val="00DA2027"/>
    <w:rsid w:val="00DA5076"/>
    <w:rsid w:val="00DB02CD"/>
    <w:rsid w:val="00DB080A"/>
    <w:rsid w:val="00DB102D"/>
    <w:rsid w:val="00DB2092"/>
    <w:rsid w:val="00DB2747"/>
    <w:rsid w:val="00DB2B84"/>
    <w:rsid w:val="00DB2E25"/>
    <w:rsid w:val="00DB32D6"/>
    <w:rsid w:val="00DB3D10"/>
    <w:rsid w:val="00DB6635"/>
    <w:rsid w:val="00DB66B0"/>
    <w:rsid w:val="00DB72C1"/>
    <w:rsid w:val="00DB7F8C"/>
    <w:rsid w:val="00DC1125"/>
    <w:rsid w:val="00DC2C56"/>
    <w:rsid w:val="00DC379D"/>
    <w:rsid w:val="00DC3B75"/>
    <w:rsid w:val="00DC3D15"/>
    <w:rsid w:val="00DC40A7"/>
    <w:rsid w:val="00DC4989"/>
    <w:rsid w:val="00DC5C17"/>
    <w:rsid w:val="00DC5CB9"/>
    <w:rsid w:val="00DC6F4D"/>
    <w:rsid w:val="00DC7370"/>
    <w:rsid w:val="00DD0AAE"/>
    <w:rsid w:val="00DD1957"/>
    <w:rsid w:val="00DD515F"/>
    <w:rsid w:val="00DD5FE7"/>
    <w:rsid w:val="00DD62D8"/>
    <w:rsid w:val="00DD6C19"/>
    <w:rsid w:val="00DD6D64"/>
    <w:rsid w:val="00DD7D87"/>
    <w:rsid w:val="00DE1727"/>
    <w:rsid w:val="00DE1969"/>
    <w:rsid w:val="00DE252D"/>
    <w:rsid w:val="00DE4479"/>
    <w:rsid w:val="00DE5069"/>
    <w:rsid w:val="00DE6C35"/>
    <w:rsid w:val="00DE747A"/>
    <w:rsid w:val="00DE7BB5"/>
    <w:rsid w:val="00DF05EF"/>
    <w:rsid w:val="00DF0FAA"/>
    <w:rsid w:val="00DF4A41"/>
    <w:rsid w:val="00DF523D"/>
    <w:rsid w:val="00DF52FE"/>
    <w:rsid w:val="00DF5A90"/>
    <w:rsid w:val="00DF5AA5"/>
    <w:rsid w:val="00DF67FF"/>
    <w:rsid w:val="00DF7863"/>
    <w:rsid w:val="00DF7CDF"/>
    <w:rsid w:val="00E00132"/>
    <w:rsid w:val="00E00FD9"/>
    <w:rsid w:val="00E01377"/>
    <w:rsid w:val="00E02579"/>
    <w:rsid w:val="00E02AEE"/>
    <w:rsid w:val="00E037B9"/>
    <w:rsid w:val="00E03C16"/>
    <w:rsid w:val="00E04122"/>
    <w:rsid w:val="00E04360"/>
    <w:rsid w:val="00E0462D"/>
    <w:rsid w:val="00E047F7"/>
    <w:rsid w:val="00E069D6"/>
    <w:rsid w:val="00E07C8E"/>
    <w:rsid w:val="00E10F13"/>
    <w:rsid w:val="00E1128B"/>
    <w:rsid w:val="00E12AB2"/>
    <w:rsid w:val="00E134CB"/>
    <w:rsid w:val="00E13FAF"/>
    <w:rsid w:val="00E1548D"/>
    <w:rsid w:val="00E15EA6"/>
    <w:rsid w:val="00E168EB"/>
    <w:rsid w:val="00E16B44"/>
    <w:rsid w:val="00E20F77"/>
    <w:rsid w:val="00E2109C"/>
    <w:rsid w:val="00E2148C"/>
    <w:rsid w:val="00E22F89"/>
    <w:rsid w:val="00E23618"/>
    <w:rsid w:val="00E24F03"/>
    <w:rsid w:val="00E260A9"/>
    <w:rsid w:val="00E263D0"/>
    <w:rsid w:val="00E265EA"/>
    <w:rsid w:val="00E27E9C"/>
    <w:rsid w:val="00E31314"/>
    <w:rsid w:val="00E33584"/>
    <w:rsid w:val="00E338B8"/>
    <w:rsid w:val="00E33D33"/>
    <w:rsid w:val="00E3492C"/>
    <w:rsid w:val="00E35D22"/>
    <w:rsid w:val="00E366C0"/>
    <w:rsid w:val="00E369EF"/>
    <w:rsid w:val="00E37776"/>
    <w:rsid w:val="00E37B9F"/>
    <w:rsid w:val="00E402E0"/>
    <w:rsid w:val="00E4052E"/>
    <w:rsid w:val="00E408BA"/>
    <w:rsid w:val="00E40EBD"/>
    <w:rsid w:val="00E42C96"/>
    <w:rsid w:val="00E433F4"/>
    <w:rsid w:val="00E434A9"/>
    <w:rsid w:val="00E43D81"/>
    <w:rsid w:val="00E441BA"/>
    <w:rsid w:val="00E44BD9"/>
    <w:rsid w:val="00E4658A"/>
    <w:rsid w:val="00E468A3"/>
    <w:rsid w:val="00E46F59"/>
    <w:rsid w:val="00E4741E"/>
    <w:rsid w:val="00E509C3"/>
    <w:rsid w:val="00E51DA3"/>
    <w:rsid w:val="00E52ED6"/>
    <w:rsid w:val="00E54472"/>
    <w:rsid w:val="00E54D21"/>
    <w:rsid w:val="00E55295"/>
    <w:rsid w:val="00E556DA"/>
    <w:rsid w:val="00E55D40"/>
    <w:rsid w:val="00E56322"/>
    <w:rsid w:val="00E57280"/>
    <w:rsid w:val="00E5730A"/>
    <w:rsid w:val="00E6243F"/>
    <w:rsid w:val="00E62AE8"/>
    <w:rsid w:val="00E6303E"/>
    <w:rsid w:val="00E63040"/>
    <w:rsid w:val="00E63F77"/>
    <w:rsid w:val="00E64049"/>
    <w:rsid w:val="00E6486F"/>
    <w:rsid w:val="00E64C7C"/>
    <w:rsid w:val="00E64E77"/>
    <w:rsid w:val="00E655FF"/>
    <w:rsid w:val="00E6619D"/>
    <w:rsid w:val="00E6638F"/>
    <w:rsid w:val="00E66C28"/>
    <w:rsid w:val="00E700C9"/>
    <w:rsid w:val="00E70356"/>
    <w:rsid w:val="00E70639"/>
    <w:rsid w:val="00E70AC5"/>
    <w:rsid w:val="00E70F64"/>
    <w:rsid w:val="00E722B0"/>
    <w:rsid w:val="00E72AB9"/>
    <w:rsid w:val="00E7305C"/>
    <w:rsid w:val="00E731A2"/>
    <w:rsid w:val="00E736E2"/>
    <w:rsid w:val="00E74C44"/>
    <w:rsid w:val="00E75C5B"/>
    <w:rsid w:val="00E75D28"/>
    <w:rsid w:val="00E76635"/>
    <w:rsid w:val="00E76D46"/>
    <w:rsid w:val="00E77364"/>
    <w:rsid w:val="00E773F1"/>
    <w:rsid w:val="00E81761"/>
    <w:rsid w:val="00E81844"/>
    <w:rsid w:val="00E8198B"/>
    <w:rsid w:val="00E81AD8"/>
    <w:rsid w:val="00E81CB7"/>
    <w:rsid w:val="00E82347"/>
    <w:rsid w:val="00E82E48"/>
    <w:rsid w:val="00E8390B"/>
    <w:rsid w:val="00E843DD"/>
    <w:rsid w:val="00E84771"/>
    <w:rsid w:val="00E85093"/>
    <w:rsid w:val="00E85D8A"/>
    <w:rsid w:val="00E86674"/>
    <w:rsid w:val="00E86F8B"/>
    <w:rsid w:val="00E87270"/>
    <w:rsid w:val="00E87806"/>
    <w:rsid w:val="00E87CE8"/>
    <w:rsid w:val="00E9052A"/>
    <w:rsid w:val="00E908B4"/>
    <w:rsid w:val="00E912D8"/>
    <w:rsid w:val="00E91914"/>
    <w:rsid w:val="00E92362"/>
    <w:rsid w:val="00E9237B"/>
    <w:rsid w:val="00E92B8D"/>
    <w:rsid w:val="00E94C05"/>
    <w:rsid w:val="00E965C2"/>
    <w:rsid w:val="00E96830"/>
    <w:rsid w:val="00E96867"/>
    <w:rsid w:val="00EA1C9F"/>
    <w:rsid w:val="00EA36DA"/>
    <w:rsid w:val="00EA3F5A"/>
    <w:rsid w:val="00EA46DB"/>
    <w:rsid w:val="00EA5716"/>
    <w:rsid w:val="00EA5CCE"/>
    <w:rsid w:val="00EA6B69"/>
    <w:rsid w:val="00EB01E8"/>
    <w:rsid w:val="00EB0FD4"/>
    <w:rsid w:val="00EB1710"/>
    <w:rsid w:val="00EB1BB6"/>
    <w:rsid w:val="00EB411B"/>
    <w:rsid w:val="00EB4A7F"/>
    <w:rsid w:val="00EB4EC1"/>
    <w:rsid w:val="00EB5E1E"/>
    <w:rsid w:val="00EB60A6"/>
    <w:rsid w:val="00EC06BE"/>
    <w:rsid w:val="00EC17A6"/>
    <w:rsid w:val="00EC3A47"/>
    <w:rsid w:val="00EC3AA0"/>
    <w:rsid w:val="00EC52F7"/>
    <w:rsid w:val="00ED08E7"/>
    <w:rsid w:val="00ED187B"/>
    <w:rsid w:val="00ED25C0"/>
    <w:rsid w:val="00ED2E43"/>
    <w:rsid w:val="00ED3000"/>
    <w:rsid w:val="00ED3797"/>
    <w:rsid w:val="00ED425F"/>
    <w:rsid w:val="00ED6DE7"/>
    <w:rsid w:val="00ED7AC8"/>
    <w:rsid w:val="00ED7B72"/>
    <w:rsid w:val="00EE04B8"/>
    <w:rsid w:val="00EE0886"/>
    <w:rsid w:val="00EE0A2B"/>
    <w:rsid w:val="00EE0F81"/>
    <w:rsid w:val="00EE15DB"/>
    <w:rsid w:val="00EE1715"/>
    <w:rsid w:val="00EE2905"/>
    <w:rsid w:val="00EE51FA"/>
    <w:rsid w:val="00EE5806"/>
    <w:rsid w:val="00EE61DE"/>
    <w:rsid w:val="00EF0226"/>
    <w:rsid w:val="00EF20E3"/>
    <w:rsid w:val="00EF220D"/>
    <w:rsid w:val="00EF37F1"/>
    <w:rsid w:val="00EF53EA"/>
    <w:rsid w:val="00EF74AA"/>
    <w:rsid w:val="00EF79A8"/>
    <w:rsid w:val="00F00BF6"/>
    <w:rsid w:val="00F00D61"/>
    <w:rsid w:val="00F04DF6"/>
    <w:rsid w:val="00F07BA5"/>
    <w:rsid w:val="00F10BA4"/>
    <w:rsid w:val="00F13229"/>
    <w:rsid w:val="00F13385"/>
    <w:rsid w:val="00F1690B"/>
    <w:rsid w:val="00F16E01"/>
    <w:rsid w:val="00F20B66"/>
    <w:rsid w:val="00F21F46"/>
    <w:rsid w:val="00F22142"/>
    <w:rsid w:val="00F22359"/>
    <w:rsid w:val="00F251DD"/>
    <w:rsid w:val="00F26434"/>
    <w:rsid w:val="00F2794B"/>
    <w:rsid w:val="00F27967"/>
    <w:rsid w:val="00F31A4C"/>
    <w:rsid w:val="00F32132"/>
    <w:rsid w:val="00F32491"/>
    <w:rsid w:val="00F331F5"/>
    <w:rsid w:val="00F336CD"/>
    <w:rsid w:val="00F3380B"/>
    <w:rsid w:val="00F3384F"/>
    <w:rsid w:val="00F35044"/>
    <w:rsid w:val="00F35A7A"/>
    <w:rsid w:val="00F40C3D"/>
    <w:rsid w:val="00F414DA"/>
    <w:rsid w:val="00F42673"/>
    <w:rsid w:val="00F42DBD"/>
    <w:rsid w:val="00F43120"/>
    <w:rsid w:val="00F4438F"/>
    <w:rsid w:val="00F45338"/>
    <w:rsid w:val="00F45FD6"/>
    <w:rsid w:val="00F46A59"/>
    <w:rsid w:val="00F46A63"/>
    <w:rsid w:val="00F52002"/>
    <w:rsid w:val="00F5235D"/>
    <w:rsid w:val="00F55FAE"/>
    <w:rsid w:val="00F56526"/>
    <w:rsid w:val="00F57EFF"/>
    <w:rsid w:val="00F601F0"/>
    <w:rsid w:val="00F604C8"/>
    <w:rsid w:val="00F607E1"/>
    <w:rsid w:val="00F607E3"/>
    <w:rsid w:val="00F60ACF"/>
    <w:rsid w:val="00F61508"/>
    <w:rsid w:val="00F61D90"/>
    <w:rsid w:val="00F67FA0"/>
    <w:rsid w:val="00F702E4"/>
    <w:rsid w:val="00F71CCA"/>
    <w:rsid w:val="00F736B1"/>
    <w:rsid w:val="00F7617D"/>
    <w:rsid w:val="00F772C9"/>
    <w:rsid w:val="00F77BFB"/>
    <w:rsid w:val="00F80B14"/>
    <w:rsid w:val="00F83842"/>
    <w:rsid w:val="00F83ACC"/>
    <w:rsid w:val="00F85B00"/>
    <w:rsid w:val="00F8670F"/>
    <w:rsid w:val="00F91174"/>
    <w:rsid w:val="00F91B52"/>
    <w:rsid w:val="00F920EE"/>
    <w:rsid w:val="00F92101"/>
    <w:rsid w:val="00F92C63"/>
    <w:rsid w:val="00F92F17"/>
    <w:rsid w:val="00F939D3"/>
    <w:rsid w:val="00F949B2"/>
    <w:rsid w:val="00F94E56"/>
    <w:rsid w:val="00F94EA3"/>
    <w:rsid w:val="00F95735"/>
    <w:rsid w:val="00F9602F"/>
    <w:rsid w:val="00F97490"/>
    <w:rsid w:val="00FA14B6"/>
    <w:rsid w:val="00FA2200"/>
    <w:rsid w:val="00FA2AEA"/>
    <w:rsid w:val="00FA340F"/>
    <w:rsid w:val="00FA4CF4"/>
    <w:rsid w:val="00FA50BF"/>
    <w:rsid w:val="00FA52DC"/>
    <w:rsid w:val="00FA5E7D"/>
    <w:rsid w:val="00FA5E99"/>
    <w:rsid w:val="00FA6222"/>
    <w:rsid w:val="00FA68FC"/>
    <w:rsid w:val="00FA7593"/>
    <w:rsid w:val="00FB0808"/>
    <w:rsid w:val="00FB15FB"/>
    <w:rsid w:val="00FB1D47"/>
    <w:rsid w:val="00FB44DE"/>
    <w:rsid w:val="00FB4941"/>
    <w:rsid w:val="00FB49C0"/>
    <w:rsid w:val="00FB4B74"/>
    <w:rsid w:val="00FB4DBD"/>
    <w:rsid w:val="00FB705B"/>
    <w:rsid w:val="00FB7093"/>
    <w:rsid w:val="00FB72A8"/>
    <w:rsid w:val="00FC1220"/>
    <w:rsid w:val="00FC1774"/>
    <w:rsid w:val="00FC1A91"/>
    <w:rsid w:val="00FC27C5"/>
    <w:rsid w:val="00FC3161"/>
    <w:rsid w:val="00FC3F67"/>
    <w:rsid w:val="00FC4081"/>
    <w:rsid w:val="00FC5A8F"/>
    <w:rsid w:val="00FC7CCB"/>
    <w:rsid w:val="00FD08F3"/>
    <w:rsid w:val="00FD0B23"/>
    <w:rsid w:val="00FD1893"/>
    <w:rsid w:val="00FD1C18"/>
    <w:rsid w:val="00FD2F9C"/>
    <w:rsid w:val="00FD44DE"/>
    <w:rsid w:val="00FD4CEE"/>
    <w:rsid w:val="00FD6170"/>
    <w:rsid w:val="00FD6F02"/>
    <w:rsid w:val="00FE0396"/>
    <w:rsid w:val="00FE05B3"/>
    <w:rsid w:val="00FE17F6"/>
    <w:rsid w:val="00FE1AA6"/>
    <w:rsid w:val="00FE39C6"/>
    <w:rsid w:val="00FE3DC0"/>
    <w:rsid w:val="00FE48E9"/>
    <w:rsid w:val="00FE4C8E"/>
    <w:rsid w:val="00FE6037"/>
    <w:rsid w:val="00FE7277"/>
    <w:rsid w:val="00FE799D"/>
    <w:rsid w:val="00FF0A66"/>
    <w:rsid w:val="00FF12B1"/>
    <w:rsid w:val="00FF1987"/>
    <w:rsid w:val="00FF296D"/>
    <w:rsid w:val="00FF3540"/>
    <w:rsid w:val="00FF4C74"/>
    <w:rsid w:val="00FF5C65"/>
    <w:rsid w:val="00FF6918"/>
    <w:rsid w:val="00FF6A22"/>
    <w:rsid w:val="00FF6AAC"/>
    <w:rsid w:val="00FF6B60"/>
    <w:rsid w:val="00FF6C54"/>
    <w:rsid w:val="00FF70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1BF9D7"/>
  <w15:docId w15:val="{B8AB1707-8CC5-4118-9464-F7BD81411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7ADC"/>
  </w:style>
  <w:style w:type="paragraph" w:styleId="Heading1">
    <w:name w:val="heading 1"/>
    <w:basedOn w:val="Normal"/>
    <w:next w:val="Normal"/>
    <w:link w:val="Heading1Char"/>
    <w:uiPriority w:val="9"/>
    <w:qFormat/>
    <w:rsid w:val="00912F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3A8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C23118"/>
    <w:pPr>
      <w:keepNext/>
      <w:tabs>
        <w:tab w:val="left" w:pos="4428"/>
        <w:tab w:val="left" w:pos="8856"/>
      </w:tabs>
      <w:spacing w:after="0" w:line="240" w:lineRule="auto"/>
      <w:outlineLvl w:val="3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9"/>
    <w:qFormat/>
    <w:rsid w:val="0054082C"/>
    <w:pPr>
      <w:keepNext/>
      <w:spacing w:after="0" w:line="480" w:lineRule="auto"/>
      <w:jc w:val="center"/>
      <w:outlineLvl w:val="5"/>
    </w:pPr>
    <w:rPr>
      <w:rFonts w:ascii="Arial" w:eastAsia="Times New Roman" w:hAnsi="Arial" w:cs="Arial"/>
      <w:b/>
      <w:bCs/>
      <w:sz w:val="20"/>
      <w:szCs w:val="24"/>
    </w:rPr>
  </w:style>
  <w:style w:type="paragraph" w:styleId="Heading8">
    <w:name w:val="heading 8"/>
    <w:basedOn w:val="Normal"/>
    <w:next w:val="Normal"/>
    <w:link w:val="Heading8Char"/>
    <w:qFormat/>
    <w:rsid w:val="0066329B"/>
    <w:pPr>
      <w:keepNext/>
      <w:spacing w:after="0" w:line="240" w:lineRule="auto"/>
      <w:outlineLvl w:val="7"/>
    </w:pPr>
    <w:rPr>
      <w:rFonts w:ascii="Arial" w:eastAsia="Times New Roman" w:hAnsi="Arial" w:cs="Arial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6A4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562"/>
  </w:style>
  <w:style w:type="paragraph" w:styleId="Footer">
    <w:name w:val="footer"/>
    <w:basedOn w:val="Normal"/>
    <w:link w:val="FooterChar"/>
    <w:uiPriority w:val="99"/>
    <w:unhideWhenUsed/>
    <w:rsid w:val="006A4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562"/>
  </w:style>
  <w:style w:type="table" w:styleId="TableGrid">
    <w:name w:val="Table Grid"/>
    <w:basedOn w:val="TableNormal"/>
    <w:uiPriority w:val="59"/>
    <w:rsid w:val="006A456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basedOn w:val="Normal"/>
    <w:link w:val="TitleChar"/>
    <w:qFormat/>
    <w:rsid w:val="00F80B14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F80B14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rsid w:val="00F80B14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rsid w:val="00C23118"/>
    <w:rPr>
      <w:rFonts w:ascii="Times New Roman" w:eastAsia="Times New Roman" w:hAnsi="Times New Roman" w:cs="Times New Roman"/>
      <w:i/>
      <w:iCs/>
      <w:sz w:val="24"/>
      <w:szCs w:val="24"/>
    </w:rPr>
  </w:style>
  <w:style w:type="character" w:styleId="PageNumber">
    <w:name w:val="page number"/>
    <w:basedOn w:val="DefaultParagraphFont"/>
    <w:semiHidden/>
    <w:rsid w:val="00C23118"/>
  </w:style>
  <w:style w:type="paragraph" w:customStyle="1" w:styleId="xl27">
    <w:name w:val="xl27"/>
    <w:basedOn w:val="Normal"/>
    <w:rsid w:val="00685AA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Times New Roman"/>
      <w:b/>
      <w:bCs/>
      <w:sz w:val="24"/>
      <w:szCs w:val="24"/>
    </w:rPr>
  </w:style>
  <w:style w:type="paragraph" w:customStyle="1" w:styleId="font5">
    <w:name w:val="font5"/>
    <w:basedOn w:val="Normal"/>
    <w:rsid w:val="00E263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9"/>
    <w:rsid w:val="0054082C"/>
    <w:rPr>
      <w:rFonts w:ascii="Arial" w:eastAsia="Times New Roman" w:hAnsi="Arial" w:cs="Arial"/>
      <w:b/>
      <w:bCs/>
      <w:sz w:val="20"/>
      <w:szCs w:val="24"/>
    </w:rPr>
  </w:style>
  <w:style w:type="character" w:customStyle="1" w:styleId="Heading8Char">
    <w:name w:val="Heading 8 Char"/>
    <w:basedOn w:val="DefaultParagraphFont"/>
    <w:link w:val="Heading8"/>
    <w:rsid w:val="0066329B"/>
    <w:rPr>
      <w:rFonts w:ascii="Arial" w:eastAsia="Times New Roman" w:hAnsi="Arial" w:cs="Arial"/>
      <w:b/>
      <w:bCs/>
      <w:sz w:val="20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6372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372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6372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6372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6372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63723"/>
    <w:rPr>
      <w:vertAlign w:val="superscript"/>
    </w:rPr>
  </w:style>
  <w:style w:type="paragraph" w:styleId="ListParagraph">
    <w:name w:val="List Paragraph"/>
    <w:basedOn w:val="Normal"/>
    <w:uiPriority w:val="34"/>
    <w:qFormat/>
    <w:rsid w:val="002031AA"/>
    <w:pPr>
      <w:ind w:left="720"/>
      <w:contextualSpacing/>
    </w:pPr>
    <w:rPr>
      <w:rFonts w:eastAsiaTheme="minorHAnsi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57CF0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49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49A5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3A8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0918"/>
    <w:rPr>
      <w:color w:val="808080"/>
      <w:shd w:val="clear" w:color="auto" w:fill="E6E6E6"/>
    </w:rPr>
  </w:style>
  <w:style w:type="table" w:customStyle="1" w:styleId="TableGrid1">
    <w:name w:val="Table Grid1"/>
    <w:basedOn w:val="TableNormal"/>
    <w:next w:val="TableGrid"/>
    <w:uiPriority w:val="59"/>
    <w:rsid w:val="0004378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12FE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customStyle="1" w:styleId="TableGrid2">
    <w:name w:val="Table Grid2"/>
    <w:basedOn w:val="TableNormal"/>
    <w:next w:val="TableGrid"/>
    <w:uiPriority w:val="59"/>
    <w:rsid w:val="0008789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TableNormal"/>
    <w:next w:val="TableGrid"/>
    <w:uiPriority w:val="59"/>
    <w:rsid w:val="0061639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72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5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5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4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47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2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41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5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6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47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1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5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1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8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draonline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bnish@mdraonline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mdraonline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mdraonline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1E9F85-7EBD-4E7F-98A0-C1C52FCE34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2</Pages>
  <Words>2659</Words>
  <Characters>15161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nsh</dc:creator>
  <cp:keywords/>
  <dc:description/>
  <cp:lastModifiedBy>Rajan </cp:lastModifiedBy>
  <cp:revision>14</cp:revision>
  <cp:lastPrinted>2020-03-17T05:41:00Z</cp:lastPrinted>
  <dcterms:created xsi:type="dcterms:W3CDTF">2020-03-19T06:37:00Z</dcterms:created>
  <dcterms:modified xsi:type="dcterms:W3CDTF">2020-03-19T07:12:00Z</dcterms:modified>
</cp:coreProperties>
</file>